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32E9" w:rsidRDefault="005D32E9" w:rsidP="005D32E9">
      <w:pPr>
        <w:jc w:val="center"/>
        <w:rPr>
          <w:sz w:val="48"/>
        </w:rPr>
      </w:pPr>
    </w:p>
    <w:p w:rsidR="005D32E9" w:rsidRDefault="005D32E9" w:rsidP="005D32E9">
      <w:pPr>
        <w:jc w:val="center"/>
        <w:rPr>
          <w:sz w:val="48"/>
        </w:rPr>
      </w:pPr>
    </w:p>
    <w:p w:rsidR="005D32E9" w:rsidRDefault="005D32E9" w:rsidP="005D32E9">
      <w:pPr>
        <w:jc w:val="center"/>
        <w:rPr>
          <w:sz w:val="48"/>
        </w:rPr>
      </w:pPr>
      <w:r>
        <w:rPr>
          <w:sz w:val="48"/>
        </w:rPr>
        <w:t>Ecommerce web app for grocery shopping</w:t>
      </w:r>
    </w:p>
    <w:p w:rsidR="005D32E9" w:rsidRDefault="005D32E9" w:rsidP="005D32E9">
      <w:pPr>
        <w:jc w:val="center"/>
        <w:rPr>
          <w:sz w:val="32"/>
        </w:rPr>
      </w:pPr>
    </w:p>
    <w:p w:rsidR="005D32E9" w:rsidRDefault="005D32E9" w:rsidP="005D32E9">
      <w:pPr>
        <w:jc w:val="center"/>
        <w:rPr>
          <w:sz w:val="32"/>
        </w:rPr>
      </w:pPr>
    </w:p>
    <w:p w:rsidR="005D32E9" w:rsidRDefault="005D32E9" w:rsidP="005D32E9">
      <w:pPr>
        <w:jc w:val="center"/>
        <w:rPr>
          <w:sz w:val="32"/>
        </w:rPr>
      </w:pPr>
    </w:p>
    <w:p w:rsidR="005D32E9" w:rsidRDefault="005D32E9" w:rsidP="005D32E9">
      <w:pPr>
        <w:jc w:val="center"/>
        <w:rPr>
          <w:sz w:val="48"/>
        </w:rPr>
      </w:pPr>
      <w:r>
        <w:rPr>
          <w:sz w:val="48"/>
        </w:rPr>
        <w:t>Software Requirements Specification</w:t>
      </w:r>
    </w:p>
    <w:p w:rsidR="005D32E9" w:rsidRDefault="005D32E9" w:rsidP="005D32E9">
      <w:pPr>
        <w:jc w:val="center"/>
        <w:rPr>
          <w:sz w:val="32"/>
        </w:rPr>
      </w:pPr>
    </w:p>
    <w:p w:rsidR="005D32E9" w:rsidRDefault="005D32E9" w:rsidP="005D32E9">
      <w:pPr>
        <w:jc w:val="center"/>
        <w:rPr>
          <w:sz w:val="48"/>
        </w:rPr>
      </w:pPr>
      <w:r>
        <w:rPr>
          <w:sz w:val="48"/>
        </w:rPr>
        <w:t>Version 1.5</w:t>
      </w:r>
    </w:p>
    <w:p w:rsidR="005D32E9" w:rsidRDefault="005D32E9" w:rsidP="005D32E9">
      <w:pPr>
        <w:jc w:val="center"/>
        <w:rPr>
          <w:sz w:val="32"/>
        </w:rPr>
      </w:pPr>
    </w:p>
    <w:p w:rsidR="005D32E9" w:rsidRDefault="0088379A" w:rsidP="005D32E9">
      <w:pPr>
        <w:jc w:val="center"/>
        <w:rPr>
          <w:sz w:val="48"/>
        </w:rPr>
      </w:pPr>
      <w:r>
        <w:rPr>
          <w:sz w:val="48"/>
        </w:rPr>
        <w:t>11/08</w:t>
      </w:r>
      <w:r w:rsidR="005D32E9">
        <w:rPr>
          <w:sz w:val="48"/>
        </w:rPr>
        <w:t>/2020</w:t>
      </w:r>
    </w:p>
    <w:p w:rsidR="005D32E9" w:rsidRDefault="005D32E9" w:rsidP="005D32E9">
      <w:pPr>
        <w:jc w:val="center"/>
        <w:rPr>
          <w:sz w:val="32"/>
        </w:rPr>
      </w:pPr>
    </w:p>
    <w:p w:rsidR="005D32E9" w:rsidRDefault="005D32E9" w:rsidP="005D32E9">
      <w:pPr>
        <w:jc w:val="center"/>
        <w:rPr>
          <w:sz w:val="32"/>
        </w:rPr>
      </w:pPr>
    </w:p>
    <w:p w:rsidR="005D32E9" w:rsidRDefault="005D32E9" w:rsidP="005D32E9">
      <w:pPr>
        <w:jc w:val="center"/>
        <w:rPr>
          <w:sz w:val="32"/>
        </w:rPr>
      </w:pPr>
    </w:p>
    <w:p w:rsidR="005D32E9" w:rsidRDefault="005D32E9" w:rsidP="005D32E9">
      <w:pPr>
        <w:jc w:val="center"/>
        <w:rPr>
          <w:sz w:val="48"/>
        </w:rPr>
      </w:pPr>
      <w:r>
        <w:rPr>
          <w:sz w:val="48"/>
        </w:rPr>
        <w:t>Deepak Malempati</w:t>
      </w:r>
    </w:p>
    <w:p w:rsidR="005D32E9" w:rsidRPr="002430BF" w:rsidRDefault="005D32E9" w:rsidP="005D32E9">
      <w:pPr>
        <w:jc w:val="center"/>
        <w:rPr>
          <w:sz w:val="48"/>
        </w:rPr>
      </w:pPr>
      <w:proofErr w:type="spellStart"/>
      <w:r w:rsidRPr="002430BF">
        <w:rPr>
          <w:sz w:val="48"/>
        </w:rPr>
        <w:t>Omkar</w:t>
      </w:r>
      <w:proofErr w:type="spellEnd"/>
      <w:r w:rsidRPr="002430BF">
        <w:rPr>
          <w:sz w:val="48"/>
        </w:rPr>
        <w:t xml:space="preserve"> Abhiteja </w:t>
      </w:r>
      <w:proofErr w:type="spellStart"/>
      <w:r w:rsidRPr="002430BF">
        <w:rPr>
          <w:sz w:val="48"/>
        </w:rPr>
        <w:t>Badda</w:t>
      </w:r>
      <w:proofErr w:type="spellEnd"/>
    </w:p>
    <w:p w:rsidR="005D32E9" w:rsidRPr="002430BF" w:rsidRDefault="005D32E9" w:rsidP="005D32E9">
      <w:pPr>
        <w:jc w:val="center"/>
        <w:rPr>
          <w:sz w:val="48"/>
        </w:rPr>
      </w:pPr>
      <w:r>
        <w:rPr>
          <w:sz w:val="48"/>
        </w:rPr>
        <w:t>Gangadhar Yerramsetti</w:t>
      </w:r>
    </w:p>
    <w:p w:rsidR="005D32E9" w:rsidRPr="002430BF" w:rsidRDefault="005D32E9" w:rsidP="005D32E9">
      <w:pPr>
        <w:jc w:val="center"/>
        <w:rPr>
          <w:sz w:val="48"/>
        </w:rPr>
      </w:pPr>
      <w:r w:rsidRPr="002430BF">
        <w:rPr>
          <w:sz w:val="48"/>
        </w:rPr>
        <w:t xml:space="preserve"> </w:t>
      </w:r>
      <w:hyperlink r:id="rId8" w:history="1">
        <w:r w:rsidRPr="002430BF">
          <w:rPr>
            <w:sz w:val="48"/>
          </w:rPr>
          <w:t>Sushmita Rudra</w:t>
        </w:r>
      </w:hyperlink>
    </w:p>
    <w:p w:rsidR="005D32E9" w:rsidRDefault="005D32E9" w:rsidP="005D32E9">
      <w:pPr>
        <w:jc w:val="center"/>
        <w:rPr>
          <w:sz w:val="48"/>
        </w:rPr>
      </w:pPr>
      <w:r w:rsidRPr="002430BF">
        <w:rPr>
          <w:sz w:val="48"/>
        </w:rPr>
        <w:t xml:space="preserve"> </w:t>
      </w:r>
      <w:hyperlink r:id="rId9" w:history="1">
        <w:r w:rsidRPr="002430BF">
          <w:rPr>
            <w:sz w:val="48"/>
          </w:rPr>
          <w:t xml:space="preserve">Kamal Reddy </w:t>
        </w:r>
        <w:proofErr w:type="spellStart"/>
        <w:r w:rsidRPr="002430BF">
          <w:rPr>
            <w:sz w:val="48"/>
          </w:rPr>
          <w:t>Donthireddy</w:t>
        </w:r>
        <w:proofErr w:type="spellEnd"/>
      </w:hyperlink>
    </w:p>
    <w:p w:rsidR="005D32E9" w:rsidRDefault="005D32E9" w:rsidP="005D32E9">
      <w:pPr>
        <w:jc w:val="center"/>
        <w:rPr>
          <w:sz w:val="32"/>
        </w:rPr>
      </w:pPr>
    </w:p>
    <w:p w:rsidR="005D32E9" w:rsidRDefault="005D32E9" w:rsidP="005D32E9">
      <w:pPr>
        <w:jc w:val="center"/>
        <w:rPr>
          <w:sz w:val="32"/>
        </w:rPr>
      </w:pPr>
    </w:p>
    <w:p w:rsidR="005D32E9" w:rsidRDefault="005D32E9" w:rsidP="005D32E9">
      <w:pPr>
        <w:jc w:val="center"/>
        <w:rPr>
          <w:sz w:val="32"/>
        </w:rPr>
      </w:pPr>
    </w:p>
    <w:p w:rsidR="005D32E9" w:rsidRDefault="005D32E9" w:rsidP="005D32E9">
      <w:pPr>
        <w:pStyle w:val="Body"/>
        <w:jc w:val="center"/>
        <w:rPr>
          <w:rFonts w:ascii="Times New Roman" w:eastAsia="Times New Roman" w:hAnsi="Times New Roman" w:cs="Times New Roman"/>
          <w:sz w:val="44"/>
          <w:szCs w:val="44"/>
        </w:rPr>
      </w:pPr>
      <w:r>
        <w:rPr>
          <w:rFonts w:ascii="Times New Roman" w:hAnsi="Times New Roman"/>
          <w:sz w:val="44"/>
          <w:szCs w:val="44"/>
        </w:rPr>
        <w:t>Submitted in partial fulfilment</w:t>
      </w:r>
    </w:p>
    <w:p w:rsidR="005D32E9" w:rsidRDefault="005D32E9" w:rsidP="005D32E9">
      <w:pPr>
        <w:pStyle w:val="Body"/>
        <w:jc w:val="center"/>
        <w:rPr>
          <w:rFonts w:ascii="Times New Roman" w:eastAsia="Times New Roman" w:hAnsi="Times New Roman" w:cs="Times New Roman"/>
          <w:sz w:val="44"/>
          <w:szCs w:val="44"/>
        </w:rPr>
      </w:pPr>
      <w:r>
        <w:rPr>
          <w:rFonts w:ascii="Times New Roman" w:hAnsi="Times New Roman"/>
          <w:sz w:val="44"/>
          <w:szCs w:val="44"/>
        </w:rPr>
        <w:t>Of the requirements of</w:t>
      </w:r>
    </w:p>
    <w:p w:rsidR="005D32E9" w:rsidRDefault="005D32E9" w:rsidP="005D32E9">
      <w:pPr>
        <w:pStyle w:val="Body"/>
        <w:jc w:val="center"/>
        <w:rPr>
          <w:rFonts w:ascii="Times New Roman" w:eastAsia="Times New Roman" w:hAnsi="Times New Roman" w:cs="Times New Roman"/>
          <w:sz w:val="44"/>
          <w:szCs w:val="44"/>
        </w:rPr>
      </w:pPr>
      <w:r>
        <w:rPr>
          <w:rFonts w:ascii="Times New Roman" w:hAnsi="Times New Roman"/>
          <w:sz w:val="44"/>
          <w:szCs w:val="44"/>
        </w:rPr>
        <w:t>CSIS 44-691 Graduate Directed Project 1</w:t>
      </w:r>
    </w:p>
    <w:p w:rsidR="005D32E9" w:rsidRDefault="005D32E9" w:rsidP="005D32E9">
      <w:pPr>
        <w:jc w:val="center"/>
        <w:rPr>
          <w:sz w:val="32"/>
        </w:rPr>
      </w:pPr>
    </w:p>
    <w:p w:rsidR="005D32E9" w:rsidRDefault="005D32E9" w:rsidP="005D32E9">
      <w:pPr>
        <w:rPr>
          <w:sz w:val="32"/>
        </w:rPr>
      </w:pPr>
    </w:p>
    <w:p w:rsidR="005D32E9" w:rsidRDefault="005D32E9" w:rsidP="005D32E9">
      <w:pPr>
        <w:pStyle w:val="Heading1"/>
      </w:pPr>
      <w:bookmarkStart w:id="0" w:name="_Toc506458769"/>
      <w:bookmarkStart w:id="1" w:name="_Toc506459135"/>
      <w:r>
        <w:lastRenderedPageBreak/>
        <w:t>Revision History</w:t>
      </w:r>
      <w:bookmarkEnd w:id="0"/>
      <w:bookmarkEnd w:id="1"/>
    </w:p>
    <w:p w:rsidR="005D32E9" w:rsidRDefault="005D32E9" w:rsidP="005D32E9"/>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0"/>
        <w:gridCol w:w="3086"/>
        <w:gridCol w:w="1846"/>
        <w:gridCol w:w="3010"/>
      </w:tblGrid>
      <w:tr w:rsidR="005D32E9" w:rsidTr="005E5EE5">
        <w:tc>
          <w:tcPr>
            <w:tcW w:w="1310" w:type="dxa"/>
            <w:tcBorders>
              <w:top w:val="nil"/>
              <w:left w:val="nil"/>
              <w:bottom w:val="single" w:sz="4" w:space="0" w:color="auto"/>
              <w:right w:val="nil"/>
            </w:tcBorders>
          </w:tcPr>
          <w:p w:rsidR="005D32E9" w:rsidRDefault="005D32E9" w:rsidP="005E5EE5">
            <w:pPr>
              <w:jc w:val="center"/>
              <w:rPr>
                <w:b/>
              </w:rPr>
            </w:pPr>
            <w:r>
              <w:rPr>
                <w:b/>
              </w:rPr>
              <w:t>Date</w:t>
            </w:r>
          </w:p>
        </w:tc>
        <w:tc>
          <w:tcPr>
            <w:tcW w:w="3186" w:type="dxa"/>
            <w:tcBorders>
              <w:top w:val="nil"/>
              <w:left w:val="nil"/>
              <w:bottom w:val="single" w:sz="4" w:space="0" w:color="auto"/>
              <w:right w:val="nil"/>
            </w:tcBorders>
          </w:tcPr>
          <w:p w:rsidR="005D32E9" w:rsidRDefault="005D32E9" w:rsidP="005E5EE5">
            <w:pPr>
              <w:jc w:val="center"/>
              <w:rPr>
                <w:b/>
              </w:rPr>
            </w:pPr>
            <w:r>
              <w:rPr>
                <w:b/>
              </w:rPr>
              <w:t>Description</w:t>
            </w:r>
          </w:p>
        </w:tc>
        <w:tc>
          <w:tcPr>
            <w:tcW w:w="1871" w:type="dxa"/>
            <w:tcBorders>
              <w:top w:val="nil"/>
              <w:left w:val="nil"/>
              <w:bottom w:val="single" w:sz="4" w:space="0" w:color="auto"/>
              <w:right w:val="nil"/>
            </w:tcBorders>
          </w:tcPr>
          <w:p w:rsidR="005D32E9" w:rsidRDefault="005D32E9" w:rsidP="005E5EE5">
            <w:pPr>
              <w:jc w:val="center"/>
              <w:rPr>
                <w:b/>
              </w:rPr>
            </w:pPr>
            <w:r>
              <w:rPr>
                <w:b/>
              </w:rPr>
              <w:t>Author</w:t>
            </w:r>
          </w:p>
        </w:tc>
        <w:tc>
          <w:tcPr>
            <w:tcW w:w="3101" w:type="dxa"/>
            <w:tcBorders>
              <w:top w:val="nil"/>
              <w:left w:val="nil"/>
              <w:bottom w:val="single" w:sz="4" w:space="0" w:color="auto"/>
              <w:right w:val="nil"/>
            </w:tcBorders>
          </w:tcPr>
          <w:p w:rsidR="005D32E9" w:rsidRDefault="005D32E9" w:rsidP="005E5EE5">
            <w:pPr>
              <w:jc w:val="center"/>
              <w:rPr>
                <w:b/>
              </w:rPr>
            </w:pPr>
            <w:r>
              <w:rPr>
                <w:b/>
              </w:rPr>
              <w:t>Comments</w:t>
            </w:r>
          </w:p>
        </w:tc>
      </w:tr>
      <w:tr w:rsidR="005D32E9" w:rsidTr="005E5EE5">
        <w:tc>
          <w:tcPr>
            <w:tcW w:w="1310" w:type="dxa"/>
            <w:tcBorders>
              <w:top w:val="single" w:sz="4" w:space="0" w:color="auto"/>
            </w:tcBorders>
          </w:tcPr>
          <w:p w:rsidR="005D32E9" w:rsidRDefault="005D32E9" w:rsidP="005E5EE5">
            <w:r>
              <w:t>06/09/2020</w:t>
            </w:r>
          </w:p>
        </w:tc>
        <w:tc>
          <w:tcPr>
            <w:tcW w:w="3186" w:type="dxa"/>
            <w:tcBorders>
              <w:top w:val="single" w:sz="4" w:space="0" w:color="auto"/>
            </w:tcBorders>
          </w:tcPr>
          <w:p w:rsidR="005D32E9" w:rsidRDefault="005D32E9" w:rsidP="005E5EE5">
            <w:r>
              <w:t>1.0</w:t>
            </w:r>
          </w:p>
        </w:tc>
        <w:tc>
          <w:tcPr>
            <w:tcW w:w="1871" w:type="dxa"/>
            <w:tcBorders>
              <w:top w:val="single" w:sz="4" w:space="0" w:color="auto"/>
            </w:tcBorders>
          </w:tcPr>
          <w:p w:rsidR="005D32E9" w:rsidRDefault="005D32E9" w:rsidP="005E5EE5">
            <w:r>
              <w:t>Deepak Malempati</w:t>
            </w:r>
          </w:p>
        </w:tc>
        <w:tc>
          <w:tcPr>
            <w:tcW w:w="3101" w:type="dxa"/>
            <w:tcBorders>
              <w:top w:val="single" w:sz="4" w:space="0" w:color="auto"/>
            </w:tcBorders>
          </w:tcPr>
          <w:p w:rsidR="005D32E9" w:rsidRDefault="005D32E9" w:rsidP="005E5EE5">
            <w:r>
              <w:t>Added requirements R1 through R3</w:t>
            </w:r>
          </w:p>
        </w:tc>
      </w:tr>
      <w:tr w:rsidR="005D32E9" w:rsidTr="005E5EE5">
        <w:tc>
          <w:tcPr>
            <w:tcW w:w="1310" w:type="dxa"/>
          </w:tcPr>
          <w:p w:rsidR="005D32E9" w:rsidRDefault="005D32E9" w:rsidP="005E5EE5">
            <w:r>
              <w:t>06/09/2020</w:t>
            </w:r>
          </w:p>
        </w:tc>
        <w:tc>
          <w:tcPr>
            <w:tcW w:w="3186" w:type="dxa"/>
          </w:tcPr>
          <w:p w:rsidR="005D32E9" w:rsidRDefault="005D32E9" w:rsidP="005E5EE5">
            <w:r>
              <w:t>1.1</w:t>
            </w:r>
          </w:p>
        </w:tc>
        <w:tc>
          <w:tcPr>
            <w:tcW w:w="1871" w:type="dxa"/>
          </w:tcPr>
          <w:p w:rsidR="005D32E9" w:rsidRDefault="005D32E9" w:rsidP="005E5EE5">
            <w:r>
              <w:t>Gangadhar Yerramsetti</w:t>
            </w:r>
          </w:p>
        </w:tc>
        <w:tc>
          <w:tcPr>
            <w:tcW w:w="3101" w:type="dxa"/>
          </w:tcPr>
          <w:p w:rsidR="005D32E9" w:rsidRDefault="005D32E9" w:rsidP="005E5EE5">
            <w:r>
              <w:t>Added requirements R4 through R6</w:t>
            </w:r>
          </w:p>
        </w:tc>
      </w:tr>
      <w:tr w:rsidR="005D32E9" w:rsidTr="005E5EE5">
        <w:tc>
          <w:tcPr>
            <w:tcW w:w="1310" w:type="dxa"/>
          </w:tcPr>
          <w:p w:rsidR="005D32E9" w:rsidRDefault="005D32E9" w:rsidP="005E5EE5">
            <w:r>
              <w:t>06/09/2020</w:t>
            </w:r>
          </w:p>
        </w:tc>
        <w:tc>
          <w:tcPr>
            <w:tcW w:w="3186" w:type="dxa"/>
          </w:tcPr>
          <w:p w:rsidR="005D32E9" w:rsidRDefault="005D32E9" w:rsidP="005E5EE5">
            <w:r>
              <w:t>1.2</w:t>
            </w:r>
          </w:p>
        </w:tc>
        <w:tc>
          <w:tcPr>
            <w:tcW w:w="1871" w:type="dxa"/>
          </w:tcPr>
          <w:p w:rsidR="005D32E9" w:rsidRDefault="005D32E9" w:rsidP="005E5EE5">
            <w:r>
              <w:t xml:space="preserve">Kamal Reddy </w:t>
            </w:r>
            <w:proofErr w:type="spellStart"/>
            <w:r>
              <w:t>Donthireddy</w:t>
            </w:r>
            <w:proofErr w:type="spellEnd"/>
          </w:p>
        </w:tc>
        <w:tc>
          <w:tcPr>
            <w:tcW w:w="3101" w:type="dxa"/>
          </w:tcPr>
          <w:p w:rsidR="005D32E9" w:rsidRDefault="005D32E9" w:rsidP="005E5EE5">
            <w:r>
              <w:t>Added requirements R7 through R9</w:t>
            </w:r>
          </w:p>
        </w:tc>
      </w:tr>
      <w:tr w:rsidR="005D32E9" w:rsidTr="005E5EE5">
        <w:tc>
          <w:tcPr>
            <w:tcW w:w="1310" w:type="dxa"/>
          </w:tcPr>
          <w:p w:rsidR="005D32E9" w:rsidRDefault="005D32E9" w:rsidP="005E5EE5">
            <w:r>
              <w:t>06/09/2020</w:t>
            </w:r>
          </w:p>
        </w:tc>
        <w:tc>
          <w:tcPr>
            <w:tcW w:w="3186" w:type="dxa"/>
          </w:tcPr>
          <w:p w:rsidR="005D32E9" w:rsidRDefault="005D32E9" w:rsidP="005E5EE5">
            <w:r>
              <w:t>1.3</w:t>
            </w:r>
          </w:p>
        </w:tc>
        <w:tc>
          <w:tcPr>
            <w:tcW w:w="1871" w:type="dxa"/>
          </w:tcPr>
          <w:p w:rsidR="005D32E9" w:rsidRDefault="005D32E9" w:rsidP="005E5EE5">
            <w:r>
              <w:t>Sushmita Rudra</w:t>
            </w:r>
          </w:p>
        </w:tc>
        <w:tc>
          <w:tcPr>
            <w:tcW w:w="3101" w:type="dxa"/>
          </w:tcPr>
          <w:p w:rsidR="005D32E9" w:rsidRDefault="005D32E9" w:rsidP="005E5EE5">
            <w:r>
              <w:t>Added requirements R10 through R12</w:t>
            </w:r>
          </w:p>
        </w:tc>
      </w:tr>
      <w:tr w:rsidR="005D32E9" w:rsidTr="005E5EE5">
        <w:tc>
          <w:tcPr>
            <w:tcW w:w="1310" w:type="dxa"/>
          </w:tcPr>
          <w:p w:rsidR="005D32E9" w:rsidRDefault="005D32E9" w:rsidP="005E5EE5">
            <w:r>
              <w:t>06/09/2020</w:t>
            </w:r>
          </w:p>
        </w:tc>
        <w:tc>
          <w:tcPr>
            <w:tcW w:w="3186" w:type="dxa"/>
          </w:tcPr>
          <w:p w:rsidR="005D32E9" w:rsidRDefault="005D32E9" w:rsidP="005E5EE5">
            <w:r>
              <w:t>1.4</w:t>
            </w:r>
          </w:p>
        </w:tc>
        <w:tc>
          <w:tcPr>
            <w:tcW w:w="1871" w:type="dxa"/>
          </w:tcPr>
          <w:p w:rsidR="005D32E9" w:rsidRDefault="005D32E9" w:rsidP="005E5EE5">
            <w:r>
              <w:t xml:space="preserve">Abhiteja </w:t>
            </w:r>
            <w:proofErr w:type="spellStart"/>
            <w:r>
              <w:t>Badda</w:t>
            </w:r>
            <w:proofErr w:type="spellEnd"/>
          </w:p>
        </w:tc>
        <w:tc>
          <w:tcPr>
            <w:tcW w:w="3101" w:type="dxa"/>
          </w:tcPr>
          <w:p w:rsidR="005D32E9" w:rsidRDefault="005D32E9" w:rsidP="005E5EE5">
            <w:r>
              <w:t>Added requirements  R13 through R15</w:t>
            </w:r>
          </w:p>
        </w:tc>
      </w:tr>
    </w:tbl>
    <w:p w:rsidR="005D32E9" w:rsidRDefault="005D32E9" w:rsidP="005D32E9"/>
    <w:p w:rsidR="005D32E9" w:rsidRDefault="005D32E9" w:rsidP="005D32E9"/>
    <w:p w:rsidR="005D32E9" w:rsidRDefault="005D32E9" w:rsidP="005D32E9">
      <w:pPr>
        <w:pStyle w:val="Heading1"/>
      </w:pPr>
      <w:bookmarkStart w:id="2" w:name="_Toc506458770"/>
      <w:bookmarkStart w:id="3" w:name="_Toc506459136"/>
      <w:r>
        <w:t>Document Approval</w:t>
      </w:r>
      <w:bookmarkEnd w:id="2"/>
      <w:bookmarkEnd w:id="3"/>
    </w:p>
    <w:p w:rsidR="005D32E9" w:rsidRDefault="005D32E9" w:rsidP="005D32E9"/>
    <w:p w:rsidR="005D32E9" w:rsidRDefault="005D32E9" w:rsidP="005D32E9">
      <w:r>
        <w:t>The following Software Requirements Specification has been accepted and approved by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268"/>
      </w:tblGrid>
      <w:tr w:rsidR="005D32E9" w:rsidTr="005E5EE5">
        <w:tc>
          <w:tcPr>
            <w:tcW w:w="2394" w:type="dxa"/>
            <w:tcBorders>
              <w:top w:val="nil"/>
              <w:left w:val="nil"/>
              <w:bottom w:val="single" w:sz="4" w:space="0" w:color="auto"/>
              <w:right w:val="nil"/>
            </w:tcBorders>
          </w:tcPr>
          <w:p w:rsidR="005D32E9" w:rsidRDefault="005D32E9" w:rsidP="005E5EE5">
            <w:pPr>
              <w:tabs>
                <w:tab w:val="left" w:pos="2880"/>
                <w:tab w:val="left" w:pos="5760"/>
              </w:tabs>
              <w:jc w:val="center"/>
              <w:rPr>
                <w:b/>
              </w:rPr>
            </w:pPr>
            <w:r>
              <w:rPr>
                <w:b/>
              </w:rPr>
              <w:t>Signature</w:t>
            </w:r>
          </w:p>
        </w:tc>
        <w:tc>
          <w:tcPr>
            <w:tcW w:w="2394" w:type="dxa"/>
            <w:tcBorders>
              <w:top w:val="nil"/>
              <w:left w:val="nil"/>
              <w:bottom w:val="single" w:sz="4" w:space="0" w:color="auto"/>
              <w:right w:val="nil"/>
            </w:tcBorders>
          </w:tcPr>
          <w:p w:rsidR="005D32E9" w:rsidRDefault="005D32E9" w:rsidP="005E5EE5">
            <w:pPr>
              <w:tabs>
                <w:tab w:val="left" w:pos="2880"/>
                <w:tab w:val="left" w:pos="5760"/>
              </w:tabs>
              <w:jc w:val="center"/>
              <w:rPr>
                <w:b/>
              </w:rPr>
            </w:pPr>
            <w:r>
              <w:rPr>
                <w:b/>
              </w:rPr>
              <w:t>Printed Name</w:t>
            </w:r>
          </w:p>
        </w:tc>
        <w:tc>
          <w:tcPr>
            <w:tcW w:w="2394" w:type="dxa"/>
            <w:tcBorders>
              <w:top w:val="nil"/>
              <w:left w:val="nil"/>
              <w:bottom w:val="single" w:sz="4" w:space="0" w:color="auto"/>
              <w:right w:val="nil"/>
            </w:tcBorders>
          </w:tcPr>
          <w:p w:rsidR="005D32E9" w:rsidRDefault="005D32E9" w:rsidP="005E5EE5">
            <w:pPr>
              <w:tabs>
                <w:tab w:val="left" w:pos="2880"/>
                <w:tab w:val="left" w:pos="5760"/>
              </w:tabs>
              <w:jc w:val="center"/>
              <w:rPr>
                <w:b/>
              </w:rPr>
            </w:pPr>
            <w:r>
              <w:rPr>
                <w:b/>
              </w:rPr>
              <w:t>Title</w:t>
            </w:r>
          </w:p>
        </w:tc>
        <w:tc>
          <w:tcPr>
            <w:tcW w:w="2268" w:type="dxa"/>
            <w:tcBorders>
              <w:top w:val="nil"/>
              <w:left w:val="nil"/>
              <w:bottom w:val="single" w:sz="4" w:space="0" w:color="auto"/>
              <w:right w:val="nil"/>
            </w:tcBorders>
          </w:tcPr>
          <w:p w:rsidR="005D32E9" w:rsidRDefault="005D32E9" w:rsidP="005E5EE5">
            <w:pPr>
              <w:tabs>
                <w:tab w:val="left" w:pos="2880"/>
                <w:tab w:val="left" w:pos="5760"/>
              </w:tabs>
              <w:jc w:val="center"/>
              <w:rPr>
                <w:b/>
              </w:rPr>
            </w:pPr>
            <w:r>
              <w:rPr>
                <w:b/>
              </w:rPr>
              <w:t>Date</w:t>
            </w:r>
          </w:p>
        </w:tc>
      </w:tr>
      <w:tr w:rsidR="005D32E9" w:rsidTr="005E5EE5">
        <w:tc>
          <w:tcPr>
            <w:tcW w:w="2394" w:type="dxa"/>
            <w:tcBorders>
              <w:top w:val="single" w:sz="4" w:space="0" w:color="auto"/>
            </w:tcBorders>
          </w:tcPr>
          <w:p w:rsidR="005D32E9" w:rsidRDefault="005D32E9" w:rsidP="005E5EE5">
            <w:pPr>
              <w:tabs>
                <w:tab w:val="left" w:pos="2880"/>
                <w:tab w:val="left" w:pos="5760"/>
              </w:tabs>
              <w:rPr>
                <w:sz w:val="32"/>
              </w:rPr>
            </w:pPr>
          </w:p>
        </w:tc>
        <w:tc>
          <w:tcPr>
            <w:tcW w:w="2394" w:type="dxa"/>
            <w:tcBorders>
              <w:top w:val="single" w:sz="4" w:space="0" w:color="auto"/>
            </w:tcBorders>
            <w:vAlign w:val="bottom"/>
          </w:tcPr>
          <w:p w:rsidR="005D32E9" w:rsidRDefault="005D32E9" w:rsidP="005E5EE5">
            <w:pPr>
              <w:tabs>
                <w:tab w:val="left" w:pos="2880"/>
                <w:tab w:val="left" w:pos="5760"/>
              </w:tabs>
            </w:pPr>
          </w:p>
        </w:tc>
        <w:tc>
          <w:tcPr>
            <w:tcW w:w="2394" w:type="dxa"/>
            <w:tcBorders>
              <w:top w:val="single" w:sz="4" w:space="0" w:color="auto"/>
            </w:tcBorders>
            <w:vAlign w:val="bottom"/>
          </w:tcPr>
          <w:p w:rsidR="005D32E9" w:rsidRDefault="005D32E9" w:rsidP="005E5EE5">
            <w:pPr>
              <w:tabs>
                <w:tab w:val="left" w:pos="2880"/>
                <w:tab w:val="left" w:pos="5760"/>
              </w:tabs>
            </w:pPr>
          </w:p>
        </w:tc>
        <w:tc>
          <w:tcPr>
            <w:tcW w:w="2268" w:type="dxa"/>
            <w:tcBorders>
              <w:top w:val="single" w:sz="4" w:space="0" w:color="auto"/>
            </w:tcBorders>
          </w:tcPr>
          <w:p w:rsidR="005D32E9" w:rsidRDefault="005D32E9" w:rsidP="005E5EE5">
            <w:pPr>
              <w:tabs>
                <w:tab w:val="left" w:pos="2880"/>
                <w:tab w:val="left" w:pos="5760"/>
              </w:tabs>
              <w:rPr>
                <w:sz w:val="32"/>
              </w:rPr>
            </w:pPr>
          </w:p>
        </w:tc>
      </w:tr>
      <w:tr w:rsidR="005D32E9" w:rsidTr="005E5EE5">
        <w:tc>
          <w:tcPr>
            <w:tcW w:w="2394" w:type="dxa"/>
          </w:tcPr>
          <w:p w:rsidR="005D32E9" w:rsidRDefault="005D32E9" w:rsidP="005E5EE5">
            <w:pPr>
              <w:tabs>
                <w:tab w:val="left" w:pos="2880"/>
                <w:tab w:val="left" w:pos="5760"/>
              </w:tabs>
              <w:rPr>
                <w:sz w:val="32"/>
              </w:rPr>
            </w:pPr>
          </w:p>
        </w:tc>
        <w:tc>
          <w:tcPr>
            <w:tcW w:w="2394" w:type="dxa"/>
            <w:vAlign w:val="bottom"/>
          </w:tcPr>
          <w:p w:rsidR="005D32E9" w:rsidRDefault="005D32E9" w:rsidP="005E5EE5">
            <w:pPr>
              <w:tabs>
                <w:tab w:val="left" w:pos="2880"/>
                <w:tab w:val="left" w:pos="5760"/>
              </w:tabs>
            </w:pPr>
          </w:p>
        </w:tc>
        <w:tc>
          <w:tcPr>
            <w:tcW w:w="2394" w:type="dxa"/>
            <w:vAlign w:val="bottom"/>
          </w:tcPr>
          <w:p w:rsidR="005D32E9" w:rsidRDefault="005D32E9" w:rsidP="005E5EE5">
            <w:pPr>
              <w:tabs>
                <w:tab w:val="left" w:pos="2880"/>
                <w:tab w:val="left" w:pos="5760"/>
              </w:tabs>
            </w:pPr>
          </w:p>
        </w:tc>
        <w:tc>
          <w:tcPr>
            <w:tcW w:w="2268" w:type="dxa"/>
          </w:tcPr>
          <w:p w:rsidR="005D32E9" w:rsidRDefault="005D32E9" w:rsidP="005E5EE5">
            <w:pPr>
              <w:tabs>
                <w:tab w:val="left" w:pos="2880"/>
                <w:tab w:val="left" w:pos="5760"/>
              </w:tabs>
              <w:rPr>
                <w:sz w:val="32"/>
              </w:rPr>
            </w:pPr>
          </w:p>
        </w:tc>
      </w:tr>
      <w:tr w:rsidR="005D32E9" w:rsidTr="005E5EE5">
        <w:tc>
          <w:tcPr>
            <w:tcW w:w="2394" w:type="dxa"/>
          </w:tcPr>
          <w:p w:rsidR="005D32E9" w:rsidRDefault="005D32E9" w:rsidP="005E5EE5">
            <w:pPr>
              <w:tabs>
                <w:tab w:val="left" w:pos="2880"/>
                <w:tab w:val="left" w:pos="5760"/>
              </w:tabs>
              <w:rPr>
                <w:sz w:val="32"/>
              </w:rPr>
            </w:pPr>
          </w:p>
        </w:tc>
        <w:tc>
          <w:tcPr>
            <w:tcW w:w="2394" w:type="dxa"/>
            <w:vAlign w:val="bottom"/>
          </w:tcPr>
          <w:p w:rsidR="005D32E9" w:rsidRDefault="005D32E9" w:rsidP="005E5EE5">
            <w:pPr>
              <w:tabs>
                <w:tab w:val="left" w:pos="2880"/>
                <w:tab w:val="left" w:pos="5760"/>
              </w:tabs>
            </w:pPr>
          </w:p>
        </w:tc>
        <w:tc>
          <w:tcPr>
            <w:tcW w:w="2394" w:type="dxa"/>
            <w:vAlign w:val="bottom"/>
          </w:tcPr>
          <w:p w:rsidR="005D32E9" w:rsidRDefault="005D32E9" w:rsidP="005E5EE5">
            <w:pPr>
              <w:tabs>
                <w:tab w:val="left" w:pos="2880"/>
                <w:tab w:val="left" w:pos="5760"/>
              </w:tabs>
            </w:pPr>
          </w:p>
        </w:tc>
        <w:tc>
          <w:tcPr>
            <w:tcW w:w="2268" w:type="dxa"/>
          </w:tcPr>
          <w:p w:rsidR="005D32E9" w:rsidRDefault="005D32E9" w:rsidP="005E5EE5">
            <w:pPr>
              <w:tabs>
                <w:tab w:val="left" w:pos="2880"/>
                <w:tab w:val="left" w:pos="5760"/>
              </w:tabs>
              <w:rPr>
                <w:sz w:val="32"/>
              </w:rPr>
            </w:pPr>
          </w:p>
        </w:tc>
      </w:tr>
    </w:tbl>
    <w:p w:rsidR="005D32E9" w:rsidRDefault="005D32E9" w:rsidP="005D32E9">
      <w:pPr>
        <w:tabs>
          <w:tab w:val="left" w:pos="2880"/>
          <w:tab w:val="left" w:pos="5760"/>
        </w:tabs>
      </w:pPr>
      <w:r>
        <w:tab/>
      </w:r>
      <w:r>
        <w:tab/>
      </w:r>
      <w:r>
        <w:tab/>
      </w:r>
      <w:r>
        <w:tab/>
      </w:r>
      <w:r>
        <w:tab/>
      </w:r>
    </w:p>
    <w:p w:rsidR="005D32E9" w:rsidRDefault="005D32E9" w:rsidP="005D32E9">
      <w:pPr>
        <w:rPr>
          <w:b/>
          <w:sz w:val="32"/>
        </w:rPr>
      </w:pPr>
      <w:r>
        <w:br w:type="page"/>
      </w:r>
      <w:r>
        <w:rPr>
          <w:b/>
          <w:sz w:val="32"/>
        </w:rPr>
        <w:lastRenderedPageBreak/>
        <w:t>Table of Contents</w:t>
      </w:r>
    </w:p>
    <w:p w:rsidR="005D32E9" w:rsidRDefault="005D32E9" w:rsidP="005D32E9">
      <w:pPr>
        <w:pStyle w:val="Header"/>
        <w:tabs>
          <w:tab w:val="clear" w:pos="4320"/>
          <w:tab w:val="clear" w:pos="8640"/>
        </w:tabs>
      </w:pPr>
    </w:p>
    <w:p w:rsidR="005D32E9" w:rsidRDefault="005D32E9" w:rsidP="005D32E9">
      <w:pPr>
        <w:pStyle w:val="Body"/>
        <w:jc w:val="both"/>
        <w:rPr>
          <w:rFonts w:ascii="Times New Roman" w:eastAsia="Times New Roman" w:hAnsi="Times New Roman" w:cs="Times New Roman"/>
          <w:b/>
          <w:bCs/>
        </w:rPr>
      </w:pPr>
      <w:r>
        <w:rPr>
          <w:rFonts w:ascii="Times New Roman" w:hAnsi="Times New Roman"/>
          <w:b/>
          <w:bCs/>
        </w:rPr>
        <w:t>Table of Contents</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t>Page Number</w:t>
      </w:r>
    </w:p>
    <w:p w:rsidR="005D32E9" w:rsidRDefault="005D32E9" w:rsidP="005D32E9">
      <w:pPr>
        <w:pStyle w:val="Header"/>
        <w:tabs>
          <w:tab w:val="clear" w:pos="4320"/>
          <w:tab w:val="clear" w:pos="8640"/>
        </w:tabs>
        <w:jc w:val="both"/>
        <w:rPr>
          <w:rFonts w:ascii="Times New Roman" w:eastAsia="Times New Roman" w:hAnsi="Times New Roman"/>
        </w:rPr>
      </w:pPr>
    </w:p>
    <w:p w:rsidR="005D32E9" w:rsidRDefault="005D32E9" w:rsidP="005D32E9">
      <w:pPr>
        <w:numPr>
          <w:ilvl w:val="0"/>
          <w:numId w:val="3"/>
        </w:numPr>
        <w:pBdr>
          <w:top w:val="nil"/>
          <w:left w:val="nil"/>
          <w:bottom w:val="nil"/>
          <w:right w:val="nil"/>
          <w:between w:val="nil"/>
          <w:bar w:val="nil"/>
        </w:pBdr>
        <w:tabs>
          <w:tab w:val="left" w:pos="180"/>
          <w:tab w:val="left" w:pos="360"/>
          <w:tab w:val="left" w:pos="720"/>
        </w:tabs>
        <w:spacing w:after="160" w:line="259" w:lineRule="auto"/>
      </w:pPr>
      <w:r>
        <w:t>Introduction</w:t>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Purpose</w:t>
      </w:r>
      <w:r>
        <w:tab/>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Scope</w:t>
      </w:r>
      <w:r>
        <w:tab/>
      </w:r>
      <w:r>
        <w:tab/>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Definitions, Acronyms, and Abbreviations</w:t>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References</w:t>
      </w:r>
      <w:r>
        <w:tab/>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Overview</w:t>
      </w:r>
      <w:r>
        <w:tab/>
      </w:r>
      <w:r>
        <w:tab/>
      </w:r>
      <w:r>
        <w:tab/>
      </w:r>
      <w:r>
        <w:tab/>
      </w:r>
      <w:r>
        <w:tab/>
      </w:r>
      <w:r>
        <w:tab/>
      </w:r>
      <w:r>
        <w:tab/>
      </w:r>
      <w:r>
        <w:tab/>
      </w:r>
    </w:p>
    <w:p w:rsidR="005D32E9" w:rsidRDefault="005D32E9" w:rsidP="005D32E9">
      <w:pPr>
        <w:numPr>
          <w:ilvl w:val="0"/>
          <w:numId w:val="3"/>
        </w:numPr>
        <w:pBdr>
          <w:top w:val="nil"/>
          <w:left w:val="nil"/>
          <w:bottom w:val="nil"/>
          <w:right w:val="nil"/>
          <w:between w:val="nil"/>
          <w:bar w:val="nil"/>
        </w:pBdr>
        <w:tabs>
          <w:tab w:val="left" w:pos="180"/>
          <w:tab w:val="left" w:pos="360"/>
          <w:tab w:val="left" w:pos="720"/>
        </w:tabs>
        <w:spacing w:after="160" w:line="259" w:lineRule="auto"/>
      </w:pPr>
      <w:r>
        <w:t>General Description</w:t>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Product Perspective</w:t>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Product Functions</w:t>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User Characteristics</w:t>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General Constraints</w:t>
      </w:r>
      <w:r>
        <w:tab/>
      </w:r>
      <w:r>
        <w:tab/>
      </w:r>
      <w:r>
        <w:tab/>
      </w:r>
      <w:r>
        <w:tab/>
      </w:r>
      <w:r>
        <w:tab/>
      </w:r>
      <w:r>
        <w:tab/>
      </w:r>
      <w:r>
        <w:tab/>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Assumptions and Dependencies</w:t>
      </w:r>
      <w:r>
        <w:tab/>
      </w:r>
      <w:r>
        <w:tab/>
      </w:r>
      <w:r>
        <w:tab/>
      </w:r>
      <w:r>
        <w:tab/>
      </w:r>
      <w:r>
        <w:tab/>
      </w:r>
    </w:p>
    <w:p w:rsidR="005D32E9" w:rsidRDefault="005D32E9" w:rsidP="005D32E9">
      <w:pPr>
        <w:numPr>
          <w:ilvl w:val="0"/>
          <w:numId w:val="3"/>
        </w:numPr>
        <w:pBdr>
          <w:top w:val="nil"/>
          <w:left w:val="nil"/>
          <w:bottom w:val="nil"/>
          <w:right w:val="nil"/>
          <w:between w:val="nil"/>
          <w:bar w:val="nil"/>
        </w:pBdr>
        <w:tabs>
          <w:tab w:val="left" w:pos="180"/>
          <w:tab w:val="left" w:pos="360"/>
          <w:tab w:val="left" w:pos="720"/>
        </w:tabs>
        <w:spacing w:after="160" w:line="259" w:lineRule="auto"/>
      </w:pPr>
      <w:r>
        <w:t>Specific Requirements</w:t>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External Interface Requirements</w:t>
      </w:r>
      <w:r>
        <w:tab/>
      </w:r>
      <w:r>
        <w:tab/>
      </w:r>
      <w:r>
        <w:tab/>
      </w:r>
      <w:r>
        <w:tab/>
      </w:r>
      <w:r>
        <w:tab/>
      </w:r>
    </w:p>
    <w:p w:rsidR="005D32E9" w:rsidRDefault="005D32E9" w:rsidP="005D32E9">
      <w:pPr>
        <w:numPr>
          <w:ilvl w:val="2"/>
          <w:numId w:val="3"/>
        </w:numPr>
        <w:pBdr>
          <w:top w:val="nil"/>
          <w:left w:val="nil"/>
          <w:bottom w:val="nil"/>
          <w:right w:val="nil"/>
          <w:between w:val="nil"/>
          <w:bar w:val="nil"/>
        </w:pBdr>
        <w:tabs>
          <w:tab w:val="left" w:pos="180"/>
          <w:tab w:val="left" w:pos="360"/>
          <w:tab w:val="left" w:pos="720"/>
        </w:tabs>
        <w:spacing w:after="160" w:line="259" w:lineRule="auto"/>
      </w:pPr>
      <w:r>
        <w:t>User Interfaces</w:t>
      </w:r>
      <w:r>
        <w:tab/>
      </w:r>
      <w:r>
        <w:tab/>
      </w:r>
      <w:r>
        <w:tab/>
      </w:r>
      <w:r>
        <w:tab/>
      </w:r>
      <w:r>
        <w:tab/>
      </w:r>
      <w:r>
        <w:tab/>
      </w:r>
      <w:r>
        <w:tab/>
      </w:r>
    </w:p>
    <w:p w:rsidR="005D32E9" w:rsidRDefault="005D32E9" w:rsidP="005D32E9">
      <w:pPr>
        <w:numPr>
          <w:ilvl w:val="2"/>
          <w:numId w:val="3"/>
        </w:numPr>
        <w:pBdr>
          <w:top w:val="nil"/>
          <w:left w:val="nil"/>
          <w:bottom w:val="nil"/>
          <w:right w:val="nil"/>
          <w:between w:val="nil"/>
          <w:bar w:val="nil"/>
        </w:pBdr>
        <w:tabs>
          <w:tab w:val="left" w:pos="180"/>
          <w:tab w:val="left" w:pos="360"/>
          <w:tab w:val="left" w:pos="720"/>
        </w:tabs>
        <w:spacing w:after="160" w:line="259" w:lineRule="auto"/>
      </w:pPr>
      <w:r>
        <w:t>Hardware Interfaces</w:t>
      </w:r>
      <w:r>
        <w:tab/>
      </w:r>
      <w:r>
        <w:tab/>
      </w:r>
      <w:r>
        <w:tab/>
      </w:r>
      <w:r>
        <w:tab/>
      </w:r>
      <w:r>
        <w:tab/>
      </w:r>
      <w:r>
        <w:tab/>
      </w:r>
    </w:p>
    <w:p w:rsidR="005D32E9" w:rsidRDefault="005D32E9" w:rsidP="005D32E9">
      <w:pPr>
        <w:numPr>
          <w:ilvl w:val="2"/>
          <w:numId w:val="3"/>
        </w:numPr>
        <w:pBdr>
          <w:top w:val="nil"/>
          <w:left w:val="nil"/>
          <w:bottom w:val="nil"/>
          <w:right w:val="nil"/>
          <w:between w:val="nil"/>
          <w:bar w:val="nil"/>
        </w:pBdr>
        <w:tabs>
          <w:tab w:val="left" w:pos="180"/>
          <w:tab w:val="left" w:pos="360"/>
          <w:tab w:val="left" w:pos="720"/>
        </w:tabs>
        <w:spacing w:after="160" w:line="259" w:lineRule="auto"/>
      </w:pPr>
      <w:r>
        <w:t>Software Interfaces</w:t>
      </w:r>
      <w:r>
        <w:tab/>
      </w:r>
      <w:r>
        <w:tab/>
      </w:r>
      <w:r>
        <w:tab/>
      </w:r>
      <w:r>
        <w:tab/>
      </w:r>
      <w:r>
        <w:tab/>
      </w:r>
      <w:r>
        <w:tab/>
      </w:r>
    </w:p>
    <w:p w:rsidR="005D32E9" w:rsidRDefault="005D32E9" w:rsidP="005D32E9">
      <w:pPr>
        <w:numPr>
          <w:ilvl w:val="2"/>
          <w:numId w:val="3"/>
        </w:numPr>
        <w:pBdr>
          <w:top w:val="nil"/>
          <w:left w:val="nil"/>
          <w:bottom w:val="nil"/>
          <w:right w:val="nil"/>
          <w:between w:val="nil"/>
          <w:bar w:val="nil"/>
        </w:pBdr>
        <w:tabs>
          <w:tab w:val="left" w:pos="180"/>
          <w:tab w:val="left" w:pos="360"/>
          <w:tab w:val="left" w:pos="720"/>
        </w:tabs>
        <w:spacing w:after="160" w:line="259" w:lineRule="auto"/>
      </w:pPr>
      <w:r>
        <w:t>Communications Interface</w:t>
      </w:r>
      <w:r>
        <w:tab/>
      </w:r>
      <w:r>
        <w:tab/>
      </w:r>
      <w:r>
        <w:tab/>
      </w:r>
      <w:r>
        <w:tab/>
      </w:r>
      <w:r>
        <w:tab/>
      </w:r>
    </w:p>
    <w:p w:rsidR="005D32E9" w:rsidRPr="00861024"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 xml:space="preserve"> Functional Requirements</w:t>
      </w:r>
    </w:p>
    <w:p w:rsidR="005D32E9" w:rsidRPr="00861024"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 xml:space="preserve"> Use Cases</w:t>
      </w:r>
    </w:p>
    <w:p w:rsidR="005D32E9" w:rsidRPr="00861024"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 xml:space="preserve"> Class/Objects</w:t>
      </w:r>
    </w:p>
    <w:p w:rsidR="005D32E9" w:rsidRDefault="005D32E9" w:rsidP="005D32E9">
      <w:pPr>
        <w:numPr>
          <w:ilvl w:val="1"/>
          <w:numId w:val="3"/>
        </w:numPr>
        <w:pBdr>
          <w:top w:val="nil"/>
          <w:left w:val="nil"/>
          <w:bottom w:val="nil"/>
          <w:right w:val="nil"/>
          <w:between w:val="nil"/>
          <w:bar w:val="nil"/>
        </w:pBdr>
        <w:tabs>
          <w:tab w:val="left" w:pos="180"/>
          <w:tab w:val="left" w:pos="360"/>
          <w:tab w:val="left" w:pos="720"/>
        </w:tabs>
        <w:spacing w:after="160" w:line="259" w:lineRule="auto"/>
      </w:pPr>
      <w:r>
        <w:t xml:space="preserve"> Non-Functional Requirements</w:t>
      </w:r>
    </w:p>
    <w:p w:rsidR="005D32E9" w:rsidRDefault="005D32E9" w:rsidP="005D32E9">
      <w:pPr>
        <w:spacing w:after="160" w:line="259" w:lineRule="auto"/>
        <w:ind w:left="792"/>
      </w:pPr>
      <w:r>
        <w:t>3.5.1. Performance</w:t>
      </w:r>
    </w:p>
    <w:p w:rsidR="005D32E9" w:rsidRDefault="005D32E9" w:rsidP="005D32E9">
      <w:pPr>
        <w:spacing w:after="160" w:line="259" w:lineRule="auto"/>
        <w:ind w:left="792"/>
      </w:pPr>
      <w:r>
        <w:t>3.5.2. Reliability</w:t>
      </w:r>
    </w:p>
    <w:p w:rsidR="005D32E9" w:rsidRDefault="005D32E9" w:rsidP="005D32E9">
      <w:pPr>
        <w:numPr>
          <w:ilvl w:val="2"/>
          <w:numId w:val="4"/>
        </w:numPr>
        <w:pBdr>
          <w:top w:val="nil"/>
          <w:left w:val="nil"/>
          <w:bottom w:val="nil"/>
          <w:right w:val="nil"/>
          <w:between w:val="nil"/>
          <w:bar w:val="nil"/>
        </w:pBdr>
        <w:tabs>
          <w:tab w:val="left" w:pos="180"/>
          <w:tab w:val="left" w:pos="360"/>
          <w:tab w:val="left" w:pos="720"/>
        </w:tabs>
        <w:spacing w:after="160" w:line="259" w:lineRule="auto"/>
      </w:pPr>
      <w:r>
        <w:t xml:space="preserve"> Availability</w:t>
      </w:r>
      <w:r>
        <w:tab/>
      </w:r>
      <w:r>
        <w:tab/>
      </w:r>
      <w:r>
        <w:tab/>
      </w:r>
      <w:r>
        <w:tab/>
      </w:r>
      <w:r>
        <w:tab/>
      </w:r>
      <w:r>
        <w:tab/>
      </w:r>
      <w:r>
        <w:tab/>
      </w:r>
    </w:p>
    <w:p w:rsidR="005D32E9" w:rsidRDefault="005D32E9" w:rsidP="005D32E9">
      <w:pPr>
        <w:numPr>
          <w:ilvl w:val="2"/>
          <w:numId w:val="4"/>
        </w:numPr>
        <w:pBdr>
          <w:top w:val="nil"/>
          <w:left w:val="nil"/>
          <w:bottom w:val="nil"/>
          <w:right w:val="nil"/>
          <w:between w:val="nil"/>
          <w:bar w:val="nil"/>
        </w:pBdr>
        <w:tabs>
          <w:tab w:val="left" w:pos="180"/>
          <w:tab w:val="left" w:pos="360"/>
          <w:tab w:val="left" w:pos="720"/>
        </w:tabs>
        <w:spacing w:after="160" w:line="259" w:lineRule="auto"/>
      </w:pPr>
      <w:r>
        <w:t>Security</w:t>
      </w:r>
      <w:r>
        <w:tab/>
      </w:r>
      <w:r>
        <w:tab/>
      </w:r>
      <w:r>
        <w:tab/>
      </w:r>
      <w:r>
        <w:tab/>
      </w:r>
      <w:r>
        <w:tab/>
      </w:r>
      <w:r>
        <w:tab/>
      </w:r>
      <w:r>
        <w:tab/>
      </w:r>
      <w:r>
        <w:tab/>
      </w:r>
    </w:p>
    <w:p w:rsidR="005D32E9" w:rsidRPr="00861024" w:rsidRDefault="005D32E9" w:rsidP="005D32E9">
      <w:pPr>
        <w:numPr>
          <w:ilvl w:val="2"/>
          <w:numId w:val="4"/>
        </w:numPr>
        <w:pBdr>
          <w:top w:val="nil"/>
          <w:left w:val="nil"/>
          <w:bottom w:val="nil"/>
          <w:right w:val="nil"/>
          <w:between w:val="nil"/>
          <w:bar w:val="nil"/>
        </w:pBdr>
        <w:tabs>
          <w:tab w:val="left" w:pos="180"/>
          <w:tab w:val="left" w:pos="360"/>
          <w:tab w:val="left" w:pos="720"/>
        </w:tabs>
        <w:spacing w:after="160" w:line="259" w:lineRule="auto"/>
      </w:pPr>
      <w:r>
        <w:lastRenderedPageBreak/>
        <w:t xml:space="preserve">Portability </w:t>
      </w:r>
    </w:p>
    <w:p w:rsidR="005D32E9"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Inverse Requirements</w:t>
      </w:r>
      <w:r>
        <w:tab/>
      </w:r>
      <w:r>
        <w:tab/>
      </w:r>
      <w:r>
        <w:tab/>
      </w:r>
      <w:r>
        <w:tab/>
      </w:r>
      <w:r>
        <w:tab/>
      </w:r>
      <w:r>
        <w:tab/>
      </w:r>
      <w:r>
        <w:tab/>
      </w:r>
    </w:p>
    <w:p w:rsidR="005D32E9"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Design Constraints</w:t>
      </w:r>
      <w:r>
        <w:tab/>
      </w:r>
      <w:r>
        <w:tab/>
      </w:r>
      <w:r>
        <w:tab/>
      </w:r>
      <w:r>
        <w:tab/>
      </w:r>
      <w:r>
        <w:tab/>
      </w:r>
      <w:r>
        <w:tab/>
      </w:r>
      <w:r>
        <w:tab/>
      </w:r>
    </w:p>
    <w:p w:rsidR="005D32E9" w:rsidRPr="00B66654"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Logical Database Requirements</w:t>
      </w:r>
      <w:r>
        <w:tab/>
      </w:r>
      <w:r>
        <w:tab/>
      </w:r>
      <w:r>
        <w:tab/>
      </w:r>
      <w:r>
        <w:tab/>
      </w:r>
      <w:r>
        <w:tab/>
      </w:r>
    </w:p>
    <w:p w:rsidR="005D32E9" w:rsidRPr="00986AE3"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Other Requirements</w:t>
      </w:r>
      <w:r w:rsidRPr="00986AE3">
        <w:tab/>
      </w:r>
      <w:r w:rsidRPr="00986AE3">
        <w:tab/>
      </w:r>
      <w:r w:rsidRPr="00986AE3">
        <w:tab/>
      </w:r>
      <w:r w:rsidRPr="00986AE3">
        <w:tab/>
      </w:r>
      <w:r w:rsidRPr="00986AE3">
        <w:tab/>
      </w:r>
    </w:p>
    <w:p w:rsidR="005D32E9" w:rsidRPr="00DE2C94"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 xml:space="preserve"> Prototypes (for complete project)</w:t>
      </w:r>
    </w:p>
    <w:p w:rsidR="005D32E9" w:rsidRPr="00861024" w:rsidRDefault="005D32E9" w:rsidP="005D32E9">
      <w:pPr>
        <w:numPr>
          <w:ilvl w:val="1"/>
          <w:numId w:val="4"/>
        </w:numPr>
        <w:pBdr>
          <w:top w:val="nil"/>
          <w:left w:val="nil"/>
          <w:bottom w:val="nil"/>
          <w:right w:val="nil"/>
          <w:between w:val="nil"/>
          <w:bar w:val="nil"/>
        </w:pBdr>
        <w:tabs>
          <w:tab w:val="left" w:pos="180"/>
          <w:tab w:val="left" w:pos="360"/>
          <w:tab w:val="left" w:pos="720"/>
        </w:tabs>
        <w:spacing w:after="160" w:line="259" w:lineRule="auto"/>
      </w:pPr>
      <w:r>
        <w:t xml:space="preserve"> Use Case Diagrams  </w:t>
      </w:r>
    </w:p>
    <w:p w:rsidR="005D32E9" w:rsidRDefault="005D32E9" w:rsidP="005D32E9">
      <w:pPr>
        <w:numPr>
          <w:ilvl w:val="0"/>
          <w:numId w:val="4"/>
        </w:numPr>
        <w:pBdr>
          <w:top w:val="nil"/>
          <w:left w:val="nil"/>
          <w:bottom w:val="nil"/>
          <w:right w:val="nil"/>
          <w:between w:val="nil"/>
          <w:bar w:val="nil"/>
        </w:pBdr>
        <w:tabs>
          <w:tab w:val="left" w:pos="180"/>
          <w:tab w:val="left" w:pos="360"/>
          <w:tab w:val="left" w:pos="720"/>
        </w:tabs>
        <w:spacing w:after="160" w:line="259" w:lineRule="auto"/>
      </w:pPr>
      <w:r>
        <w:t xml:space="preserve"> Design</w:t>
      </w:r>
    </w:p>
    <w:p w:rsidR="005D32E9" w:rsidRDefault="005D32E9" w:rsidP="005D32E9">
      <w:pPr>
        <w:spacing w:after="160" w:line="259" w:lineRule="auto"/>
        <w:ind w:left="540"/>
      </w:pPr>
      <w:r>
        <w:t>4.1. ER diagram</w:t>
      </w:r>
    </w:p>
    <w:p w:rsidR="005D32E9" w:rsidRPr="003139EC" w:rsidRDefault="005D32E9" w:rsidP="005D32E9">
      <w:pPr>
        <w:spacing w:after="160" w:line="259" w:lineRule="auto"/>
        <w:ind w:left="540"/>
      </w:pPr>
      <w:r>
        <w:t>4.2. GUI</w:t>
      </w:r>
    </w:p>
    <w:p w:rsidR="005D32E9" w:rsidRDefault="005D32E9" w:rsidP="005D32E9">
      <w:pPr>
        <w:numPr>
          <w:ilvl w:val="0"/>
          <w:numId w:val="4"/>
        </w:numPr>
        <w:pBdr>
          <w:top w:val="nil"/>
          <w:left w:val="nil"/>
          <w:bottom w:val="nil"/>
          <w:right w:val="nil"/>
          <w:between w:val="nil"/>
          <w:bar w:val="nil"/>
        </w:pBdr>
        <w:tabs>
          <w:tab w:val="left" w:pos="180"/>
          <w:tab w:val="left" w:pos="360"/>
          <w:tab w:val="left" w:pos="720"/>
        </w:tabs>
        <w:spacing w:after="160" w:line="259" w:lineRule="auto"/>
      </w:pPr>
      <w:r>
        <w:t xml:space="preserve">Analysis Models                                                                                   </w:t>
      </w:r>
    </w:p>
    <w:p w:rsidR="005D32E9" w:rsidRDefault="005D32E9" w:rsidP="005D32E9">
      <w:pPr>
        <w:spacing w:after="160" w:line="259" w:lineRule="auto"/>
        <w:ind w:left="390"/>
      </w:pPr>
      <w:r>
        <w:t>4.1. Data Flow Diagram</w:t>
      </w:r>
    </w:p>
    <w:p w:rsidR="005D32E9" w:rsidRDefault="005D32E9" w:rsidP="005D32E9">
      <w:pPr>
        <w:spacing w:after="160" w:line="259" w:lineRule="auto"/>
        <w:ind w:left="390"/>
      </w:pPr>
      <w:r>
        <w:t>4.2. Sequence Diagram</w:t>
      </w:r>
      <w:r>
        <w:tab/>
      </w:r>
    </w:p>
    <w:p w:rsidR="005D32E9" w:rsidRDefault="005D32E9" w:rsidP="005D32E9">
      <w:pPr>
        <w:spacing w:after="160" w:line="259" w:lineRule="auto"/>
      </w:pPr>
      <w:r>
        <w:t>6. Technical Manual</w:t>
      </w:r>
    </w:p>
    <w:p w:rsidR="005D32E9" w:rsidRPr="00605EDD" w:rsidRDefault="005D32E9" w:rsidP="005D32E9">
      <w:pPr>
        <w:spacing w:after="160" w:line="259" w:lineRule="auto"/>
        <w:sectPr w:rsidR="005D32E9" w:rsidRPr="00605EDD">
          <w:headerReference w:type="default" r:id="rId10"/>
          <w:footerReference w:type="default" r:id="rId11"/>
          <w:headerReference w:type="first" r:id="rId12"/>
          <w:pgSz w:w="12240" w:h="15840"/>
          <w:pgMar w:top="1440" w:right="1440" w:bottom="1440" w:left="1440" w:header="720" w:footer="720" w:gutter="0"/>
          <w:pgNumType w:fmt="lowerRoman" w:start="1"/>
          <w:cols w:space="720"/>
          <w:titlePg/>
        </w:sectPr>
      </w:pPr>
      <w:r>
        <w:t>7. End user Manual</w:t>
      </w:r>
      <w:r>
        <w:tab/>
      </w:r>
      <w:r>
        <w:tab/>
      </w:r>
      <w:r>
        <w:tab/>
      </w:r>
      <w:r>
        <w:tab/>
      </w:r>
      <w:r>
        <w:tab/>
      </w:r>
      <w:r>
        <w:tab/>
      </w:r>
      <w:r w:rsidRPr="00605EDD">
        <w:tab/>
      </w:r>
      <w:r w:rsidRPr="00605EDD">
        <w:tab/>
      </w:r>
    </w:p>
    <w:p w:rsidR="005D32E9" w:rsidRDefault="005D32E9" w:rsidP="005D32E9">
      <w:pPr>
        <w:pStyle w:val="Heading2"/>
        <w:jc w:val="center"/>
      </w:pPr>
      <w:r>
        <w:lastRenderedPageBreak/>
        <w:t>CHAPTER 1</w:t>
      </w:r>
    </w:p>
    <w:p w:rsidR="005D32E9" w:rsidRDefault="005D32E9" w:rsidP="005D32E9">
      <w:pPr>
        <w:jc w:val="center"/>
        <w:rPr>
          <w:b/>
          <w:sz w:val="28"/>
          <w:szCs w:val="28"/>
        </w:rPr>
      </w:pPr>
      <w:r w:rsidRPr="006916E2">
        <w:rPr>
          <w:b/>
          <w:sz w:val="28"/>
          <w:szCs w:val="28"/>
        </w:rPr>
        <w:t>INTRODUCTION</w:t>
      </w:r>
    </w:p>
    <w:p w:rsidR="005D32E9" w:rsidRPr="00DF71FE" w:rsidRDefault="005D32E9" w:rsidP="005D32E9">
      <w:pPr>
        <w:pStyle w:val="Heading2"/>
      </w:pPr>
      <w:r w:rsidRPr="00DF71FE">
        <w:t>1.1 Purpose</w:t>
      </w:r>
    </w:p>
    <w:p w:rsidR="005D32E9" w:rsidRDefault="005D32E9" w:rsidP="005D32E9">
      <w:pPr>
        <w:jc w:val="both"/>
        <w:rPr>
          <w:color w:val="000000"/>
        </w:rPr>
      </w:pPr>
      <w:r>
        <w:rPr>
          <w:color w:val="000000"/>
        </w:rPr>
        <w:t>The purpose of this project is to develop an e-commerce web application to users for groceries shopping. Due to global pandemic, many customers do not prefer to buy groceries by visiting the store. This web application will act as a virtual store which enables the customers to buy groceries online. The users can choose to either pick up the order from the store or get it delivered to their homes.</w:t>
      </w:r>
    </w:p>
    <w:p w:rsidR="005D32E9" w:rsidRDefault="005D32E9" w:rsidP="005D32E9">
      <w:pPr>
        <w:pStyle w:val="Heading2"/>
        <w:rPr>
          <w:rFonts w:ascii="Times New Roman" w:eastAsia="Times New Roman" w:hAnsi="Times New Roman"/>
          <w:color w:val="000000"/>
          <w:szCs w:val="24"/>
        </w:rPr>
      </w:pPr>
      <w:r>
        <w:t xml:space="preserve">1.2 </w:t>
      </w:r>
      <w:r w:rsidRPr="004A7CDB">
        <w:t>Scope</w:t>
      </w:r>
    </w:p>
    <w:p w:rsidR="005D32E9" w:rsidRPr="006916E2" w:rsidRDefault="005D32E9" w:rsidP="005D32E9">
      <w:pPr>
        <w:jc w:val="both"/>
        <w:rPr>
          <w:b/>
          <w:sz w:val="28"/>
          <w:szCs w:val="28"/>
        </w:rPr>
      </w:pPr>
      <w:r>
        <w:rPr>
          <w:color w:val="000000"/>
        </w:rPr>
        <w:t>To develop a web application that saves a lot of time of customers that they would otherwise spend on visiting the grocery store and roam from aisle to aisle in search of the products. Users can add products listed under categories to their cart and checkout by either opting for delivery or pick up from the store. A chat box to aid the users with any required information is handled by the owner.</w:t>
      </w:r>
    </w:p>
    <w:p w:rsidR="005D32E9" w:rsidRPr="006916E2" w:rsidRDefault="005D32E9" w:rsidP="005D32E9">
      <w:pPr>
        <w:pStyle w:val="Heading2"/>
      </w:pPr>
      <w:r w:rsidRPr="006916E2">
        <w:t>1.3 Definitio</w:t>
      </w:r>
      <w:r>
        <w:t>ns, Acronyms, and Abbreviations</w:t>
      </w:r>
    </w:p>
    <w:p w:rsidR="005D32E9" w:rsidRPr="006E6F52" w:rsidRDefault="005D32E9" w:rsidP="005D32E9">
      <w:pPr>
        <w:spacing w:after="160" w:line="259" w:lineRule="auto"/>
        <w:ind w:left="390"/>
      </w:pPr>
      <w:r w:rsidRPr="006E6F52">
        <w:t>OSS - Online Shopping System (for Grocery shopping).</w:t>
      </w:r>
    </w:p>
    <w:p w:rsidR="005D32E9" w:rsidRPr="006E6F52" w:rsidRDefault="005D32E9" w:rsidP="005D32E9">
      <w:pPr>
        <w:spacing w:after="160" w:line="259" w:lineRule="auto"/>
        <w:ind w:left="390"/>
      </w:pPr>
      <w:r w:rsidRPr="006E6F52">
        <w:t>SRS - Software Requirement Specification.</w:t>
      </w:r>
    </w:p>
    <w:p w:rsidR="005D32E9" w:rsidRPr="006E6F52" w:rsidRDefault="005D32E9" w:rsidP="005D32E9">
      <w:pPr>
        <w:spacing w:after="160" w:line="259" w:lineRule="auto"/>
        <w:ind w:left="390"/>
      </w:pPr>
      <w:r w:rsidRPr="006E6F52">
        <w:t>GUI - Graphical User Interface.</w:t>
      </w:r>
    </w:p>
    <w:p w:rsidR="005D32E9" w:rsidRPr="006E6F52" w:rsidRDefault="005D32E9" w:rsidP="005D32E9">
      <w:pPr>
        <w:spacing w:after="160" w:line="259" w:lineRule="auto"/>
        <w:ind w:left="390"/>
      </w:pPr>
      <w:r w:rsidRPr="006E6F52">
        <w:t xml:space="preserve">Stack-holder - The person who will participate in system </w:t>
      </w:r>
      <w:r>
        <w:t xml:space="preserve">or site </w:t>
      </w:r>
      <w:r w:rsidRPr="006E6F52">
        <w:t>Ex: Customer, Admin, Visitors, etc.</w:t>
      </w:r>
    </w:p>
    <w:p w:rsidR="005D32E9" w:rsidRPr="006E6F52" w:rsidRDefault="005D32E9" w:rsidP="005D32E9">
      <w:pPr>
        <w:spacing w:after="160" w:line="259" w:lineRule="auto"/>
        <w:ind w:left="390"/>
      </w:pPr>
      <w:r w:rsidRPr="006E6F52">
        <w:t xml:space="preserve">CSS - Cascading Style Sheet. </w:t>
      </w:r>
    </w:p>
    <w:p w:rsidR="005D32E9" w:rsidRPr="006E6F52" w:rsidRDefault="005D32E9" w:rsidP="005D32E9">
      <w:pPr>
        <w:spacing w:after="160" w:line="259" w:lineRule="auto"/>
        <w:ind w:left="390"/>
      </w:pPr>
      <w:r w:rsidRPr="006E6F52">
        <w:t>HTML - Hypertext Markup Language.</w:t>
      </w:r>
    </w:p>
    <w:p w:rsidR="005D32E9" w:rsidRPr="006E6F52" w:rsidRDefault="005D32E9" w:rsidP="005D32E9">
      <w:pPr>
        <w:spacing w:after="160" w:line="259" w:lineRule="auto"/>
        <w:ind w:left="390"/>
      </w:pPr>
      <w:r w:rsidRPr="006E6F52">
        <w:t>TCP/IP – Transmission Control Protocol/Internet Protocol.</w:t>
      </w:r>
    </w:p>
    <w:p w:rsidR="005D32E9" w:rsidRPr="006E6F52" w:rsidRDefault="005D32E9" w:rsidP="005D32E9">
      <w:pPr>
        <w:spacing w:after="160" w:line="259" w:lineRule="auto"/>
        <w:ind w:left="390"/>
      </w:pPr>
      <w:r w:rsidRPr="006E6F52">
        <w:t>HTTPS – Secure Hypertext Transfer Protocol.</w:t>
      </w:r>
    </w:p>
    <w:p w:rsidR="005D32E9" w:rsidRPr="006916E2" w:rsidRDefault="005D32E9" w:rsidP="005D32E9">
      <w:pPr>
        <w:spacing w:after="160" w:line="259" w:lineRule="auto"/>
        <w:ind w:left="390"/>
      </w:pPr>
      <w:r w:rsidRPr="006E6F52">
        <w:t>SSL – Secure Sockets Layer.</w:t>
      </w:r>
    </w:p>
    <w:p w:rsidR="005D32E9" w:rsidRDefault="005D32E9" w:rsidP="005D32E9">
      <w:pPr>
        <w:pStyle w:val="Heading2"/>
      </w:pPr>
      <w:r w:rsidRPr="006916E2">
        <w:t xml:space="preserve">1.4 </w:t>
      </w:r>
      <w:r>
        <w:t>References</w:t>
      </w:r>
    </w:p>
    <w:p w:rsidR="005D32E9" w:rsidRPr="002101A8" w:rsidRDefault="005D32E9" w:rsidP="005D32E9"/>
    <w:p w:rsidR="005D32E9" w:rsidRPr="006916E2" w:rsidRDefault="005D32E9" w:rsidP="005D32E9">
      <w:pPr>
        <w:pStyle w:val="Heading2"/>
      </w:pPr>
      <w:r>
        <w:t>1.5 Overview</w:t>
      </w:r>
    </w:p>
    <w:p w:rsidR="005D32E9" w:rsidRDefault="005D32E9" w:rsidP="005D32E9">
      <w:pPr>
        <w:spacing w:after="160" w:line="259" w:lineRule="auto"/>
        <w:ind w:left="390"/>
        <w:jc w:val="both"/>
      </w:pPr>
      <w:r>
        <w:tab/>
        <w:t xml:space="preserve">The main idea of the web application is to provide customers a chance to shop groceries virtually using internet form any place and permits customers to purchase the grocery items and snacks of their own from the store. The data or information related to the products are stored on database at the server side which is at store. This server help to process the entire action performed by the customer and the selected items are shipped to the address given by </w:t>
      </w:r>
      <w:r>
        <w:lastRenderedPageBreak/>
        <w:t>customers.</w:t>
      </w:r>
      <w:r w:rsidRPr="007B56F8">
        <w:t xml:space="preserve"> The </w:t>
      </w:r>
      <w:r>
        <w:t xml:space="preserve">web </w:t>
      </w:r>
      <w:r w:rsidRPr="007B56F8">
        <w:t>application was planned into two modu</w:t>
      </w:r>
      <w:r>
        <w:t>les initially is for the customers</w:t>
      </w:r>
      <w:r w:rsidRPr="007B56F8">
        <w:t xml:space="preserve"> who wish </w:t>
      </w:r>
      <w:r>
        <w:t>to purchase the grocery items and snacks, second is for the admin</w:t>
      </w:r>
      <w:r w:rsidRPr="007B56F8">
        <w:t>s who keeps up and refreshes</w:t>
      </w:r>
      <w:r>
        <w:t xml:space="preserve"> the data relating to the products, those of the customers and the admin maintains the database</w:t>
      </w:r>
      <w:r w:rsidRPr="007B56F8">
        <w:t>.</w:t>
      </w:r>
      <w:r>
        <w:t xml:space="preserve"> Moreover the products which are selected by customer are added to the shopping cart and once the order process is done, it will be added to the list of active orders in admin portal.</w:t>
      </w:r>
    </w:p>
    <w:p w:rsidR="005D32E9" w:rsidRDefault="005D32E9" w:rsidP="005D32E9">
      <w:pPr>
        <w:spacing w:after="160" w:line="259" w:lineRule="auto"/>
        <w:ind w:left="390"/>
        <w:jc w:val="both"/>
      </w:pPr>
      <w:r>
        <w:t xml:space="preserve">Also, we provided customers with live chat system which will be part of help &amp; assistance page and customer can track their order which will be shown in history of orders in customer account. </w:t>
      </w:r>
    </w:p>
    <w:p w:rsidR="005D32E9" w:rsidRDefault="005D32E9" w:rsidP="005D32E9">
      <w:pPr>
        <w:spacing w:after="160" w:line="259" w:lineRule="auto"/>
        <w:ind w:left="390"/>
      </w:pPr>
      <w:r>
        <w:t xml:space="preserve">The rest of the SRS is organized as follows: </w:t>
      </w:r>
    </w:p>
    <w:p w:rsidR="005D32E9" w:rsidRDefault="005D32E9" w:rsidP="005D32E9">
      <w:pPr>
        <w:numPr>
          <w:ilvl w:val="0"/>
          <w:numId w:val="5"/>
        </w:numPr>
        <w:pBdr>
          <w:top w:val="nil"/>
          <w:left w:val="nil"/>
          <w:bottom w:val="nil"/>
          <w:right w:val="nil"/>
          <w:between w:val="nil"/>
          <w:bar w:val="nil"/>
        </w:pBdr>
        <w:tabs>
          <w:tab w:val="left" w:pos="180"/>
          <w:tab w:val="left" w:pos="360"/>
          <w:tab w:val="left" w:pos="720"/>
        </w:tabs>
        <w:spacing w:after="160" w:line="259" w:lineRule="auto"/>
      </w:pPr>
      <w:r>
        <w:t>Chapter2 is the General description of the project.</w:t>
      </w:r>
    </w:p>
    <w:p w:rsidR="005D32E9" w:rsidRPr="006E6F52" w:rsidRDefault="005D32E9" w:rsidP="005D32E9">
      <w:pPr>
        <w:numPr>
          <w:ilvl w:val="0"/>
          <w:numId w:val="5"/>
        </w:numPr>
        <w:pBdr>
          <w:top w:val="nil"/>
          <w:left w:val="nil"/>
          <w:bottom w:val="nil"/>
          <w:right w:val="nil"/>
          <w:between w:val="nil"/>
          <w:bar w:val="nil"/>
        </w:pBdr>
        <w:tabs>
          <w:tab w:val="left" w:pos="180"/>
          <w:tab w:val="left" w:pos="360"/>
          <w:tab w:val="left" w:pos="720"/>
        </w:tabs>
        <w:spacing w:after="160" w:line="259" w:lineRule="auto"/>
      </w:pPr>
      <w:r>
        <w:t>Chapter3 cites the specific requirements of the project.</w:t>
      </w:r>
      <w:r w:rsidRPr="00FF06EF">
        <w:tab/>
      </w:r>
    </w:p>
    <w:p w:rsidR="005D32E9" w:rsidRPr="006E6F52" w:rsidRDefault="005D32E9" w:rsidP="005D32E9">
      <w:pPr>
        <w:numPr>
          <w:ilvl w:val="0"/>
          <w:numId w:val="5"/>
        </w:numPr>
        <w:pBdr>
          <w:top w:val="nil"/>
          <w:left w:val="nil"/>
          <w:bottom w:val="nil"/>
          <w:right w:val="nil"/>
          <w:between w:val="nil"/>
          <w:bar w:val="nil"/>
        </w:pBdr>
        <w:tabs>
          <w:tab w:val="left" w:pos="180"/>
          <w:tab w:val="left" w:pos="360"/>
          <w:tab w:val="left" w:pos="720"/>
        </w:tabs>
        <w:spacing w:after="160" w:line="259" w:lineRule="auto"/>
      </w:pPr>
      <w:r>
        <w:t>Chapter4 displays the Design of the project.</w:t>
      </w:r>
      <w:r w:rsidRPr="00FF06EF">
        <w:tab/>
      </w:r>
    </w:p>
    <w:p w:rsidR="005D32E9" w:rsidRPr="006916E2" w:rsidRDefault="005D32E9" w:rsidP="005D32E9">
      <w:pPr>
        <w:numPr>
          <w:ilvl w:val="0"/>
          <w:numId w:val="5"/>
        </w:numPr>
        <w:tabs>
          <w:tab w:val="left" w:pos="180"/>
          <w:tab w:val="left" w:pos="360"/>
          <w:tab w:val="left" w:pos="720"/>
        </w:tabs>
      </w:pPr>
      <w:r>
        <w:t>Chapter5 presents Analysis Models of the project.</w:t>
      </w:r>
      <w:r w:rsidRPr="00FF06EF">
        <w:tab/>
      </w:r>
    </w:p>
    <w:p w:rsidR="005D32E9" w:rsidRDefault="005D32E9" w:rsidP="005D32E9">
      <w:pPr>
        <w:pStyle w:val="Heading2"/>
        <w:jc w:val="center"/>
      </w:pPr>
      <w:r>
        <w:br w:type="page"/>
      </w:r>
      <w:r>
        <w:lastRenderedPageBreak/>
        <w:t>CHAPTER 2</w:t>
      </w:r>
    </w:p>
    <w:p w:rsidR="005D32E9" w:rsidRDefault="005D32E9" w:rsidP="005D32E9">
      <w:pPr>
        <w:pStyle w:val="Heading2"/>
        <w:jc w:val="center"/>
      </w:pPr>
      <w:r>
        <w:t>GENERAL DESCRIPTION</w:t>
      </w:r>
    </w:p>
    <w:p w:rsidR="005D32E9" w:rsidRDefault="005D32E9" w:rsidP="005D32E9">
      <w:pPr>
        <w:pStyle w:val="Heading2"/>
      </w:pPr>
      <w:r>
        <w:t xml:space="preserve">2.1 </w:t>
      </w:r>
      <w:r w:rsidRPr="00383AFF">
        <w:t>Product Perspective</w:t>
      </w:r>
    </w:p>
    <w:p w:rsidR="005D32E9" w:rsidRDefault="005D32E9" w:rsidP="005D32E9">
      <w:pPr>
        <w:jc w:val="both"/>
      </w:pPr>
      <w:r>
        <w:t>All the stakeholders are responsible for product success. All the requirements needs to be fulfilled to achieve the product success. The requirements define the product’s functional behavior. It is important to define product requirements to reach product’s perspective. The product be available to all users and use client server model.</w:t>
      </w:r>
    </w:p>
    <w:p w:rsidR="005D32E9" w:rsidRDefault="005D32E9" w:rsidP="005D32E9">
      <w:pPr>
        <w:pStyle w:val="Heading2"/>
      </w:pPr>
      <w:r w:rsidRPr="00383AFF">
        <w:t>2.2 Product Functions</w:t>
      </w:r>
    </w:p>
    <w:p w:rsidR="005D32E9" w:rsidRDefault="005D32E9" w:rsidP="005D32E9">
      <w:pPr>
        <w:jc w:val="both"/>
      </w:pPr>
      <w:r>
        <w:t xml:space="preserve">The final delivery of project should cover all the requirements and work as expected. Each functionality should be secure and all the user data should be strongly secured. The product should function in such a way that any functionality should not lead to crash of webpage. </w:t>
      </w:r>
    </w:p>
    <w:p w:rsidR="005D32E9" w:rsidRPr="00276E65" w:rsidRDefault="005D32E9" w:rsidP="005D32E9">
      <w:pPr>
        <w:pStyle w:val="Heading2"/>
        <w:rPr>
          <w:rFonts w:ascii="Times New Roman" w:hAnsi="Times New Roman"/>
        </w:rPr>
      </w:pPr>
      <w:r w:rsidRPr="00276E65">
        <w:rPr>
          <w:rFonts w:ascii="Times New Roman" w:hAnsi="Times New Roman"/>
        </w:rPr>
        <w:t>2.3 User Characteristics</w:t>
      </w:r>
    </w:p>
    <w:p w:rsidR="005D32E9" w:rsidRPr="00F17F9F" w:rsidRDefault="005D32E9" w:rsidP="005D32E9">
      <w:pPr>
        <w:jc w:val="both"/>
      </w:pPr>
      <w:r>
        <w:t xml:space="preserve">Application has users of two types, Customer and Shop owner or admin. Both of them need to have an account to access our application. Customers can only access the products which are in display and information related only to their account, whereas admin can access information related to every customer like the products which they purchased. Customers have the privilege of resetting their passwords. Admin can view the orders placed and have a track on them. </w:t>
      </w:r>
      <w:r w:rsidRPr="00C40989">
        <w:t>In the user profile activity</w:t>
      </w:r>
      <w:r>
        <w:t>,</w:t>
      </w:r>
      <w:r w:rsidRPr="00C40989">
        <w:t xml:space="preserve"> </w:t>
      </w:r>
      <w:r>
        <w:t xml:space="preserve">customer details will be present where they can verify their orders, look for previous orders, and even edit their personal information. </w:t>
      </w:r>
    </w:p>
    <w:p w:rsidR="005D32E9" w:rsidRPr="00276E65" w:rsidRDefault="005D32E9" w:rsidP="005D32E9">
      <w:pPr>
        <w:pStyle w:val="Heading2"/>
        <w:jc w:val="both"/>
        <w:rPr>
          <w:rFonts w:ascii="Times New Roman" w:hAnsi="Times New Roman"/>
        </w:rPr>
      </w:pPr>
      <w:r>
        <w:rPr>
          <w:rFonts w:ascii="Times New Roman" w:hAnsi="Times New Roman"/>
        </w:rPr>
        <w:t>2.4</w:t>
      </w:r>
      <w:r w:rsidRPr="00276E65">
        <w:rPr>
          <w:rFonts w:ascii="Times New Roman" w:hAnsi="Times New Roman"/>
        </w:rPr>
        <w:t xml:space="preserve"> </w:t>
      </w:r>
      <w:r>
        <w:rPr>
          <w:rFonts w:ascii="Times New Roman" w:hAnsi="Times New Roman"/>
        </w:rPr>
        <w:t>General Constraints</w:t>
      </w:r>
    </w:p>
    <w:p w:rsidR="005D32E9" w:rsidRDefault="005D32E9" w:rsidP="005D32E9">
      <w:pPr>
        <w:jc w:val="both"/>
      </w:pPr>
      <w:r>
        <w:t>We are a team of 5 members and have divided the work equally among ourselves to build this application. Our main agenda is to develop the application and make it ready for use in six months. To achieve that we have set up several deadlines with the latest one being on June 20</w:t>
      </w:r>
      <w:r w:rsidRPr="005C7790">
        <w:rPr>
          <w:vertAlign w:val="superscript"/>
        </w:rPr>
        <w:t>th</w:t>
      </w:r>
      <w:r>
        <w:t xml:space="preserve"> (A day before our Mid-term presentation). As our team members are located at several different places we are constantly conducting our meetings over zoom to verify that we all are going on the right path.</w:t>
      </w:r>
    </w:p>
    <w:p w:rsidR="005D32E9" w:rsidRDefault="005D32E9" w:rsidP="005D32E9">
      <w:pPr>
        <w:pStyle w:val="Heading2"/>
        <w:jc w:val="both"/>
        <w:rPr>
          <w:rFonts w:ascii="Times New Roman" w:hAnsi="Times New Roman"/>
        </w:rPr>
      </w:pPr>
      <w:r>
        <w:rPr>
          <w:rFonts w:ascii="Times New Roman" w:hAnsi="Times New Roman"/>
        </w:rPr>
        <w:t>2.5 Assumptions and Dependencies</w:t>
      </w:r>
    </w:p>
    <w:p w:rsidR="005D32E9" w:rsidRDefault="005D32E9" w:rsidP="005D32E9">
      <w:r>
        <w:t>The progress and success of the project depends on each team member actively responding to the requirements and changes during the development stage. Tasks are divided and assigned under the assumption that assigned member is capable of delivering the task on time, else any instance requiring additional support from the team members shall be brought into discussion during team connects.</w:t>
      </w:r>
    </w:p>
    <w:p w:rsidR="005D32E9" w:rsidRDefault="005D32E9" w:rsidP="005D32E9"/>
    <w:p w:rsidR="005D32E9" w:rsidRDefault="005D32E9" w:rsidP="005D32E9">
      <w:r>
        <w:t xml:space="preserve">The application is available only for web. Users can check their previous orders, and can order the same items. Users can save their preferred payment methods.  </w:t>
      </w:r>
    </w:p>
    <w:p w:rsidR="005D32E9" w:rsidRPr="005C7790" w:rsidRDefault="005D32E9" w:rsidP="005D32E9">
      <w:pPr>
        <w:jc w:val="both"/>
      </w:pPr>
    </w:p>
    <w:p w:rsidR="005D32E9" w:rsidRPr="0095114B" w:rsidRDefault="005D32E9" w:rsidP="005D32E9">
      <w:pPr>
        <w:jc w:val="both"/>
      </w:pPr>
    </w:p>
    <w:p w:rsidR="005D32E9" w:rsidRPr="00383AFF" w:rsidRDefault="005D32E9" w:rsidP="005D32E9"/>
    <w:p w:rsidR="005D32E9" w:rsidRDefault="005D32E9" w:rsidP="005D32E9">
      <w:pPr>
        <w:pStyle w:val="Heading2"/>
        <w:jc w:val="center"/>
      </w:pPr>
      <w:r>
        <w:lastRenderedPageBreak/>
        <w:t>CHAPTER 3</w:t>
      </w:r>
    </w:p>
    <w:p w:rsidR="005D32E9" w:rsidRPr="00401C65" w:rsidRDefault="005D32E9" w:rsidP="005D32E9">
      <w:pPr>
        <w:pStyle w:val="Heading2"/>
        <w:jc w:val="center"/>
      </w:pPr>
      <w:r>
        <w:t>SPECIFIC REQUIREMENTS</w:t>
      </w:r>
    </w:p>
    <w:p w:rsidR="005D32E9" w:rsidRPr="00401C65" w:rsidRDefault="005D32E9" w:rsidP="005D32E9"/>
    <w:p w:rsidR="005D32E9" w:rsidRDefault="005D32E9" w:rsidP="005D32E9">
      <w:pPr>
        <w:pStyle w:val="Heading2"/>
      </w:pPr>
      <w:r w:rsidRPr="008C49B0">
        <w:t>3.1 External Interface Requirements</w:t>
      </w:r>
    </w:p>
    <w:p w:rsidR="005D32E9" w:rsidRDefault="005D32E9" w:rsidP="005D32E9">
      <w:pPr>
        <w:rPr>
          <w:b/>
          <w:sz w:val="28"/>
        </w:rPr>
      </w:pPr>
      <w:r>
        <w:rPr>
          <w:b/>
          <w:sz w:val="28"/>
        </w:rPr>
        <w:tab/>
      </w:r>
      <w:r w:rsidRPr="0059562C">
        <w:rPr>
          <w:b/>
          <w:sz w:val="28"/>
        </w:rPr>
        <w:t>3.1.1 User Interfaces</w:t>
      </w:r>
    </w:p>
    <w:p w:rsidR="005D32E9" w:rsidRDefault="005D32E9" w:rsidP="005D32E9">
      <w:pPr>
        <w:numPr>
          <w:ilvl w:val="0"/>
          <w:numId w:val="6"/>
        </w:numPr>
        <w:tabs>
          <w:tab w:val="left" w:pos="180"/>
          <w:tab w:val="left" w:pos="360"/>
          <w:tab w:val="left" w:pos="720"/>
        </w:tabs>
      </w:pPr>
      <w:r>
        <w:t>Login and signup</w:t>
      </w:r>
    </w:p>
    <w:p w:rsidR="005D32E9" w:rsidRDefault="005D32E9" w:rsidP="005D32E9">
      <w:pPr>
        <w:numPr>
          <w:ilvl w:val="0"/>
          <w:numId w:val="6"/>
        </w:numPr>
        <w:tabs>
          <w:tab w:val="left" w:pos="180"/>
          <w:tab w:val="left" w:pos="360"/>
          <w:tab w:val="left" w:pos="720"/>
        </w:tabs>
      </w:pPr>
      <w:r>
        <w:t>Homepage</w:t>
      </w:r>
    </w:p>
    <w:p w:rsidR="005D32E9" w:rsidRDefault="005D32E9" w:rsidP="005D32E9">
      <w:pPr>
        <w:numPr>
          <w:ilvl w:val="0"/>
          <w:numId w:val="6"/>
        </w:numPr>
        <w:tabs>
          <w:tab w:val="left" w:pos="180"/>
          <w:tab w:val="left" w:pos="360"/>
          <w:tab w:val="left" w:pos="720"/>
        </w:tabs>
      </w:pPr>
      <w:r>
        <w:t>Products page</w:t>
      </w:r>
    </w:p>
    <w:p w:rsidR="005D32E9" w:rsidRDefault="005D32E9" w:rsidP="005D32E9">
      <w:pPr>
        <w:numPr>
          <w:ilvl w:val="0"/>
          <w:numId w:val="6"/>
        </w:numPr>
        <w:tabs>
          <w:tab w:val="left" w:pos="180"/>
          <w:tab w:val="left" w:pos="360"/>
          <w:tab w:val="left" w:pos="720"/>
        </w:tabs>
      </w:pPr>
      <w:r>
        <w:t>Checkout page</w:t>
      </w:r>
    </w:p>
    <w:p w:rsidR="005D32E9" w:rsidRDefault="005D32E9" w:rsidP="005D32E9">
      <w:pPr>
        <w:numPr>
          <w:ilvl w:val="0"/>
          <w:numId w:val="6"/>
        </w:numPr>
        <w:tabs>
          <w:tab w:val="left" w:pos="180"/>
          <w:tab w:val="left" w:pos="360"/>
          <w:tab w:val="left" w:pos="720"/>
        </w:tabs>
      </w:pPr>
      <w:r>
        <w:t>Profile page</w:t>
      </w:r>
    </w:p>
    <w:p w:rsidR="005D32E9" w:rsidRDefault="005D32E9" w:rsidP="005D32E9">
      <w:pPr>
        <w:numPr>
          <w:ilvl w:val="0"/>
          <w:numId w:val="6"/>
        </w:numPr>
        <w:tabs>
          <w:tab w:val="left" w:pos="180"/>
          <w:tab w:val="left" w:pos="360"/>
          <w:tab w:val="left" w:pos="720"/>
        </w:tabs>
      </w:pPr>
      <w:r>
        <w:t>Order status page</w:t>
      </w:r>
    </w:p>
    <w:p w:rsidR="005D32E9" w:rsidRPr="00354216" w:rsidRDefault="005D32E9" w:rsidP="005D32E9">
      <w:pPr>
        <w:numPr>
          <w:ilvl w:val="0"/>
          <w:numId w:val="6"/>
        </w:numPr>
        <w:tabs>
          <w:tab w:val="left" w:pos="180"/>
          <w:tab w:val="left" w:pos="360"/>
          <w:tab w:val="left" w:pos="720"/>
        </w:tabs>
      </w:pPr>
      <w:r>
        <w:t>Live chat</w:t>
      </w:r>
    </w:p>
    <w:p w:rsidR="005D32E9" w:rsidRPr="002101A8" w:rsidRDefault="005D32E9" w:rsidP="005D32E9">
      <w:pPr>
        <w:ind w:left="720"/>
      </w:pPr>
    </w:p>
    <w:p w:rsidR="005D32E9" w:rsidRDefault="005D32E9" w:rsidP="005D32E9">
      <w:pPr>
        <w:rPr>
          <w:b/>
          <w:sz w:val="28"/>
        </w:rPr>
      </w:pPr>
      <w:r>
        <w:rPr>
          <w:b/>
          <w:sz w:val="28"/>
        </w:rPr>
        <w:tab/>
        <w:t xml:space="preserve">3.1.2 </w:t>
      </w:r>
      <w:r w:rsidRPr="008C49B0">
        <w:rPr>
          <w:b/>
          <w:sz w:val="28"/>
        </w:rPr>
        <w:t>Hardware Interfaces</w:t>
      </w:r>
    </w:p>
    <w:p w:rsidR="005D32E9" w:rsidRDefault="005D32E9" w:rsidP="005D32E9">
      <w:pPr>
        <w:numPr>
          <w:ilvl w:val="0"/>
          <w:numId w:val="6"/>
        </w:numPr>
        <w:tabs>
          <w:tab w:val="left" w:pos="180"/>
          <w:tab w:val="left" w:pos="360"/>
          <w:tab w:val="left" w:pos="720"/>
        </w:tabs>
      </w:pPr>
      <w:r w:rsidRPr="002101A8">
        <w:t>Desktop or a laptop</w:t>
      </w:r>
      <w:r>
        <w:t xml:space="preserve"> with 8GB RAM and 100GB disk space</w:t>
      </w:r>
    </w:p>
    <w:p w:rsidR="005D32E9" w:rsidRPr="002101A8" w:rsidRDefault="005D32E9" w:rsidP="005D32E9">
      <w:pPr>
        <w:ind w:left="720"/>
      </w:pPr>
    </w:p>
    <w:p w:rsidR="005D32E9" w:rsidRDefault="005D32E9" w:rsidP="005D32E9">
      <w:pPr>
        <w:rPr>
          <w:b/>
          <w:sz w:val="28"/>
        </w:rPr>
      </w:pPr>
      <w:r>
        <w:rPr>
          <w:b/>
          <w:sz w:val="28"/>
        </w:rPr>
        <w:tab/>
        <w:t xml:space="preserve">3.1.3 </w:t>
      </w:r>
      <w:r w:rsidRPr="0059562C">
        <w:rPr>
          <w:b/>
          <w:sz w:val="28"/>
        </w:rPr>
        <w:t>Software Interfaces</w:t>
      </w:r>
    </w:p>
    <w:p w:rsidR="005D32E9" w:rsidRPr="002008DD" w:rsidRDefault="005D32E9" w:rsidP="005D32E9">
      <w:pPr>
        <w:numPr>
          <w:ilvl w:val="0"/>
          <w:numId w:val="6"/>
        </w:numPr>
        <w:tabs>
          <w:tab w:val="left" w:pos="180"/>
          <w:tab w:val="left" w:pos="360"/>
          <w:tab w:val="left" w:pos="720"/>
        </w:tabs>
      </w:pPr>
      <w:r w:rsidRPr="002008DD">
        <w:t>Operating System: Windows (Vista/7 or above)</w:t>
      </w:r>
    </w:p>
    <w:p w:rsidR="005D32E9" w:rsidRPr="002008DD" w:rsidRDefault="005D32E9" w:rsidP="005D32E9">
      <w:pPr>
        <w:numPr>
          <w:ilvl w:val="0"/>
          <w:numId w:val="6"/>
        </w:numPr>
        <w:tabs>
          <w:tab w:val="left" w:pos="180"/>
          <w:tab w:val="left" w:pos="360"/>
          <w:tab w:val="left" w:pos="720"/>
        </w:tabs>
      </w:pPr>
      <w:r w:rsidRPr="002008DD">
        <w:t>Web Browser: IE 10 or above, Mozilla FF 31 and above or Google Chrome</w:t>
      </w:r>
    </w:p>
    <w:p w:rsidR="005D32E9" w:rsidRPr="002008DD" w:rsidRDefault="005D32E9" w:rsidP="005D32E9">
      <w:pPr>
        <w:numPr>
          <w:ilvl w:val="0"/>
          <w:numId w:val="6"/>
        </w:numPr>
        <w:tabs>
          <w:tab w:val="left" w:pos="180"/>
          <w:tab w:val="left" w:pos="360"/>
          <w:tab w:val="left" w:pos="720"/>
        </w:tabs>
      </w:pPr>
      <w:r>
        <w:t>Database used: Google Firebase</w:t>
      </w:r>
    </w:p>
    <w:p w:rsidR="005D32E9" w:rsidRPr="002008DD" w:rsidRDefault="005D32E9" w:rsidP="005D32E9">
      <w:pPr>
        <w:numPr>
          <w:ilvl w:val="0"/>
          <w:numId w:val="6"/>
        </w:numPr>
        <w:tabs>
          <w:tab w:val="left" w:pos="180"/>
          <w:tab w:val="left" w:pos="360"/>
          <w:tab w:val="left" w:pos="720"/>
        </w:tabs>
      </w:pPr>
      <w:r w:rsidRPr="002008DD">
        <w:t xml:space="preserve">Drivers: Java Runtime Environment </w:t>
      </w:r>
    </w:p>
    <w:p w:rsidR="005D32E9" w:rsidRPr="002008DD" w:rsidRDefault="005D32E9" w:rsidP="005D32E9">
      <w:pPr>
        <w:numPr>
          <w:ilvl w:val="0"/>
          <w:numId w:val="6"/>
        </w:numPr>
        <w:tabs>
          <w:tab w:val="left" w:pos="180"/>
          <w:tab w:val="left" w:pos="360"/>
          <w:tab w:val="left" w:pos="720"/>
        </w:tabs>
      </w:pPr>
      <w:r w:rsidRPr="002008DD">
        <w:t>Integrated Development Environment: Eclipse J2EE or Apache Tomcat, Visual Studio, HTML, CSS and JavaScript.</w:t>
      </w:r>
    </w:p>
    <w:p w:rsidR="005D32E9" w:rsidRPr="002101A8" w:rsidRDefault="005D32E9" w:rsidP="005D32E9">
      <w:pPr>
        <w:ind w:left="720"/>
      </w:pPr>
    </w:p>
    <w:p w:rsidR="005D32E9" w:rsidRDefault="005D32E9" w:rsidP="005D32E9">
      <w:pPr>
        <w:rPr>
          <w:b/>
          <w:sz w:val="28"/>
        </w:rPr>
      </w:pPr>
      <w:r>
        <w:rPr>
          <w:b/>
          <w:sz w:val="28"/>
        </w:rPr>
        <w:tab/>
        <w:t>3.1.4 Communications interfaces</w:t>
      </w:r>
    </w:p>
    <w:p w:rsidR="005D32E9" w:rsidRDefault="005D32E9" w:rsidP="005D32E9">
      <w:pPr>
        <w:numPr>
          <w:ilvl w:val="0"/>
          <w:numId w:val="6"/>
        </w:numPr>
        <w:tabs>
          <w:tab w:val="left" w:pos="180"/>
          <w:tab w:val="left" w:pos="360"/>
          <w:tab w:val="left" w:pos="720"/>
        </w:tabs>
      </w:pPr>
      <w:r>
        <w:t xml:space="preserve">All the pages in the application communicate with each other by passing data. </w:t>
      </w:r>
    </w:p>
    <w:p w:rsidR="005D32E9" w:rsidRPr="002101A8" w:rsidRDefault="005D32E9" w:rsidP="005D32E9">
      <w:pPr>
        <w:numPr>
          <w:ilvl w:val="0"/>
          <w:numId w:val="6"/>
        </w:numPr>
        <w:tabs>
          <w:tab w:val="left" w:pos="180"/>
          <w:tab w:val="left" w:pos="360"/>
          <w:tab w:val="left" w:pos="720"/>
        </w:tabs>
      </w:pPr>
      <w:r>
        <w:t>Users can connect with system using a browser and login to buy grocery.</w:t>
      </w:r>
    </w:p>
    <w:p w:rsidR="005D32E9" w:rsidRDefault="005D32E9" w:rsidP="005D32E9">
      <w:pPr>
        <w:pStyle w:val="Heading2"/>
      </w:pPr>
      <w:r>
        <w:t>3.2 Functional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5"/>
        <w:gridCol w:w="3114"/>
        <w:gridCol w:w="3121"/>
      </w:tblGrid>
      <w:tr w:rsidR="005D32E9" w:rsidTr="00056E64">
        <w:tc>
          <w:tcPr>
            <w:tcW w:w="3115" w:type="dxa"/>
            <w:shd w:val="clear" w:color="auto" w:fill="auto"/>
          </w:tcPr>
          <w:p w:rsidR="005D32E9" w:rsidRPr="004454D1" w:rsidRDefault="005D32E9" w:rsidP="005E5EE5">
            <w:pPr>
              <w:jc w:val="center"/>
              <w:rPr>
                <w:b/>
              </w:rPr>
            </w:pPr>
            <w:r w:rsidRPr="004454D1">
              <w:rPr>
                <w:b/>
              </w:rPr>
              <w:t>Requirement ID</w:t>
            </w:r>
          </w:p>
        </w:tc>
        <w:tc>
          <w:tcPr>
            <w:tcW w:w="3114" w:type="dxa"/>
            <w:shd w:val="clear" w:color="auto" w:fill="auto"/>
          </w:tcPr>
          <w:p w:rsidR="005D32E9" w:rsidRPr="004454D1" w:rsidRDefault="005D32E9" w:rsidP="005E5EE5">
            <w:pPr>
              <w:jc w:val="center"/>
              <w:rPr>
                <w:b/>
              </w:rPr>
            </w:pPr>
            <w:r w:rsidRPr="004454D1">
              <w:rPr>
                <w:b/>
              </w:rPr>
              <w:t>Requirement name</w:t>
            </w:r>
          </w:p>
        </w:tc>
        <w:tc>
          <w:tcPr>
            <w:tcW w:w="3121" w:type="dxa"/>
            <w:shd w:val="clear" w:color="auto" w:fill="auto"/>
          </w:tcPr>
          <w:p w:rsidR="005D32E9" w:rsidRPr="004454D1" w:rsidRDefault="005D32E9" w:rsidP="005E5EE5">
            <w:pPr>
              <w:jc w:val="center"/>
              <w:rPr>
                <w:b/>
              </w:rPr>
            </w:pPr>
            <w:r w:rsidRPr="004454D1">
              <w:rPr>
                <w:b/>
              </w:rPr>
              <w:t>Description</w:t>
            </w:r>
          </w:p>
        </w:tc>
      </w:tr>
      <w:tr w:rsidR="005D32E9" w:rsidTr="00056E64">
        <w:tc>
          <w:tcPr>
            <w:tcW w:w="3115" w:type="dxa"/>
            <w:shd w:val="clear" w:color="auto" w:fill="auto"/>
          </w:tcPr>
          <w:p w:rsidR="005D32E9" w:rsidRDefault="005D32E9" w:rsidP="005E5EE5">
            <w:pPr>
              <w:jc w:val="center"/>
            </w:pPr>
            <w:r>
              <w:t>R1</w:t>
            </w:r>
          </w:p>
        </w:tc>
        <w:tc>
          <w:tcPr>
            <w:tcW w:w="3114" w:type="dxa"/>
            <w:shd w:val="clear" w:color="auto" w:fill="auto"/>
          </w:tcPr>
          <w:p w:rsidR="005D32E9" w:rsidRDefault="005D32E9" w:rsidP="005E5EE5">
            <w:pPr>
              <w:jc w:val="center"/>
            </w:pPr>
            <w:r>
              <w:t>Login and registration for customer</w:t>
            </w:r>
          </w:p>
        </w:tc>
        <w:tc>
          <w:tcPr>
            <w:tcW w:w="3121" w:type="dxa"/>
            <w:shd w:val="clear" w:color="auto" w:fill="auto"/>
          </w:tcPr>
          <w:p w:rsidR="005D32E9" w:rsidRDefault="005D32E9" w:rsidP="005E5EE5">
            <w:r>
              <w:t>Every user must able to register and login using registration details. User must be able to reset the password</w:t>
            </w:r>
          </w:p>
        </w:tc>
      </w:tr>
      <w:tr w:rsidR="005D32E9" w:rsidTr="00056E64">
        <w:tc>
          <w:tcPr>
            <w:tcW w:w="3115" w:type="dxa"/>
            <w:shd w:val="clear" w:color="auto" w:fill="auto"/>
          </w:tcPr>
          <w:p w:rsidR="005D32E9" w:rsidRDefault="005D32E9" w:rsidP="005E5EE5">
            <w:pPr>
              <w:jc w:val="center"/>
            </w:pPr>
            <w:r>
              <w:t>R2</w:t>
            </w:r>
          </w:p>
        </w:tc>
        <w:tc>
          <w:tcPr>
            <w:tcW w:w="3114" w:type="dxa"/>
            <w:shd w:val="clear" w:color="auto" w:fill="auto"/>
          </w:tcPr>
          <w:p w:rsidR="005D32E9" w:rsidRDefault="005D32E9" w:rsidP="005E5EE5">
            <w:pPr>
              <w:jc w:val="center"/>
            </w:pPr>
            <w:r>
              <w:t>Homepage with list of categories</w:t>
            </w:r>
          </w:p>
        </w:tc>
        <w:tc>
          <w:tcPr>
            <w:tcW w:w="3121" w:type="dxa"/>
            <w:shd w:val="clear" w:color="auto" w:fill="auto"/>
          </w:tcPr>
          <w:p w:rsidR="005D32E9" w:rsidRDefault="005D32E9" w:rsidP="005E5EE5">
            <w:r>
              <w:t>An attractive homepage that display list of categories available in store. And display items on demand/offers</w:t>
            </w:r>
          </w:p>
        </w:tc>
      </w:tr>
      <w:tr w:rsidR="005D32E9" w:rsidTr="00056E64">
        <w:tc>
          <w:tcPr>
            <w:tcW w:w="3115" w:type="dxa"/>
            <w:shd w:val="clear" w:color="auto" w:fill="auto"/>
          </w:tcPr>
          <w:p w:rsidR="005D32E9" w:rsidRDefault="005D32E9" w:rsidP="005E5EE5">
            <w:pPr>
              <w:jc w:val="center"/>
            </w:pPr>
            <w:r>
              <w:t>R3</w:t>
            </w:r>
          </w:p>
        </w:tc>
        <w:tc>
          <w:tcPr>
            <w:tcW w:w="3114" w:type="dxa"/>
            <w:shd w:val="clear" w:color="auto" w:fill="auto"/>
          </w:tcPr>
          <w:p w:rsidR="005D32E9" w:rsidRDefault="005D32E9" w:rsidP="005E5EE5">
            <w:pPr>
              <w:jc w:val="center"/>
            </w:pPr>
            <w:r>
              <w:t>User profile management</w:t>
            </w:r>
          </w:p>
        </w:tc>
        <w:tc>
          <w:tcPr>
            <w:tcW w:w="3121" w:type="dxa"/>
            <w:shd w:val="clear" w:color="auto" w:fill="auto"/>
          </w:tcPr>
          <w:p w:rsidR="005D32E9" w:rsidRDefault="005D32E9" w:rsidP="005E5EE5">
            <w:r>
              <w:t xml:space="preserve">A simple user profile with his/her account details and </w:t>
            </w:r>
            <w:r>
              <w:lastRenderedPageBreak/>
              <w:t>able to update those anytime they wish to. Functionality to logout and view the items in cart. User should be able to view the previous orders as well.</w:t>
            </w:r>
          </w:p>
        </w:tc>
      </w:tr>
      <w:tr w:rsidR="005D32E9" w:rsidTr="00056E64">
        <w:tc>
          <w:tcPr>
            <w:tcW w:w="3115" w:type="dxa"/>
            <w:shd w:val="clear" w:color="auto" w:fill="auto"/>
          </w:tcPr>
          <w:p w:rsidR="005D32E9" w:rsidRDefault="005D32E9" w:rsidP="005E5EE5">
            <w:pPr>
              <w:jc w:val="center"/>
            </w:pPr>
            <w:r>
              <w:lastRenderedPageBreak/>
              <w:t>R4</w:t>
            </w:r>
          </w:p>
        </w:tc>
        <w:tc>
          <w:tcPr>
            <w:tcW w:w="3114" w:type="dxa"/>
            <w:shd w:val="clear" w:color="auto" w:fill="auto"/>
          </w:tcPr>
          <w:p w:rsidR="005D32E9" w:rsidRDefault="005D32E9" w:rsidP="005E5EE5">
            <w:pPr>
              <w:jc w:val="center"/>
            </w:pPr>
            <w:r>
              <w:t>Products display</w:t>
            </w:r>
          </w:p>
        </w:tc>
        <w:tc>
          <w:tcPr>
            <w:tcW w:w="3121" w:type="dxa"/>
            <w:shd w:val="clear" w:color="auto" w:fill="auto"/>
          </w:tcPr>
          <w:p w:rsidR="005D32E9" w:rsidRDefault="005D32E9" w:rsidP="005E5EE5">
            <w:r>
              <w:t>All users must be able to view all the products in chosen category. Each product should show price and quantity</w:t>
            </w:r>
          </w:p>
        </w:tc>
      </w:tr>
      <w:tr w:rsidR="005D32E9" w:rsidTr="00056E64">
        <w:tc>
          <w:tcPr>
            <w:tcW w:w="3115" w:type="dxa"/>
            <w:shd w:val="clear" w:color="auto" w:fill="auto"/>
          </w:tcPr>
          <w:p w:rsidR="005D32E9" w:rsidRDefault="005D32E9" w:rsidP="005E5EE5">
            <w:pPr>
              <w:jc w:val="center"/>
            </w:pPr>
            <w:r>
              <w:t xml:space="preserve">R5 </w:t>
            </w:r>
          </w:p>
        </w:tc>
        <w:tc>
          <w:tcPr>
            <w:tcW w:w="3114" w:type="dxa"/>
            <w:shd w:val="clear" w:color="auto" w:fill="auto"/>
          </w:tcPr>
          <w:p w:rsidR="005D32E9" w:rsidRDefault="005D32E9" w:rsidP="005E5EE5">
            <w:pPr>
              <w:jc w:val="center"/>
            </w:pPr>
            <w:r>
              <w:t>Cart management</w:t>
            </w:r>
          </w:p>
        </w:tc>
        <w:tc>
          <w:tcPr>
            <w:tcW w:w="3121" w:type="dxa"/>
            <w:shd w:val="clear" w:color="auto" w:fill="auto"/>
          </w:tcPr>
          <w:p w:rsidR="005D32E9" w:rsidRDefault="005D32E9" w:rsidP="005E5EE5">
            <w:r>
              <w:t xml:space="preserve">User must be able to view all the items added to the card along with the quantities and price of individual item. User can able to update cart anytime </w:t>
            </w:r>
          </w:p>
        </w:tc>
      </w:tr>
      <w:tr w:rsidR="005D32E9" w:rsidTr="00056E64">
        <w:tc>
          <w:tcPr>
            <w:tcW w:w="3115" w:type="dxa"/>
            <w:shd w:val="clear" w:color="auto" w:fill="auto"/>
          </w:tcPr>
          <w:p w:rsidR="005D32E9" w:rsidRDefault="005D32E9" w:rsidP="005E5EE5">
            <w:pPr>
              <w:jc w:val="center"/>
            </w:pPr>
            <w:r>
              <w:t>R6</w:t>
            </w:r>
          </w:p>
        </w:tc>
        <w:tc>
          <w:tcPr>
            <w:tcW w:w="3114" w:type="dxa"/>
            <w:shd w:val="clear" w:color="auto" w:fill="auto"/>
          </w:tcPr>
          <w:p w:rsidR="005D32E9" w:rsidRDefault="005D32E9" w:rsidP="005E5EE5">
            <w:pPr>
              <w:jc w:val="center"/>
            </w:pPr>
            <w:r>
              <w:t xml:space="preserve">Payment </w:t>
            </w:r>
          </w:p>
        </w:tc>
        <w:tc>
          <w:tcPr>
            <w:tcW w:w="3121" w:type="dxa"/>
            <w:shd w:val="clear" w:color="auto" w:fill="auto"/>
          </w:tcPr>
          <w:p w:rsidR="005D32E9" w:rsidRDefault="005D32E9" w:rsidP="005E5EE5">
            <w:r>
              <w:t>This page should allow the user to input billing address and the means to select payment type and proceed with payment.</w:t>
            </w:r>
          </w:p>
        </w:tc>
      </w:tr>
      <w:tr w:rsidR="005D32E9" w:rsidTr="00056E64">
        <w:tc>
          <w:tcPr>
            <w:tcW w:w="3115" w:type="dxa"/>
            <w:shd w:val="clear" w:color="auto" w:fill="auto"/>
          </w:tcPr>
          <w:p w:rsidR="005D32E9" w:rsidRDefault="005D32E9" w:rsidP="005E5EE5">
            <w:pPr>
              <w:jc w:val="center"/>
            </w:pPr>
            <w:r>
              <w:t>R7</w:t>
            </w:r>
          </w:p>
        </w:tc>
        <w:tc>
          <w:tcPr>
            <w:tcW w:w="3114" w:type="dxa"/>
            <w:shd w:val="clear" w:color="auto" w:fill="auto"/>
          </w:tcPr>
          <w:p w:rsidR="005D32E9" w:rsidRDefault="005D32E9" w:rsidP="005E5EE5">
            <w:pPr>
              <w:jc w:val="center"/>
            </w:pPr>
            <w:r>
              <w:t>Checkout</w:t>
            </w:r>
          </w:p>
        </w:tc>
        <w:tc>
          <w:tcPr>
            <w:tcW w:w="3121" w:type="dxa"/>
            <w:shd w:val="clear" w:color="auto" w:fill="auto"/>
          </w:tcPr>
          <w:p w:rsidR="005D32E9" w:rsidRDefault="005D32E9" w:rsidP="005E5EE5">
            <w:r>
              <w:t xml:space="preserve">This page should present information of order and the order confirmation, delivery or pick up slot details. </w:t>
            </w:r>
          </w:p>
        </w:tc>
      </w:tr>
      <w:tr w:rsidR="005D32E9" w:rsidTr="00056E64">
        <w:tc>
          <w:tcPr>
            <w:tcW w:w="3115" w:type="dxa"/>
            <w:shd w:val="clear" w:color="auto" w:fill="auto"/>
          </w:tcPr>
          <w:p w:rsidR="005D32E9" w:rsidRDefault="005D32E9" w:rsidP="005E5EE5">
            <w:pPr>
              <w:jc w:val="center"/>
            </w:pPr>
            <w:r>
              <w:t>R8</w:t>
            </w:r>
          </w:p>
        </w:tc>
        <w:tc>
          <w:tcPr>
            <w:tcW w:w="3114" w:type="dxa"/>
            <w:shd w:val="clear" w:color="auto" w:fill="auto"/>
          </w:tcPr>
          <w:p w:rsidR="005D32E9" w:rsidRDefault="005D32E9" w:rsidP="005E5EE5">
            <w:pPr>
              <w:jc w:val="center"/>
            </w:pPr>
            <w:r>
              <w:t>Help &amp; Assistance with email and textbox</w:t>
            </w:r>
          </w:p>
        </w:tc>
        <w:tc>
          <w:tcPr>
            <w:tcW w:w="3121" w:type="dxa"/>
            <w:shd w:val="clear" w:color="auto" w:fill="auto"/>
          </w:tcPr>
          <w:p w:rsidR="005D32E9" w:rsidRDefault="005D32E9" w:rsidP="005E5EE5">
            <w:r>
              <w:t>Help and assistance where user can enter information and a ticket ID will be generated and assigned to user</w:t>
            </w:r>
          </w:p>
        </w:tc>
      </w:tr>
      <w:tr w:rsidR="005D32E9" w:rsidTr="00056E64">
        <w:tc>
          <w:tcPr>
            <w:tcW w:w="3115" w:type="dxa"/>
            <w:shd w:val="clear" w:color="auto" w:fill="auto"/>
          </w:tcPr>
          <w:p w:rsidR="005D32E9" w:rsidRDefault="005D32E9" w:rsidP="005E5EE5">
            <w:pPr>
              <w:jc w:val="center"/>
            </w:pPr>
            <w:r>
              <w:t>R9</w:t>
            </w:r>
          </w:p>
        </w:tc>
        <w:tc>
          <w:tcPr>
            <w:tcW w:w="3114" w:type="dxa"/>
            <w:shd w:val="clear" w:color="auto" w:fill="auto"/>
          </w:tcPr>
          <w:p w:rsidR="005D32E9" w:rsidRDefault="005D32E9" w:rsidP="005E5EE5">
            <w:pPr>
              <w:jc w:val="center"/>
            </w:pPr>
            <w:r>
              <w:t>live chat</w:t>
            </w:r>
          </w:p>
        </w:tc>
        <w:tc>
          <w:tcPr>
            <w:tcW w:w="3121" w:type="dxa"/>
            <w:shd w:val="clear" w:color="auto" w:fill="auto"/>
          </w:tcPr>
          <w:p w:rsidR="005D32E9" w:rsidRDefault="005D32E9" w:rsidP="005E5EE5">
            <w:r>
              <w:t>This chat box provides guide for site, how to order and contact details of the owner with live chat.</w:t>
            </w:r>
          </w:p>
        </w:tc>
      </w:tr>
      <w:tr w:rsidR="005D32E9" w:rsidTr="00056E64">
        <w:tc>
          <w:tcPr>
            <w:tcW w:w="3115" w:type="dxa"/>
            <w:shd w:val="clear" w:color="auto" w:fill="auto"/>
          </w:tcPr>
          <w:p w:rsidR="005D32E9" w:rsidRDefault="005D32E9" w:rsidP="005E5EE5">
            <w:pPr>
              <w:jc w:val="center"/>
            </w:pPr>
            <w:r>
              <w:t>R10</w:t>
            </w:r>
          </w:p>
        </w:tc>
        <w:tc>
          <w:tcPr>
            <w:tcW w:w="3114" w:type="dxa"/>
            <w:shd w:val="clear" w:color="auto" w:fill="auto"/>
          </w:tcPr>
          <w:p w:rsidR="005D32E9" w:rsidRDefault="005D32E9" w:rsidP="007C6C7E">
            <w:pPr>
              <w:jc w:val="center"/>
            </w:pPr>
            <w:r>
              <w:t>Order Management</w:t>
            </w:r>
          </w:p>
        </w:tc>
        <w:tc>
          <w:tcPr>
            <w:tcW w:w="3121" w:type="dxa"/>
            <w:shd w:val="clear" w:color="auto" w:fill="auto"/>
          </w:tcPr>
          <w:p w:rsidR="005D32E9" w:rsidRDefault="005D32E9" w:rsidP="005E5EE5">
            <w:r>
              <w:t>This page helps customer to track their order at any time to</w:t>
            </w:r>
          </w:p>
          <w:p w:rsidR="005D32E9" w:rsidRDefault="005D32E9" w:rsidP="007C6C7E">
            <w:proofErr w:type="gramStart"/>
            <w:r>
              <w:t>avoid</w:t>
            </w:r>
            <w:proofErr w:type="gramEnd"/>
            <w:r>
              <w:t xml:space="preserve"> miss communicati</w:t>
            </w:r>
            <w:r w:rsidR="007C6C7E">
              <w:t>on between  customer and owner.</w:t>
            </w:r>
          </w:p>
        </w:tc>
      </w:tr>
      <w:tr w:rsidR="005D32E9" w:rsidTr="00056E64">
        <w:tc>
          <w:tcPr>
            <w:tcW w:w="3115" w:type="dxa"/>
            <w:shd w:val="clear" w:color="auto" w:fill="auto"/>
          </w:tcPr>
          <w:p w:rsidR="005D32E9" w:rsidRDefault="00056E64" w:rsidP="005E5EE5">
            <w:pPr>
              <w:jc w:val="center"/>
            </w:pPr>
            <w:r>
              <w:t>R11</w:t>
            </w:r>
          </w:p>
        </w:tc>
        <w:tc>
          <w:tcPr>
            <w:tcW w:w="3114" w:type="dxa"/>
            <w:shd w:val="clear" w:color="auto" w:fill="auto"/>
          </w:tcPr>
          <w:p w:rsidR="005D32E9" w:rsidRDefault="005D32E9" w:rsidP="005E5EE5">
            <w:pPr>
              <w:jc w:val="center"/>
            </w:pPr>
            <w:r>
              <w:t>Search bar with product search feature</w:t>
            </w:r>
          </w:p>
        </w:tc>
        <w:tc>
          <w:tcPr>
            <w:tcW w:w="3121" w:type="dxa"/>
            <w:shd w:val="clear" w:color="auto" w:fill="auto"/>
          </w:tcPr>
          <w:p w:rsidR="005D32E9" w:rsidRDefault="005D32E9" w:rsidP="005E5EE5">
            <w:r>
              <w:t>Every user must be able to search products available in store using a search bar.</w:t>
            </w:r>
          </w:p>
        </w:tc>
      </w:tr>
      <w:tr w:rsidR="005D32E9" w:rsidTr="00056E64">
        <w:tc>
          <w:tcPr>
            <w:tcW w:w="3115" w:type="dxa"/>
            <w:shd w:val="clear" w:color="auto" w:fill="auto"/>
          </w:tcPr>
          <w:p w:rsidR="005D32E9" w:rsidRDefault="00056E64" w:rsidP="005E5EE5">
            <w:pPr>
              <w:jc w:val="center"/>
            </w:pPr>
            <w:r>
              <w:lastRenderedPageBreak/>
              <w:t>R12</w:t>
            </w:r>
          </w:p>
        </w:tc>
        <w:tc>
          <w:tcPr>
            <w:tcW w:w="3114" w:type="dxa"/>
            <w:shd w:val="clear" w:color="auto" w:fill="auto"/>
          </w:tcPr>
          <w:p w:rsidR="005D32E9" w:rsidRDefault="005D32E9" w:rsidP="005E5EE5">
            <w:pPr>
              <w:jc w:val="center"/>
            </w:pPr>
            <w:r>
              <w:t>Product filters and sort option</w:t>
            </w:r>
          </w:p>
        </w:tc>
        <w:tc>
          <w:tcPr>
            <w:tcW w:w="3121" w:type="dxa"/>
            <w:shd w:val="clear" w:color="auto" w:fill="auto"/>
          </w:tcPr>
          <w:p w:rsidR="005D32E9" w:rsidRDefault="005D32E9" w:rsidP="005E5EE5">
            <w:r>
              <w:t>User must have option to filter products based on price , in stock items, quantity</w:t>
            </w:r>
          </w:p>
        </w:tc>
      </w:tr>
      <w:tr w:rsidR="005D32E9" w:rsidTr="00056E64">
        <w:tc>
          <w:tcPr>
            <w:tcW w:w="3115" w:type="dxa"/>
            <w:shd w:val="clear" w:color="auto" w:fill="auto"/>
          </w:tcPr>
          <w:p w:rsidR="005D32E9" w:rsidRDefault="00056E64" w:rsidP="005E5EE5">
            <w:pPr>
              <w:jc w:val="center"/>
            </w:pPr>
            <w:r>
              <w:t>R13</w:t>
            </w:r>
          </w:p>
        </w:tc>
        <w:tc>
          <w:tcPr>
            <w:tcW w:w="3114" w:type="dxa"/>
            <w:shd w:val="clear" w:color="auto" w:fill="auto"/>
          </w:tcPr>
          <w:p w:rsidR="005D32E9" w:rsidRDefault="005D32E9" w:rsidP="005E5EE5">
            <w:pPr>
              <w:jc w:val="center"/>
            </w:pPr>
            <w:r>
              <w:t>Check order history</w:t>
            </w:r>
          </w:p>
        </w:tc>
        <w:tc>
          <w:tcPr>
            <w:tcW w:w="3121" w:type="dxa"/>
            <w:shd w:val="clear" w:color="auto" w:fill="auto"/>
          </w:tcPr>
          <w:p w:rsidR="005D32E9" w:rsidRDefault="005D32E9" w:rsidP="005E5EE5">
            <w:r>
              <w:t>User should be able to view order history in his account.</w:t>
            </w:r>
          </w:p>
        </w:tc>
      </w:tr>
    </w:tbl>
    <w:p w:rsidR="005D32E9" w:rsidRDefault="005D32E9" w:rsidP="005D32E9"/>
    <w:p w:rsidR="005D32E9" w:rsidRPr="00BA4CA0" w:rsidRDefault="005D32E9" w:rsidP="005D32E9">
      <w:pPr>
        <w:rPr>
          <w:b/>
          <w:sz w:val="28"/>
          <w:szCs w:val="28"/>
        </w:rPr>
      </w:pPr>
      <w:r w:rsidRPr="00BA4CA0">
        <w:rPr>
          <w:b/>
          <w:sz w:val="28"/>
          <w:szCs w:val="28"/>
        </w:rPr>
        <w:t>Admin page requirements:</w:t>
      </w:r>
    </w:p>
    <w:p w:rsidR="005D32E9" w:rsidRDefault="005D32E9" w:rsidP="005D32E9">
      <w:pPr>
        <w:tabs>
          <w:tab w:val="left" w:pos="3990"/>
        </w:tabs>
      </w:pP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7"/>
        <w:gridCol w:w="3117"/>
        <w:gridCol w:w="3116"/>
      </w:tblGrid>
      <w:tr w:rsidR="005D32E9" w:rsidTr="005E5EE5">
        <w:tc>
          <w:tcPr>
            <w:tcW w:w="3192" w:type="dxa"/>
            <w:shd w:val="clear" w:color="auto" w:fill="auto"/>
          </w:tcPr>
          <w:p w:rsidR="005D32E9" w:rsidRPr="00462F61" w:rsidRDefault="005D32E9" w:rsidP="005E5EE5">
            <w:pPr>
              <w:jc w:val="center"/>
              <w:rPr>
                <w:b/>
              </w:rPr>
            </w:pPr>
            <w:r w:rsidRPr="00462F61">
              <w:rPr>
                <w:b/>
              </w:rPr>
              <w:t>Requirement ID</w:t>
            </w:r>
          </w:p>
        </w:tc>
        <w:tc>
          <w:tcPr>
            <w:tcW w:w="3192" w:type="dxa"/>
            <w:shd w:val="clear" w:color="auto" w:fill="auto"/>
          </w:tcPr>
          <w:p w:rsidR="005D32E9" w:rsidRPr="00462F61" w:rsidRDefault="005D32E9" w:rsidP="005E5EE5">
            <w:pPr>
              <w:jc w:val="center"/>
              <w:rPr>
                <w:b/>
              </w:rPr>
            </w:pPr>
            <w:r w:rsidRPr="00462F61">
              <w:rPr>
                <w:b/>
              </w:rPr>
              <w:t>Requirement name</w:t>
            </w:r>
          </w:p>
        </w:tc>
        <w:tc>
          <w:tcPr>
            <w:tcW w:w="3192" w:type="dxa"/>
            <w:shd w:val="clear" w:color="auto" w:fill="auto"/>
          </w:tcPr>
          <w:p w:rsidR="005D32E9" w:rsidRPr="00462F61" w:rsidRDefault="005D32E9" w:rsidP="005E5EE5">
            <w:pPr>
              <w:jc w:val="center"/>
              <w:rPr>
                <w:b/>
              </w:rPr>
            </w:pPr>
            <w:r w:rsidRPr="00462F61">
              <w:rPr>
                <w:b/>
              </w:rPr>
              <w:t>Description</w:t>
            </w:r>
          </w:p>
        </w:tc>
      </w:tr>
      <w:tr w:rsidR="005D32E9" w:rsidTr="005E5EE5">
        <w:tc>
          <w:tcPr>
            <w:tcW w:w="3192" w:type="dxa"/>
            <w:shd w:val="clear" w:color="auto" w:fill="auto"/>
          </w:tcPr>
          <w:p w:rsidR="005D32E9" w:rsidRDefault="00056E64" w:rsidP="005E5EE5">
            <w:pPr>
              <w:jc w:val="center"/>
            </w:pPr>
            <w:r>
              <w:t>R14</w:t>
            </w:r>
          </w:p>
        </w:tc>
        <w:tc>
          <w:tcPr>
            <w:tcW w:w="3192" w:type="dxa"/>
            <w:shd w:val="clear" w:color="auto" w:fill="auto"/>
          </w:tcPr>
          <w:p w:rsidR="005D32E9" w:rsidRDefault="005D32E9" w:rsidP="005E5EE5">
            <w:pPr>
              <w:jc w:val="center"/>
            </w:pPr>
            <w:r>
              <w:t>Login for shop owner/admin</w:t>
            </w:r>
          </w:p>
        </w:tc>
        <w:tc>
          <w:tcPr>
            <w:tcW w:w="3192" w:type="dxa"/>
            <w:shd w:val="clear" w:color="auto" w:fill="auto"/>
          </w:tcPr>
          <w:p w:rsidR="005D32E9" w:rsidRDefault="005D32E9" w:rsidP="005E5EE5">
            <w:r>
              <w:t>Store owner/admin must be able to login to admin panel</w:t>
            </w:r>
          </w:p>
        </w:tc>
      </w:tr>
      <w:tr w:rsidR="005D32E9" w:rsidTr="005E5EE5">
        <w:tc>
          <w:tcPr>
            <w:tcW w:w="3192" w:type="dxa"/>
            <w:shd w:val="clear" w:color="auto" w:fill="auto"/>
          </w:tcPr>
          <w:p w:rsidR="005D32E9" w:rsidRDefault="00056E64" w:rsidP="005E5EE5">
            <w:pPr>
              <w:jc w:val="center"/>
            </w:pPr>
            <w:r>
              <w:t>R15</w:t>
            </w:r>
          </w:p>
        </w:tc>
        <w:tc>
          <w:tcPr>
            <w:tcW w:w="3192" w:type="dxa"/>
            <w:shd w:val="clear" w:color="auto" w:fill="auto"/>
          </w:tcPr>
          <w:p w:rsidR="005D32E9" w:rsidRDefault="005D32E9" w:rsidP="005E5EE5">
            <w:pPr>
              <w:jc w:val="center"/>
            </w:pPr>
            <w:r>
              <w:t>Update in stock items/add new items into inventory by admin</w:t>
            </w:r>
          </w:p>
        </w:tc>
        <w:tc>
          <w:tcPr>
            <w:tcW w:w="3192" w:type="dxa"/>
            <w:shd w:val="clear" w:color="auto" w:fill="auto"/>
          </w:tcPr>
          <w:p w:rsidR="005D32E9" w:rsidRDefault="005D32E9" w:rsidP="005E5EE5">
            <w:r>
              <w:t>Owner should have admin permissions and will be able to update the in stock items regularly and remove the item if it goes out of stock.</w:t>
            </w:r>
          </w:p>
        </w:tc>
      </w:tr>
      <w:tr w:rsidR="005D32E9" w:rsidTr="005E5EE5">
        <w:tc>
          <w:tcPr>
            <w:tcW w:w="3192" w:type="dxa"/>
            <w:shd w:val="clear" w:color="auto" w:fill="auto"/>
          </w:tcPr>
          <w:p w:rsidR="005D32E9" w:rsidRDefault="00056E64" w:rsidP="005E5EE5">
            <w:pPr>
              <w:jc w:val="center"/>
            </w:pPr>
            <w:r>
              <w:t>R16</w:t>
            </w:r>
          </w:p>
        </w:tc>
        <w:tc>
          <w:tcPr>
            <w:tcW w:w="3192" w:type="dxa"/>
            <w:shd w:val="clear" w:color="auto" w:fill="auto"/>
          </w:tcPr>
          <w:p w:rsidR="005D32E9" w:rsidRDefault="005D32E9" w:rsidP="005E5EE5">
            <w:pPr>
              <w:jc w:val="center"/>
            </w:pPr>
            <w:r>
              <w:t>View active orders in admin account</w:t>
            </w:r>
          </w:p>
        </w:tc>
        <w:tc>
          <w:tcPr>
            <w:tcW w:w="3192" w:type="dxa"/>
            <w:shd w:val="clear" w:color="auto" w:fill="auto"/>
          </w:tcPr>
          <w:p w:rsidR="005D32E9" w:rsidRDefault="005D32E9" w:rsidP="005E5EE5">
            <w:r>
              <w:t>Admin/owner should be able to view the list of new orders in his account and process them based on type of order.</w:t>
            </w:r>
          </w:p>
        </w:tc>
      </w:tr>
      <w:tr w:rsidR="005D32E9" w:rsidTr="005E5EE5">
        <w:tc>
          <w:tcPr>
            <w:tcW w:w="3192" w:type="dxa"/>
            <w:shd w:val="clear" w:color="auto" w:fill="auto"/>
          </w:tcPr>
          <w:p w:rsidR="005D32E9" w:rsidRDefault="00056E64" w:rsidP="005E5EE5">
            <w:pPr>
              <w:jc w:val="center"/>
            </w:pPr>
            <w:r>
              <w:t>R17</w:t>
            </w:r>
          </w:p>
        </w:tc>
        <w:tc>
          <w:tcPr>
            <w:tcW w:w="3192" w:type="dxa"/>
            <w:shd w:val="clear" w:color="auto" w:fill="auto"/>
          </w:tcPr>
          <w:p w:rsidR="005D32E9" w:rsidRDefault="005D32E9" w:rsidP="005E5EE5">
            <w:pPr>
              <w:jc w:val="center"/>
            </w:pPr>
            <w:r>
              <w:t>Admin side customer support/chat functionality</w:t>
            </w:r>
          </w:p>
        </w:tc>
        <w:tc>
          <w:tcPr>
            <w:tcW w:w="3192" w:type="dxa"/>
            <w:shd w:val="clear" w:color="auto" w:fill="auto"/>
          </w:tcPr>
          <w:p w:rsidR="005D32E9" w:rsidRDefault="005D32E9" w:rsidP="005E5EE5">
            <w:r>
              <w:t>Admin/owner will also have option to chat with customers if any complaints are raised through live chat option.</w:t>
            </w:r>
          </w:p>
        </w:tc>
      </w:tr>
    </w:tbl>
    <w:p w:rsidR="005D32E9" w:rsidRDefault="005D32E9" w:rsidP="005D32E9"/>
    <w:p w:rsidR="005D32E9" w:rsidRDefault="005D32E9" w:rsidP="005D32E9">
      <w:pPr>
        <w:pStyle w:val="Heading2"/>
        <w:jc w:val="center"/>
      </w:pPr>
      <w:r>
        <w:br w:type="page"/>
      </w:r>
      <w:r>
        <w:lastRenderedPageBreak/>
        <w:t>CHAPTER 4</w:t>
      </w:r>
    </w:p>
    <w:p w:rsidR="005D32E9" w:rsidRDefault="005D32E9" w:rsidP="005D32E9">
      <w:pPr>
        <w:pStyle w:val="Heading2"/>
        <w:jc w:val="center"/>
      </w:pPr>
      <w:r>
        <w:t>DESIGN</w:t>
      </w:r>
    </w:p>
    <w:p w:rsidR="005D32E9" w:rsidRDefault="005D32E9" w:rsidP="005D32E9">
      <w:pPr>
        <w:pStyle w:val="Heading2"/>
      </w:pPr>
      <w:r>
        <w:t>4.1 ER Diagram</w:t>
      </w:r>
    </w:p>
    <w:p w:rsidR="005D32E9" w:rsidRDefault="005D32E9" w:rsidP="005D32E9">
      <w:r w:rsidRPr="00971840">
        <w:rPr>
          <w:noProof/>
        </w:rPr>
        <w:drawing>
          <wp:inline distT="0" distB="0" distL="0" distR="0">
            <wp:extent cx="5943600" cy="4819650"/>
            <wp:effectExtent l="0" t="0" r="0" b="0"/>
            <wp:docPr id="14" name="Picture 14" descr="Project E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ER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819650"/>
                    </a:xfrm>
                    <a:prstGeom prst="rect">
                      <a:avLst/>
                    </a:prstGeom>
                    <a:noFill/>
                    <a:ln>
                      <a:noFill/>
                    </a:ln>
                  </pic:spPr>
                </pic:pic>
              </a:graphicData>
            </a:graphic>
          </wp:inline>
        </w:drawing>
      </w:r>
    </w:p>
    <w:p w:rsidR="005D32E9" w:rsidRDefault="005D32E9" w:rsidP="005D32E9"/>
    <w:p w:rsidR="005D32E9" w:rsidRDefault="005D32E9" w:rsidP="005D32E9">
      <w:pPr>
        <w:jc w:val="both"/>
      </w:pPr>
      <w:r>
        <w:t xml:space="preserve">We have a total of 5 entities namely Order, Product, Customer, Admin, and an associative entity named Admin Product. Customer can be considered as a user while Admin acts as the seller. The order table has a ternary relationship with the product, customer, and admin tables. </w:t>
      </w:r>
    </w:p>
    <w:p w:rsidR="005D32E9" w:rsidRDefault="005D32E9" w:rsidP="005D32E9">
      <w:pPr>
        <w:jc w:val="both"/>
      </w:pPr>
      <w:r>
        <w:t>The product table has 6 attributes of which Product ID is the primary key and there are no other foreign keys in this entity. The customer table even has 6 attributes with customer ID being the primary key without any other foreign keys.</w:t>
      </w:r>
    </w:p>
    <w:p w:rsidR="005D32E9" w:rsidRDefault="005D32E9" w:rsidP="005D32E9">
      <w:pPr>
        <w:jc w:val="both"/>
      </w:pPr>
    </w:p>
    <w:p w:rsidR="005D32E9" w:rsidRDefault="005D32E9" w:rsidP="005D32E9">
      <w:pPr>
        <w:jc w:val="both"/>
      </w:pPr>
      <w:r>
        <w:t>The order table has 8 attributes with order id being the primary key while product id, customer id, and admin user name being foreign keys from a product, customer, and admin entities respectively. Admin table has 7 attributes with User name being the primary key and customer ID, product ID being the foreign keys. Admin Product is an associative entity with product ID, User names as primary keys.</w:t>
      </w:r>
    </w:p>
    <w:p w:rsidR="005D32E9" w:rsidRDefault="005D32E9" w:rsidP="005D32E9"/>
    <w:p w:rsidR="005D32E9" w:rsidRDefault="005D32E9" w:rsidP="005D32E9"/>
    <w:p w:rsidR="005D32E9" w:rsidRPr="008E243D" w:rsidRDefault="005D32E9" w:rsidP="005D32E9">
      <w:pPr>
        <w:rPr>
          <w:b/>
        </w:rPr>
      </w:pPr>
      <w:r w:rsidRPr="008E243D">
        <w:rPr>
          <w:b/>
        </w:rPr>
        <w:t>Relationships:</w:t>
      </w:r>
    </w:p>
    <w:p w:rsidR="005D32E9" w:rsidRDefault="005D32E9" w:rsidP="005D32E9"/>
    <w:p w:rsidR="005D32E9" w:rsidRDefault="005D32E9" w:rsidP="005D32E9">
      <w:r>
        <w:t xml:space="preserve">Product: </w:t>
      </w:r>
      <w:proofErr w:type="gramStart"/>
      <w:r>
        <w:t>Order  -</w:t>
      </w:r>
      <w:proofErr w:type="gramEnd"/>
      <w:r>
        <w:t xml:space="preserve">  1:M</w:t>
      </w:r>
    </w:p>
    <w:p w:rsidR="005D32E9" w:rsidRDefault="005D32E9" w:rsidP="005D32E9">
      <w:r>
        <w:t>Customer: Order – 1</w:t>
      </w:r>
      <w:proofErr w:type="gramStart"/>
      <w:r>
        <w:t>:M</w:t>
      </w:r>
      <w:proofErr w:type="gramEnd"/>
    </w:p>
    <w:p w:rsidR="005D32E9" w:rsidRDefault="005D32E9" w:rsidP="005D32E9">
      <w:r>
        <w:t>Admin: Order – 1: M</w:t>
      </w:r>
    </w:p>
    <w:p w:rsidR="005D32E9" w:rsidRDefault="005D32E9" w:rsidP="005D32E9">
      <w:r>
        <w:t>Admin: Customer – 1: M</w:t>
      </w:r>
    </w:p>
    <w:p w:rsidR="005D32E9" w:rsidRDefault="005D32E9" w:rsidP="005D32E9">
      <w:r>
        <w:t>Admin: Admin Product – 1: M</w:t>
      </w:r>
    </w:p>
    <w:p w:rsidR="005D32E9" w:rsidRDefault="005D32E9" w:rsidP="005D32E9">
      <w:r>
        <w:t>Product: Admin Product – 1: M</w:t>
      </w:r>
    </w:p>
    <w:p w:rsidR="005D32E9" w:rsidRDefault="005D32E9" w:rsidP="005D32E9"/>
    <w:p w:rsidR="005D32E9" w:rsidRDefault="005D32E9" w:rsidP="005D32E9">
      <w:pPr>
        <w:pStyle w:val="Heading2"/>
      </w:pPr>
      <w:r>
        <w:t>4.2 GUI</w:t>
      </w:r>
    </w:p>
    <w:p w:rsidR="005D32E9" w:rsidRDefault="005D32E9" w:rsidP="005D32E9"/>
    <w:p w:rsidR="005D32E9" w:rsidRPr="00971840" w:rsidRDefault="005D32E9" w:rsidP="005D32E9">
      <w:pPr>
        <w:rPr>
          <w:b/>
        </w:rPr>
      </w:pPr>
      <w:r w:rsidRPr="00971840">
        <w:rPr>
          <w:b/>
        </w:rPr>
        <w:t>Home Page:</w:t>
      </w:r>
    </w:p>
    <w:p w:rsidR="005D32E9" w:rsidRDefault="005D32E9" w:rsidP="005D32E9"/>
    <w:p w:rsidR="005D32E9" w:rsidRPr="00971840" w:rsidRDefault="005D32E9" w:rsidP="005D32E9">
      <w:r w:rsidRPr="00A369A8">
        <w:rPr>
          <w:noProof/>
        </w:rPr>
        <w:drawing>
          <wp:inline distT="0" distB="0" distL="0" distR="0">
            <wp:extent cx="5943600" cy="3838575"/>
            <wp:effectExtent l="0" t="0" r="0" b="9525"/>
            <wp:docPr id="13" name="Picture 13" descr="C:\Users\S537238\Pictures\Screenshots\home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7238\Pictures\Screenshots\homep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inline>
        </w:drawing>
      </w:r>
    </w:p>
    <w:p w:rsidR="005D32E9" w:rsidRDefault="005D32E9" w:rsidP="005D32E9"/>
    <w:p w:rsidR="005D32E9" w:rsidRDefault="005D32E9" w:rsidP="005D32E9"/>
    <w:p w:rsidR="005D32E9" w:rsidRDefault="005D32E9" w:rsidP="005D32E9"/>
    <w:p w:rsidR="005D32E9" w:rsidRDefault="005D32E9" w:rsidP="005D32E9"/>
    <w:p w:rsidR="005D32E9" w:rsidRDefault="005D32E9" w:rsidP="005D32E9"/>
    <w:p w:rsidR="005D32E9" w:rsidRDefault="005D32E9" w:rsidP="005D32E9"/>
    <w:p w:rsidR="005D32E9" w:rsidRDefault="005D32E9" w:rsidP="005D32E9"/>
    <w:p w:rsidR="005D32E9" w:rsidRDefault="005D32E9" w:rsidP="005D32E9"/>
    <w:p w:rsidR="005D32E9" w:rsidRPr="00971840" w:rsidRDefault="005D32E9" w:rsidP="005D32E9">
      <w:pPr>
        <w:rPr>
          <w:b/>
        </w:rPr>
      </w:pPr>
      <w:r w:rsidRPr="00971840">
        <w:rPr>
          <w:b/>
        </w:rPr>
        <w:lastRenderedPageBreak/>
        <w:t>Login Page:</w:t>
      </w:r>
    </w:p>
    <w:p w:rsidR="005D32E9" w:rsidRDefault="005D32E9" w:rsidP="005D32E9">
      <w:r w:rsidRPr="00971840">
        <w:rPr>
          <w:noProof/>
        </w:rPr>
        <w:drawing>
          <wp:inline distT="0" distB="0" distL="0" distR="0">
            <wp:extent cx="5391150" cy="3028950"/>
            <wp:effectExtent l="0" t="0" r="0" b="0"/>
            <wp:docPr id="12" name="Picture 12" descr="Web 1920 – 2@2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 1920 – 2@2x"/>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1150" cy="3028950"/>
                    </a:xfrm>
                    <a:prstGeom prst="rect">
                      <a:avLst/>
                    </a:prstGeom>
                    <a:noFill/>
                    <a:ln>
                      <a:noFill/>
                    </a:ln>
                  </pic:spPr>
                </pic:pic>
              </a:graphicData>
            </a:graphic>
          </wp:inline>
        </w:drawing>
      </w:r>
    </w:p>
    <w:p w:rsidR="005D32E9" w:rsidRDefault="005D32E9" w:rsidP="005D32E9"/>
    <w:p w:rsidR="005D32E9" w:rsidRPr="00971840" w:rsidRDefault="005D32E9" w:rsidP="005D32E9">
      <w:pPr>
        <w:rPr>
          <w:b/>
        </w:rPr>
      </w:pPr>
      <w:r w:rsidRPr="00971840">
        <w:rPr>
          <w:b/>
        </w:rPr>
        <w:t>Sign Up page:</w:t>
      </w:r>
    </w:p>
    <w:p w:rsidR="005D32E9" w:rsidRDefault="005D32E9" w:rsidP="005D32E9"/>
    <w:p w:rsidR="005D32E9" w:rsidRDefault="005D32E9" w:rsidP="005D32E9">
      <w:r w:rsidRPr="00971840">
        <w:rPr>
          <w:noProof/>
        </w:rPr>
        <w:drawing>
          <wp:inline distT="0" distB="0" distL="0" distR="0">
            <wp:extent cx="6324600" cy="3552825"/>
            <wp:effectExtent l="0" t="0" r="0" b="9525"/>
            <wp:docPr id="11" name="Picture 11" descr="Web 1920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b 1920 –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24600" cy="3552825"/>
                    </a:xfrm>
                    <a:prstGeom prst="rect">
                      <a:avLst/>
                    </a:prstGeom>
                    <a:noFill/>
                    <a:ln>
                      <a:noFill/>
                    </a:ln>
                  </pic:spPr>
                </pic:pic>
              </a:graphicData>
            </a:graphic>
          </wp:inline>
        </w:drawing>
      </w:r>
    </w:p>
    <w:p w:rsidR="005D32E9" w:rsidRDefault="005D32E9" w:rsidP="005D32E9"/>
    <w:p w:rsidR="005D32E9" w:rsidRDefault="005D32E9" w:rsidP="005D32E9"/>
    <w:p w:rsidR="005D32E9" w:rsidRPr="00971840" w:rsidRDefault="005D32E9" w:rsidP="005D32E9">
      <w:pPr>
        <w:rPr>
          <w:b/>
        </w:rPr>
      </w:pPr>
      <w:r w:rsidRPr="00971840">
        <w:rPr>
          <w:b/>
        </w:rPr>
        <w:t>Products display page:</w:t>
      </w:r>
    </w:p>
    <w:p w:rsidR="005D32E9" w:rsidRDefault="005D32E9" w:rsidP="005D32E9"/>
    <w:p w:rsidR="005D32E9" w:rsidRDefault="005D32E9" w:rsidP="005D32E9">
      <w:pPr>
        <w:rPr>
          <w:noProof/>
        </w:rPr>
      </w:pPr>
    </w:p>
    <w:p w:rsidR="005D32E9" w:rsidRDefault="005D32E9" w:rsidP="005D32E9">
      <w:pPr>
        <w:rPr>
          <w:noProof/>
        </w:rPr>
      </w:pPr>
      <w:r w:rsidRPr="00A369A8">
        <w:rPr>
          <w:noProof/>
        </w:rPr>
        <w:lastRenderedPageBreak/>
        <w:drawing>
          <wp:inline distT="0" distB="0" distL="0" distR="0">
            <wp:extent cx="5943600" cy="3800475"/>
            <wp:effectExtent l="0" t="0" r="0" b="9525"/>
            <wp:docPr id="10" name="Picture 10" descr="C:\Users\S537238\Pictures\Screenshots\productp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537238\Pictures\Screenshots\productpage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00475"/>
                    </a:xfrm>
                    <a:prstGeom prst="rect">
                      <a:avLst/>
                    </a:prstGeom>
                    <a:noFill/>
                    <a:ln>
                      <a:noFill/>
                    </a:ln>
                  </pic:spPr>
                </pic:pic>
              </a:graphicData>
            </a:graphic>
          </wp:inline>
        </w:drawing>
      </w:r>
    </w:p>
    <w:p w:rsidR="005D32E9" w:rsidRDefault="005D32E9" w:rsidP="005D32E9">
      <w:pPr>
        <w:rPr>
          <w:noProof/>
        </w:rPr>
      </w:pPr>
    </w:p>
    <w:p w:rsidR="005D32E9" w:rsidRDefault="005D32E9" w:rsidP="005D32E9">
      <w:pPr>
        <w:rPr>
          <w:noProof/>
        </w:rPr>
      </w:pPr>
    </w:p>
    <w:p w:rsidR="005D32E9" w:rsidRDefault="005D32E9" w:rsidP="005D32E9">
      <w:pPr>
        <w:rPr>
          <w:noProof/>
        </w:rPr>
      </w:pPr>
      <w:r w:rsidRPr="00A369A8">
        <w:rPr>
          <w:noProof/>
        </w:rPr>
        <w:drawing>
          <wp:inline distT="0" distB="0" distL="0" distR="0">
            <wp:extent cx="5991225" cy="3438525"/>
            <wp:effectExtent l="0" t="0" r="9525" b="9525"/>
            <wp:docPr id="9" name="Picture 9" descr="C:\Users\S537238\Pictures\Screenshots\productp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537238\Pictures\Screenshots\productpage2.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91225" cy="3438525"/>
                    </a:xfrm>
                    <a:prstGeom prst="rect">
                      <a:avLst/>
                    </a:prstGeom>
                    <a:noFill/>
                    <a:ln>
                      <a:noFill/>
                    </a:ln>
                  </pic:spPr>
                </pic:pic>
              </a:graphicData>
            </a:graphic>
          </wp:inline>
        </w:drawing>
      </w:r>
    </w:p>
    <w:p w:rsidR="005D32E9" w:rsidRDefault="005D32E9" w:rsidP="005D32E9">
      <w:pPr>
        <w:rPr>
          <w:noProof/>
        </w:rPr>
      </w:pPr>
    </w:p>
    <w:p w:rsidR="005D32E9" w:rsidRPr="00971840" w:rsidRDefault="005D32E9" w:rsidP="005D32E9">
      <w:pPr>
        <w:rPr>
          <w:b/>
        </w:rPr>
      </w:pPr>
      <w:r w:rsidRPr="00971840">
        <w:rPr>
          <w:b/>
        </w:rPr>
        <w:t>Shopping Cart:</w:t>
      </w:r>
    </w:p>
    <w:p w:rsidR="005D32E9" w:rsidRDefault="005D32E9" w:rsidP="005D32E9"/>
    <w:p w:rsidR="005D32E9" w:rsidRDefault="005D32E9" w:rsidP="005D32E9">
      <w:r w:rsidRPr="00971840">
        <w:rPr>
          <w:noProof/>
        </w:rPr>
        <w:lastRenderedPageBreak/>
        <w:drawing>
          <wp:inline distT="0" distB="0" distL="0" distR="0">
            <wp:extent cx="5362575" cy="3686175"/>
            <wp:effectExtent l="0" t="0" r="9525" b="9525"/>
            <wp:docPr id="8" name="Picture 8" descr="c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2575" cy="3686175"/>
                    </a:xfrm>
                    <a:prstGeom prst="rect">
                      <a:avLst/>
                    </a:prstGeom>
                    <a:noFill/>
                    <a:ln>
                      <a:noFill/>
                    </a:ln>
                  </pic:spPr>
                </pic:pic>
              </a:graphicData>
            </a:graphic>
          </wp:inline>
        </w:drawing>
      </w:r>
    </w:p>
    <w:p w:rsidR="005D32E9" w:rsidRDefault="005D32E9" w:rsidP="005D32E9"/>
    <w:p w:rsidR="005D32E9" w:rsidRPr="00971840" w:rsidRDefault="005D32E9" w:rsidP="005D32E9">
      <w:pPr>
        <w:rPr>
          <w:b/>
        </w:rPr>
      </w:pPr>
      <w:r w:rsidRPr="00971840">
        <w:rPr>
          <w:b/>
        </w:rPr>
        <w:t>Shipping details:</w:t>
      </w:r>
    </w:p>
    <w:p w:rsidR="005D32E9" w:rsidRDefault="005D32E9" w:rsidP="005D32E9"/>
    <w:p w:rsidR="005D32E9" w:rsidRPr="00971840" w:rsidRDefault="005D32E9" w:rsidP="005D32E9">
      <w:r w:rsidRPr="00971840">
        <w:rPr>
          <w:noProof/>
        </w:rPr>
        <w:drawing>
          <wp:inline distT="0" distB="0" distL="0" distR="0">
            <wp:extent cx="4876800" cy="3467100"/>
            <wp:effectExtent l="0" t="0" r="0" b="0"/>
            <wp:docPr id="7" name="Picture 7" desc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i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6800" cy="3467100"/>
                    </a:xfrm>
                    <a:prstGeom prst="rect">
                      <a:avLst/>
                    </a:prstGeom>
                    <a:noFill/>
                    <a:ln>
                      <a:noFill/>
                    </a:ln>
                  </pic:spPr>
                </pic:pic>
              </a:graphicData>
            </a:graphic>
          </wp:inline>
        </w:drawing>
      </w:r>
    </w:p>
    <w:p w:rsidR="005D32E9" w:rsidRDefault="005D32E9" w:rsidP="005D32E9"/>
    <w:p w:rsidR="005D32E9" w:rsidRPr="00971840" w:rsidRDefault="005D32E9" w:rsidP="005D32E9">
      <w:pPr>
        <w:rPr>
          <w:b/>
        </w:rPr>
      </w:pPr>
      <w:r w:rsidRPr="00971840">
        <w:rPr>
          <w:b/>
        </w:rPr>
        <w:t>Payment:</w:t>
      </w:r>
    </w:p>
    <w:p w:rsidR="005D32E9" w:rsidRDefault="005D32E9" w:rsidP="005D32E9"/>
    <w:p w:rsidR="005D32E9" w:rsidRDefault="005D32E9" w:rsidP="005D32E9">
      <w:pPr>
        <w:rPr>
          <w:b/>
        </w:rPr>
      </w:pPr>
      <w:r w:rsidRPr="00971840">
        <w:rPr>
          <w:b/>
          <w:noProof/>
        </w:rPr>
        <w:lastRenderedPageBreak/>
        <w:drawing>
          <wp:inline distT="0" distB="0" distL="0" distR="0">
            <wp:extent cx="5829300" cy="3886200"/>
            <wp:effectExtent l="0" t="0" r="0" b="0"/>
            <wp:docPr id="6" name="Picture 6" descr="p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29300" cy="3886200"/>
                    </a:xfrm>
                    <a:prstGeom prst="rect">
                      <a:avLst/>
                    </a:prstGeom>
                    <a:noFill/>
                    <a:ln>
                      <a:noFill/>
                    </a:ln>
                  </pic:spPr>
                </pic:pic>
              </a:graphicData>
            </a:graphic>
          </wp:inline>
        </w:drawing>
      </w:r>
    </w:p>
    <w:p w:rsidR="005D32E9" w:rsidRDefault="005D32E9" w:rsidP="005D32E9"/>
    <w:p w:rsidR="005D32E9" w:rsidRDefault="005D32E9" w:rsidP="005D32E9"/>
    <w:p w:rsidR="005D32E9" w:rsidRDefault="005D32E9" w:rsidP="005D32E9">
      <w:pPr>
        <w:rPr>
          <w:b/>
        </w:rPr>
      </w:pPr>
      <w:r w:rsidRPr="00971840">
        <w:rPr>
          <w:b/>
        </w:rPr>
        <w:t>Online Chat:</w:t>
      </w:r>
    </w:p>
    <w:p w:rsidR="005D32E9" w:rsidRDefault="005D32E9" w:rsidP="005D32E9">
      <w:pPr>
        <w:rPr>
          <w:b/>
        </w:rPr>
      </w:pPr>
    </w:p>
    <w:p w:rsidR="005D32E9" w:rsidRDefault="005D32E9" w:rsidP="005D32E9">
      <w:r w:rsidRPr="00064404">
        <w:rPr>
          <w:noProof/>
        </w:rPr>
        <w:drawing>
          <wp:inline distT="0" distB="0" distL="0" distR="0">
            <wp:extent cx="5391150" cy="3038475"/>
            <wp:effectExtent l="0" t="0" r="0" b="9525"/>
            <wp:docPr id="5" name="Picture 5" descr="Web 1920 –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eb 1920 –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inline>
        </w:drawing>
      </w:r>
      <w:r>
        <w:tab/>
      </w:r>
      <w:r>
        <w:tab/>
      </w:r>
    </w:p>
    <w:p w:rsidR="005D32E9" w:rsidRDefault="005D32E9" w:rsidP="005D32E9"/>
    <w:p w:rsidR="005D32E9" w:rsidRDefault="005D32E9" w:rsidP="005D32E9">
      <w:pPr>
        <w:pStyle w:val="Heading2"/>
        <w:jc w:val="center"/>
      </w:pPr>
      <w:r>
        <w:lastRenderedPageBreak/>
        <w:t>CHAPTER 6</w:t>
      </w:r>
    </w:p>
    <w:p w:rsidR="005D32E9" w:rsidRDefault="005D32E9" w:rsidP="005D32E9">
      <w:pPr>
        <w:pStyle w:val="Heading2"/>
        <w:jc w:val="center"/>
      </w:pPr>
      <w:r>
        <w:t>TECHNICAL MANUAL</w:t>
      </w:r>
    </w:p>
    <w:p w:rsidR="005D32E9" w:rsidRDefault="005D32E9" w:rsidP="005D32E9"/>
    <w:p w:rsidR="00BA6986" w:rsidRPr="007C6C7E" w:rsidRDefault="00BA6986" w:rsidP="005D32E9">
      <w:pPr>
        <w:rPr>
          <w:color w:val="7030A0"/>
        </w:rPr>
      </w:pPr>
      <w:r w:rsidRPr="007C6C7E">
        <w:rPr>
          <w:color w:val="7030A0"/>
        </w:rPr>
        <w:t>(Team Member: Deepak Malempati)</w:t>
      </w:r>
    </w:p>
    <w:p w:rsidR="00BA6986" w:rsidRPr="007C6C7E" w:rsidRDefault="00BA6986" w:rsidP="005D32E9"/>
    <w:p w:rsidR="005D32E9" w:rsidRPr="007C6C7E" w:rsidRDefault="005D32E9" w:rsidP="005D32E9">
      <w:pPr>
        <w:pStyle w:val="ListParagraph"/>
        <w:numPr>
          <w:ilvl w:val="0"/>
          <w:numId w:val="7"/>
        </w:numPr>
        <w:jc w:val="both"/>
        <w:rPr>
          <w:rFonts w:ascii="Times New Roman" w:eastAsia="Microsoft YaHei Light" w:hAnsi="Times New Roman"/>
          <w:b/>
          <w:color w:val="7030A0"/>
          <w:sz w:val="24"/>
          <w:szCs w:val="24"/>
        </w:rPr>
      </w:pPr>
      <w:r w:rsidRPr="007C6C7E">
        <w:rPr>
          <w:rFonts w:ascii="Times New Roman" w:eastAsia="Microsoft YaHei Light" w:hAnsi="Times New Roman"/>
          <w:b/>
          <w:color w:val="7030A0"/>
          <w:sz w:val="24"/>
          <w:szCs w:val="24"/>
        </w:rPr>
        <w:t>Admin Products Management:</w:t>
      </w:r>
    </w:p>
    <w:p w:rsidR="005D32E9" w:rsidRPr="007C6C7E" w:rsidRDefault="005D32E9" w:rsidP="005D32E9">
      <w:pPr>
        <w:ind w:firstLine="360"/>
        <w:jc w:val="both"/>
        <w:rPr>
          <w:rFonts w:eastAsia="Microsoft YaHei Light"/>
          <w:color w:val="7030A0"/>
        </w:rPr>
      </w:pPr>
      <w:r w:rsidRPr="007C6C7E">
        <w:rPr>
          <w:rFonts w:eastAsia="Microsoft YaHei Light"/>
          <w:color w:val="7030A0"/>
        </w:rPr>
        <w:t>Admin products management is built on Angular and Type Script. Angular works as frontend framework and Typescript is used to write backend logic for storing a retrieving data. Admin products management consists of a form where admin can add new product into database. Firebase is used to store the list of products. At any time, admin is able to update the existing products in the database and delete the unwanted products from the store database. Firebase acts as storage service which stores data in JSON format. Firebase Storage API is integrated to the application.</w:t>
      </w:r>
    </w:p>
    <w:p w:rsidR="005D32E9" w:rsidRPr="007C6C7E" w:rsidRDefault="005D32E9" w:rsidP="005D32E9">
      <w:pPr>
        <w:ind w:firstLine="360"/>
        <w:jc w:val="both"/>
        <w:rPr>
          <w:rFonts w:eastAsia="Microsoft YaHei Light"/>
          <w:color w:val="7030A0"/>
        </w:rPr>
      </w:pPr>
    </w:p>
    <w:p w:rsidR="005D32E9" w:rsidRPr="007C6C7E" w:rsidRDefault="005D32E9" w:rsidP="005D32E9">
      <w:pPr>
        <w:rPr>
          <w:rFonts w:eastAsia="Microsoft YaHei Light"/>
          <w:b/>
          <w:color w:val="7030A0"/>
        </w:rPr>
      </w:pPr>
      <w:r w:rsidRPr="007C6C7E">
        <w:rPr>
          <w:rFonts w:eastAsia="Microsoft YaHei Light"/>
          <w:b/>
          <w:color w:val="7030A0"/>
        </w:rPr>
        <w:t>Sample code for Angular Form:</w:t>
      </w:r>
    </w:p>
    <w:p w:rsidR="00BA6986" w:rsidRPr="007C6C7E" w:rsidRDefault="00BA6986" w:rsidP="005D32E9">
      <w:pPr>
        <w:rPr>
          <w:rFonts w:eastAsia="Microsoft YaHei Light"/>
          <w:b/>
          <w:color w:val="7030A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D32E9" w:rsidRPr="007C6C7E" w:rsidTr="005E5EE5">
        <w:tc>
          <w:tcPr>
            <w:tcW w:w="9350" w:type="dxa"/>
            <w:shd w:val="clear" w:color="auto" w:fill="auto"/>
          </w:tcPr>
          <w:p w:rsidR="005D32E9" w:rsidRPr="007C6C7E" w:rsidRDefault="005D32E9" w:rsidP="005E5EE5">
            <w:pPr>
              <w:rPr>
                <w:rFonts w:eastAsia="Microsoft YaHei Light"/>
                <w:color w:val="7030A0"/>
              </w:rPr>
            </w:pPr>
            <w:r w:rsidRPr="007C6C7E">
              <w:rPr>
                <w:rFonts w:eastAsia="Microsoft YaHei Light"/>
                <w:color w:val="7030A0"/>
              </w:rPr>
              <w:t>&lt;form #f="</w:t>
            </w:r>
            <w:proofErr w:type="spellStart"/>
            <w:r w:rsidRPr="007C6C7E">
              <w:rPr>
                <w:rFonts w:eastAsia="Microsoft YaHei Light"/>
                <w:color w:val="7030A0"/>
              </w:rPr>
              <w:t>ngForm</w:t>
            </w:r>
            <w:proofErr w:type="spellEnd"/>
            <w:r w:rsidRPr="007C6C7E">
              <w:rPr>
                <w:rFonts w:eastAsia="Microsoft YaHei Light"/>
                <w:color w:val="7030A0"/>
              </w:rPr>
              <w:t>" (</w:t>
            </w:r>
            <w:proofErr w:type="spellStart"/>
            <w:r w:rsidRPr="007C6C7E">
              <w:rPr>
                <w:rFonts w:eastAsia="Microsoft YaHei Light"/>
                <w:color w:val="7030A0"/>
              </w:rPr>
              <w:t>ngSubmit</w:t>
            </w:r>
            <w:proofErr w:type="spellEnd"/>
            <w:r w:rsidRPr="007C6C7E">
              <w:rPr>
                <w:rFonts w:eastAsia="Microsoft YaHei Light"/>
                <w:color w:val="7030A0"/>
              </w:rPr>
              <w:t>)="save(</w:t>
            </w:r>
            <w:proofErr w:type="spellStart"/>
            <w:r w:rsidRPr="007C6C7E">
              <w:rPr>
                <w:rFonts w:eastAsia="Microsoft YaHei Light"/>
                <w:color w:val="7030A0"/>
              </w:rPr>
              <w:t>f.value</w:t>
            </w:r>
            <w:proofErr w:type="spellEnd"/>
            <w:r w:rsidRPr="007C6C7E">
              <w:rPr>
                <w:rFonts w:eastAsia="Microsoft YaHei Light"/>
                <w:color w:val="7030A0"/>
              </w:rPr>
              <w:t>)"&gt;</w:t>
            </w:r>
          </w:p>
          <w:p w:rsidR="005D32E9" w:rsidRPr="007C6C7E" w:rsidRDefault="005D32E9" w:rsidP="005E5EE5">
            <w:pPr>
              <w:rPr>
                <w:rFonts w:eastAsia="Microsoft YaHei Light"/>
                <w:color w:val="7030A0"/>
              </w:rPr>
            </w:pPr>
            <w:r w:rsidRPr="007C6C7E">
              <w:rPr>
                <w:rFonts w:eastAsia="Microsoft YaHei Light"/>
                <w:color w:val="7030A0"/>
              </w:rPr>
              <w:t xml:space="preserve">        &lt;div class="form-group"&gt;</w:t>
            </w:r>
          </w:p>
          <w:p w:rsidR="005D32E9" w:rsidRPr="007C6C7E" w:rsidRDefault="005D32E9" w:rsidP="005E5EE5">
            <w:pPr>
              <w:rPr>
                <w:rFonts w:eastAsia="Microsoft YaHei Light"/>
                <w:color w:val="7030A0"/>
              </w:rPr>
            </w:pPr>
            <w:r w:rsidRPr="007C6C7E">
              <w:rPr>
                <w:rFonts w:eastAsia="Microsoft YaHei Light"/>
                <w:color w:val="7030A0"/>
              </w:rPr>
              <w:t xml:space="preserve">          &lt;label for="title"&gt;Title&lt;/label&gt;</w:t>
            </w:r>
          </w:p>
          <w:p w:rsidR="005D32E9" w:rsidRPr="007C6C7E" w:rsidRDefault="005D32E9" w:rsidP="005E5EE5">
            <w:pPr>
              <w:rPr>
                <w:rFonts w:eastAsia="Microsoft YaHei Light"/>
                <w:color w:val="7030A0"/>
              </w:rPr>
            </w:pPr>
            <w:r w:rsidRPr="007C6C7E">
              <w:rPr>
                <w:rFonts w:eastAsia="Microsoft YaHei Light"/>
                <w:color w:val="7030A0"/>
              </w:rPr>
              <w:t xml:space="preserve">          &lt;input #title="</w:t>
            </w:r>
            <w:proofErr w:type="spellStart"/>
            <w:r w:rsidRPr="007C6C7E">
              <w:rPr>
                <w:rFonts w:eastAsia="Microsoft YaHei Light"/>
                <w:color w:val="7030A0"/>
              </w:rPr>
              <w:t>ngModel</w:t>
            </w:r>
            <w:proofErr w:type="spellEnd"/>
            <w:r w:rsidRPr="007C6C7E">
              <w:rPr>
                <w:rFonts w:eastAsia="Microsoft YaHei Light"/>
                <w:color w:val="7030A0"/>
              </w:rPr>
              <w:t>" [(</w:t>
            </w:r>
            <w:proofErr w:type="spellStart"/>
            <w:r w:rsidRPr="007C6C7E">
              <w:rPr>
                <w:rFonts w:eastAsia="Microsoft YaHei Light"/>
                <w:color w:val="7030A0"/>
              </w:rPr>
              <w:t>ngModel</w:t>
            </w:r>
            <w:proofErr w:type="spellEnd"/>
            <w:r w:rsidRPr="007C6C7E">
              <w:rPr>
                <w:rFonts w:eastAsia="Microsoft YaHei Light"/>
                <w:color w:val="7030A0"/>
              </w:rPr>
              <w:t>)]="</w:t>
            </w:r>
            <w:proofErr w:type="spellStart"/>
            <w:r w:rsidRPr="007C6C7E">
              <w:rPr>
                <w:rFonts w:eastAsia="Microsoft YaHei Light"/>
                <w:color w:val="7030A0"/>
              </w:rPr>
              <w:t>product.title</w:t>
            </w:r>
            <w:proofErr w:type="spellEnd"/>
            <w:r w:rsidRPr="007C6C7E">
              <w:rPr>
                <w:rFonts w:eastAsia="Microsoft YaHei Light"/>
                <w:color w:val="7030A0"/>
              </w:rPr>
              <w:t>" name="title" id="title" type="text"     class="form-control" required&gt;</w:t>
            </w:r>
          </w:p>
          <w:p w:rsidR="005D32E9" w:rsidRPr="007C6C7E" w:rsidRDefault="005D32E9" w:rsidP="005E5EE5">
            <w:pPr>
              <w:rPr>
                <w:rFonts w:eastAsia="Microsoft YaHei Light"/>
                <w:color w:val="7030A0"/>
              </w:rPr>
            </w:pPr>
            <w:r w:rsidRPr="007C6C7E">
              <w:rPr>
                <w:rFonts w:eastAsia="Microsoft YaHei Light"/>
                <w:color w:val="7030A0"/>
              </w:rPr>
              <w:t xml:space="preserve">          &lt;div class="alert alert-danger" *</w:t>
            </w:r>
            <w:proofErr w:type="spellStart"/>
            <w:r w:rsidRPr="007C6C7E">
              <w:rPr>
                <w:rFonts w:eastAsia="Microsoft YaHei Light"/>
                <w:color w:val="7030A0"/>
              </w:rPr>
              <w:t>ngIf</w:t>
            </w:r>
            <w:proofErr w:type="spellEnd"/>
            <w:r w:rsidRPr="007C6C7E">
              <w:rPr>
                <w:rFonts w:eastAsia="Microsoft YaHei Light"/>
                <w:color w:val="7030A0"/>
              </w:rPr>
              <w:t>="</w:t>
            </w:r>
            <w:proofErr w:type="spellStart"/>
            <w:r w:rsidRPr="007C6C7E">
              <w:rPr>
                <w:rFonts w:eastAsia="Microsoft YaHei Light"/>
                <w:color w:val="7030A0"/>
              </w:rPr>
              <w:t>title.touched</w:t>
            </w:r>
            <w:proofErr w:type="spellEnd"/>
            <w:r w:rsidRPr="007C6C7E">
              <w:rPr>
                <w:rFonts w:eastAsia="Microsoft YaHei Light"/>
                <w:color w:val="7030A0"/>
              </w:rPr>
              <w:t xml:space="preserve"> &amp;&amp; </w:t>
            </w:r>
            <w:proofErr w:type="spellStart"/>
            <w:r w:rsidRPr="007C6C7E">
              <w:rPr>
                <w:rFonts w:eastAsia="Microsoft YaHei Light"/>
                <w:color w:val="7030A0"/>
              </w:rPr>
              <w:t>title.invalid</w:t>
            </w:r>
            <w:proofErr w:type="spellEnd"/>
            <w:r w:rsidRPr="007C6C7E">
              <w:rPr>
                <w:rFonts w:eastAsia="Microsoft YaHei Light"/>
                <w:color w:val="7030A0"/>
              </w:rPr>
              <w:t>"&gt;</w:t>
            </w:r>
          </w:p>
          <w:p w:rsidR="005D32E9" w:rsidRPr="007C6C7E" w:rsidRDefault="005D32E9" w:rsidP="005E5EE5">
            <w:pPr>
              <w:rPr>
                <w:rFonts w:eastAsia="Microsoft YaHei Light"/>
                <w:color w:val="7030A0"/>
              </w:rPr>
            </w:pPr>
            <w:r w:rsidRPr="007C6C7E">
              <w:rPr>
                <w:rFonts w:eastAsia="Microsoft YaHei Light"/>
                <w:color w:val="7030A0"/>
              </w:rPr>
              <w:t xml:space="preserve">            Title is required.</w:t>
            </w:r>
          </w:p>
          <w:p w:rsidR="005D32E9" w:rsidRPr="007C6C7E" w:rsidRDefault="005D32E9" w:rsidP="005E5EE5">
            <w:pPr>
              <w:rPr>
                <w:rFonts w:eastAsia="Microsoft YaHei Light"/>
                <w:color w:val="7030A0"/>
              </w:rPr>
            </w:pPr>
            <w:r w:rsidRPr="007C6C7E">
              <w:rPr>
                <w:rFonts w:eastAsia="Microsoft YaHei Light"/>
                <w:color w:val="7030A0"/>
              </w:rPr>
              <w:t xml:space="preserve">          &lt;/div&gt;</w:t>
            </w:r>
          </w:p>
          <w:p w:rsidR="005D32E9" w:rsidRPr="007C6C7E" w:rsidRDefault="005D32E9" w:rsidP="005E5EE5">
            <w:pPr>
              <w:rPr>
                <w:rFonts w:eastAsia="Microsoft YaHei Light"/>
                <w:color w:val="7030A0"/>
              </w:rPr>
            </w:pPr>
            <w:r w:rsidRPr="007C6C7E">
              <w:rPr>
                <w:rFonts w:eastAsia="Microsoft YaHei Light"/>
                <w:color w:val="7030A0"/>
              </w:rPr>
              <w:t xml:space="preserve">        &lt;/div&gt;</w:t>
            </w:r>
          </w:p>
          <w:p w:rsidR="005D32E9" w:rsidRPr="007C6C7E" w:rsidRDefault="005D32E9" w:rsidP="005E5EE5">
            <w:pPr>
              <w:rPr>
                <w:rFonts w:eastAsia="Microsoft YaHei Light"/>
                <w:color w:val="7030A0"/>
              </w:rPr>
            </w:pPr>
            <w:r w:rsidRPr="007C6C7E">
              <w:rPr>
                <w:rFonts w:eastAsia="Microsoft YaHei Light"/>
                <w:color w:val="7030A0"/>
              </w:rPr>
              <w:t xml:space="preserve">          &lt;div class="form-group"&gt;</w:t>
            </w:r>
          </w:p>
          <w:p w:rsidR="005D32E9" w:rsidRPr="007C6C7E" w:rsidRDefault="005D32E9" w:rsidP="005E5EE5">
            <w:pPr>
              <w:rPr>
                <w:rFonts w:eastAsia="Microsoft YaHei Light"/>
                <w:color w:val="7030A0"/>
              </w:rPr>
            </w:pPr>
            <w:r w:rsidRPr="007C6C7E">
              <w:rPr>
                <w:rFonts w:eastAsia="Microsoft YaHei Light"/>
                <w:color w:val="7030A0"/>
              </w:rPr>
              <w:t xml:space="preserve">            &lt;label for="title"&gt;Description&lt;/label&gt;</w:t>
            </w:r>
          </w:p>
          <w:p w:rsidR="005D32E9" w:rsidRPr="007C6C7E" w:rsidRDefault="005D32E9" w:rsidP="005E5EE5">
            <w:pPr>
              <w:rPr>
                <w:rFonts w:eastAsia="Microsoft YaHei Light"/>
                <w:color w:val="7030A0"/>
              </w:rPr>
            </w:pPr>
            <w:r w:rsidRPr="007C6C7E">
              <w:rPr>
                <w:rFonts w:eastAsia="Microsoft YaHei Light"/>
                <w:color w:val="7030A0"/>
              </w:rPr>
              <w:t xml:space="preserve">            &lt;input #title="</w:t>
            </w:r>
            <w:proofErr w:type="spellStart"/>
            <w:r w:rsidRPr="007C6C7E">
              <w:rPr>
                <w:rFonts w:eastAsia="Microsoft YaHei Light"/>
                <w:color w:val="7030A0"/>
              </w:rPr>
              <w:t>ngModel</w:t>
            </w:r>
            <w:proofErr w:type="spellEnd"/>
            <w:r w:rsidRPr="007C6C7E">
              <w:rPr>
                <w:rFonts w:eastAsia="Microsoft YaHei Light"/>
                <w:color w:val="7030A0"/>
              </w:rPr>
              <w:t>" [(</w:t>
            </w:r>
            <w:proofErr w:type="spellStart"/>
            <w:r w:rsidRPr="007C6C7E">
              <w:rPr>
                <w:rFonts w:eastAsia="Microsoft YaHei Light"/>
                <w:color w:val="7030A0"/>
              </w:rPr>
              <w:t>ngModel</w:t>
            </w:r>
            <w:proofErr w:type="spellEnd"/>
            <w:r w:rsidRPr="007C6C7E">
              <w:rPr>
                <w:rFonts w:eastAsia="Microsoft YaHei Light"/>
                <w:color w:val="7030A0"/>
              </w:rPr>
              <w:t>)]="</w:t>
            </w:r>
            <w:proofErr w:type="spellStart"/>
            <w:r w:rsidRPr="007C6C7E">
              <w:rPr>
                <w:rFonts w:eastAsia="Microsoft YaHei Light"/>
                <w:color w:val="7030A0"/>
              </w:rPr>
              <w:t>product.description</w:t>
            </w:r>
            <w:proofErr w:type="spellEnd"/>
            <w:r w:rsidRPr="007C6C7E">
              <w:rPr>
                <w:rFonts w:eastAsia="Microsoft YaHei Light"/>
                <w:color w:val="7030A0"/>
              </w:rPr>
              <w:t>" name="description”       id="description" type="text" class="form-control" required&gt;</w:t>
            </w:r>
          </w:p>
          <w:p w:rsidR="005D32E9" w:rsidRPr="007C6C7E" w:rsidRDefault="005D32E9" w:rsidP="005E5EE5">
            <w:pPr>
              <w:rPr>
                <w:rFonts w:eastAsia="Microsoft YaHei Light"/>
                <w:color w:val="7030A0"/>
              </w:rPr>
            </w:pPr>
            <w:r w:rsidRPr="007C6C7E">
              <w:rPr>
                <w:rFonts w:eastAsia="Microsoft YaHei Light"/>
                <w:color w:val="7030A0"/>
              </w:rPr>
              <w:t xml:space="preserve">            &lt;div class="alert alert-danger" *</w:t>
            </w:r>
            <w:proofErr w:type="spellStart"/>
            <w:r w:rsidRPr="007C6C7E">
              <w:rPr>
                <w:rFonts w:eastAsia="Microsoft YaHei Light"/>
                <w:color w:val="7030A0"/>
              </w:rPr>
              <w:t>ngIf</w:t>
            </w:r>
            <w:proofErr w:type="spellEnd"/>
            <w:r w:rsidRPr="007C6C7E">
              <w:rPr>
                <w:rFonts w:eastAsia="Microsoft YaHei Light"/>
                <w:color w:val="7030A0"/>
              </w:rPr>
              <w:t>="</w:t>
            </w:r>
            <w:proofErr w:type="spellStart"/>
            <w:r w:rsidRPr="007C6C7E">
              <w:rPr>
                <w:rFonts w:eastAsia="Microsoft YaHei Light"/>
                <w:color w:val="7030A0"/>
              </w:rPr>
              <w:t>title.touched</w:t>
            </w:r>
            <w:proofErr w:type="spellEnd"/>
            <w:r w:rsidRPr="007C6C7E">
              <w:rPr>
                <w:rFonts w:eastAsia="Microsoft YaHei Light"/>
                <w:color w:val="7030A0"/>
              </w:rPr>
              <w:t xml:space="preserve"> &amp;&amp; </w:t>
            </w:r>
            <w:proofErr w:type="spellStart"/>
            <w:r w:rsidRPr="007C6C7E">
              <w:rPr>
                <w:rFonts w:eastAsia="Microsoft YaHei Light"/>
                <w:color w:val="7030A0"/>
              </w:rPr>
              <w:t>title.invalid</w:t>
            </w:r>
            <w:proofErr w:type="spellEnd"/>
            <w:r w:rsidRPr="007C6C7E">
              <w:rPr>
                <w:rFonts w:eastAsia="Microsoft YaHei Light"/>
                <w:color w:val="7030A0"/>
              </w:rPr>
              <w:t>"&gt;</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gramStart"/>
            <w:r w:rsidRPr="007C6C7E">
              <w:rPr>
                <w:rFonts w:eastAsia="Microsoft YaHei Light"/>
                <w:color w:val="7030A0"/>
              </w:rPr>
              <w:t>description</w:t>
            </w:r>
            <w:proofErr w:type="gramEnd"/>
            <w:r w:rsidRPr="007C6C7E">
              <w:rPr>
                <w:rFonts w:eastAsia="Microsoft YaHei Light"/>
                <w:color w:val="7030A0"/>
              </w:rPr>
              <w:t xml:space="preserve"> is required.</w:t>
            </w:r>
          </w:p>
          <w:p w:rsidR="005D32E9" w:rsidRPr="007C6C7E" w:rsidRDefault="005D32E9" w:rsidP="005E5EE5">
            <w:pPr>
              <w:rPr>
                <w:rFonts w:eastAsia="Microsoft YaHei Light"/>
                <w:color w:val="7030A0"/>
              </w:rPr>
            </w:pPr>
            <w:r w:rsidRPr="007C6C7E">
              <w:rPr>
                <w:rFonts w:eastAsia="Microsoft YaHei Light"/>
                <w:color w:val="7030A0"/>
              </w:rPr>
              <w:t xml:space="preserve">            &lt;/div&gt;</w:t>
            </w:r>
          </w:p>
          <w:p w:rsidR="005D32E9" w:rsidRPr="007C6C7E" w:rsidRDefault="005D32E9" w:rsidP="005E5EE5">
            <w:pPr>
              <w:rPr>
                <w:rFonts w:eastAsia="Microsoft YaHei Light"/>
                <w:color w:val="7030A0"/>
              </w:rPr>
            </w:pPr>
            <w:r w:rsidRPr="007C6C7E">
              <w:rPr>
                <w:rFonts w:eastAsia="Microsoft YaHei Light"/>
                <w:color w:val="7030A0"/>
              </w:rPr>
              <w:tab/>
              <w:t>&lt;button [disabled]="!</w:t>
            </w:r>
            <w:proofErr w:type="spellStart"/>
            <w:r w:rsidRPr="007C6C7E">
              <w:rPr>
                <w:rFonts w:eastAsia="Microsoft YaHei Light"/>
                <w:color w:val="7030A0"/>
              </w:rPr>
              <w:t>f.valid</w:t>
            </w:r>
            <w:proofErr w:type="spellEnd"/>
            <w:r w:rsidRPr="007C6C7E">
              <w:rPr>
                <w:rFonts w:eastAsia="Microsoft YaHei Light"/>
                <w:color w:val="7030A0"/>
              </w:rPr>
              <w:t>" class="</w:t>
            </w:r>
            <w:proofErr w:type="spellStart"/>
            <w:r w:rsidRPr="007C6C7E">
              <w:rPr>
                <w:rFonts w:eastAsia="Microsoft YaHei Light"/>
                <w:color w:val="7030A0"/>
              </w:rPr>
              <w:t>btn</w:t>
            </w:r>
            <w:proofErr w:type="spellEnd"/>
            <w:r w:rsidRPr="007C6C7E">
              <w:rPr>
                <w:rFonts w:eastAsia="Microsoft YaHei Light"/>
                <w:color w:val="7030A0"/>
              </w:rPr>
              <w:t xml:space="preserve"> </w:t>
            </w:r>
            <w:proofErr w:type="spellStart"/>
            <w:r w:rsidRPr="007C6C7E">
              <w:rPr>
                <w:rFonts w:eastAsia="Microsoft YaHei Light"/>
                <w:color w:val="7030A0"/>
              </w:rPr>
              <w:t>btn</w:t>
            </w:r>
            <w:proofErr w:type="spellEnd"/>
            <w:r w:rsidRPr="007C6C7E">
              <w:rPr>
                <w:rFonts w:eastAsia="Microsoft YaHei Light"/>
                <w:color w:val="7030A0"/>
              </w:rPr>
              <w:t>-primary"&gt;Save&lt;/button&gt;</w:t>
            </w:r>
          </w:p>
          <w:p w:rsidR="005D32E9" w:rsidRPr="007C6C7E" w:rsidRDefault="005D32E9" w:rsidP="005E5EE5">
            <w:pPr>
              <w:rPr>
                <w:rFonts w:eastAsia="Microsoft YaHei Light"/>
                <w:color w:val="7030A0"/>
              </w:rPr>
            </w:pPr>
            <w:r w:rsidRPr="007C6C7E">
              <w:rPr>
                <w:rFonts w:eastAsia="Microsoft YaHei Light"/>
                <w:color w:val="7030A0"/>
              </w:rPr>
              <w:t xml:space="preserve">        &lt;button *</w:t>
            </w:r>
            <w:proofErr w:type="spellStart"/>
            <w:r w:rsidRPr="007C6C7E">
              <w:rPr>
                <w:rFonts w:eastAsia="Microsoft YaHei Light"/>
                <w:color w:val="7030A0"/>
              </w:rPr>
              <w:t>ngIf</w:t>
            </w:r>
            <w:proofErr w:type="spellEnd"/>
            <w:r w:rsidRPr="007C6C7E">
              <w:rPr>
                <w:rFonts w:eastAsia="Microsoft YaHei Light"/>
                <w:color w:val="7030A0"/>
              </w:rPr>
              <w:t>="id" type="button" (click)="delete()" class="</w:t>
            </w:r>
            <w:proofErr w:type="spellStart"/>
            <w:r w:rsidRPr="007C6C7E">
              <w:rPr>
                <w:rFonts w:eastAsia="Microsoft YaHei Light"/>
                <w:color w:val="7030A0"/>
              </w:rPr>
              <w:t>btn</w:t>
            </w:r>
            <w:proofErr w:type="spellEnd"/>
            <w:r w:rsidRPr="007C6C7E">
              <w:rPr>
                <w:rFonts w:eastAsia="Microsoft YaHei Light"/>
                <w:color w:val="7030A0"/>
              </w:rPr>
              <w:t xml:space="preserve"> </w:t>
            </w:r>
            <w:proofErr w:type="spellStart"/>
            <w:r w:rsidRPr="007C6C7E">
              <w:rPr>
                <w:rFonts w:eastAsia="Microsoft YaHei Light"/>
                <w:color w:val="7030A0"/>
              </w:rPr>
              <w:t>btn</w:t>
            </w:r>
            <w:proofErr w:type="spellEnd"/>
            <w:r w:rsidRPr="007C6C7E">
              <w:rPr>
                <w:rFonts w:eastAsia="Microsoft YaHei Light"/>
                <w:color w:val="7030A0"/>
              </w:rPr>
              <w:t>-danger"&gt;Delete&lt;/button&gt;</w:t>
            </w:r>
          </w:p>
          <w:p w:rsidR="005D32E9" w:rsidRPr="007C6C7E" w:rsidRDefault="005D32E9" w:rsidP="005E5EE5">
            <w:pPr>
              <w:rPr>
                <w:rFonts w:eastAsia="Microsoft YaHei Light"/>
                <w:color w:val="7030A0"/>
              </w:rPr>
            </w:pPr>
            <w:r w:rsidRPr="007C6C7E">
              <w:rPr>
                <w:rFonts w:eastAsia="Microsoft YaHei Light"/>
                <w:color w:val="7030A0"/>
              </w:rPr>
              <w:t xml:space="preserve">      &lt;/form&gt;</w:t>
            </w:r>
          </w:p>
        </w:tc>
      </w:tr>
    </w:tbl>
    <w:p w:rsidR="005D32E9" w:rsidRPr="007C6C7E" w:rsidRDefault="005D32E9" w:rsidP="005D32E9">
      <w:pPr>
        <w:rPr>
          <w:rFonts w:eastAsia="Microsoft YaHei Light"/>
          <w:color w:val="7030A0"/>
        </w:rPr>
      </w:pPr>
    </w:p>
    <w:p w:rsidR="005D32E9" w:rsidRPr="007C6C7E" w:rsidRDefault="005D32E9" w:rsidP="005D32E9">
      <w:pPr>
        <w:jc w:val="both"/>
        <w:rPr>
          <w:rFonts w:eastAsia="Microsoft YaHei Light"/>
          <w:color w:val="7030A0"/>
        </w:rPr>
      </w:pPr>
      <w:r w:rsidRPr="007C6C7E">
        <w:rPr>
          <w:rFonts w:eastAsia="Microsoft YaHei Light"/>
          <w:color w:val="7030A0"/>
        </w:rPr>
        <w:tab/>
        <w:t>All the data entered in the form is stored and when admin clicks on update button, which call the update function to make the changes to existing products. Similarly, Delete function is used to delete the product from database. Router defines the path to navigate within the admin management of products. When admin delete a product, it is deleted in the database based on the id of the product</w:t>
      </w:r>
    </w:p>
    <w:p w:rsidR="005D32E9" w:rsidRPr="007C6C7E" w:rsidRDefault="005D32E9" w:rsidP="005D32E9">
      <w:pPr>
        <w:jc w:val="both"/>
        <w:rPr>
          <w:rFonts w:eastAsia="Microsoft YaHei Light"/>
          <w:color w:val="7030A0"/>
        </w:rPr>
      </w:pPr>
    </w:p>
    <w:p w:rsidR="00BA6986" w:rsidRDefault="00BA6986" w:rsidP="005D32E9">
      <w:pPr>
        <w:rPr>
          <w:rFonts w:eastAsia="Microsoft YaHei Light"/>
          <w:b/>
          <w:color w:val="7030A0"/>
        </w:rPr>
      </w:pPr>
    </w:p>
    <w:p w:rsidR="00866F51" w:rsidRPr="007C6C7E" w:rsidRDefault="00866F51" w:rsidP="005D32E9">
      <w:pPr>
        <w:rPr>
          <w:rFonts w:eastAsia="Microsoft YaHei Light"/>
          <w:b/>
          <w:color w:val="7030A0"/>
        </w:rPr>
      </w:pPr>
    </w:p>
    <w:p w:rsidR="005D32E9" w:rsidRPr="007C6C7E" w:rsidRDefault="005D32E9" w:rsidP="005D32E9">
      <w:pPr>
        <w:rPr>
          <w:rFonts w:eastAsia="Microsoft YaHei Light"/>
          <w:b/>
          <w:color w:val="7030A0"/>
        </w:rPr>
      </w:pPr>
      <w:r w:rsidRPr="007C6C7E">
        <w:rPr>
          <w:rFonts w:eastAsia="Microsoft YaHei Light"/>
          <w:b/>
          <w:color w:val="7030A0"/>
        </w:rPr>
        <w:lastRenderedPageBreak/>
        <w:t>Sample Backend code for admin product management:</w:t>
      </w:r>
    </w:p>
    <w:p w:rsidR="00BA6986" w:rsidRPr="007C6C7E" w:rsidRDefault="00BA6986" w:rsidP="005D32E9">
      <w:pPr>
        <w:rPr>
          <w:rFonts w:eastAsia="Microsoft YaHei Light"/>
          <w:b/>
          <w:color w:val="7030A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D32E9" w:rsidRPr="007C6C7E" w:rsidTr="005E5EE5">
        <w:tc>
          <w:tcPr>
            <w:tcW w:w="9350" w:type="dxa"/>
            <w:shd w:val="clear" w:color="auto" w:fill="auto"/>
          </w:tcPr>
          <w:p w:rsidR="005D32E9" w:rsidRPr="007C6C7E" w:rsidRDefault="005D32E9" w:rsidP="005E5EE5">
            <w:pPr>
              <w:rPr>
                <w:rFonts w:eastAsia="Microsoft YaHei Light"/>
                <w:color w:val="7030A0"/>
              </w:rPr>
            </w:pPr>
            <w:r w:rsidRPr="007C6C7E">
              <w:rPr>
                <w:rFonts w:eastAsia="Microsoft YaHei Light"/>
                <w:color w:val="7030A0"/>
              </w:rPr>
              <w:t>@Component({</w:t>
            </w:r>
          </w:p>
          <w:p w:rsidR="005D32E9" w:rsidRPr="007C6C7E" w:rsidRDefault="005D32E9" w:rsidP="005E5EE5">
            <w:pPr>
              <w:rPr>
                <w:rFonts w:eastAsia="Microsoft YaHei Light"/>
                <w:color w:val="7030A0"/>
              </w:rPr>
            </w:pPr>
            <w:r w:rsidRPr="007C6C7E">
              <w:rPr>
                <w:rFonts w:eastAsia="Microsoft YaHei Light"/>
                <w:color w:val="7030A0"/>
              </w:rPr>
              <w:t xml:space="preserve">  selector: 'app-product-form',</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emplateUrl</w:t>
            </w:r>
            <w:proofErr w:type="spellEnd"/>
            <w:r w:rsidRPr="007C6C7E">
              <w:rPr>
                <w:rFonts w:eastAsia="Microsoft YaHei Light"/>
                <w:color w:val="7030A0"/>
              </w:rPr>
              <w:t>: './product-form.component.html',</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styleUrls</w:t>
            </w:r>
            <w:proofErr w:type="spellEnd"/>
            <w:r w:rsidRPr="007C6C7E">
              <w:rPr>
                <w:rFonts w:eastAsia="Microsoft YaHei Light"/>
                <w:color w:val="7030A0"/>
              </w:rPr>
              <w:t>: ['./product-form.component.css']</w:t>
            </w:r>
          </w:p>
          <w:p w:rsidR="005D32E9" w:rsidRPr="007C6C7E" w:rsidRDefault="005D32E9" w:rsidP="005E5EE5">
            <w:pPr>
              <w:rPr>
                <w:rFonts w:eastAsia="Microsoft YaHei Light"/>
                <w:color w:val="7030A0"/>
              </w:rPr>
            </w:pPr>
            <w:r w:rsidRPr="007C6C7E">
              <w:rPr>
                <w:rFonts w:eastAsia="Microsoft YaHei Light"/>
                <w:color w:val="7030A0"/>
              </w:rPr>
              <w:t>})</w:t>
            </w:r>
          </w:p>
          <w:p w:rsidR="005D32E9" w:rsidRPr="007C6C7E" w:rsidRDefault="005D32E9" w:rsidP="005E5EE5">
            <w:pPr>
              <w:rPr>
                <w:rFonts w:eastAsia="Microsoft YaHei Light"/>
                <w:color w:val="7030A0"/>
              </w:rPr>
            </w:pPr>
          </w:p>
          <w:p w:rsidR="005D32E9" w:rsidRPr="007C6C7E" w:rsidRDefault="005D32E9" w:rsidP="005E5EE5">
            <w:pPr>
              <w:rPr>
                <w:rFonts w:eastAsia="Microsoft YaHei Light"/>
                <w:color w:val="7030A0"/>
              </w:rPr>
            </w:pPr>
            <w:r w:rsidRPr="007C6C7E">
              <w:rPr>
                <w:rFonts w:eastAsia="Microsoft YaHei Light"/>
                <w:color w:val="7030A0"/>
              </w:rPr>
              <w:t xml:space="preserve">save(product) { </w:t>
            </w:r>
          </w:p>
          <w:p w:rsidR="005D32E9" w:rsidRPr="007C6C7E" w:rsidRDefault="005D32E9" w:rsidP="005E5EE5">
            <w:pPr>
              <w:rPr>
                <w:rFonts w:eastAsia="Microsoft YaHei Light"/>
                <w:color w:val="7030A0"/>
              </w:rPr>
            </w:pPr>
            <w:r w:rsidRPr="007C6C7E">
              <w:rPr>
                <w:rFonts w:eastAsia="Microsoft YaHei Light"/>
                <w:color w:val="7030A0"/>
              </w:rPr>
              <w:t xml:space="preserve">    if (this.id) </w:t>
            </w:r>
            <w:proofErr w:type="spellStart"/>
            <w:r w:rsidRPr="007C6C7E">
              <w:rPr>
                <w:rFonts w:eastAsia="Microsoft YaHei Light"/>
                <w:color w:val="7030A0"/>
              </w:rPr>
              <w:t>this.productService.update</w:t>
            </w:r>
            <w:proofErr w:type="spellEnd"/>
            <w:r w:rsidRPr="007C6C7E">
              <w:rPr>
                <w:rFonts w:eastAsia="Microsoft YaHei Light"/>
                <w:color w:val="7030A0"/>
              </w:rPr>
              <w:t>(this.id, product);</w:t>
            </w:r>
          </w:p>
          <w:p w:rsidR="005D32E9" w:rsidRPr="007C6C7E" w:rsidRDefault="005D32E9" w:rsidP="005E5EE5">
            <w:pPr>
              <w:rPr>
                <w:rFonts w:eastAsia="Microsoft YaHei Light"/>
                <w:color w:val="7030A0"/>
              </w:rPr>
            </w:pPr>
            <w:r w:rsidRPr="007C6C7E">
              <w:rPr>
                <w:rFonts w:eastAsia="Microsoft YaHei Light"/>
                <w:color w:val="7030A0"/>
              </w:rPr>
              <w:t xml:space="preserve">    else </w:t>
            </w:r>
            <w:proofErr w:type="spellStart"/>
            <w:r w:rsidRPr="007C6C7E">
              <w:rPr>
                <w:rFonts w:eastAsia="Microsoft YaHei Light"/>
                <w:color w:val="7030A0"/>
              </w:rPr>
              <w:t>this.productService.create</w:t>
            </w:r>
            <w:proofErr w:type="spellEnd"/>
            <w:r w:rsidRPr="007C6C7E">
              <w:rPr>
                <w:rFonts w:eastAsia="Microsoft YaHei Light"/>
                <w:color w:val="7030A0"/>
              </w:rPr>
              <w:t>(product);</w:t>
            </w:r>
          </w:p>
          <w:p w:rsidR="005D32E9" w:rsidRPr="007C6C7E" w:rsidRDefault="005D32E9" w:rsidP="005E5EE5">
            <w:pPr>
              <w:rPr>
                <w:rFonts w:eastAsia="Microsoft YaHei Light"/>
                <w:color w:val="7030A0"/>
              </w:rPr>
            </w:pPr>
            <w:r w:rsidRPr="007C6C7E">
              <w:rPr>
                <w:rFonts w:eastAsia="Microsoft YaHei Light"/>
                <w:color w:val="7030A0"/>
              </w:rPr>
              <w:t xml:space="preserve">    </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router.navigate</w:t>
            </w:r>
            <w:proofErr w:type="spellEnd"/>
            <w:r w:rsidRPr="007C6C7E">
              <w:rPr>
                <w:rFonts w:eastAsia="Microsoft YaHei Light"/>
                <w:color w:val="7030A0"/>
              </w:rPr>
              <w:t>(['/admin/products']);</w:t>
            </w:r>
          </w:p>
          <w:p w:rsidR="005D32E9" w:rsidRPr="007C6C7E" w:rsidRDefault="005D32E9" w:rsidP="005E5EE5">
            <w:pPr>
              <w:rPr>
                <w:rFonts w:eastAsia="Microsoft YaHei Light"/>
                <w:color w:val="7030A0"/>
              </w:rPr>
            </w:pPr>
            <w:r w:rsidRPr="007C6C7E">
              <w:rPr>
                <w:rFonts w:eastAsia="Microsoft YaHei Light"/>
                <w:color w:val="7030A0"/>
              </w:rPr>
              <w:t xml:space="preserve">  }</w:t>
            </w:r>
          </w:p>
          <w:p w:rsidR="005D32E9" w:rsidRPr="007C6C7E" w:rsidRDefault="005D32E9" w:rsidP="005E5EE5">
            <w:pPr>
              <w:rPr>
                <w:rFonts w:eastAsia="Microsoft YaHei Light"/>
                <w:color w:val="7030A0"/>
              </w:rPr>
            </w:pPr>
            <w:r w:rsidRPr="007C6C7E">
              <w:rPr>
                <w:rFonts w:eastAsia="Microsoft YaHei Light"/>
                <w:color w:val="7030A0"/>
              </w:rPr>
              <w:t xml:space="preserve">  delete() {</w:t>
            </w:r>
          </w:p>
          <w:p w:rsidR="005D32E9" w:rsidRPr="007C6C7E" w:rsidRDefault="005D32E9" w:rsidP="005E5EE5">
            <w:pPr>
              <w:rPr>
                <w:rFonts w:eastAsia="Microsoft YaHei Light"/>
                <w:color w:val="7030A0"/>
              </w:rPr>
            </w:pPr>
            <w:r w:rsidRPr="007C6C7E">
              <w:rPr>
                <w:rFonts w:eastAsia="Microsoft YaHei Light"/>
                <w:color w:val="7030A0"/>
              </w:rPr>
              <w:t xml:space="preserve">    if (!confirm('Are you sure you want to delete this product?')) return;</w:t>
            </w:r>
          </w:p>
          <w:p w:rsidR="005D32E9" w:rsidRPr="007C6C7E" w:rsidRDefault="005D32E9" w:rsidP="005E5EE5">
            <w:pPr>
              <w:rPr>
                <w:rFonts w:eastAsia="Microsoft YaHei Light"/>
                <w:color w:val="7030A0"/>
              </w:rPr>
            </w:pPr>
            <w:r w:rsidRPr="007C6C7E">
              <w:rPr>
                <w:rFonts w:eastAsia="Microsoft YaHei Light"/>
                <w:color w:val="7030A0"/>
              </w:rPr>
              <w:t xml:space="preserve">    </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productService.delete</w:t>
            </w:r>
            <w:proofErr w:type="spellEnd"/>
            <w:r w:rsidRPr="007C6C7E">
              <w:rPr>
                <w:rFonts w:eastAsia="Microsoft YaHei Light"/>
                <w:color w:val="7030A0"/>
              </w:rPr>
              <w:t>(this.id);</w:t>
            </w:r>
          </w:p>
          <w:p w:rsidR="005D32E9" w:rsidRPr="007C6C7E" w:rsidRDefault="005D32E9" w:rsidP="005E5EE5">
            <w:pPr>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router.navigate</w:t>
            </w:r>
            <w:proofErr w:type="spellEnd"/>
            <w:r w:rsidRPr="007C6C7E">
              <w:rPr>
                <w:rFonts w:eastAsia="Microsoft YaHei Light"/>
                <w:color w:val="7030A0"/>
              </w:rPr>
              <w:t>(['/admin/products']);</w:t>
            </w:r>
          </w:p>
          <w:p w:rsidR="005D32E9" w:rsidRPr="007C6C7E" w:rsidRDefault="005D32E9" w:rsidP="005E5EE5">
            <w:pPr>
              <w:rPr>
                <w:rFonts w:eastAsia="Microsoft YaHei Light"/>
                <w:color w:val="7030A0"/>
              </w:rPr>
            </w:pPr>
            <w:r w:rsidRPr="007C6C7E">
              <w:rPr>
                <w:rFonts w:eastAsia="Microsoft YaHei Light"/>
                <w:color w:val="7030A0"/>
              </w:rPr>
              <w:t xml:space="preserve">  }</w:t>
            </w:r>
          </w:p>
        </w:tc>
      </w:tr>
    </w:tbl>
    <w:p w:rsidR="005D32E9" w:rsidRPr="007C6C7E" w:rsidRDefault="005D32E9" w:rsidP="005D32E9">
      <w:pPr>
        <w:rPr>
          <w:rFonts w:eastAsia="Microsoft YaHei Light"/>
          <w:color w:val="7030A0"/>
        </w:rPr>
      </w:pPr>
    </w:p>
    <w:p w:rsidR="005D32E9" w:rsidRPr="007C6C7E" w:rsidRDefault="005D32E9" w:rsidP="005D32E9">
      <w:pPr>
        <w:pStyle w:val="ListParagraph"/>
        <w:numPr>
          <w:ilvl w:val="0"/>
          <w:numId w:val="7"/>
        </w:numPr>
        <w:rPr>
          <w:rFonts w:ascii="Times New Roman" w:eastAsia="Microsoft YaHei Light" w:hAnsi="Times New Roman"/>
          <w:b/>
          <w:color w:val="7030A0"/>
          <w:sz w:val="24"/>
          <w:szCs w:val="24"/>
        </w:rPr>
      </w:pPr>
      <w:r w:rsidRPr="007C6C7E">
        <w:rPr>
          <w:rFonts w:ascii="Times New Roman" w:eastAsia="Microsoft YaHei Light" w:hAnsi="Times New Roman"/>
          <w:b/>
          <w:color w:val="7030A0"/>
          <w:sz w:val="24"/>
          <w:szCs w:val="24"/>
        </w:rPr>
        <w:t>Search Functionality:</w:t>
      </w:r>
    </w:p>
    <w:p w:rsidR="005D32E9" w:rsidRPr="007C6C7E" w:rsidRDefault="005D32E9" w:rsidP="005D32E9">
      <w:pPr>
        <w:jc w:val="both"/>
        <w:rPr>
          <w:rFonts w:eastAsia="Microsoft YaHei Light"/>
          <w:color w:val="7030A0"/>
        </w:rPr>
      </w:pPr>
      <w:r w:rsidRPr="007C6C7E">
        <w:rPr>
          <w:rFonts w:eastAsia="Microsoft YaHei Light"/>
          <w:color w:val="7030A0"/>
        </w:rPr>
        <w:t>Product search is one of the core functionality of the application. Any user can search the products based on title or description. Searching of products in homepage works based on the products stored in the database by admin. All the products are taken in to the array for searching. Each time user enter a letter or string, search happens within the array of products and matching results are displayed on the home screen. Search functionality works efficiently when description of product is written accurately.</w:t>
      </w:r>
    </w:p>
    <w:p w:rsidR="00E653D4" w:rsidRPr="007C6C7E" w:rsidRDefault="00E653D4" w:rsidP="005D32E9">
      <w:pPr>
        <w:jc w:val="both"/>
        <w:rPr>
          <w:rFonts w:eastAsia="Microsoft YaHei Light"/>
          <w:color w:val="7030A0"/>
        </w:rPr>
      </w:pPr>
    </w:p>
    <w:p w:rsidR="005D32E9" w:rsidRPr="007C6C7E" w:rsidRDefault="005D32E9" w:rsidP="005D32E9">
      <w:pPr>
        <w:jc w:val="both"/>
        <w:rPr>
          <w:rFonts w:eastAsia="Microsoft YaHei Light"/>
          <w:b/>
          <w:color w:val="7030A0"/>
        </w:rPr>
      </w:pPr>
      <w:r w:rsidRPr="007C6C7E">
        <w:rPr>
          <w:rFonts w:eastAsia="Microsoft YaHei Light"/>
          <w:b/>
          <w:color w:val="7030A0"/>
        </w:rPr>
        <w:t>Sample code for Product search:</w:t>
      </w:r>
    </w:p>
    <w:p w:rsidR="00E653D4" w:rsidRPr="007C6C7E" w:rsidRDefault="00E653D4" w:rsidP="005D32E9">
      <w:pPr>
        <w:jc w:val="both"/>
        <w:rPr>
          <w:rFonts w:eastAsia="Microsoft YaHei Light"/>
          <w:b/>
          <w:color w:val="7030A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5D32E9" w:rsidRPr="007C6C7E" w:rsidTr="005E5EE5">
        <w:tc>
          <w:tcPr>
            <w:tcW w:w="9350" w:type="dxa"/>
            <w:shd w:val="clear" w:color="auto" w:fill="auto"/>
          </w:tcPr>
          <w:p w:rsidR="005D32E9" w:rsidRPr="007C6C7E" w:rsidRDefault="005D32E9" w:rsidP="005E5EE5">
            <w:pPr>
              <w:jc w:val="both"/>
              <w:rPr>
                <w:rFonts w:eastAsia="Microsoft YaHei Light"/>
                <w:color w:val="7030A0"/>
              </w:rPr>
            </w:pPr>
            <w:r w:rsidRPr="007C6C7E">
              <w:rPr>
                <w:rFonts w:eastAsia="Microsoft YaHei Light"/>
                <w:color w:val="7030A0"/>
              </w:rPr>
              <w:t xml:space="preserve">export class </w:t>
            </w:r>
            <w:proofErr w:type="spellStart"/>
            <w:r w:rsidRPr="007C6C7E">
              <w:rPr>
                <w:rFonts w:eastAsia="Microsoft YaHei Light"/>
                <w:color w:val="7030A0"/>
              </w:rPr>
              <w:t>ProductsComponent</w:t>
            </w:r>
            <w:proofErr w:type="spellEnd"/>
            <w:r w:rsidRPr="007C6C7E">
              <w:rPr>
                <w:rFonts w:eastAsia="Microsoft YaHei Light"/>
                <w:color w:val="7030A0"/>
              </w:rPr>
              <w:t xml:space="preserve"> implements </w:t>
            </w:r>
            <w:proofErr w:type="spellStart"/>
            <w:r w:rsidRPr="007C6C7E">
              <w:rPr>
                <w:rFonts w:eastAsia="Microsoft YaHei Light"/>
                <w:color w:val="7030A0"/>
              </w:rPr>
              <w:t>OnInit</w:t>
            </w:r>
            <w:proofErr w:type="spellEnd"/>
            <w:r w:rsidRPr="007C6C7E">
              <w:rPr>
                <w:rFonts w:eastAsia="Microsoft YaHei Light"/>
                <w:color w:val="7030A0"/>
              </w:rPr>
              <w:t xml:space="preserve">  {</w:t>
            </w:r>
          </w:p>
          <w:p w:rsidR="005D32E9" w:rsidRPr="007C6C7E" w:rsidRDefault="005D32E9" w:rsidP="005E5EE5">
            <w:pPr>
              <w:jc w:val="both"/>
              <w:rPr>
                <w:rFonts w:eastAsia="Microsoft YaHei Light"/>
                <w:color w:val="7030A0"/>
              </w:rPr>
            </w:pPr>
            <w:r w:rsidRPr="007C6C7E">
              <w:rPr>
                <w:rFonts w:eastAsia="Microsoft YaHei Light"/>
                <w:color w:val="7030A0"/>
              </w:rPr>
              <w:t xml:space="preserve">  products: Product[] = [];</w:t>
            </w:r>
          </w:p>
          <w:p w:rsidR="005D32E9" w:rsidRPr="007C6C7E" w:rsidRDefault="005D32E9" w:rsidP="005E5EE5">
            <w:pPr>
              <w:jc w:val="both"/>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filteredProducts</w:t>
            </w:r>
            <w:proofErr w:type="spellEnd"/>
            <w:r w:rsidRPr="007C6C7E">
              <w:rPr>
                <w:rFonts w:eastAsia="Microsoft YaHei Light"/>
                <w:color w:val="7030A0"/>
              </w:rPr>
              <w:t>: Product[] = [];</w:t>
            </w:r>
          </w:p>
          <w:p w:rsidR="005D32E9" w:rsidRPr="007C6C7E" w:rsidRDefault="005D32E9" w:rsidP="005E5EE5">
            <w:pPr>
              <w:jc w:val="both"/>
              <w:rPr>
                <w:rFonts w:eastAsia="Microsoft YaHei Light"/>
                <w:color w:val="7030A0"/>
              </w:rPr>
            </w:pPr>
            <w:r w:rsidRPr="007C6C7E">
              <w:rPr>
                <w:rFonts w:eastAsia="Microsoft YaHei Light"/>
                <w:color w:val="7030A0"/>
              </w:rPr>
              <w:t>search(query: string){</w:t>
            </w:r>
          </w:p>
          <w:p w:rsidR="005D32E9" w:rsidRPr="007C6C7E" w:rsidRDefault="005D32E9" w:rsidP="005E5EE5">
            <w:pPr>
              <w:jc w:val="both"/>
              <w:rPr>
                <w:rFonts w:eastAsia="Microsoft YaHei Light"/>
                <w:color w:val="7030A0"/>
              </w:rPr>
            </w:pPr>
            <w:r w:rsidRPr="007C6C7E">
              <w:rPr>
                <w:rFonts w:eastAsia="Microsoft YaHei Light"/>
                <w:color w:val="7030A0"/>
              </w:rPr>
              <w:t xml:space="preserve">    console.log(query);</w:t>
            </w:r>
          </w:p>
          <w:p w:rsidR="005D32E9" w:rsidRPr="007C6C7E" w:rsidRDefault="005D32E9" w:rsidP="005E5EE5">
            <w:pPr>
              <w:jc w:val="both"/>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filteredProducts</w:t>
            </w:r>
            <w:proofErr w:type="spellEnd"/>
            <w:r w:rsidRPr="007C6C7E">
              <w:rPr>
                <w:rFonts w:eastAsia="Microsoft YaHei Light"/>
                <w:color w:val="7030A0"/>
              </w:rPr>
              <w:t xml:space="preserve"> = (query</w:t>
            </w:r>
            <w:proofErr w:type="gramStart"/>
            <w:r w:rsidRPr="007C6C7E">
              <w:rPr>
                <w:rFonts w:eastAsia="Microsoft YaHei Light"/>
                <w:color w:val="7030A0"/>
              </w:rPr>
              <w:t>) ?</w:t>
            </w:r>
            <w:proofErr w:type="gramEnd"/>
          </w:p>
          <w:p w:rsidR="005D32E9" w:rsidRPr="007C6C7E" w:rsidRDefault="005D32E9" w:rsidP="005E5EE5">
            <w:pPr>
              <w:jc w:val="both"/>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products.filter</w:t>
            </w:r>
            <w:proofErr w:type="spellEnd"/>
            <w:r w:rsidRPr="007C6C7E">
              <w:rPr>
                <w:rFonts w:eastAsia="Microsoft YaHei Light"/>
                <w:color w:val="7030A0"/>
              </w:rPr>
              <w:t xml:space="preserve">(p =&gt; </w:t>
            </w:r>
            <w:proofErr w:type="spellStart"/>
            <w:r w:rsidRPr="007C6C7E">
              <w:rPr>
                <w:rFonts w:eastAsia="Microsoft YaHei Light"/>
                <w:color w:val="7030A0"/>
              </w:rPr>
              <w:t>p.description.toLowerCase</w:t>
            </w:r>
            <w:proofErr w:type="spellEnd"/>
            <w:r w:rsidRPr="007C6C7E">
              <w:rPr>
                <w:rFonts w:eastAsia="Microsoft YaHei Light"/>
                <w:color w:val="7030A0"/>
              </w:rPr>
              <w:t>().includes(</w:t>
            </w:r>
            <w:proofErr w:type="spellStart"/>
            <w:r w:rsidRPr="007C6C7E">
              <w:rPr>
                <w:rFonts w:eastAsia="Microsoft YaHei Light"/>
                <w:color w:val="7030A0"/>
              </w:rPr>
              <w:t>query.toLowerCase</w:t>
            </w:r>
            <w:proofErr w:type="spellEnd"/>
            <w:r w:rsidRPr="007C6C7E">
              <w:rPr>
                <w:rFonts w:eastAsia="Microsoft YaHei Light"/>
                <w:color w:val="7030A0"/>
              </w:rPr>
              <w:t xml:space="preserve">())) : </w:t>
            </w:r>
          </w:p>
          <w:p w:rsidR="005D32E9" w:rsidRPr="007C6C7E" w:rsidRDefault="005D32E9" w:rsidP="005E5EE5">
            <w:pPr>
              <w:jc w:val="both"/>
              <w:rPr>
                <w:rFonts w:eastAsia="Microsoft YaHei Light"/>
                <w:color w:val="7030A0"/>
              </w:rPr>
            </w:pPr>
            <w:r w:rsidRPr="007C6C7E">
              <w:rPr>
                <w:rFonts w:eastAsia="Microsoft YaHei Light"/>
                <w:color w:val="7030A0"/>
              </w:rPr>
              <w:t xml:space="preserve">    </w:t>
            </w:r>
            <w:proofErr w:type="spellStart"/>
            <w:r w:rsidRPr="007C6C7E">
              <w:rPr>
                <w:rFonts w:eastAsia="Microsoft YaHei Light"/>
                <w:color w:val="7030A0"/>
              </w:rPr>
              <w:t>this.products</w:t>
            </w:r>
            <w:proofErr w:type="spellEnd"/>
            <w:r w:rsidRPr="007C6C7E">
              <w:rPr>
                <w:rFonts w:eastAsia="Microsoft YaHei Light"/>
                <w:color w:val="7030A0"/>
              </w:rPr>
              <w:t>;</w:t>
            </w:r>
          </w:p>
          <w:p w:rsidR="005D32E9" w:rsidRPr="007C6C7E" w:rsidRDefault="005D32E9" w:rsidP="005E5EE5">
            <w:pPr>
              <w:jc w:val="both"/>
              <w:rPr>
                <w:rFonts w:eastAsia="Microsoft YaHei Light"/>
                <w:color w:val="7030A0"/>
              </w:rPr>
            </w:pPr>
            <w:r w:rsidRPr="007C6C7E">
              <w:rPr>
                <w:rFonts w:eastAsia="Microsoft YaHei Light"/>
                <w:color w:val="7030A0"/>
              </w:rPr>
              <w:t xml:space="preserve">    </w:t>
            </w:r>
          </w:p>
          <w:p w:rsidR="005D32E9" w:rsidRPr="007C6C7E" w:rsidRDefault="005D32E9" w:rsidP="005E5EE5">
            <w:pPr>
              <w:jc w:val="both"/>
              <w:rPr>
                <w:rFonts w:eastAsia="Microsoft YaHei Light"/>
                <w:b/>
                <w:color w:val="7030A0"/>
              </w:rPr>
            </w:pPr>
            <w:r w:rsidRPr="007C6C7E">
              <w:rPr>
                <w:rFonts w:eastAsia="Microsoft YaHei Light"/>
                <w:color w:val="7030A0"/>
              </w:rPr>
              <w:t xml:space="preserve">  }</w:t>
            </w:r>
          </w:p>
        </w:tc>
      </w:tr>
    </w:tbl>
    <w:p w:rsidR="007A3DC5" w:rsidRPr="00E653D4" w:rsidRDefault="007A3DC5" w:rsidP="005D32E9">
      <w:pPr>
        <w:pStyle w:val="Heading2"/>
        <w:jc w:val="center"/>
        <w:rPr>
          <w:rFonts w:asciiTheme="majorHAnsi" w:hAnsiTheme="majorHAnsi" w:cstheme="majorHAnsi"/>
          <w:sz w:val="24"/>
          <w:szCs w:val="24"/>
        </w:rPr>
      </w:pPr>
    </w:p>
    <w:p w:rsidR="00BA6986" w:rsidRDefault="00BA6986" w:rsidP="00BA6986"/>
    <w:p w:rsidR="004668A6" w:rsidRPr="00BA6986" w:rsidRDefault="004668A6" w:rsidP="00BA6986"/>
    <w:p w:rsidR="00EF2E77" w:rsidRPr="00BA6986" w:rsidRDefault="00EF2E77" w:rsidP="00EF2E77">
      <w:pPr>
        <w:rPr>
          <w:color w:val="806000"/>
        </w:rPr>
      </w:pPr>
      <w:r w:rsidRPr="00BA6986">
        <w:rPr>
          <w:color w:val="806000"/>
        </w:rPr>
        <w:lastRenderedPageBreak/>
        <w:t xml:space="preserve">(Team Member: </w:t>
      </w:r>
      <w:proofErr w:type="spellStart"/>
      <w:r w:rsidRPr="00BA6986">
        <w:rPr>
          <w:color w:val="806000"/>
        </w:rPr>
        <w:t>Gangadhar</w:t>
      </w:r>
      <w:proofErr w:type="spellEnd"/>
      <w:r w:rsidRPr="00BA6986">
        <w:rPr>
          <w:color w:val="806000"/>
        </w:rPr>
        <w:t xml:space="preserve"> </w:t>
      </w:r>
      <w:proofErr w:type="spellStart"/>
      <w:r w:rsidRPr="00BA6986">
        <w:rPr>
          <w:color w:val="806000"/>
        </w:rPr>
        <w:t>Yerramsetti</w:t>
      </w:r>
      <w:proofErr w:type="spellEnd"/>
      <w:r w:rsidRPr="00BA6986">
        <w:rPr>
          <w:color w:val="806000"/>
        </w:rPr>
        <w:t>)</w:t>
      </w:r>
    </w:p>
    <w:p w:rsidR="00EF2E77" w:rsidRPr="00BA6986" w:rsidRDefault="00EF2E77" w:rsidP="00EF2E77"/>
    <w:p w:rsidR="00EF2E77" w:rsidRPr="00BA6986" w:rsidRDefault="00EF2E77" w:rsidP="00EF2E77"/>
    <w:p w:rsidR="00EF2E77" w:rsidRPr="00BA6986" w:rsidRDefault="00EF2E77" w:rsidP="00EF2E77">
      <w:pPr>
        <w:rPr>
          <w:b/>
          <w:color w:val="806000"/>
        </w:rPr>
      </w:pPr>
      <w:r w:rsidRPr="00BA6986">
        <w:rPr>
          <w:b/>
          <w:color w:val="806000"/>
        </w:rPr>
        <w:t xml:space="preserve">III. User Profile:  </w:t>
      </w:r>
    </w:p>
    <w:p w:rsidR="00EF2E77" w:rsidRPr="00BA6986" w:rsidRDefault="00EF2E77" w:rsidP="00EF2E77">
      <w:pPr>
        <w:rPr>
          <w:b/>
          <w:color w:val="806000"/>
        </w:rPr>
      </w:pPr>
    </w:p>
    <w:p w:rsidR="00EF2E77" w:rsidRPr="00BA6986" w:rsidRDefault="00EF2E77" w:rsidP="00EF2E77">
      <w:pPr>
        <w:rPr>
          <w:color w:val="806000"/>
        </w:rPr>
      </w:pPr>
      <w:r w:rsidRPr="00BA6986">
        <w:rPr>
          <w:color w:val="806000"/>
        </w:rPr>
        <w:t xml:space="preserve">The user profile section is </w:t>
      </w:r>
      <w:proofErr w:type="spellStart"/>
      <w:r w:rsidRPr="00BA6986">
        <w:rPr>
          <w:color w:val="806000"/>
        </w:rPr>
        <w:t>build</w:t>
      </w:r>
      <w:proofErr w:type="spellEnd"/>
      <w:r w:rsidRPr="00BA6986">
        <w:rPr>
          <w:color w:val="806000"/>
        </w:rPr>
        <w:t xml:space="preserve"> as a component using angular for front end and </w:t>
      </w:r>
      <w:proofErr w:type="spellStart"/>
      <w:r w:rsidRPr="00BA6986">
        <w:rPr>
          <w:color w:val="806000"/>
        </w:rPr>
        <w:t>TypeScript</w:t>
      </w:r>
      <w:proofErr w:type="spellEnd"/>
      <w:r w:rsidRPr="00BA6986">
        <w:rPr>
          <w:color w:val="806000"/>
        </w:rPr>
        <w:t xml:space="preserve"> as back end. The html code of the user profile is rendered into the main section of the application and is aligned with the </w:t>
      </w:r>
      <w:proofErr w:type="spellStart"/>
      <w:r w:rsidRPr="00BA6986">
        <w:rPr>
          <w:color w:val="806000"/>
        </w:rPr>
        <w:t>nav</w:t>
      </w:r>
      <w:proofErr w:type="spellEnd"/>
      <w:r w:rsidRPr="00BA6986">
        <w:rPr>
          <w:color w:val="806000"/>
        </w:rPr>
        <w:t>-bar.</w:t>
      </w:r>
    </w:p>
    <w:p w:rsidR="00EF2E77" w:rsidRPr="00BA6986" w:rsidRDefault="00EF2E77" w:rsidP="00EF2E77"/>
    <w:p w:rsidR="00EF2E77" w:rsidRPr="00BA6986" w:rsidRDefault="00EF2E77" w:rsidP="00EF2E77">
      <w:pPr>
        <w:rPr>
          <w:b/>
          <w:color w:val="806000"/>
        </w:rPr>
      </w:pPr>
      <w:r w:rsidRPr="00BA6986">
        <w:rPr>
          <w:b/>
          <w:color w:val="806000"/>
        </w:rPr>
        <w:t>User profile html content:</w:t>
      </w:r>
    </w:p>
    <w:p w:rsidR="00EF2E77" w:rsidRPr="00BA6986" w:rsidRDefault="00EF2E77" w:rsidP="00EF2E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2E77" w:rsidRPr="00BA6986" w:rsidTr="000A52A3">
        <w:trPr>
          <w:trHeight w:val="5845"/>
        </w:trPr>
        <w:tc>
          <w:tcPr>
            <w:tcW w:w="9380" w:type="dxa"/>
            <w:shd w:val="clear" w:color="auto" w:fill="auto"/>
          </w:tcPr>
          <w:p w:rsidR="00EF2E77" w:rsidRPr="00BA6986" w:rsidRDefault="00EF2E77" w:rsidP="000A52A3">
            <w:pPr>
              <w:rPr>
                <w:color w:val="806000"/>
              </w:rPr>
            </w:pPr>
            <w:r w:rsidRPr="00BA6986">
              <w:rPr>
                <w:color w:val="806000"/>
              </w:rPr>
              <w:t>&lt;h2&gt;My Profile&lt;/h2&gt;</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lt;div class="col-4 mx-auto"&gt;</w:t>
            </w:r>
          </w:p>
          <w:p w:rsidR="00EF2E77" w:rsidRPr="00BA6986" w:rsidRDefault="00EF2E77" w:rsidP="000A52A3">
            <w:pPr>
              <w:rPr>
                <w:color w:val="806000"/>
              </w:rPr>
            </w:pPr>
            <w:r w:rsidRPr="00BA6986">
              <w:rPr>
                <w:color w:val="806000"/>
              </w:rPr>
              <w:t xml:space="preserve">  &lt;div class="card" style="width: 18rem"&gt;</w:t>
            </w:r>
          </w:p>
          <w:p w:rsidR="00EF2E77" w:rsidRPr="00BA6986" w:rsidRDefault="00EF2E77" w:rsidP="000A52A3">
            <w:pPr>
              <w:rPr>
                <w:color w:val="806000"/>
              </w:rPr>
            </w:pPr>
            <w:r w:rsidRPr="00BA6986">
              <w:rPr>
                <w:color w:val="806000"/>
              </w:rPr>
              <w:t xml:space="preserve">    &lt;</w:t>
            </w:r>
            <w:proofErr w:type="spellStart"/>
            <w:r w:rsidRPr="00BA6986">
              <w:rPr>
                <w:color w:val="806000"/>
              </w:rPr>
              <w:t>img</w:t>
            </w:r>
            <w:proofErr w:type="spellEnd"/>
          </w:p>
          <w:p w:rsidR="00EF2E77" w:rsidRPr="00BA6986" w:rsidRDefault="00EF2E77" w:rsidP="000A52A3">
            <w:pPr>
              <w:rPr>
                <w:color w:val="806000"/>
              </w:rPr>
            </w:pPr>
            <w:r w:rsidRPr="00BA6986">
              <w:rPr>
                <w:color w:val="806000"/>
              </w:rPr>
              <w:t xml:space="preserve">      class="card-</w:t>
            </w:r>
            <w:proofErr w:type="spellStart"/>
            <w:r w:rsidRPr="00BA6986">
              <w:rPr>
                <w:color w:val="806000"/>
              </w:rPr>
              <w:t>img</w:t>
            </w:r>
            <w:proofErr w:type="spellEnd"/>
            <w:r w:rsidRPr="00BA6986">
              <w:rPr>
                <w:color w:val="806000"/>
              </w:rPr>
              <w:t>-top"</w:t>
            </w:r>
          </w:p>
          <w:p w:rsidR="00EF2E77" w:rsidRPr="00BA6986" w:rsidRDefault="00EF2E77" w:rsidP="000A52A3">
            <w:pPr>
              <w:rPr>
                <w:color w:val="806000"/>
              </w:rPr>
            </w:pPr>
            <w:r w:rsidRPr="00BA6986">
              <w:rPr>
                <w:color w:val="806000"/>
              </w:rPr>
              <w:t xml:space="preserve">      </w:t>
            </w:r>
            <w:proofErr w:type="spellStart"/>
            <w:proofErr w:type="gramStart"/>
            <w:r w:rsidRPr="00BA6986">
              <w:rPr>
                <w:color w:val="806000"/>
              </w:rPr>
              <w:t>src</w:t>
            </w:r>
            <w:proofErr w:type="spellEnd"/>
            <w:proofErr w:type="gramEnd"/>
            <w:r w:rsidRPr="00BA6986">
              <w:rPr>
                <w:color w:val="806000"/>
              </w:rPr>
              <w:t>="../../../../assets/</w:t>
            </w:r>
            <w:proofErr w:type="spellStart"/>
            <w:r w:rsidRPr="00BA6986">
              <w:rPr>
                <w:color w:val="806000"/>
              </w:rPr>
              <w:t>img</w:t>
            </w:r>
            <w:proofErr w:type="spellEnd"/>
            <w:r w:rsidRPr="00BA6986">
              <w:rPr>
                <w:color w:val="806000"/>
              </w:rPr>
              <w:t>/userProfilePicture.png"</w:t>
            </w:r>
          </w:p>
          <w:p w:rsidR="00EF2E77" w:rsidRPr="00BA6986" w:rsidRDefault="00EF2E77" w:rsidP="000A52A3">
            <w:pPr>
              <w:rPr>
                <w:color w:val="806000"/>
              </w:rPr>
            </w:pPr>
            <w:r w:rsidRPr="00BA6986">
              <w:rPr>
                <w:color w:val="806000"/>
              </w:rPr>
              <w:t xml:space="preserve">      alt="Logo"</w:t>
            </w:r>
          </w:p>
          <w:p w:rsidR="00EF2E77" w:rsidRPr="00BA6986" w:rsidRDefault="00EF2E77" w:rsidP="000A52A3">
            <w:pPr>
              <w:rPr>
                <w:color w:val="806000"/>
              </w:rPr>
            </w:pPr>
            <w:r w:rsidRPr="00BA6986">
              <w:rPr>
                <w:color w:val="806000"/>
              </w:rPr>
              <w:t xml:space="preserve">    /&gt;</w:t>
            </w:r>
          </w:p>
          <w:p w:rsidR="00EF2E77" w:rsidRPr="00BA6986" w:rsidRDefault="00EF2E77" w:rsidP="000A52A3">
            <w:pPr>
              <w:rPr>
                <w:color w:val="806000"/>
              </w:rPr>
            </w:pPr>
            <w:r w:rsidRPr="00BA6986">
              <w:rPr>
                <w:color w:val="806000"/>
              </w:rPr>
              <w:t xml:space="preserve">    &lt;div class="card-body" *</w:t>
            </w:r>
            <w:proofErr w:type="spellStart"/>
            <w:r w:rsidRPr="00BA6986">
              <w:rPr>
                <w:color w:val="806000"/>
              </w:rPr>
              <w:t>ngIf</w:t>
            </w:r>
            <w:proofErr w:type="spellEnd"/>
            <w:r w:rsidRPr="00BA6986">
              <w:rPr>
                <w:color w:val="806000"/>
              </w:rPr>
              <w:t>="</w:t>
            </w:r>
            <w:proofErr w:type="spellStart"/>
            <w:r w:rsidRPr="00BA6986">
              <w:rPr>
                <w:color w:val="806000"/>
              </w:rPr>
              <w:t>this.authService.user</w:t>
            </w:r>
            <w:proofErr w:type="spellEnd"/>
            <w:r w:rsidRPr="00BA6986">
              <w:rPr>
                <w:color w:val="806000"/>
              </w:rPr>
              <w:t xml:space="preserve">$ | </w:t>
            </w:r>
            <w:proofErr w:type="spellStart"/>
            <w:r w:rsidRPr="00BA6986">
              <w:rPr>
                <w:color w:val="806000"/>
              </w:rPr>
              <w:t>async</w:t>
            </w:r>
            <w:proofErr w:type="spellEnd"/>
            <w:r w:rsidRPr="00BA6986">
              <w:rPr>
                <w:color w:val="806000"/>
              </w:rPr>
              <w:t xml:space="preserve"> as user"&gt;</w:t>
            </w:r>
          </w:p>
          <w:p w:rsidR="00EF2E77" w:rsidRPr="00BA6986" w:rsidRDefault="00EF2E77" w:rsidP="000A52A3">
            <w:pPr>
              <w:rPr>
                <w:color w:val="806000"/>
              </w:rPr>
            </w:pPr>
            <w:r w:rsidRPr="00BA6986">
              <w:rPr>
                <w:color w:val="806000"/>
              </w:rPr>
              <w:t xml:space="preserve">      &lt;h5 class="card-title"&gt;{{ </w:t>
            </w:r>
            <w:proofErr w:type="spellStart"/>
            <w:r w:rsidRPr="00BA6986">
              <w:rPr>
                <w:color w:val="806000"/>
              </w:rPr>
              <w:t>user.displayName</w:t>
            </w:r>
            <w:proofErr w:type="spellEnd"/>
            <w:r w:rsidRPr="00BA6986">
              <w:rPr>
                <w:color w:val="806000"/>
              </w:rPr>
              <w:t xml:space="preserve"> }}&lt;/h5&gt;</w:t>
            </w:r>
          </w:p>
          <w:p w:rsidR="00EF2E77" w:rsidRPr="00BA6986" w:rsidRDefault="00EF2E77" w:rsidP="000A52A3">
            <w:pPr>
              <w:rPr>
                <w:color w:val="806000"/>
              </w:rPr>
            </w:pPr>
            <w:r w:rsidRPr="00BA6986">
              <w:rPr>
                <w:color w:val="806000"/>
              </w:rPr>
              <w:t xml:space="preserve">      &lt;p class="card-text"&gt;</w:t>
            </w:r>
          </w:p>
          <w:p w:rsidR="00EF2E77" w:rsidRPr="00BA6986" w:rsidRDefault="00EF2E77" w:rsidP="000A52A3">
            <w:pPr>
              <w:rPr>
                <w:color w:val="806000"/>
              </w:rPr>
            </w:pPr>
            <w:r w:rsidRPr="00BA6986">
              <w:rPr>
                <w:color w:val="806000"/>
              </w:rPr>
              <w:t xml:space="preserve">        {{ </w:t>
            </w:r>
            <w:proofErr w:type="spellStart"/>
            <w:r w:rsidRPr="00BA6986">
              <w:rPr>
                <w:color w:val="806000"/>
              </w:rPr>
              <w:t>user.email</w:t>
            </w:r>
            <w:proofErr w:type="spellEnd"/>
            <w:r w:rsidRPr="00BA6986">
              <w:rPr>
                <w:color w:val="806000"/>
              </w:rPr>
              <w:t xml:space="preserve"> }}</w:t>
            </w:r>
          </w:p>
          <w:p w:rsidR="00EF2E77" w:rsidRPr="00BA6986" w:rsidRDefault="00EF2E77" w:rsidP="000A52A3">
            <w:pPr>
              <w:rPr>
                <w:color w:val="806000"/>
              </w:rPr>
            </w:pPr>
            <w:r w:rsidRPr="00BA6986">
              <w:rPr>
                <w:color w:val="806000"/>
              </w:rPr>
              <w:t xml:space="preserve">      &lt;/p&gt;</w:t>
            </w:r>
          </w:p>
          <w:p w:rsidR="00EF2E77" w:rsidRPr="00BA6986" w:rsidRDefault="00EF2E77" w:rsidP="000A52A3">
            <w:pPr>
              <w:rPr>
                <w:color w:val="806000"/>
              </w:rPr>
            </w:pPr>
            <w:r w:rsidRPr="00BA6986">
              <w:rPr>
                <w:color w:val="806000"/>
              </w:rPr>
              <w:t xml:space="preserve">    &lt;/div&gt;</w:t>
            </w:r>
          </w:p>
          <w:p w:rsidR="00EF2E77" w:rsidRPr="00BA6986" w:rsidRDefault="00EF2E77" w:rsidP="000A52A3">
            <w:pPr>
              <w:rPr>
                <w:color w:val="806000"/>
              </w:rPr>
            </w:pPr>
            <w:r w:rsidRPr="00BA6986">
              <w:rPr>
                <w:color w:val="806000"/>
              </w:rPr>
              <w:t xml:space="preserve">  &lt;/div&gt;</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 xml:space="preserve">  &lt;div class="mx-auto mt-3"&gt;</w:t>
            </w:r>
          </w:p>
          <w:p w:rsidR="00EF2E77" w:rsidRPr="00BA6986" w:rsidRDefault="00EF2E77" w:rsidP="000A52A3">
            <w:pPr>
              <w:rPr>
                <w:color w:val="806000"/>
              </w:rPr>
            </w:pPr>
            <w:r w:rsidRPr="00BA6986">
              <w:rPr>
                <w:color w:val="806000"/>
              </w:rPr>
              <w:t xml:space="preserve">    &lt;a</w:t>
            </w:r>
          </w:p>
          <w:p w:rsidR="00EF2E77" w:rsidRPr="00BA6986" w:rsidRDefault="00EF2E77" w:rsidP="000A52A3">
            <w:pPr>
              <w:rPr>
                <w:color w:val="806000"/>
              </w:rPr>
            </w:pPr>
            <w:r w:rsidRPr="00BA6986">
              <w:rPr>
                <w:color w:val="806000"/>
              </w:rPr>
              <w:t xml:space="preserve">      class="</w:t>
            </w:r>
            <w:proofErr w:type="spellStart"/>
            <w:r w:rsidRPr="00BA6986">
              <w:rPr>
                <w:color w:val="806000"/>
              </w:rPr>
              <w:t>btn</w:t>
            </w:r>
            <w:proofErr w:type="spellEnd"/>
            <w:r w:rsidRPr="00BA6986">
              <w:rPr>
                <w:color w:val="806000"/>
              </w:rPr>
              <w:t xml:space="preserve"> </w:t>
            </w:r>
            <w:proofErr w:type="spellStart"/>
            <w:r w:rsidRPr="00BA6986">
              <w:rPr>
                <w:color w:val="806000"/>
              </w:rPr>
              <w:t>btn</w:t>
            </w:r>
            <w:proofErr w:type="spellEnd"/>
            <w:r w:rsidRPr="00BA6986">
              <w:rPr>
                <w:color w:val="806000"/>
              </w:rPr>
              <w:t>-outline-danger my-2 my-sm-0 mr-5"</w:t>
            </w:r>
          </w:p>
          <w:p w:rsidR="00EF2E77" w:rsidRPr="00BA6986" w:rsidRDefault="00EF2E77" w:rsidP="000A52A3">
            <w:pPr>
              <w:rPr>
                <w:color w:val="806000"/>
              </w:rPr>
            </w:pPr>
            <w:r w:rsidRPr="00BA6986">
              <w:rPr>
                <w:color w:val="806000"/>
              </w:rPr>
              <w:t xml:space="preserve">      [</w:t>
            </w:r>
            <w:proofErr w:type="spellStart"/>
            <w:r w:rsidRPr="00BA6986">
              <w:rPr>
                <w:color w:val="806000"/>
              </w:rPr>
              <w:t>routerLink</w:t>
            </w:r>
            <w:proofErr w:type="spellEnd"/>
            <w:r w:rsidRPr="00BA6986">
              <w:rPr>
                <w:color w:val="806000"/>
              </w:rPr>
              <w:t>]="['/my/orders']"</w:t>
            </w:r>
          </w:p>
          <w:p w:rsidR="00EF2E77" w:rsidRPr="00BA6986" w:rsidRDefault="00EF2E77" w:rsidP="000A52A3">
            <w:pPr>
              <w:rPr>
                <w:color w:val="806000"/>
              </w:rPr>
            </w:pPr>
            <w:r w:rsidRPr="00BA6986">
              <w:rPr>
                <w:color w:val="806000"/>
              </w:rPr>
              <w:t xml:space="preserve">      &gt;View your orders&lt;/a</w:t>
            </w:r>
          </w:p>
          <w:p w:rsidR="00EF2E77" w:rsidRPr="00BA6986" w:rsidRDefault="00EF2E77" w:rsidP="000A52A3">
            <w:pPr>
              <w:rPr>
                <w:color w:val="806000"/>
              </w:rPr>
            </w:pPr>
            <w:r w:rsidRPr="00BA6986">
              <w:rPr>
                <w:color w:val="806000"/>
              </w:rPr>
              <w:t xml:space="preserve">    &gt;</w:t>
            </w:r>
          </w:p>
          <w:p w:rsidR="00EF2E77" w:rsidRPr="00BA6986" w:rsidRDefault="00EF2E77" w:rsidP="000A52A3">
            <w:pPr>
              <w:rPr>
                <w:color w:val="806000"/>
              </w:rPr>
            </w:pPr>
            <w:r w:rsidRPr="00BA6986">
              <w:rPr>
                <w:color w:val="806000"/>
              </w:rPr>
              <w:t xml:space="preserve">  &lt;/div&gt;</w:t>
            </w:r>
          </w:p>
          <w:p w:rsidR="00EF2E77" w:rsidRPr="00BA6986" w:rsidRDefault="00EF2E77" w:rsidP="000A52A3">
            <w:pPr>
              <w:rPr>
                <w:color w:val="806000"/>
              </w:rPr>
            </w:pPr>
            <w:r w:rsidRPr="00BA6986">
              <w:rPr>
                <w:color w:val="806000"/>
              </w:rPr>
              <w:t>&lt;/div&gt;</w:t>
            </w:r>
          </w:p>
        </w:tc>
      </w:tr>
    </w:tbl>
    <w:p w:rsidR="00EF2E77" w:rsidRPr="00BA6986" w:rsidRDefault="00EF2E77" w:rsidP="00EF2E77"/>
    <w:p w:rsidR="00EF2E77" w:rsidRPr="00BA6986" w:rsidRDefault="00EF2E77" w:rsidP="00EF2E77"/>
    <w:p w:rsidR="00EF2E77" w:rsidRPr="00EF2E77" w:rsidRDefault="00EF2E77" w:rsidP="00EF2E77">
      <w:pPr>
        <w:rPr>
          <w:color w:val="806000"/>
        </w:rPr>
      </w:pPr>
      <w:r w:rsidRPr="00BA6986">
        <w:rPr>
          <w:color w:val="806000"/>
        </w:rPr>
        <w:t>The data here in this page is extracted from the firebase database. The code to extract data from the database is written in the “</w:t>
      </w:r>
      <w:proofErr w:type="spellStart"/>
      <w:r w:rsidRPr="00BA6986">
        <w:rPr>
          <w:color w:val="806000"/>
        </w:rPr>
        <w:t>myprofile.component.ts</w:t>
      </w:r>
      <w:proofErr w:type="spellEnd"/>
      <w:r w:rsidRPr="00BA6986">
        <w:rPr>
          <w:color w:val="806000"/>
        </w:rPr>
        <w:t xml:space="preserve">” </w:t>
      </w:r>
      <w:proofErr w:type="spellStart"/>
      <w:r w:rsidRPr="00BA6986">
        <w:rPr>
          <w:color w:val="806000"/>
        </w:rPr>
        <w:t>TypeScript</w:t>
      </w:r>
      <w:proofErr w:type="spellEnd"/>
      <w:r w:rsidRPr="00BA6986">
        <w:rPr>
          <w:color w:val="806000"/>
        </w:rPr>
        <w:t xml:space="preserve"> file. </w:t>
      </w:r>
    </w:p>
    <w:p w:rsidR="00EF2E77" w:rsidRDefault="00EF2E77" w:rsidP="00EF2E77">
      <w:pPr>
        <w:rPr>
          <w:b/>
          <w:color w:val="806000"/>
        </w:rPr>
      </w:pPr>
    </w:p>
    <w:p w:rsidR="00EF2E77" w:rsidRPr="00BA6986" w:rsidRDefault="00EF2E77" w:rsidP="00EF2E77">
      <w:pPr>
        <w:rPr>
          <w:b/>
          <w:color w:val="806000"/>
        </w:rPr>
      </w:pPr>
      <w:r w:rsidRPr="00BA6986">
        <w:rPr>
          <w:b/>
          <w:color w:val="806000"/>
        </w:rPr>
        <w:t>User Profile Component Section:</w:t>
      </w:r>
      <w:bookmarkStart w:id="4" w:name="_GoBack"/>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5"/>
      </w:tblGrid>
      <w:tr w:rsidR="00EF2E77" w:rsidRPr="00BA6986" w:rsidTr="000A52A3">
        <w:trPr>
          <w:trHeight w:val="1610"/>
        </w:trPr>
        <w:tc>
          <w:tcPr>
            <w:tcW w:w="9305" w:type="dxa"/>
            <w:shd w:val="clear" w:color="auto" w:fill="auto"/>
          </w:tcPr>
          <w:p w:rsidR="00EF2E77" w:rsidRPr="00BA6986" w:rsidRDefault="00EF2E77" w:rsidP="000A52A3">
            <w:pPr>
              <w:rPr>
                <w:color w:val="806000"/>
              </w:rPr>
            </w:pPr>
            <w:r w:rsidRPr="00BA6986">
              <w:rPr>
                <w:color w:val="806000"/>
              </w:rPr>
              <w:lastRenderedPageBreak/>
              <w:t xml:space="preserve">import { Component, </w:t>
            </w:r>
            <w:proofErr w:type="spellStart"/>
            <w:r w:rsidRPr="00BA6986">
              <w:rPr>
                <w:color w:val="806000"/>
              </w:rPr>
              <w:t>OnInit</w:t>
            </w:r>
            <w:proofErr w:type="spellEnd"/>
            <w:r w:rsidRPr="00BA6986">
              <w:rPr>
                <w:color w:val="806000"/>
              </w:rPr>
              <w:t xml:space="preserve"> } from "@angular/core";</w:t>
            </w:r>
          </w:p>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w:t>
            </w:r>
            <w:proofErr w:type="spellStart"/>
            <w:r w:rsidRPr="00BA6986">
              <w:rPr>
                <w:color w:val="806000"/>
              </w:rPr>
              <w:t>AppUser</w:t>
            </w:r>
            <w:proofErr w:type="spellEnd"/>
            <w:r w:rsidRPr="00BA6986">
              <w:rPr>
                <w:color w:val="806000"/>
              </w:rPr>
              <w:t xml:space="preserve"> } from "../../../shared/models/app-user";</w:t>
            </w:r>
          </w:p>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w:t>
            </w:r>
            <w:proofErr w:type="spellStart"/>
            <w:r w:rsidRPr="00BA6986">
              <w:rPr>
                <w:color w:val="806000"/>
              </w:rPr>
              <w:t>AuthService</w:t>
            </w:r>
            <w:proofErr w:type="spellEnd"/>
            <w:r w:rsidRPr="00BA6986">
              <w:rPr>
                <w:color w:val="806000"/>
              </w:rPr>
              <w:t xml:space="preserve"> } from "../../../shared/services/</w:t>
            </w:r>
            <w:proofErr w:type="spellStart"/>
            <w:r w:rsidRPr="00BA6986">
              <w:rPr>
                <w:color w:val="806000"/>
              </w:rPr>
              <w:t>auth.service</w:t>
            </w:r>
            <w:proofErr w:type="spellEnd"/>
            <w:r w:rsidRPr="00BA6986">
              <w:rPr>
                <w:color w:val="806000"/>
              </w:rPr>
              <w:t>";</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Component({</w:t>
            </w:r>
          </w:p>
          <w:p w:rsidR="00EF2E77" w:rsidRPr="00BA6986" w:rsidRDefault="00EF2E77" w:rsidP="000A52A3">
            <w:pPr>
              <w:rPr>
                <w:color w:val="806000"/>
              </w:rPr>
            </w:pPr>
            <w:r w:rsidRPr="00BA6986">
              <w:rPr>
                <w:color w:val="806000"/>
              </w:rPr>
              <w:t xml:space="preserve">  selector: "app-</w:t>
            </w:r>
            <w:proofErr w:type="spellStart"/>
            <w:r w:rsidRPr="00BA6986">
              <w:rPr>
                <w:color w:val="806000"/>
              </w:rPr>
              <w:t>myprofile</w:t>
            </w:r>
            <w:proofErr w:type="spellEnd"/>
            <w:r w:rsidRPr="00BA6986">
              <w:rPr>
                <w:color w:val="806000"/>
              </w:rPr>
              <w:t>",</w:t>
            </w:r>
          </w:p>
          <w:p w:rsidR="00EF2E77" w:rsidRPr="00BA6986" w:rsidRDefault="00EF2E77" w:rsidP="000A52A3">
            <w:pPr>
              <w:rPr>
                <w:color w:val="806000"/>
              </w:rPr>
            </w:pPr>
            <w:r w:rsidRPr="00BA6986">
              <w:rPr>
                <w:color w:val="806000"/>
              </w:rPr>
              <w:t xml:space="preserve">  </w:t>
            </w:r>
            <w:proofErr w:type="spellStart"/>
            <w:r w:rsidRPr="00BA6986">
              <w:rPr>
                <w:color w:val="806000"/>
              </w:rPr>
              <w:t>templateUrl</w:t>
            </w:r>
            <w:proofErr w:type="spellEnd"/>
            <w:r w:rsidRPr="00BA6986">
              <w:rPr>
                <w:color w:val="806000"/>
              </w:rPr>
              <w:t>: "./myprofile.component.html",</w:t>
            </w:r>
          </w:p>
          <w:p w:rsidR="00EF2E77" w:rsidRPr="00BA6986" w:rsidRDefault="00EF2E77" w:rsidP="000A52A3">
            <w:pPr>
              <w:rPr>
                <w:color w:val="806000"/>
              </w:rPr>
            </w:pPr>
            <w:r w:rsidRPr="00BA6986">
              <w:rPr>
                <w:color w:val="806000"/>
              </w:rPr>
              <w:t xml:space="preserve">  </w:t>
            </w:r>
            <w:proofErr w:type="spellStart"/>
            <w:r w:rsidRPr="00BA6986">
              <w:rPr>
                <w:color w:val="806000"/>
              </w:rPr>
              <w:t>styleUrls</w:t>
            </w:r>
            <w:proofErr w:type="spellEnd"/>
            <w:r w:rsidRPr="00BA6986">
              <w:rPr>
                <w:color w:val="806000"/>
              </w:rPr>
              <w:t>: ["./myprofile.component.css"],</w:t>
            </w:r>
          </w:p>
          <w:p w:rsidR="00EF2E77" w:rsidRPr="00BA6986" w:rsidRDefault="00EF2E77" w:rsidP="000A52A3">
            <w:pPr>
              <w:rPr>
                <w:color w:val="806000"/>
              </w:rPr>
            </w:pPr>
            <w:r w:rsidRPr="00BA6986">
              <w:rPr>
                <w:color w:val="806000"/>
              </w:rPr>
              <w:t>})</w:t>
            </w:r>
          </w:p>
          <w:p w:rsidR="00EF2E77" w:rsidRPr="00BA6986" w:rsidRDefault="00EF2E77" w:rsidP="000A52A3">
            <w:pPr>
              <w:rPr>
                <w:color w:val="806000"/>
              </w:rPr>
            </w:pPr>
            <w:r w:rsidRPr="00BA6986">
              <w:rPr>
                <w:color w:val="806000"/>
              </w:rPr>
              <w:t xml:space="preserve">export class </w:t>
            </w:r>
            <w:proofErr w:type="spellStart"/>
            <w:r w:rsidRPr="00BA6986">
              <w:rPr>
                <w:color w:val="806000"/>
              </w:rPr>
              <w:t>MyprofileComponent</w:t>
            </w:r>
            <w:proofErr w:type="spellEnd"/>
            <w:r w:rsidRPr="00BA6986">
              <w:rPr>
                <w:color w:val="806000"/>
              </w:rPr>
              <w:t xml:space="preserve"> implements </w:t>
            </w:r>
            <w:proofErr w:type="spellStart"/>
            <w:r w:rsidRPr="00BA6986">
              <w:rPr>
                <w:color w:val="806000"/>
              </w:rPr>
              <w:t>OnInit</w:t>
            </w:r>
            <w:proofErr w:type="spellEnd"/>
            <w:r w:rsidRPr="00BA6986">
              <w:rPr>
                <w:color w:val="806000"/>
              </w:rPr>
              <w:t xml:space="preserve"> {</w:t>
            </w:r>
          </w:p>
          <w:p w:rsidR="00EF2E77" w:rsidRPr="00BA6986" w:rsidRDefault="00EF2E77" w:rsidP="000A52A3">
            <w:pPr>
              <w:rPr>
                <w:color w:val="806000"/>
              </w:rPr>
            </w:pPr>
            <w:r w:rsidRPr="00BA6986">
              <w:rPr>
                <w:color w:val="806000"/>
              </w:rPr>
              <w:t xml:space="preserve">  // </w:t>
            </w:r>
            <w:proofErr w:type="spellStart"/>
            <w:r w:rsidRPr="00BA6986">
              <w:rPr>
                <w:color w:val="806000"/>
              </w:rPr>
              <w:t>appUser</w:t>
            </w:r>
            <w:proofErr w:type="spellEnd"/>
            <w:r w:rsidRPr="00BA6986">
              <w:rPr>
                <w:color w:val="806000"/>
              </w:rPr>
              <w:t xml:space="preserve">: </w:t>
            </w:r>
            <w:proofErr w:type="spellStart"/>
            <w:r w:rsidRPr="00BA6986">
              <w:rPr>
                <w:color w:val="806000"/>
              </w:rPr>
              <w:t>AppUser</w:t>
            </w:r>
            <w:proofErr w:type="spellEnd"/>
            <w:r w:rsidRPr="00BA6986">
              <w:rPr>
                <w:color w:val="806000"/>
              </w:rPr>
              <w:t>;</w:t>
            </w:r>
          </w:p>
          <w:p w:rsidR="00EF2E77" w:rsidRPr="00BA6986" w:rsidRDefault="00EF2E77" w:rsidP="000A52A3">
            <w:pPr>
              <w:rPr>
                <w:color w:val="806000"/>
              </w:rPr>
            </w:pPr>
            <w:r w:rsidRPr="00BA6986">
              <w:rPr>
                <w:color w:val="806000"/>
              </w:rPr>
              <w:t xml:space="preserve">  constructor(private </w:t>
            </w:r>
            <w:proofErr w:type="spellStart"/>
            <w:r w:rsidRPr="00BA6986">
              <w:rPr>
                <w:color w:val="806000"/>
              </w:rPr>
              <w:t>authService</w:t>
            </w:r>
            <w:proofErr w:type="spellEnd"/>
            <w:r w:rsidRPr="00BA6986">
              <w:rPr>
                <w:color w:val="806000"/>
              </w:rPr>
              <w:t xml:space="preserve">: </w:t>
            </w:r>
            <w:proofErr w:type="spellStart"/>
            <w:r w:rsidRPr="00BA6986">
              <w:rPr>
                <w:color w:val="806000"/>
              </w:rPr>
              <w:t>AuthService</w:t>
            </w:r>
            <w:proofErr w:type="spellEnd"/>
            <w:r w:rsidRPr="00BA6986">
              <w:rPr>
                <w:color w:val="806000"/>
              </w:rPr>
              <w:t>) {}</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 xml:space="preserve">  </w:t>
            </w:r>
            <w:proofErr w:type="spellStart"/>
            <w:r w:rsidRPr="00BA6986">
              <w:rPr>
                <w:color w:val="806000"/>
              </w:rPr>
              <w:t>async</w:t>
            </w:r>
            <w:proofErr w:type="spellEnd"/>
            <w:r w:rsidRPr="00BA6986">
              <w:rPr>
                <w:color w:val="806000"/>
              </w:rPr>
              <w:t xml:space="preserve"> </w:t>
            </w:r>
            <w:proofErr w:type="spellStart"/>
            <w:r w:rsidRPr="00BA6986">
              <w:rPr>
                <w:color w:val="806000"/>
              </w:rPr>
              <w:t>ngOnInit</w:t>
            </w:r>
            <w:proofErr w:type="spellEnd"/>
            <w:r w:rsidRPr="00BA6986">
              <w:rPr>
                <w:color w:val="806000"/>
              </w:rPr>
              <w:t>() {</w:t>
            </w:r>
          </w:p>
          <w:p w:rsidR="00EF2E77" w:rsidRPr="00BA6986" w:rsidRDefault="00EF2E77" w:rsidP="000A52A3">
            <w:pPr>
              <w:rPr>
                <w:color w:val="806000"/>
              </w:rPr>
            </w:pPr>
            <w:r w:rsidRPr="00BA6986">
              <w:rPr>
                <w:color w:val="806000"/>
              </w:rPr>
              <w:t xml:space="preserve">    // this.auth.</w:t>
            </w:r>
            <w:proofErr w:type="spellStart"/>
            <w:r w:rsidRPr="00BA6986">
              <w:rPr>
                <w:color w:val="806000"/>
              </w:rPr>
              <w:t>appUser</w:t>
            </w:r>
            <w:proofErr w:type="spellEnd"/>
            <w:r w:rsidRPr="00BA6986">
              <w:rPr>
                <w:color w:val="806000"/>
              </w:rPr>
              <w:t>$.subscribe(</w:t>
            </w:r>
            <w:proofErr w:type="spellStart"/>
            <w:r w:rsidRPr="00BA6986">
              <w:rPr>
                <w:color w:val="806000"/>
              </w:rPr>
              <w:t>appUser</w:t>
            </w:r>
            <w:proofErr w:type="spellEnd"/>
            <w:r w:rsidRPr="00BA6986">
              <w:rPr>
                <w:color w:val="806000"/>
              </w:rPr>
              <w:t xml:space="preserve"> =&gt; </w:t>
            </w:r>
            <w:proofErr w:type="spellStart"/>
            <w:r w:rsidRPr="00BA6986">
              <w:rPr>
                <w:color w:val="806000"/>
              </w:rPr>
              <w:t>this.appUser</w:t>
            </w:r>
            <w:proofErr w:type="spellEnd"/>
            <w:r w:rsidRPr="00BA6986">
              <w:rPr>
                <w:color w:val="806000"/>
              </w:rPr>
              <w:t xml:space="preserve"> = </w:t>
            </w:r>
            <w:proofErr w:type="spellStart"/>
            <w:r w:rsidRPr="00BA6986">
              <w:rPr>
                <w:color w:val="806000"/>
              </w:rPr>
              <w:t>appUser</w:t>
            </w:r>
            <w:proofErr w:type="spellEnd"/>
            <w:r w:rsidRPr="00BA6986">
              <w:rPr>
                <w:color w:val="806000"/>
              </w:rPr>
              <w:t>);</w:t>
            </w:r>
          </w:p>
          <w:p w:rsidR="00EF2E77" w:rsidRPr="00BA6986" w:rsidRDefault="00EF2E77" w:rsidP="000A52A3">
            <w:pPr>
              <w:rPr>
                <w:color w:val="806000"/>
              </w:rPr>
            </w:pPr>
            <w:r w:rsidRPr="00BA6986">
              <w:rPr>
                <w:color w:val="806000"/>
              </w:rPr>
              <w:t xml:space="preserve">  }</w:t>
            </w:r>
          </w:p>
          <w:p w:rsidR="00EF2E77" w:rsidRPr="00BA6986" w:rsidRDefault="00EF2E77" w:rsidP="000A52A3">
            <w:pPr>
              <w:rPr>
                <w:color w:val="806000"/>
              </w:rPr>
            </w:pPr>
            <w:r w:rsidRPr="00BA6986">
              <w:rPr>
                <w:color w:val="806000"/>
              </w:rPr>
              <w:t>}</w:t>
            </w:r>
          </w:p>
        </w:tc>
      </w:tr>
    </w:tbl>
    <w:p w:rsidR="00EF2E77" w:rsidRPr="00BA6986" w:rsidRDefault="00EF2E77" w:rsidP="00EF2E77"/>
    <w:p w:rsidR="00EF2E77" w:rsidRPr="00BA6986" w:rsidRDefault="00EF2E77" w:rsidP="00EF2E77"/>
    <w:p w:rsidR="00EF2E77" w:rsidRPr="00BA6986" w:rsidRDefault="00EF2E77" w:rsidP="00EF2E77">
      <w:pPr>
        <w:rPr>
          <w:b/>
          <w:color w:val="806000"/>
        </w:rPr>
      </w:pPr>
      <w:r w:rsidRPr="00BA6986">
        <w:rPr>
          <w:b/>
          <w:color w:val="806000"/>
        </w:rPr>
        <w:t xml:space="preserve">IV: Shipping page and Checkout: </w:t>
      </w:r>
    </w:p>
    <w:p w:rsidR="00EF2E77" w:rsidRPr="00BA6986" w:rsidRDefault="00EF2E77" w:rsidP="00EF2E77"/>
    <w:p w:rsidR="00EF2E77" w:rsidRPr="00BA6986" w:rsidRDefault="00EF2E77" w:rsidP="00EF2E77">
      <w:pPr>
        <w:rPr>
          <w:color w:val="806000"/>
        </w:rPr>
      </w:pPr>
      <w:r w:rsidRPr="00BA6986">
        <w:rPr>
          <w:color w:val="806000"/>
        </w:rPr>
        <w:t>This page pulls information from the shopping cart and displays brief details of the products in the cart. Two forms are used to here in this page. All the input fields in this page are mandatory the inputs are validated using angular built-in functions. Successful orders are registered into the database. These details of the orders can be viewed in the order history of the user in the user profile section.</w:t>
      </w:r>
    </w:p>
    <w:p w:rsidR="00EF2E77" w:rsidRPr="00BA6986" w:rsidRDefault="00EF2E77" w:rsidP="00EF2E77"/>
    <w:p w:rsidR="00EF2E77" w:rsidRPr="00BA6986" w:rsidRDefault="00EF2E77" w:rsidP="00EF2E77">
      <w:pPr>
        <w:rPr>
          <w:color w:val="806000"/>
        </w:rPr>
      </w:pPr>
      <w:r w:rsidRPr="00BA6986">
        <w:rPr>
          <w:color w:val="806000"/>
        </w:rPr>
        <w:t xml:space="preserve">The </w:t>
      </w:r>
      <w:proofErr w:type="spellStart"/>
      <w:r w:rsidRPr="00BA6986">
        <w:rPr>
          <w:color w:val="806000"/>
        </w:rPr>
        <w:t>TypeScript</w:t>
      </w:r>
      <w:proofErr w:type="spellEnd"/>
      <w:r w:rsidRPr="00BA6986">
        <w:rPr>
          <w:color w:val="806000"/>
        </w:rPr>
        <w:t xml:space="preserve"> file of the component consists of the routing descriptions and methods to identify the user and the information from the shopping cart. The information of the order if successful is routed to the database from this component section.</w:t>
      </w:r>
    </w:p>
    <w:p w:rsidR="00EF2E77" w:rsidRPr="00BA6986" w:rsidRDefault="00EF2E77" w:rsidP="00EF2E77"/>
    <w:p w:rsidR="00EF2E77" w:rsidRPr="00BA6986" w:rsidRDefault="00EF2E77" w:rsidP="00EF2E77">
      <w:pPr>
        <w:rPr>
          <w:b/>
          <w:color w:val="806000"/>
        </w:rPr>
      </w:pPr>
      <w:r w:rsidRPr="00BA6986">
        <w:rPr>
          <w:b/>
          <w:color w:val="806000"/>
        </w:rPr>
        <w:t>Shipping-</w:t>
      </w:r>
      <w:proofErr w:type="spellStart"/>
      <w:r w:rsidRPr="00BA6986">
        <w:rPr>
          <w:b/>
          <w:color w:val="806000"/>
        </w:rPr>
        <w:t>form.Component.ts</w:t>
      </w:r>
      <w:proofErr w:type="spellEnd"/>
    </w:p>
    <w:p w:rsidR="00EF2E77" w:rsidRPr="00BA6986" w:rsidRDefault="00EF2E77" w:rsidP="00EF2E7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F2E77" w:rsidRPr="00BA6986" w:rsidTr="000A52A3">
        <w:tc>
          <w:tcPr>
            <w:tcW w:w="9576" w:type="dxa"/>
            <w:shd w:val="clear" w:color="auto" w:fill="auto"/>
          </w:tcPr>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w:t>
            </w:r>
            <w:proofErr w:type="spellStart"/>
            <w:r w:rsidRPr="00BA6986">
              <w:rPr>
                <w:color w:val="806000"/>
              </w:rPr>
              <w:t>ShoppingCart</w:t>
            </w:r>
            <w:proofErr w:type="spellEnd"/>
            <w:r w:rsidRPr="00BA6986">
              <w:rPr>
                <w:color w:val="806000"/>
              </w:rPr>
              <w:t xml:space="preserve"> } from '../../../shared/models/shopping-cart';</w:t>
            </w:r>
          </w:p>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w:t>
            </w:r>
            <w:proofErr w:type="spellStart"/>
            <w:r w:rsidRPr="00BA6986">
              <w:rPr>
                <w:color w:val="806000"/>
              </w:rPr>
              <w:t>OrderService</w:t>
            </w:r>
            <w:proofErr w:type="spellEnd"/>
            <w:r w:rsidRPr="00BA6986">
              <w:rPr>
                <w:color w:val="806000"/>
              </w:rPr>
              <w:t xml:space="preserve"> } from '../../../shared/services/</w:t>
            </w:r>
            <w:proofErr w:type="spellStart"/>
            <w:r w:rsidRPr="00BA6986">
              <w:rPr>
                <w:color w:val="806000"/>
              </w:rPr>
              <w:t>order.service</w:t>
            </w:r>
            <w:proofErr w:type="spellEnd"/>
            <w:r w:rsidRPr="00BA6986">
              <w:rPr>
                <w:color w:val="806000"/>
              </w:rPr>
              <w:t>';</w:t>
            </w:r>
          </w:p>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w:t>
            </w:r>
            <w:proofErr w:type="spellStart"/>
            <w:r w:rsidRPr="00BA6986">
              <w:rPr>
                <w:color w:val="806000"/>
              </w:rPr>
              <w:t>AuthService</w:t>
            </w:r>
            <w:proofErr w:type="spellEnd"/>
            <w:r w:rsidRPr="00BA6986">
              <w:rPr>
                <w:color w:val="806000"/>
              </w:rPr>
              <w:t xml:space="preserve"> } from '../../../shared/services/</w:t>
            </w:r>
            <w:proofErr w:type="spellStart"/>
            <w:r w:rsidRPr="00BA6986">
              <w:rPr>
                <w:color w:val="806000"/>
              </w:rPr>
              <w:t>auth.service</w:t>
            </w:r>
            <w:proofErr w:type="spellEnd"/>
            <w:r w:rsidRPr="00BA6986">
              <w:rPr>
                <w:color w:val="806000"/>
              </w:rPr>
              <w:t>';</w:t>
            </w:r>
          </w:p>
          <w:p w:rsidR="00EF2E77" w:rsidRPr="00BA6986" w:rsidRDefault="00EF2E77" w:rsidP="000A52A3">
            <w:pPr>
              <w:rPr>
                <w:color w:val="806000"/>
              </w:rPr>
            </w:pPr>
            <w:r w:rsidRPr="00BA6986">
              <w:rPr>
                <w:color w:val="806000"/>
              </w:rPr>
              <w:t>import { Router } from '@angular/router';</w:t>
            </w:r>
          </w:p>
          <w:p w:rsidR="00EF2E77" w:rsidRPr="00BA6986" w:rsidRDefault="00EF2E77" w:rsidP="000A52A3">
            <w:pPr>
              <w:rPr>
                <w:color w:val="806000"/>
              </w:rPr>
            </w:pPr>
            <w:r w:rsidRPr="00BA6986">
              <w:rPr>
                <w:color w:val="806000"/>
              </w:rPr>
              <w:t>import { Subscription } from '</w:t>
            </w:r>
            <w:proofErr w:type="spellStart"/>
            <w:r w:rsidRPr="00BA6986">
              <w:rPr>
                <w:color w:val="806000"/>
              </w:rPr>
              <w:t>rxjs</w:t>
            </w:r>
            <w:proofErr w:type="spellEnd"/>
            <w:r w:rsidRPr="00BA6986">
              <w:rPr>
                <w:color w:val="806000"/>
              </w:rPr>
              <w:t>/Subscription';</w:t>
            </w:r>
          </w:p>
          <w:p w:rsidR="00EF2E77" w:rsidRPr="00BA6986" w:rsidRDefault="00EF2E77" w:rsidP="000A52A3">
            <w:pPr>
              <w:rPr>
                <w:color w:val="806000"/>
              </w:rPr>
            </w:pPr>
            <w:r w:rsidRPr="00BA6986">
              <w:rPr>
                <w:color w:val="806000"/>
              </w:rPr>
              <w:t xml:space="preserve">import { Component, </w:t>
            </w:r>
            <w:proofErr w:type="spellStart"/>
            <w:r w:rsidRPr="00BA6986">
              <w:rPr>
                <w:color w:val="806000"/>
              </w:rPr>
              <w:t>OnInit</w:t>
            </w:r>
            <w:proofErr w:type="spellEnd"/>
            <w:r w:rsidRPr="00BA6986">
              <w:rPr>
                <w:color w:val="806000"/>
              </w:rPr>
              <w:t xml:space="preserve">, </w:t>
            </w:r>
            <w:proofErr w:type="spellStart"/>
            <w:r w:rsidRPr="00BA6986">
              <w:rPr>
                <w:color w:val="806000"/>
              </w:rPr>
              <w:t>OnDestroy</w:t>
            </w:r>
            <w:proofErr w:type="spellEnd"/>
            <w:r w:rsidRPr="00BA6986">
              <w:rPr>
                <w:color w:val="806000"/>
              </w:rPr>
              <w:t>, Input } from '@angular/core';</w:t>
            </w:r>
          </w:p>
          <w:p w:rsidR="00EF2E77" w:rsidRPr="00BA6986" w:rsidRDefault="00EF2E77" w:rsidP="000A52A3">
            <w:pPr>
              <w:rPr>
                <w:color w:val="806000"/>
              </w:rPr>
            </w:pPr>
            <w:proofErr w:type="gramStart"/>
            <w:r w:rsidRPr="00BA6986">
              <w:rPr>
                <w:color w:val="806000"/>
              </w:rPr>
              <w:t>import</w:t>
            </w:r>
            <w:proofErr w:type="gramEnd"/>
            <w:r w:rsidRPr="00BA6986">
              <w:rPr>
                <w:color w:val="806000"/>
              </w:rPr>
              <w:t xml:space="preserve"> { Order } from "../../../shared/models/order";</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Component({</w:t>
            </w:r>
          </w:p>
          <w:p w:rsidR="00EF2E77" w:rsidRPr="00BA6986" w:rsidRDefault="00EF2E77" w:rsidP="000A52A3">
            <w:pPr>
              <w:rPr>
                <w:color w:val="806000"/>
              </w:rPr>
            </w:pPr>
            <w:r w:rsidRPr="00BA6986">
              <w:rPr>
                <w:color w:val="806000"/>
              </w:rPr>
              <w:t xml:space="preserve">  selector: 'shipping-form',</w:t>
            </w:r>
          </w:p>
          <w:p w:rsidR="00EF2E77" w:rsidRPr="00BA6986" w:rsidRDefault="00EF2E77" w:rsidP="000A52A3">
            <w:pPr>
              <w:rPr>
                <w:color w:val="806000"/>
              </w:rPr>
            </w:pPr>
            <w:r w:rsidRPr="00BA6986">
              <w:rPr>
                <w:color w:val="806000"/>
              </w:rPr>
              <w:t xml:space="preserve">  </w:t>
            </w:r>
            <w:proofErr w:type="spellStart"/>
            <w:r w:rsidRPr="00BA6986">
              <w:rPr>
                <w:color w:val="806000"/>
              </w:rPr>
              <w:t>templateUrl</w:t>
            </w:r>
            <w:proofErr w:type="spellEnd"/>
            <w:r w:rsidRPr="00BA6986">
              <w:rPr>
                <w:color w:val="806000"/>
              </w:rPr>
              <w:t>: './shipping-form.component.html',</w:t>
            </w:r>
          </w:p>
          <w:p w:rsidR="00EF2E77" w:rsidRPr="00BA6986" w:rsidRDefault="00EF2E77" w:rsidP="000A52A3">
            <w:pPr>
              <w:rPr>
                <w:color w:val="806000"/>
              </w:rPr>
            </w:pPr>
            <w:r w:rsidRPr="00BA6986">
              <w:rPr>
                <w:color w:val="806000"/>
              </w:rPr>
              <w:t xml:space="preserve">  </w:t>
            </w:r>
            <w:proofErr w:type="spellStart"/>
            <w:r w:rsidRPr="00BA6986">
              <w:rPr>
                <w:color w:val="806000"/>
              </w:rPr>
              <w:t>styleUrls</w:t>
            </w:r>
            <w:proofErr w:type="spellEnd"/>
            <w:r w:rsidRPr="00BA6986">
              <w:rPr>
                <w:color w:val="806000"/>
              </w:rPr>
              <w:t>: ['./shipping-form.component.css']</w:t>
            </w:r>
          </w:p>
          <w:p w:rsidR="00EF2E77" w:rsidRPr="00BA6986" w:rsidRDefault="00EF2E77" w:rsidP="000A52A3">
            <w:pPr>
              <w:rPr>
                <w:color w:val="806000"/>
              </w:rPr>
            </w:pPr>
            <w:r w:rsidRPr="00BA6986">
              <w:rPr>
                <w:color w:val="806000"/>
              </w:rPr>
              <w:t>})</w:t>
            </w:r>
          </w:p>
          <w:p w:rsidR="00EF2E77" w:rsidRPr="00BA6986" w:rsidRDefault="00EF2E77" w:rsidP="000A52A3">
            <w:pPr>
              <w:rPr>
                <w:color w:val="806000"/>
              </w:rPr>
            </w:pPr>
            <w:r w:rsidRPr="00BA6986">
              <w:rPr>
                <w:color w:val="806000"/>
              </w:rPr>
              <w:lastRenderedPageBreak/>
              <w:t xml:space="preserve">export class </w:t>
            </w:r>
            <w:proofErr w:type="spellStart"/>
            <w:r w:rsidRPr="00BA6986">
              <w:rPr>
                <w:color w:val="806000"/>
              </w:rPr>
              <w:t>ShippingFormComponent</w:t>
            </w:r>
            <w:proofErr w:type="spellEnd"/>
            <w:r w:rsidRPr="00BA6986">
              <w:rPr>
                <w:color w:val="806000"/>
              </w:rPr>
              <w:t xml:space="preserve"> implements </w:t>
            </w:r>
            <w:proofErr w:type="spellStart"/>
            <w:r w:rsidRPr="00BA6986">
              <w:rPr>
                <w:color w:val="806000"/>
              </w:rPr>
              <w:t>OnInit</w:t>
            </w:r>
            <w:proofErr w:type="spellEnd"/>
            <w:r w:rsidRPr="00BA6986">
              <w:rPr>
                <w:color w:val="806000"/>
              </w:rPr>
              <w:t xml:space="preserve">, </w:t>
            </w:r>
            <w:proofErr w:type="spellStart"/>
            <w:r w:rsidRPr="00BA6986">
              <w:rPr>
                <w:color w:val="806000"/>
              </w:rPr>
              <w:t>OnDestroy</w:t>
            </w:r>
            <w:proofErr w:type="spellEnd"/>
            <w:r w:rsidRPr="00BA6986">
              <w:rPr>
                <w:color w:val="806000"/>
              </w:rPr>
              <w:t xml:space="preserve"> {</w:t>
            </w:r>
          </w:p>
          <w:p w:rsidR="00EF2E77" w:rsidRPr="00BA6986" w:rsidRDefault="00EF2E77" w:rsidP="000A52A3">
            <w:pPr>
              <w:rPr>
                <w:color w:val="806000"/>
              </w:rPr>
            </w:pPr>
            <w:r w:rsidRPr="00BA6986">
              <w:rPr>
                <w:color w:val="806000"/>
              </w:rPr>
              <w:t xml:space="preserve">  @Input('cart') cart: </w:t>
            </w:r>
            <w:proofErr w:type="spellStart"/>
            <w:r w:rsidRPr="00BA6986">
              <w:rPr>
                <w:color w:val="806000"/>
              </w:rPr>
              <w:t>ShoppingCart</w:t>
            </w:r>
            <w:proofErr w:type="spellEnd"/>
            <w:r w:rsidRPr="00BA6986">
              <w:rPr>
                <w:color w:val="806000"/>
              </w:rPr>
              <w:t>;</w:t>
            </w:r>
          </w:p>
          <w:p w:rsidR="00EF2E77" w:rsidRPr="00BA6986" w:rsidRDefault="00EF2E77" w:rsidP="000A52A3">
            <w:pPr>
              <w:rPr>
                <w:color w:val="806000"/>
              </w:rPr>
            </w:pPr>
            <w:r w:rsidRPr="00BA6986">
              <w:rPr>
                <w:color w:val="806000"/>
              </w:rPr>
              <w:t xml:space="preserve">  shipping = {}; </w:t>
            </w:r>
          </w:p>
          <w:p w:rsidR="00EF2E77" w:rsidRPr="00BA6986" w:rsidRDefault="00EF2E77" w:rsidP="000A52A3">
            <w:pPr>
              <w:rPr>
                <w:color w:val="806000"/>
              </w:rPr>
            </w:pPr>
            <w:r w:rsidRPr="00BA6986">
              <w:rPr>
                <w:color w:val="806000"/>
              </w:rPr>
              <w:t xml:space="preserve">  </w:t>
            </w:r>
            <w:proofErr w:type="spellStart"/>
            <w:r w:rsidRPr="00BA6986">
              <w:rPr>
                <w:color w:val="806000"/>
              </w:rPr>
              <w:t>userSubscription</w:t>
            </w:r>
            <w:proofErr w:type="spellEnd"/>
            <w:r w:rsidRPr="00BA6986">
              <w:rPr>
                <w:color w:val="806000"/>
              </w:rPr>
              <w:t>: Subscription;</w:t>
            </w:r>
          </w:p>
          <w:p w:rsidR="00EF2E77" w:rsidRPr="00BA6986" w:rsidRDefault="00EF2E77" w:rsidP="000A52A3">
            <w:pPr>
              <w:rPr>
                <w:color w:val="806000"/>
              </w:rPr>
            </w:pPr>
            <w:r w:rsidRPr="00BA6986">
              <w:rPr>
                <w:color w:val="806000"/>
              </w:rPr>
              <w:t xml:space="preserve">  </w:t>
            </w:r>
            <w:proofErr w:type="spellStart"/>
            <w:r w:rsidRPr="00BA6986">
              <w:rPr>
                <w:color w:val="806000"/>
              </w:rPr>
              <w:t>userId</w:t>
            </w:r>
            <w:proofErr w:type="spellEnd"/>
            <w:r w:rsidRPr="00BA6986">
              <w:rPr>
                <w:color w:val="806000"/>
              </w:rPr>
              <w:t>: string;</w:t>
            </w:r>
          </w:p>
          <w:p w:rsidR="00EF2E77" w:rsidRPr="00BA6986" w:rsidRDefault="00EF2E77" w:rsidP="000A52A3">
            <w:pPr>
              <w:rPr>
                <w:color w:val="806000"/>
              </w:rPr>
            </w:pPr>
            <w:r w:rsidRPr="00BA6986">
              <w:rPr>
                <w:color w:val="806000"/>
              </w:rPr>
              <w:t xml:space="preserve">  </w:t>
            </w:r>
          </w:p>
          <w:p w:rsidR="00EF2E77" w:rsidRPr="00BA6986" w:rsidRDefault="00EF2E77" w:rsidP="000A52A3">
            <w:pPr>
              <w:rPr>
                <w:color w:val="806000"/>
              </w:rPr>
            </w:pPr>
            <w:r w:rsidRPr="00BA6986">
              <w:rPr>
                <w:color w:val="806000"/>
              </w:rPr>
              <w:t xml:space="preserve">  constructor(</w:t>
            </w:r>
          </w:p>
          <w:p w:rsidR="00EF2E77" w:rsidRPr="00BA6986" w:rsidRDefault="00EF2E77" w:rsidP="000A52A3">
            <w:pPr>
              <w:rPr>
                <w:color w:val="806000"/>
              </w:rPr>
            </w:pPr>
            <w:r w:rsidRPr="00BA6986">
              <w:rPr>
                <w:color w:val="806000"/>
              </w:rPr>
              <w:t xml:space="preserve">    private router: Router,</w:t>
            </w:r>
          </w:p>
          <w:p w:rsidR="00EF2E77" w:rsidRPr="00BA6986" w:rsidRDefault="00EF2E77" w:rsidP="000A52A3">
            <w:pPr>
              <w:rPr>
                <w:color w:val="806000"/>
              </w:rPr>
            </w:pPr>
            <w:r w:rsidRPr="00BA6986">
              <w:rPr>
                <w:color w:val="806000"/>
              </w:rPr>
              <w:t xml:space="preserve">    private </w:t>
            </w:r>
            <w:proofErr w:type="spellStart"/>
            <w:r w:rsidRPr="00BA6986">
              <w:rPr>
                <w:color w:val="806000"/>
              </w:rPr>
              <w:t>authService</w:t>
            </w:r>
            <w:proofErr w:type="spellEnd"/>
            <w:r w:rsidRPr="00BA6986">
              <w:rPr>
                <w:color w:val="806000"/>
              </w:rPr>
              <w:t xml:space="preserve">: </w:t>
            </w:r>
            <w:proofErr w:type="spellStart"/>
            <w:r w:rsidRPr="00BA6986">
              <w:rPr>
                <w:color w:val="806000"/>
              </w:rPr>
              <w:t>AuthService</w:t>
            </w:r>
            <w:proofErr w:type="spellEnd"/>
            <w:r w:rsidRPr="00BA6986">
              <w:rPr>
                <w:color w:val="806000"/>
              </w:rPr>
              <w:t>,</w:t>
            </w:r>
          </w:p>
          <w:p w:rsidR="00EF2E77" w:rsidRPr="00BA6986" w:rsidRDefault="00EF2E77" w:rsidP="000A52A3">
            <w:pPr>
              <w:rPr>
                <w:color w:val="806000"/>
              </w:rPr>
            </w:pPr>
            <w:r w:rsidRPr="00BA6986">
              <w:rPr>
                <w:color w:val="806000"/>
              </w:rPr>
              <w:t xml:space="preserve">    private </w:t>
            </w:r>
            <w:proofErr w:type="spellStart"/>
            <w:r w:rsidRPr="00BA6986">
              <w:rPr>
                <w:color w:val="806000"/>
              </w:rPr>
              <w:t>orderService</w:t>
            </w:r>
            <w:proofErr w:type="spellEnd"/>
            <w:r w:rsidRPr="00BA6986">
              <w:rPr>
                <w:color w:val="806000"/>
              </w:rPr>
              <w:t xml:space="preserve">: </w:t>
            </w:r>
            <w:proofErr w:type="spellStart"/>
            <w:r w:rsidRPr="00BA6986">
              <w:rPr>
                <w:color w:val="806000"/>
              </w:rPr>
              <w:t>OrderService</w:t>
            </w:r>
            <w:proofErr w:type="spellEnd"/>
            <w:r w:rsidRPr="00BA6986">
              <w:rPr>
                <w:color w:val="806000"/>
              </w:rPr>
              <w:t>) {</w:t>
            </w:r>
          </w:p>
          <w:p w:rsidR="00EF2E77" w:rsidRPr="00BA6986" w:rsidRDefault="00EF2E77" w:rsidP="000A52A3">
            <w:pPr>
              <w:rPr>
                <w:color w:val="806000"/>
              </w:rPr>
            </w:pPr>
            <w:r w:rsidRPr="00BA6986">
              <w:rPr>
                <w:color w:val="806000"/>
              </w:rPr>
              <w:t xml:space="preserve">  }</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 xml:space="preserve">  </w:t>
            </w:r>
            <w:proofErr w:type="spellStart"/>
            <w:r w:rsidRPr="00BA6986">
              <w:rPr>
                <w:color w:val="806000"/>
              </w:rPr>
              <w:t>ngOnInit</w:t>
            </w:r>
            <w:proofErr w:type="spellEnd"/>
            <w:r w:rsidRPr="00BA6986">
              <w:rPr>
                <w:color w:val="806000"/>
              </w:rPr>
              <w:t>() {</w:t>
            </w:r>
          </w:p>
          <w:p w:rsidR="00EF2E77" w:rsidRPr="00BA6986" w:rsidRDefault="00EF2E77" w:rsidP="000A52A3">
            <w:pPr>
              <w:rPr>
                <w:color w:val="806000"/>
              </w:rPr>
            </w:pPr>
            <w:r w:rsidRPr="00BA6986">
              <w:rPr>
                <w:color w:val="806000"/>
              </w:rPr>
              <w:t xml:space="preserve">    </w:t>
            </w:r>
            <w:proofErr w:type="spellStart"/>
            <w:r w:rsidRPr="00BA6986">
              <w:rPr>
                <w:color w:val="806000"/>
              </w:rPr>
              <w:t>this.userSubscription</w:t>
            </w:r>
            <w:proofErr w:type="spellEnd"/>
            <w:r w:rsidRPr="00BA6986">
              <w:rPr>
                <w:color w:val="806000"/>
              </w:rPr>
              <w:t xml:space="preserve"> = </w:t>
            </w:r>
            <w:proofErr w:type="spellStart"/>
            <w:r w:rsidRPr="00BA6986">
              <w:rPr>
                <w:color w:val="806000"/>
              </w:rPr>
              <w:t>this.authService.user$.subscribe</w:t>
            </w:r>
            <w:proofErr w:type="spellEnd"/>
            <w:r w:rsidRPr="00BA6986">
              <w:rPr>
                <w:color w:val="806000"/>
              </w:rPr>
              <w:t xml:space="preserve">(user =&gt; </w:t>
            </w:r>
            <w:proofErr w:type="spellStart"/>
            <w:r w:rsidRPr="00BA6986">
              <w:rPr>
                <w:color w:val="806000"/>
              </w:rPr>
              <w:t>this.userId</w:t>
            </w:r>
            <w:proofErr w:type="spellEnd"/>
            <w:r w:rsidRPr="00BA6986">
              <w:rPr>
                <w:color w:val="806000"/>
              </w:rPr>
              <w:t xml:space="preserve"> = </w:t>
            </w:r>
            <w:proofErr w:type="spellStart"/>
            <w:r w:rsidRPr="00BA6986">
              <w:rPr>
                <w:color w:val="806000"/>
              </w:rPr>
              <w:t>user.uid</w:t>
            </w:r>
            <w:proofErr w:type="spellEnd"/>
            <w:r w:rsidRPr="00BA6986">
              <w:rPr>
                <w:color w:val="806000"/>
              </w:rPr>
              <w:t>);</w:t>
            </w:r>
          </w:p>
          <w:p w:rsidR="00EF2E77" w:rsidRPr="00BA6986" w:rsidRDefault="00EF2E77" w:rsidP="000A52A3">
            <w:pPr>
              <w:rPr>
                <w:color w:val="806000"/>
              </w:rPr>
            </w:pPr>
            <w:r w:rsidRPr="00BA6986">
              <w:rPr>
                <w:color w:val="806000"/>
              </w:rPr>
              <w:t xml:space="preserve">  }</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 xml:space="preserve">  </w:t>
            </w:r>
            <w:proofErr w:type="spellStart"/>
            <w:r w:rsidRPr="00BA6986">
              <w:rPr>
                <w:color w:val="806000"/>
              </w:rPr>
              <w:t>ngOnDestroy</w:t>
            </w:r>
            <w:proofErr w:type="spellEnd"/>
            <w:r w:rsidRPr="00BA6986">
              <w:rPr>
                <w:color w:val="806000"/>
              </w:rPr>
              <w:t xml:space="preserve">() { </w:t>
            </w:r>
          </w:p>
          <w:p w:rsidR="00EF2E77" w:rsidRPr="00BA6986" w:rsidRDefault="00EF2E77" w:rsidP="000A52A3">
            <w:pPr>
              <w:rPr>
                <w:color w:val="806000"/>
              </w:rPr>
            </w:pPr>
            <w:r w:rsidRPr="00BA6986">
              <w:rPr>
                <w:color w:val="806000"/>
              </w:rPr>
              <w:t xml:space="preserve">    </w:t>
            </w:r>
            <w:proofErr w:type="spellStart"/>
            <w:r w:rsidRPr="00BA6986">
              <w:rPr>
                <w:color w:val="806000"/>
              </w:rPr>
              <w:t>this.userSubscription.unsubscribe</w:t>
            </w:r>
            <w:proofErr w:type="spellEnd"/>
            <w:r w:rsidRPr="00BA6986">
              <w:rPr>
                <w:color w:val="806000"/>
              </w:rPr>
              <w:t>();</w:t>
            </w:r>
          </w:p>
          <w:p w:rsidR="00EF2E77" w:rsidRPr="00BA6986" w:rsidRDefault="00EF2E77" w:rsidP="000A52A3">
            <w:pPr>
              <w:rPr>
                <w:color w:val="806000"/>
              </w:rPr>
            </w:pPr>
            <w:r w:rsidRPr="00BA6986">
              <w:rPr>
                <w:color w:val="806000"/>
              </w:rPr>
              <w:t xml:space="preserve">  }</w:t>
            </w:r>
          </w:p>
          <w:p w:rsidR="00EF2E77" w:rsidRPr="00BA6986" w:rsidRDefault="00EF2E77" w:rsidP="000A52A3">
            <w:pPr>
              <w:rPr>
                <w:color w:val="806000"/>
              </w:rPr>
            </w:pPr>
          </w:p>
          <w:p w:rsidR="00EF2E77" w:rsidRPr="00BA6986" w:rsidRDefault="00EF2E77" w:rsidP="000A52A3">
            <w:pPr>
              <w:rPr>
                <w:color w:val="806000"/>
              </w:rPr>
            </w:pPr>
            <w:r w:rsidRPr="00BA6986">
              <w:rPr>
                <w:color w:val="806000"/>
              </w:rPr>
              <w:t xml:space="preserve">  </w:t>
            </w:r>
            <w:proofErr w:type="spellStart"/>
            <w:r w:rsidRPr="00BA6986">
              <w:rPr>
                <w:color w:val="806000"/>
              </w:rPr>
              <w:t>async</w:t>
            </w:r>
            <w:proofErr w:type="spellEnd"/>
            <w:r w:rsidRPr="00BA6986">
              <w:rPr>
                <w:color w:val="806000"/>
              </w:rPr>
              <w:t xml:space="preserve"> </w:t>
            </w:r>
            <w:proofErr w:type="spellStart"/>
            <w:r w:rsidRPr="00BA6986">
              <w:rPr>
                <w:color w:val="806000"/>
              </w:rPr>
              <w:t>placeOrder</w:t>
            </w:r>
            <w:proofErr w:type="spellEnd"/>
            <w:r w:rsidRPr="00BA6986">
              <w:rPr>
                <w:color w:val="806000"/>
              </w:rPr>
              <w:t>() {</w:t>
            </w:r>
          </w:p>
          <w:p w:rsidR="00EF2E77" w:rsidRPr="00BA6986" w:rsidRDefault="00EF2E77" w:rsidP="000A52A3">
            <w:pPr>
              <w:rPr>
                <w:color w:val="806000"/>
              </w:rPr>
            </w:pPr>
            <w:r w:rsidRPr="00BA6986">
              <w:rPr>
                <w:color w:val="806000"/>
              </w:rPr>
              <w:t xml:space="preserve">    let order = new Order(</w:t>
            </w:r>
            <w:proofErr w:type="spellStart"/>
            <w:r w:rsidRPr="00BA6986">
              <w:rPr>
                <w:color w:val="806000"/>
              </w:rPr>
              <w:t>this.userId</w:t>
            </w:r>
            <w:proofErr w:type="spellEnd"/>
            <w:r w:rsidRPr="00BA6986">
              <w:rPr>
                <w:color w:val="806000"/>
              </w:rPr>
              <w:t xml:space="preserve">, </w:t>
            </w:r>
            <w:proofErr w:type="spellStart"/>
            <w:r w:rsidRPr="00BA6986">
              <w:rPr>
                <w:color w:val="806000"/>
              </w:rPr>
              <w:t>this.shipping</w:t>
            </w:r>
            <w:proofErr w:type="spellEnd"/>
            <w:r w:rsidRPr="00BA6986">
              <w:rPr>
                <w:color w:val="806000"/>
              </w:rPr>
              <w:t xml:space="preserve">, </w:t>
            </w:r>
            <w:proofErr w:type="spellStart"/>
            <w:r w:rsidRPr="00BA6986">
              <w:rPr>
                <w:color w:val="806000"/>
              </w:rPr>
              <w:t>this.cart</w:t>
            </w:r>
            <w:proofErr w:type="spellEnd"/>
            <w:r w:rsidRPr="00BA6986">
              <w:rPr>
                <w:color w:val="806000"/>
              </w:rPr>
              <w:t>);</w:t>
            </w:r>
          </w:p>
          <w:p w:rsidR="00EF2E77" w:rsidRPr="00BA6986" w:rsidRDefault="00EF2E77" w:rsidP="000A52A3">
            <w:pPr>
              <w:rPr>
                <w:color w:val="806000"/>
              </w:rPr>
            </w:pPr>
            <w:r w:rsidRPr="00BA6986">
              <w:rPr>
                <w:color w:val="806000"/>
              </w:rPr>
              <w:t xml:space="preserve">    let result = await </w:t>
            </w:r>
            <w:proofErr w:type="spellStart"/>
            <w:r w:rsidRPr="00BA6986">
              <w:rPr>
                <w:color w:val="806000"/>
              </w:rPr>
              <w:t>this.orderService.placeOrder</w:t>
            </w:r>
            <w:proofErr w:type="spellEnd"/>
            <w:r w:rsidRPr="00BA6986">
              <w:rPr>
                <w:color w:val="806000"/>
              </w:rPr>
              <w:t>(order);</w:t>
            </w:r>
          </w:p>
          <w:p w:rsidR="00EF2E77" w:rsidRPr="00BA6986" w:rsidRDefault="00EF2E77" w:rsidP="000A52A3">
            <w:pPr>
              <w:rPr>
                <w:color w:val="806000"/>
              </w:rPr>
            </w:pPr>
            <w:r w:rsidRPr="00BA6986">
              <w:rPr>
                <w:color w:val="806000"/>
              </w:rPr>
              <w:t xml:space="preserve">    </w:t>
            </w:r>
            <w:proofErr w:type="spellStart"/>
            <w:r w:rsidRPr="00BA6986">
              <w:rPr>
                <w:color w:val="806000"/>
              </w:rPr>
              <w:t>this.router.navigate</w:t>
            </w:r>
            <w:proofErr w:type="spellEnd"/>
            <w:r w:rsidRPr="00BA6986">
              <w:rPr>
                <w:color w:val="806000"/>
              </w:rPr>
              <w:t xml:space="preserve">(['/order-success', </w:t>
            </w:r>
            <w:proofErr w:type="spellStart"/>
            <w:r w:rsidRPr="00BA6986">
              <w:rPr>
                <w:color w:val="806000"/>
              </w:rPr>
              <w:t>result.key</w:t>
            </w:r>
            <w:proofErr w:type="spellEnd"/>
            <w:r w:rsidRPr="00BA6986">
              <w:rPr>
                <w:color w:val="806000"/>
              </w:rPr>
              <w:t>]);</w:t>
            </w:r>
          </w:p>
          <w:p w:rsidR="00EF2E77" w:rsidRPr="00BA6986" w:rsidRDefault="00EF2E77" w:rsidP="000A52A3">
            <w:pPr>
              <w:rPr>
                <w:color w:val="806000"/>
              </w:rPr>
            </w:pPr>
            <w:r w:rsidRPr="00BA6986">
              <w:rPr>
                <w:color w:val="806000"/>
              </w:rPr>
              <w:t xml:space="preserve">  }    </w:t>
            </w:r>
          </w:p>
          <w:p w:rsidR="00EF2E77" w:rsidRPr="00BA6986" w:rsidRDefault="00EF2E77" w:rsidP="000A52A3">
            <w:r w:rsidRPr="00BA6986">
              <w:rPr>
                <w:color w:val="806000"/>
              </w:rPr>
              <w:t>}</w:t>
            </w:r>
          </w:p>
        </w:tc>
      </w:tr>
    </w:tbl>
    <w:p w:rsidR="001F3EC9" w:rsidRDefault="001F3EC9" w:rsidP="001F3EC9"/>
    <w:p w:rsidR="00EF2E77" w:rsidRDefault="00EF2E77" w:rsidP="001F3EC9"/>
    <w:p w:rsidR="00EF2E77" w:rsidRPr="00BA6986" w:rsidRDefault="00EF2E77" w:rsidP="001F3EC9"/>
    <w:p w:rsidR="009B1C74" w:rsidRPr="00E653D4" w:rsidRDefault="009B1C74" w:rsidP="009B1C74">
      <w:pPr>
        <w:rPr>
          <w:rFonts w:ascii="Arial" w:hAnsi="Arial" w:cs="Arial"/>
          <w:b/>
          <w:color w:val="C45911"/>
        </w:rPr>
      </w:pPr>
      <w:r w:rsidRPr="00E653D4">
        <w:rPr>
          <w:rFonts w:ascii="Arial" w:hAnsi="Arial" w:cs="Arial"/>
          <w:b/>
          <w:color w:val="C45911"/>
        </w:rPr>
        <w:t>(Team Member: Sushmita Rudra)</w:t>
      </w:r>
    </w:p>
    <w:p w:rsidR="001F3EC9" w:rsidRPr="00E653D4" w:rsidRDefault="001F3EC9" w:rsidP="001F3EC9">
      <w:pPr>
        <w:rPr>
          <w:rFonts w:ascii="Arial" w:hAnsi="Arial" w:cs="Arial"/>
        </w:rPr>
      </w:pPr>
    </w:p>
    <w:p w:rsidR="001F3EC9" w:rsidRPr="00E653D4" w:rsidRDefault="001F3EC9" w:rsidP="001F3EC9">
      <w:pPr>
        <w:rPr>
          <w:rFonts w:ascii="Arial" w:hAnsi="Arial" w:cs="Arial"/>
        </w:rPr>
      </w:pPr>
    </w:p>
    <w:p w:rsidR="001F3EC9" w:rsidRPr="00E653D4" w:rsidRDefault="001F3EC9" w:rsidP="001F3EC9">
      <w:pPr>
        <w:rPr>
          <w:rFonts w:ascii="Arial" w:hAnsi="Arial" w:cs="Arial"/>
          <w:b/>
          <w:color w:val="C45911"/>
        </w:rPr>
      </w:pPr>
      <w:r w:rsidRPr="00E653D4">
        <w:rPr>
          <w:rFonts w:ascii="Arial" w:hAnsi="Arial" w:cs="Arial"/>
          <w:b/>
          <w:color w:val="C45911"/>
        </w:rPr>
        <w:t>Filters and categories:</w:t>
      </w:r>
    </w:p>
    <w:p w:rsidR="001F3EC9" w:rsidRPr="00E653D4" w:rsidRDefault="001F3EC9" w:rsidP="001F3EC9">
      <w:pPr>
        <w:rPr>
          <w:rFonts w:ascii="Arial" w:hAnsi="Arial" w:cs="Arial"/>
          <w:b/>
          <w:color w:val="C45911"/>
        </w:rPr>
      </w:pPr>
    </w:p>
    <w:p w:rsidR="001F3EC9" w:rsidRPr="00E653D4" w:rsidRDefault="001F3EC9" w:rsidP="001F3EC9">
      <w:pPr>
        <w:jc w:val="both"/>
        <w:rPr>
          <w:rFonts w:ascii="Arial" w:hAnsi="Arial" w:cs="Arial"/>
          <w:color w:val="C45911"/>
        </w:rPr>
      </w:pPr>
      <w:r w:rsidRPr="00E653D4">
        <w:rPr>
          <w:rFonts w:ascii="Arial" w:hAnsi="Arial" w:cs="Arial"/>
          <w:color w:val="C45911"/>
        </w:rPr>
        <w:t>All the products added by admin are categorized and stored in firebase. The user has the ability to view the products based on the category selected. Depending upon the category selection, the products which are under that category are retrieved from firebase and displayed in the UI. A category service is used to integrate the database and typescript methods/observables.</w:t>
      </w:r>
    </w:p>
    <w:p w:rsidR="001F3EC9" w:rsidRPr="00E653D4" w:rsidRDefault="001F3EC9" w:rsidP="001F3EC9">
      <w:pPr>
        <w:jc w:val="both"/>
        <w:rPr>
          <w:rFonts w:ascii="Arial" w:hAnsi="Arial" w:cs="Arial"/>
          <w:color w:val="C45911"/>
        </w:rPr>
      </w:pPr>
    </w:p>
    <w:p w:rsidR="001F3EC9" w:rsidRPr="00E653D4" w:rsidRDefault="001F3EC9" w:rsidP="001F3EC9">
      <w:pPr>
        <w:jc w:val="both"/>
        <w:rPr>
          <w:rFonts w:ascii="Arial" w:hAnsi="Arial" w:cs="Arial"/>
          <w:color w:val="C45911"/>
        </w:rPr>
      </w:pPr>
    </w:p>
    <w:p w:rsidR="001F3EC9" w:rsidRPr="00E653D4" w:rsidRDefault="001F3EC9" w:rsidP="001F3EC9">
      <w:pPr>
        <w:jc w:val="both"/>
        <w:rPr>
          <w:rFonts w:ascii="Arial" w:hAnsi="Arial" w:cs="Arial"/>
          <w:color w:val="C45911"/>
        </w:rPr>
      </w:pPr>
    </w:p>
    <w:p w:rsidR="001F3EC9" w:rsidRPr="00E653D4" w:rsidRDefault="001F3EC9" w:rsidP="001F3EC9">
      <w:pPr>
        <w:jc w:val="both"/>
        <w:rPr>
          <w:rFonts w:ascii="Arial" w:hAnsi="Arial" w:cs="Arial"/>
          <w:color w:val="C45911"/>
        </w:rPr>
      </w:pPr>
    </w:p>
    <w:p w:rsidR="001F3EC9" w:rsidRPr="00E653D4" w:rsidRDefault="001F3EC9" w:rsidP="001F3EC9">
      <w:pPr>
        <w:jc w:val="both"/>
        <w:rPr>
          <w:rFonts w:ascii="Arial" w:hAnsi="Arial" w:cs="Arial"/>
          <w:color w:val="C45911"/>
        </w:rPr>
      </w:pPr>
    </w:p>
    <w:p w:rsidR="00BA6986" w:rsidRPr="00E653D4" w:rsidRDefault="00BA6986" w:rsidP="00BA6986">
      <w:pPr>
        <w:jc w:val="both"/>
        <w:rPr>
          <w:rFonts w:ascii="Arial" w:hAnsi="Arial" w:cs="Arial"/>
          <w:b/>
          <w:color w:val="C45911"/>
        </w:rPr>
      </w:pPr>
      <w:r w:rsidRPr="00E653D4">
        <w:rPr>
          <w:rFonts w:ascii="Arial" w:hAnsi="Arial" w:cs="Arial"/>
          <w:noProof/>
        </w:rPr>
        <w:lastRenderedPageBreak/>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264795</wp:posOffset>
                </wp:positionV>
                <wp:extent cx="5734050" cy="3743325"/>
                <wp:effectExtent l="0" t="0" r="19050" b="28575"/>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3743325"/>
                        </a:xfrm>
                        <a:prstGeom prst="rect">
                          <a:avLst/>
                        </a:prstGeom>
                        <a:noFill/>
                        <a:ln w="6350">
                          <a:solidFill>
                            <a:srgbClr val="C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BA6986" w:rsidRPr="00E653D4" w:rsidRDefault="00BA6986" w:rsidP="001F3EC9">
                            <w:pPr>
                              <w:pStyle w:val="NormalWeb"/>
                              <w:spacing w:before="0" w:beforeAutospacing="0" w:after="0" w:afterAutospacing="0"/>
                              <w:rPr>
                                <w:color w:val="C45911"/>
                              </w:rPr>
                            </w:pPr>
                            <w:r w:rsidRPr="00E653D4">
                              <w:rPr>
                                <w:color w:val="C45911"/>
                              </w:rPr>
                              <w:t>&lt;div class="sticky-top"&gt;</w:t>
                            </w:r>
                          </w:p>
                          <w:p w:rsidR="00BA6986" w:rsidRPr="00E653D4" w:rsidRDefault="00BA6986" w:rsidP="001F3EC9">
                            <w:pPr>
                              <w:pStyle w:val="NormalWeb"/>
                              <w:spacing w:before="0" w:beforeAutospacing="0" w:after="0" w:afterAutospacing="0"/>
                              <w:rPr>
                                <w:color w:val="C45911"/>
                              </w:rPr>
                            </w:pPr>
                            <w:r w:rsidRPr="00E653D4">
                              <w:rPr>
                                <w:color w:val="C45911"/>
                              </w:rPr>
                              <w:t>  &lt;div class="list-group"&gt;</w:t>
                            </w:r>
                          </w:p>
                          <w:p w:rsidR="00BA6986" w:rsidRPr="00E653D4" w:rsidRDefault="00BA6986" w:rsidP="001F3EC9">
                            <w:pPr>
                              <w:pStyle w:val="NormalWeb"/>
                              <w:spacing w:before="0" w:beforeAutospacing="0" w:after="0" w:afterAutospacing="0"/>
                              <w:rPr>
                                <w:color w:val="C45911"/>
                              </w:rPr>
                            </w:pPr>
                            <w:r w:rsidRPr="00E653D4">
                              <w:rPr>
                                <w:color w:val="C45911"/>
                              </w:rPr>
                              <w:t>      &lt;a</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class</w:t>
                            </w:r>
                            <w:proofErr w:type="gramEnd"/>
                            <w:r w:rsidRPr="00E653D4">
                              <w:rPr>
                                <w:color w:val="C45911"/>
                              </w:rPr>
                              <w:t>="list-group-item list-group-item-action"</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r w:rsidRPr="00E653D4">
                              <w:rPr>
                                <w:color w:val="C45911"/>
                              </w:rPr>
                              <w:t>class.active</w:t>
                            </w:r>
                            <w:proofErr w:type="spellEnd"/>
                            <w:r w:rsidRPr="00E653D4">
                              <w:rPr>
                                <w:color w:val="C45911"/>
                              </w:rPr>
                              <w:t>]="</w:t>
                            </w:r>
                            <w:proofErr w:type="gramStart"/>
                            <w:r w:rsidRPr="00E653D4">
                              <w:rPr>
                                <w:color w:val="C45911"/>
                              </w:rPr>
                              <w:t>!category</w:t>
                            </w:r>
                            <w:proofErr w:type="gramEnd"/>
                            <w:r w:rsidRPr="00E653D4">
                              <w:rPr>
                                <w:color w:val="C45911"/>
                              </w:rPr>
                              <w:t>"</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proofErr w:type="gramStart"/>
                            <w:r w:rsidRPr="00E653D4">
                              <w:rPr>
                                <w:color w:val="C45911"/>
                              </w:rPr>
                              <w:t>routerLink</w:t>
                            </w:r>
                            <w:proofErr w:type="spellEnd"/>
                            <w:proofErr w:type="gramEnd"/>
                            <w:r w:rsidRPr="00E653D4">
                              <w:rPr>
                                <w:color w:val="C45911"/>
                              </w:rPr>
                              <w:t>="/"</w:t>
                            </w:r>
                          </w:p>
                          <w:p w:rsidR="00BA6986" w:rsidRPr="00E653D4" w:rsidRDefault="00BA6986" w:rsidP="001F3EC9">
                            <w:pPr>
                              <w:pStyle w:val="NormalWeb"/>
                              <w:spacing w:before="0" w:beforeAutospacing="0" w:after="0" w:afterAutospacing="0"/>
                              <w:rPr>
                                <w:color w:val="C45911"/>
                              </w:rPr>
                            </w:pPr>
                            <w:r w:rsidRPr="00E653D4">
                              <w:rPr>
                                <w:color w:val="C45911"/>
                              </w:rPr>
                              <w:t>        &gt;All Categories&lt;/a&gt;</w:t>
                            </w:r>
                          </w:p>
                          <w:p w:rsidR="00BA6986" w:rsidRPr="00E653D4" w:rsidRDefault="00BA6986" w:rsidP="001F3EC9">
                            <w:pPr>
                              <w:pStyle w:val="NormalWeb"/>
                              <w:spacing w:before="0" w:beforeAutospacing="0" w:after="0" w:afterAutospacing="0"/>
                              <w:rPr>
                                <w:color w:val="C45911"/>
                              </w:rPr>
                            </w:pPr>
                            <w:r w:rsidRPr="00E653D4">
                              <w:rPr>
                                <w:color w:val="C45911"/>
                              </w:rPr>
                              <w:t>      &lt;a </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r w:rsidRPr="00E653D4">
                              <w:rPr>
                                <w:color w:val="C45911"/>
                              </w:rPr>
                              <w:t>ngFor</w:t>
                            </w:r>
                            <w:proofErr w:type="spellEnd"/>
                            <w:r w:rsidRPr="00E653D4">
                              <w:rPr>
                                <w:color w:val="C45911"/>
                              </w:rPr>
                              <w:t>="let c of categories$ | </w:t>
                            </w:r>
                            <w:proofErr w:type="spellStart"/>
                            <w:r w:rsidRPr="00E653D4">
                              <w:rPr>
                                <w:color w:val="C45911"/>
                              </w:rPr>
                              <w:t>async</w:t>
                            </w:r>
                            <w:proofErr w:type="spellEnd"/>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proofErr w:type="gramStart"/>
                            <w:r w:rsidRPr="00E653D4">
                              <w:rPr>
                                <w:color w:val="C45911"/>
                              </w:rPr>
                              <w:t>routerLink</w:t>
                            </w:r>
                            <w:proofErr w:type="spellEnd"/>
                            <w:proofErr w:type="gramEnd"/>
                            <w:r w:rsidRPr="00E653D4">
                              <w:rPr>
                                <w:color w:val="C45911"/>
                              </w:rPr>
                              <w:t>="/"</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proofErr w:type="gramStart"/>
                            <w:r w:rsidRPr="00E653D4">
                              <w:rPr>
                                <w:color w:val="C45911"/>
                              </w:rPr>
                              <w:t>queryParams</w:t>
                            </w:r>
                            <w:proofErr w:type="spellEnd"/>
                            <w:proofErr w:type="gramEnd"/>
                            <w:r w:rsidRPr="00E653D4">
                              <w:rPr>
                                <w:color w:val="C45911"/>
                              </w:rPr>
                              <w:t>]="</w:t>
                            </w:r>
                            <w:proofErr w:type="gramStart"/>
                            <w:r w:rsidRPr="00E653D4">
                              <w:rPr>
                                <w:color w:val="C45911"/>
                              </w:rPr>
                              <w:t>{ category</w:t>
                            </w:r>
                            <w:proofErr w:type="gramEnd"/>
                            <w:r w:rsidRPr="00E653D4">
                              <w:rPr>
                                <w:color w:val="C45911"/>
                              </w:rPr>
                              <w:t>: </w:t>
                            </w:r>
                            <w:proofErr w:type="spellStart"/>
                            <w:r w:rsidRPr="00E653D4">
                              <w:rPr>
                                <w:color w:val="C45911"/>
                              </w:rPr>
                              <w:t>c.$key</w:t>
                            </w:r>
                            <w:proofErr w:type="spellEnd"/>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class</w:t>
                            </w:r>
                            <w:proofErr w:type="gramEnd"/>
                            <w:r w:rsidRPr="00E653D4">
                              <w:rPr>
                                <w:color w:val="C45911"/>
                              </w:rPr>
                              <w:t>="list-group-item list-group-item-action"</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r w:rsidRPr="00E653D4">
                              <w:rPr>
                                <w:color w:val="C45911"/>
                              </w:rPr>
                              <w:t>class.active</w:t>
                            </w:r>
                            <w:proofErr w:type="spellEnd"/>
                            <w:r w:rsidRPr="00E653D4">
                              <w:rPr>
                                <w:color w:val="C45911"/>
                              </w:rPr>
                              <w:t>]="category === </w:t>
                            </w:r>
                            <w:proofErr w:type="spellStart"/>
                            <w:r w:rsidRPr="00E653D4">
                              <w:rPr>
                                <w:color w:val="C45911"/>
                              </w:rPr>
                              <w:t>c</w:t>
                            </w:r>
                            <w:proofErr w:type="gramStart"/>
                            <w:r w:rsidRPr="00E653D4">
                              <w:rPr>
                                <w:color w:val="C45911"/>
                              </w:rPr>
                              <w:t>.$</w:t>
                            </w:r>
                            <w:proofErr w:type="gramEnd"/>
                            <w:r w:rsidRPr="00E653D4">
                              <w:rPr>
                                <w:color w:val="C45911"/>
                              </w:rPr>
                              <w:t>key</w:t>
                            </w:r>
                            <w:proofErr w:type="spellEnd"/>
                            <w:r w:rsidRPr="00E653D4">
                              <w:rPr>
                                <w:color w:val="C45911"/>
                              </w:rPr>
                              <w:t>"</w:t>
                            </w:r>
                          </w:p>
                          <w:p w:rsidR="00BA6986" w:rsidRPr="00E653D4" w:rsidRDefault="00BA6986" w:rsidP="001F3EC9">
                            <w:pPr>
                              <w:pStyle w:val="NormalWeb"/>
                              <w:spacing w:before="0" w:beforeAutospacing="0" w:after="0" w:afterAutospacing="0"/>
                              <w:rPr>
                                <w:color w:val="C45911"/>
                              </w:rPr>
                            </w:pPr>
                            <w:r w:rsidRPr="00E653D4">
                              <w:rPr>
                                <w:color w:val="C45911"/>
                              </w:rPr>
                              <w:t>        &gt;</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 c.name</w:t>
                            </w:r>
                            <w:proofErr w:type="gramEnd"/>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lt;/a&gt;</w:t>
                            </w:r>
                          </w:p>
                          <w:p w:rsidR="00BA6986" w:rsidRPr="00E653D4" w:rsidRDefault="00BA6986" w:rsidP="001F3EC9">
                            <w:pPr>
                              <w:pStyle w:val="NormalWeb"/>
                              <w:spacing w:before="0" w:beforeAutospacing="0" w:after="0" w:afterAutospacing="0"/>
                              <w:rPr>
                                <w:color w:val="C45911"/>
                              </w:rPr>
                            </w:pPr>
                            <w:r w:rsidRPr="00E653D4">
                              <w:rPr>
                                <w:color w:val="C45911"/>
                              </w:rPr>
                              <w:t>    &lt;/div&gt;</w:t>
                            </w:r>
                          </w:p>
                          <w:p w:rsidR="00BA6986" w:rsidRPr="00E653D4" w:rsidRDefault="00BA6986" w:rsidP="001F3EC9">
                            <w:pPr>
                              <w:pStyle w:val="NormalWeb"/>
                              <w:spacing w:before="0" w:beforeAutospacing="0" w:after="0" w:afterAutospacing="0"/>
                              <w:rPr>
                                <w:color w:val="C45911"/>
                              </w:rPr>
                            </w:pPr>
                            <w:r w:rsidRPr="00E653D4">
                              <w:rPr>
                                <w:color w:val="C45911"/>
                              </w:rPr>
                              <w:t>&lt;/div&gt;</w:t>
                            </w:r>
                          </w:p>
                          <w:p w:rsidR="00BA6986" w:rsidRPr="005F35A6" w:rsidRDefault="00BA6986" w:rsidP="001F3EC9">
                            <w:pPr>
                              <w:pStyle w:val="NormalWeb"/>
                              <w:spacing w:after="0"/>
                              <w:rPr>
                                <w:color w:val="C45911"/>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9" o:spid="_x0000_s1026" type="#_x0000_t202" style="position:absolute;left:0;text-align:left;margin-left:0;margin-top:20.85pt;width:451.5pt;height:294.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" filled="f" strokecolor="#c00000" strokeweight=".5pt">
                <v:textbox>
                  <w:txbxContent>
                    <w:p w:rsidR="00BA6986" w:rsidRPr="00E653D4" w:rsidRDefault="00BA6986" w:rsidP="001F3EC9">
                      <w:pPr>
                        <w:pStyle w:val="NormalWeb"/>
                        <w:spacing w:before="0" w:beforeAutospacing="0" w:after="0" w:afterAutospacing="0"/>
                        <w:rPr>
                          <w:color w:val="C45911"/>
                        </w:rPr>
                      </w:pPr>
                      <w:r w:rsidRPr="00E653D4">
                        <w:rPr>
                          <w:color w:val="C45911"/>
                        </w:rPr>
                        <w:t>&lt;div class="sticky-top"&gt;</w:t>
                      </w:r>
                    </w:p>
                    <w:p w:rsidR="00BA6986" w:rsidRPr="00E653D4" w:rsidRDefault="00BA6986" w:rsidP="001F3EC9">
                      <w:pPr>
                        <w:pStyle w:val="NormalWeb"/>
                        <w:spacing w:before="0" w:beforeAutospacing="0" w:after="0" w:afterAutospacing="0"/>
                        <w:rPr>
                          <w:color w:val="C45911"/>
                        </w:rPr>
                      </w:pPr>
                      <w:r w:rsidRPr="00E653D4">
                        <w:rPr>
                          <w:color w:val="C45911"/>
                        </w:rPr>
                        <w:t>  &lt;div class="list-group"&gt;</w:t>
                      </w:r>
                    </w:p>
                    <w:p w:rsidR="00BA6986" w:rsidRPr="00E653D4" w:rsidRDefault="00BA6986" w:rsidP="001F3EC9">
                      <w:pPr>
                        <w:pStyle w:val="NormalWeb"/>
                        <w:spacing w:before="0" w:beforeAutospacing="0" w:after="0" w:afterAutospacing="0"/>
                        <w:rPr>
                          <w:color w:val="C45911"/>
                        </w:rPr>
                      </w:pPr>
                      <w:r w:rsidRPr="00E653D4">
                        <w:rPr>
                          <w:color w:val="C45911"/>
                        </w:rPr>
                        <w:t>      &lt;a</w:t>
                      </w:r>
                    </w:p>
                    <w:p w:rsidR="00BA6986" w:rsidRPr="00E653D4" w:rsidRDefault="00BA6986" w:rsidP="001F3EC9">
                      <w:pPr>
                        <w:pStyle w:val="NormalWeb"/>
                        <w:spacing w:before="0" w:beforeAutospacing="0" w:after="0" w:afterAutospacing="0"/>
                        <w:rPr>
                          <w:color w:val="C45911"/>
                        </w:rPr>
                      </w:pPr>
                      <w:r w:rsidRPr="00E653D4">
                        <w:rPr>
                          <w:color w:val="C45911"/>
                        </w:rPr>
                        <w:t>        class="list-group-item list-group-item-action"</w:t>
                      </w:r>
                    </w:p>
                    <w:p w:rsidR="00BA6986" w:rsidRPr="00E653D4" w:rsidRDefault="00BA6986" w:rsidP="001F3EC9">
                      <w:pPr>
                        <w:pStyle w:val="NormalWeb"/>
                        <w:spacing w:before="0" w:beforeAutospacing="0" w:after="0" w:afterAutospacing="0"/>
                        <w:rPr>
                          <w:color w:val="C45911"/>
                        </w:rPr>
                      </w:pPr>
                      <w:r w:rsidRPr="00E653D4">
                        <w:rPr>
                          <w:color w:val="C45911"/>
                        </w:rPr>
                        <w:t>        [class.active]="!category"</w:t>
                      </w:r>
                    </w:p>
                    <w:p w:rsidR="00BA6986" w:rsidRPr="00E653D4" w:rsidRDefault="00BA6986" w:rsidP="001F3EC9">
                      <w:pPr>
                        <w:pStyle w:val="NormalWeb"/>
                        <w:spacing w:before="0" w:beforeAutospacing="0" w:after="0" w:afterAutospacing="0"/>
                        <w:rPr>
                          <w:color w:val="C45911"/>
                        </w:rPr>
                      </w:pPr>
                      <w:r w:rsidRPr="00E653D4">
                        <w:rPr>
                          <w:color w:val="C45911"/>
                        </w:rPr>
                        <w:t>        routerLink="/"</w:t>
                      </w:r>
                    </w:p>
                    <w:p w:rsidR="00BA6986" w:rsidRPr="00E653D4" w:rsidRDefault="00BA6986" w:rsidP="001F3EC9">
                      <w:pPr>
                        <w:pStyle w:val="NormalWeb"/>
                        <w:spacing w:before="0" w:beforeAutospacing="0" w:after="0" w:afterAutospacing="0"/>
                        <w:rPr>
                          <w:color w:val="C45911"/>
                        </w:rPr>
                      </w:pPr>
                      <w:r w:rsidRPr="00E653D4">
                        <w:rPr>
                          <w:color w:val="C45911"/>
                        </w:rPr>
                        <w:t>        &gt;All Categories&lt;/a&gt;</w:t>
                      </w:r>
                    </w:p>
                    <w:p w:rsidR="00BA6986" w:rsidRPr="00E653D4" w:rsidRDefault="00BA6986" w:rsidP="001F3EC9">
                      <w:pPr>
                        <w:pStyle w:val="NormalWeb"/>
                        <w:spacing w:before="0" w:beforeAutospacing="0" w:after="0" w:afterAutospacing="0"/>
                        <w:rPr>
                          <w:color w:val="C45911"/>
                        </w:rPr>
                      </w:pPr>
                      <w:r w:rsidRPr="00E653D4">
                        <w:rPr>
                          <w:color w:val="C45911"/>
                        </w:rPr>
                        <w:t>      &lt;a </w:t>
                      </w:r>
                    </w:p>
                    <w:p w:rsidR="00BA6986" w:rsidRPr="00E653D4" w:rsidRDefault="00BA6986" w:rsidP="001F3EC9">
                      <w:pPr>
                        <w:pStyle w:val="NormalWeb"/>
                        <w:spacing w:before="0" w:beforeAutospacing="0" w:after="0" w:afterAutospacing="0"/>
                        <w:rPr>
                          <w:color w:val="C45911"/>
                        </w:rPr>
                      </w:pPr>
                      <w:r w:rsidRPr="00E653D4">
                        <w:rPr>
                          <w:color w:val="C45911"/>
                        </w:rPr>
                        <w:t>        *ngFor="let c of categories$ | async" </w:t>
                      </w:r>
                    </w:p>
                    <w:p w:rsidR="00BA6986" w:rsidRPr="00E653D4" w:rsidRDefault="00BA6986" w:rsidP="001F3EC9">
                      <w:pPr>
                        <w:pStyle w:val="NormalWeb"/>
                        <w:spacing w:before="0" w:beforeAutospacing="0" w:after="0" w:afterAutospacing="0"/>
                        <w:rPr>
                          <w:color w:val="C45911"/>
                        </w:rPr>
                      </w:pPr>
                      <w:r w:rsidRPr="00E653D4">
                        <w:rPr>
                          <w:color w:val="C45911"/>
                        </w:rPr>
                        <w:t>        routerLink="/"</w:t>
                      </w:r>
                    </w:p>
                    <w:p w:rsidR="00BA6986" w:rsidRPr="00E653D4" w:rsidRDefault="00BA6986" w:rsidP="001F3EC9">
                      <w:pPr>
                        <w:pStyle w:val="NormalWeb"/>
                        <w:spacing w:before="0" w:beforeAutospacing="0" w:after="0" w:afterAutospacing="0"/>
                        <w:rPr>
                          <w:color w:val="C45911"/>
                        </w:rPr>
                      </w:pPr>
                      <w:r w:rsidRPr="00E653D4">
                        <w:rPr>
                          <w:color w:val="C45911"/>
                        </w:rPr>
                        <w:t>        [queryParams]="{ category: c.$key }"</w:t>
                      </w:r>
                    </w:p>
                    <w:p w:rsidR="00BA6986" w:rsidRPr="00E653D4" w:rsidRDefault="00BA6986" w:rsidP="001F3EC9">
                      <w:pPr>
                        <w:pStyle w:val="NormalWeb"/>
                        <w:spacing w:before="0" w:beforeAutospacing="0" w:after="0" w:afterAutospacing="0"/>
                        <w:rPr>
                          <w:color w:val="C45911"/>
                        </w:rPr>
                      </w:pPr>
                      <w:r w:rsidRPr="00E653D4">
                        <w:rPr>
                          <w:color w:val="C45911"/>
                        </w:rPr>
                        <w:t>        class="list-group-item list-group-item-action"</w:t>
                      </w:r>
                    </w:p>
                    <w:p w:rsidR="00BA6986" w:rsidRPr="00E653D4" w:rsidRDefault="00BA6986" w:rsidP="001F3EC9">
                      <w:pPr>
                        <w:pStyle w:val="NormalWeb"/>
                        <w:spacing w:before="0" w:beforeAutospacing="0" w:after="0" w:afterAutospacing="0"/>
                        <w:rPr>
                          <w:color w:val="C45911"/>
                        </w:rPr>
                      </w:pPr>
                      <w:r w:rsidRPr="00E653D4">
                        <w:rPr>
                          <w:color w:val="C45911"/>
                        </w:rPr>
                        <w:t>        [class.active]="category === c.$key"</w:t>
                      </w:r>
                    </w:p>
                    <w:p w:rsidR="00BA6986" w:rsidRPr="00E653D4" w:rsidRDefault="00BA6986" w:rsidP="001F3EC9">
                      <w:pPr>
                        <w:pStyle w:val="NormalWeb"/>
                        <w:spacing w:before="0" w:beforeAutospacing="0" w:after="0" w:afterAutospacing="0"/>
                        <w:rPr>
                          <w:color w:val="C45911"/>
                        </w:rPr>
                      </w:pPr>
                      <w:r w:rsidRPr="00E653D4">
                        <w:rPr>
                          <w:color w:val="C45911"/>
                        </w:rPr>
                        <w:t>        &gt;</w:t>
                      </w:r>
                    </w:p>
                    <w:p w:rsidR="00BA6986" w:rsidRPr="00E653D4" w:rsidRDefault="00BA6986" w:rsidP="001F3EC9">
                      <w:pPr>
                        <w:pStyle w:val="NormalWeb"/>
                        <w:spacing w:before="0" w:beforeAutospacing="0" w:after="0" w:afterAutospacing="0"/>
                        <w:rPr>
                          <w:color w:val="C45911"/>
                        </w:rPr>
                      </w:pPr>
                      <w:r w:rsidRPr="00E653D4">
                        <w:rPr>
                          <w:color w:val="C45911"/>
                        </w:rPr>
                        <w:t>        {{ c.name }}</w:t>
                      </w:r>
                    </w:p>
                    <w:p w:rsidR="00BA6986" w:rsidRPr="00E653D4" w:rsidRDefault="00BA6986" w:rsidP="001F3EC9">
                      <w:pPr>
                        <w:pStyle w:val="NormalWeb"/>
                        <w:spacing w:before="0" w:beforeAutospacing="0" w:after="0" w:afterAutospacing="0"/>
                        <w:rPr>
                          <w:color w:val="C45911"/>
                        </w:rPr>
                      </w:pPr>
                      <w:r w:rsidRPr="00E653D4">
                        <w:rPr>
                          <w:color w:val="C45911"/>
                        </w:rPr>
                        <w:t>      &lt;/a&gt;</w:t>
                      </w:r>
                    </w:p>
                    <w:p w:rsidR="00BA6986" w:rsidRPr="00E653D4" w:rsidRDefault="00BA6986" w:rsidP="001F3EC9">
                      <w:pPr>
                        <w:pStyle w:val="NormalWeb"/>
                        <w:spacing w:before="0" w:beforeAutospacing="0" w:after="0" w:afterAutospacing="0"/>
                        <w:rPr>
                          <w:color w:val="C45911"/>
                        </w:rPr>
                      </w:pPr>
                      <w:r w:rsidRPr="00E653D4">
                        <w:rPr>
                          <w:color w:val="C45911"/>
                        </w:rPr>
                        <w:t>    &lt;/div&gt;</w:t>
                      </w:r>
                    </w:p>
                    <w:p w:rsidR="00BA6986" w:rsidRPr="00E653D4" w:rsidRDefault="00BA6986" w:rsidP="001F3EC9">
                      <w:pPr>
                        <w:pStyle w:val="NormalWeb"/>
                        <w:spacing w:before="0" w:beforeAutospacing="0" w:after="0" w:afterAutospacing="0"/>
                        <w:rPr>
                          <w:color w:val="C45911"/>
                        </w:rPr>
                      </w:pPr>
                      <w:r w:rsidRPr="00E653D4">
                        <w:rPr>
                          <w:color w:val="C45911"/>
                        </w:rPr>
                        <w:t>&lt;/div&gt;</w:t>
                      </w:r>
                    </w:p>
                    <w:p w:rsidR="00BA6986" w:rsidRPr="005F35A6" w:rsidRDefault="00BA6986" w:rsidP="001F3EC9">
                      <w:pPr>
                        <w:pStyle w:val="NormalWeb"/>
                        <w:spacing w:after="0"/>
                        <w:rPr>
                          <w:color w:val="C45911"/>
                          <w:sz w:val="28"/>
                          <w:szCs w:val="28"/>
                        </w:rPr>
                      </w:pPr>
                    </w:p>
                  </w:txbxContent>
                </v:textbox>
                <w10:wrap type="square" anchorx="margin"/>
              </v:shape>
            </w:pict>
          </mc:Fallback>
        </mc:AlternateContent>
      </w:r>
      <w:r w:rsidR="001F3EC9" w:rsidRPr="00E653D4">
        <w:rPr>
          <w:rFonts w:ascii="Arial" w:hAnsi="Arial" w:cs="Arial"/>
          <w:b/>
          <w:color w:val="C45911"/>
        </w:rPr>
        <w:t xml:space="preserve">Sample code for UI </w:t>
      </w:r>
      <w:proofErr w:type="gramStart"/>
      <w:r w:rsidR="001F3EC9" w:rsidRPr="00E653D4">
        <w:rPr>
          <w:rFonts w:ascii="Arial" w:hAnsi="Arial" w:cs="Arial"/>
          <w:b/>
          <w:color w:val="C45911"/>
        </w:rPr>
        <w:t>template(</w:t>
      </w:r>
      <w:proofErr w:type="gramEnd"/>
      <w:r w:rsidR="001F3EC9" w:rsidRPr="00E653D4">
        <w:rPr>
          <w:rFonts w:ascii="Arial" w:hAnsi="Arial" w:cs="Arial"/>
          <w:b/>
          <w:color w:val="C45911"/>
        </w:rPr>
        <w:t>Product-filter.html template):</w:t>
      </w:r>
    </w:p>
    <w:p w:rsidR="00BA6986" w:rsidRPr="00E653D4" w:rsidRDefault="00BA6986" w:rsidP="001F3EC9">
      <w:pPr>
        <w:pStyle w:val="NormalWeb"/>
        <w:spacing w:before="0" w:beforeAutospacing="0" w:after="0" w:afterAutospacing="0"/>
        <w:rPr>
          <w:rFonts w:ascii="Arial" w:hAnsi="Arial" w:cs="Arial"/>
          <w:color w:val="C45911"/>
        </w:rPr>
      </w:pPr>
    </w:p>
    <w:p w:rsidR="00BA6986" w:rsidRPr="00E653D4" w:rsidRDefault="00BA6986"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b/>
          <w:color w:val="C45911"/>
        </w:rPr>
      </w:pPr>
      <w:r w:rsidRPr="00E653D4">
        <w:rPr>
          <w:rFonts w:ascii="Arial" w:hAnsi="Arial" w:cs="Arial"/>
          <w:b/>
          <w:color w:val="C45911"/>
        </w:rPr>
        <w:t>Sample code of backend (product-</w:t>
      </w:r>
      <w:proofErr w:type="spellStart"/>
      <w:r w:rsidRPr="00E653D4">
        <w:rPr>
          <w:rFonts w:ascii="Arial" w:hAnsi="Arial" w:cs="Arial"/>
          <w:b/>
          <w:color w:val="C45911"/>
        </w:rPr>
        <w:t>filter.ts</w:t>
      </w:r>
      <w:proofErr w:type="spellEnd"/>
      <w:r w:rsidRPr="00E653D4">
        <w:rPr>
          <w:rFonts w:ascii="Arial" w:hAnsi="Arial" w:cs="Arial"/>
          <w:b/>
          <w:color w:val="C45911"/>
        </w:rPr>
        <w:t>):</w:t>
      </w:r>
    </w:p>
    <w:p w:rsidR="00BA6986" w:rsidRPr="00E653D4" w:rsidRDefault="00BA6986" w:rsidP="001F3EC9">
      <w:pPr>
        <w:pStyle w:val="NormalWeb"/>
        <w:spacing w:before="0" w:beforeAutospacing="0" w:after="0" w:afterAutospacing="0"/>
        <w:rPr>
          <w:rFonts w:ascii="Arial" w:hAnsi="Arial" w:cs="Arial"/>
          <w:b/>
          <w:color w:val="C45911"/>
        </w:rPr>
      </w:pPr>
    </w:p>
    <w:tbl>
      <w:tblPr>
        <w:tblStyle w:val="TableGrid"/>
        <w:tblW w:w="0" w:type="auto"/>
        <w:tblLook w:val="04A0" w:firstRow="1" w:lastRow="0" w:firstColumn="1" w:lastColumn="0" w:noHBand="0" w:noVBand="1"/>
      </w:tblPr>
      <w:tblGrid>
        <w:gridCol w:w="9350"/>
      </w:tblGrid>
      <w:tr w:rsidR="00BA6986" w:rsidRPr="00E653D4" w:rsidTr="00BA6986">
        <w:tc>
          <w:tcPr>
            <w:tcW w:w="9350" w:type="dxa"/>
          </w:tcPr>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Componen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selector: 'product-filter',</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roofErr w:type="spellStart"/>
            <w:r w:rsidRPr="00E653D4">
              <w:rPr>
                <w:rFonts w:ascii="Arial" w:hAnsi="Arial" w:cs="Arial"/>
                <w:color w:val="C45911"/>
              </w:rPr>
              <w:t>templateUrl</w:t>
            </w:r>
            <w:proofErr w:type="spellEnd"/>
            <w:r w:rsidRPr="00E653D4">
              <w:rPr>
                <w:rFonts w:ascii="Arial" w:hAnsi="Arial" w:cs="Arial"/>
                <w:color w:val="C45911"/>
              </w:rPr>
              <w:t>: './product-filter.component.html',</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roofErr w:type="spellStart"/>
            <w:r w:rsidRPr="00E653D4">
              <w:rPr>
                <w:rFonts w:ascii="Arial" w:hAnsi="Arial" w:cs="Arial"/>
                <w:color w:val="C45911"/>
              </w:rPr>
              <w:t>styleUrls</w:t>
            </w:r>
            <w:proofErr w:type="spellEnd"/>
            <w:r w:rsidRPr="00E653D4">
              <w:rPr>
                <w:rFonts w:ascii="Arial" w:hAnsi="Arial" w:cs="Arial"/>
                <w:color w:val="C45911"/>
              </w:rPr>
              <w:t>: ['./product-filter.component.css']</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export class </w:t>
            </w:r>
            <w:proofErr w:type="spellStart"/>
            <w:r w:rsidRPr="00E653D4">
              <w:rPr>
                <w:rFonts w:ascii="Arial" w:hAnsi="Arial" w:cs="Arial"/>
                <w:color w:val="C45911"/>
              </w:rPr>
              <w:t>ProductFilterComponent</w:t>
            </w:r>
            <w:proofErr w:type="spellEnd"/>
            <w:r w:rsidRPr="00E653D4">
              <w:rPr>
                <w:rFonts w:ascii="Arial" w:hAnsi="Arial" w:cs="Arial"/>
                <w:color w:val="C45911"/>
              </w:rPr>
              <w:t> implements </w:t>
            </w:r>
            <w:proofErr w:type="spellStart"/>
            <w:r w:rsidRPr="00E653D4">
              <w:rPr>
                <w:rFonts w:ascii="Arial" w:hAnsi="Arial" w:cs="Arial"/>
                <w:color w:val="C45911"/>
              </w:rPr>
              <w:t>OnInit</w:t>
            </w:r>
            <w:proofErr w:type="spellEnd"/>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categories$;</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Input('category') category;</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constructor(</w:t>
            </w:r>
            <w:proofErr w:type="spellStart"/>
            <w:r w:rsidRPr="00E653D4">
              <w:rPr>
                <w:rFonts w:ascii="Arial" w:hAnsi="Arial" w:cs="Arial"/>
                <w:color w:val="C45911"/>
              </w:rPr>
              <w:t>categoryService</w:t>
            </w:r>
            <w:proofErr w:type="spellEnd"/>
            <w:r w:rsidRPr="00E653D4">
              <w:rPr>
                <w:rFonts w:ascii="Arial" w:hAnsi="Arial" w:cs="Arial"/>
                <w:color w:val="C45911"/>
              </w:rPr>
              <w:t>: </w:t>
            </w:r>
            <w:proofErr w:type="spellStart"/>
            <w:r w:rsidRPr="00E653D4">
              <w:rPr>
                <w:rFonts w:ascii="Arial" w:hAnsi="Arial" w:cs="Arial"/>
                <w:color w:val="C45911"/>
              </w:rPr>
              <w:t>CategoryService</w:t>
            </w:r>
            <w:proofErr w:type="spellEnd"/>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roofErr w:type="spellStart"/>
            <w:r w:rsidRPr="00E653D4">
              <w:rPr>
                <w:rFonts w:ascii="Arial" w:hAnsi="Arial" w:cs="Arial"/>
                <w:color w:val="C45911"/>
              </w:rPr>
              <w:t>this.categories</w:t>
            </w:r>
            <w:proofErr w:type="spellEnd"/>
            <w:r w:rsidRPr="00E653D4">
              <w:rPr>
                <w:rFonts w:ascii="Arial" w:hAnsi="Arial" w:cs="Arial"/>
                <w:color w:val="C45911"/>
              </w:rPr>
              <w:t>$ = </w:t>
            </w:r>
            <w:proofErr w:type="spellStart"/>
            <w:r w:rsidRPr="00E653D4">
              <w:rPr>
                <w:rFonts w:ascii="Arial" w:hAnsi="Arial" w:cs="Arial"/>
                <w:color w:val="C45911"/>
              </w:rPr>
              <w:t>categoryService.getAll</w:t>
            </w:r>
            <w:proofErr w:type="spellEnd"/>
            <w:r w:rsidRPr="00E653D4">
              <w:rPr>
                <w:rFonts w:ascii="Arial" w:hAnsi="Arial" w:cs="Arial"/>
                <w:color w:val="C45911"/>
              </w:rPr>
              <w: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roofErr w:type="spellStart"/>
            <w:r w:rsidRPr="00E653D4">
              <w:rPr>
                <w:rFonts w:ascii="Arial" w:hAnsi="Arial" w:cs="Arial"/>
                <w:color w:val="C45911"/>
              </w:rPr>
              <w:t>ngOnInit</w:t>
            </w:r>
            <w:proofErr w:type="spellEnd"/>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w:t>
            </w:r>
          </w:p>
          <w:p w:rsidR="00BA6986" w:rsidRPr="00E653D4" w:rsidRDefault="00BA6986" w:rsidP="001F3EC9">
            <w:pPr>
              <w:pStyle w:val="NormalWeb"/>
              <w:spacing w:before="0" w:beforeAutospacing="0" w:after="0" w:afterAutospacing="0"/>
              <w:rPr>
                <w:rFonts w:ascii="Arial" w:hAnsi="Arial" w:cs="Arial"/>
                <w:b/>
                <w:color w:val="C45911"/>
              </w:rPr>
            </w:pPr>
          </w:p>
        </w:tc>
      </w:tr>
    </w:tbl>
    <w:p w:rsidR="00BA6986" w:rsidRPr="00E653D4" w:rsidRDefault="00BA6986" w:rsidP="001F3EC9">
      <w:pPr>
        <w:pStyle w:val="NormalWeb"/>
        <w:spacing w:before="0" w:beforeAutospacing="0" w:after="0" w:afterAutospacing="0"/>
        <w:rPr>
          <w:rFonts w:ascii="Arial" w:hAnsi="Arial" w:cs="Arial"/>
          <w:b/>
          <w:color w:val="C45911"/>
        </w:rPr>
      </w:pPr>
    </w:p>
    <w:p w:rsidR="001F3EC9" w:rsidRPr="00E653D4" w:rsidRDefault="001F3EC9" w:rsidP="001F3EC9">
      <w:pPr>
        <w:pStyle w:val="NormalWeb"/>
        <w:spacing w:before="0" w:beforeAutospacing="0" w:after="0" w:afterAutospacing="0"/>
        <w:jc w:val="both"/>
        <w:rPr>
          <w:rFonts w:ascii="Arial" w:hAnsi="Arial" w:cs="Arial"/>
          <w:color w:val="C45911"/>
        </w:rPr>
      </w:pPr>
      <w:r w:rsidRPr="00E653D4">
        <w:rPr>
          <w:rFonts w:ascii="Arial" w:hAnsi="Arial" w:cs="Arial"/>
          <w:b/>
          <w:color w:val="C45911"/>
        </w:rPr>
        <w:t>Sample code of category service:</w:t>
      </w:r>
      <w:r w:rsidRPr="00E653D4">
        <w:rPr>
          <w:rFonts w:ascii="Arial" w:hAnsi="Arial" w:cs="Arial"/>
          <w:color w:val="C45911"/>
        </w:rPr>
        <w:t xml:space="preserve"> The category service is used to filter the products and retrieve them from firebase based on the name of the category.</w:t>
      </w: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r w:rsidRPr="00E653D4">
        <w:rPr>
          <w:rFonts w:ascii="Arial" w:hAnsi="Arial" w:cs="Arial"/>
          <w:noProof/>
        </w:rPr>
        <w:lastRenderedPageBreak/>
        <mc:AlternateContent>
          <mc:Choice Requires="wps">
            <w:drawing>
              <wp:anchor distT="0" distB="0" distL="114300" distR="114300" simplePos="0" relativeHeight="251661312" behindDoc="0" locked="0" layoutInCell="1" allowOverlap="1">
                <wp:simplePos x="0" y="0"/>
                <wp:positionH relativeFrom="column">
                  <wp:posOffset>0</wp:posOffset>
                </wp:positionH>
                <wp:positionV relativeFrom="paragraph">
                  <wp:posOffset>34290</wp:posOffset>
                </wp:positionV>
                <wp:extent cx="3786505" cy="2456180"/>
                <wp:effectExtent l="9525" t="12700" r="13970" b="762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6505" cy="2456180"/>
                        </a:xfrm>
                        <a:prstGeom prst="rect">
                          <a:avLst/>
                        </a:prstGeom>
                        <a:noFill/>
                        <a:ln w="6350">
                          <a:solidFill>
                            <a:srgbClr val="C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BA6986" w:rsidRPr="00E653D4" w:rsidRDefault="00BA6986" w:rsidP="001F3EC9">
                            <w:pPr>
                              <w:pStyle w:val="NormalWeb"/>
                              <w:spacing w:before="0" w:beforeAutospacing="0" w:after="0" w:afterAutospacing="0"/>
                              <w:rPr>
                                <w:color w:val="C45911"/>
                              </w:rPr>
                            </w:pPr>
                            <w:proofErr w:type="gramStart"/>
                            <w:r w:rsidRPr="00E653D4">
                              <w:rPr>
                                <w:color w:val="C45911"/>
                              </w:rPr>
                              <w:t>@Injectable()</w:t>
                            </w:r>
                            <w:proofErr w:type="gramEnd"/>
                          </w:p>
                          <w:p w:rsidR="00BA6986" w:rsidRPr="00E653D4" w:rsidRDefault="00BA6986" w:rsidP="001F3EC9">
                            <w:pPr>
                              <w:pStyle w:val="NormalWeb"/>
                              <w:spacing w:before="0" w:beforeAutospacing="0" w:after="0" w:afterAutospacing="0"/>
                              <w:rPr>
                                <w:color w:val="C45911"/>
                              </w:rPr>
                            </w:pPr>
                            <w:proofErr w:type="gramStart"/>
                            <w:r w:rsidRPr="00E653D4">
                              <w:rPr>
                                <w:color w:val="C45911"/>
                              </w:rPr>
                              <w:t>export</w:t>
                            </w:r>
                            <w:proofErr w:type="gramEnd"/>
                            <w:r w:rsidRPr="00E653D4">
                              <w:rPr>
                                <w:color w:val="C45911"/>
                              </w:rPr>
                              <w:t> class </w:t>
                            </w:r>
                            <w:proofErr w:type="spellStart"/>
                            <w:r w:rsidRPr="00E653D4">
                              <w:rPr>
                                <w:color w:val="C45911"/>
                              </w:rPr>
                              <w:t>CategoryService</w:t>
                            </w:r>
                            <w:proofErr w:type="spellEnd"/>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constructor(</w:t>
                            </w:r>
                            <w:proofErr w:type="gramEnd"/>
                            <w:r w:rsidRPr="00E653D4">
                              <w:rPr>
                                <w:color w:val="C45911"/>
                              </w:rPr>
                              <w:t>private </w:t>
                            </w:r>
                            <w:proofErr w:type="spellStart"/>
                            <w:r w:rsidRPr="00E653D4">
                              <w:rPr>
                                <w:color w:val="C45911"/>
                              </w:rPr>
                              <w:t>db</w:t>
                            </w:r>
                            <w:proofErr w:type="spellEnd"/>
                            <w:r w:rsidRPr="00E653D4">
                              <w:rPr>
                                <w:color w:val="C45911"/>
                              </w:rPr>
                              <w:t>: </w:t>
                            </w:r>
                            <w:proofErr w:type="spellStart"/>
                            <w:r w:rsidRPr="00E653D4">
                              <w:rPr>
                                <w:color w:val="C45911"/>
                              </w:rPr>
                              <w:t>AngularFireDatabase</w:t>
                            </w:r>
                            <w:proofErr w:type="spellEnd"/>
                            <w:r w:rsidRPr="00E653D4">
                              <w:rPr>
                                <w:color w:val="C45911"/>
                              </w:rPr>
                              <w:t>) { }</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proofErr w:type="gramStart"/>
                            <w:r w:rsidRPr="00E653D4">
                              <w:rPr>
                                <w:color w:val="C45911"/>
                              </w:rPr>
                              <w:t>getAll</w:t>
                            </w:r>
                            <w:proofErr w:type="spellEnd"/>
                            <w:r w:rsidRPr="00E653D4">
                              <w:rPr>
                                <w:color w:val="C45911"/>
                              </w:rPr>
                              <w:t>(</w:t>
                            </w:r>
                            <w:proofErr w:type="gramEnd"/>
                            <w:r w:rsidRPr="00E653D4">
                              <w:rPr>
                                <w:color w:val="C45911"/>
                              </w:rPr>
                              <w:t>) { </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return</w:t>
                            </w:r>
                            <w:proofErr w:type="gramEnd"/>
                            <w:r w:rsidRPr="00E653D4">
                              <w:rPr>
                                <w:color w:val="C45911"/>
                              </w:rPr>
                              <w:t> </w:t>
                            </w:r>
                            <w:proofErr w:type="spellStart"/>
                            <w:r w:rsidRPr="00E653D4">
                              <w:rPr>
                                <w:color w:val="C45911"/>
                              </w:rPr>
                              <w:t>this.db.list</w:t>
                            </w:r>
                            <w:proofErr w:type="spellEnd"/>
                            <w:r w:rsidRPr="00E653D4">
                              <w:rPr>
                                <w:color w:val="C45911"/>
                              </w:rPr>
                              <w:t>('/categories', {</w:t>
                            </w:r>
                          </w:p>
                          <w:p w:rsidR="00BA6986" w:rsidRPr="00E653D4" w:rsidRDefault="00BA6986" w:rsidP="001F3EC9">
                            <w:pPr>
                              <w:pStyle w:val="NormalWeb"/>
                              <w:spacing w:before="0" w:beforeAutospacing="0" w:after="0" w:afterAutospacing="0"/>
                              <w:rPr>
                                <w:color w:val="C45911"/>
                              </w:rPr>
                            </w:pPr>
                            <w:r w:rsidRPr="00E653D4">
                              <w:rPr>
                                <w:color w:val="C45911"/>
                              </w:rPr>
                              <w:t>      </w:t>
                            </w:r>
                            <w:proofErr w:type="gramStart"/>
                            <w:r w:rsidRPr="00E653D4">
                              <w:rPr>
                                <w:color w:val="C45911"/>
                              </w:rPr>
                              <w:t>query</w:t>
                            </w:r>
                            <w:proofErr w:type="gramEnd"/>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roofErr w:type="spellStart"/>
                            <w:proofErr w:type="gramStart"/>
                            <w:r w:rsidRPr="00E653D4">
                              <w:rPr>
                                <w:color w:val="C45911"/>
                              </w:rPr>
                              <w:t>orderByChild</w:t>
                            </w:r>
                            <w:proofErr w:type="spellEnd"/>
                            <w:proofErr w:type="gramEnd"/>
                            <w:r w:rsidRPr="00E653D4">
                              <w:rPr>
                                <w:color w:val="C45911"/>
                              </w:rPr>
                              <w:t>: 'name'</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w:t>
                            </w:r>
                          </w:p>
                          <w:p w:rsidR="00BA6986" w:rsidRPr="005F35A6" w:rsidRDefault="00BA6986" w:rsidP="001F3EC9">
                            <w:pPr>
                              <w:pStyle w:val="NormalWeb"/>
                              <w:spacing w:after="0"/>
                              <w:rPr>
                                <w:rFonts w:ascii="Consolas" w:hAnsi="Consolas" w:cs="Calibri"/>
                                <w:color w:val="C45911"/>
                                <w:sz w:val="28"/>
                                <w:szCs w:val="28"/>
                              </w:rPr>
                            </w:pP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7" o:spid="_x0000_s1027" type="#_x0000_t202" style="position:absolute;margin-left:0;margin-top:2.7pt;width:298.15pt;height:193.4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" filled="f" strokecolor="#c00000" strokeweight=".5pt">
                <v:textbox>
                  <w:txbxContent>
                    <w:p w:rsidR="00BA6986" w:rsidRPr="00E653D4" w:rsidRDefault="00BA6986" w:rsidP="001F3EC9">
                      <w:pPr>
                        <w:pStyle w:val="NormalWeb"/>
                        <w:spacing w:before="0" w:beforeAutospacing="0" w:after="0" w:afterAutospacing="0"/>
                        <w:rPr>
                          <w:color w:val="C45911"/>
                        </w:rPr>
                      </w:pPr>
                      <w:r w:rsidRPr="00E653D4">
                        <w:rPr>
                          <w:color w:val="C45911"/>
                        </w:rPr>
                        <w:t>@Injectable()</w:t>
                      </w:r>
                    </w:p>
                    <w:p w:rsidR="00BA6986" w:rsidRPr="00E653D4" w:rsidRDefault="00BA6986" w:rsidP="001F3EC9">
                      <w:pPr>
                        <w:pStyle w:val="NormalWeb"/>
                        <w:spacing w:before="0" w:beforeAutospacing="0" w:after="0" w:afterAutospacing="0"/>
                        <w:rPr>
                          <w:color w:val="C45911"/>
                        </w:rPr>
                      </w:pPr>
                      <w:r w:rsidRPr="00E653D4">
                        <w:rPr>
                          <w:color w:val="C45911"/>
                        </w:rPr>
                        <w:t>export class CategoryService {</w:t>
                      </w:r>
                    </w:p>
                    <w:p w:rsidR="00BA6986" w:rsidRPr="00E653D4" w:rsidRDefault="00BA6986" w:rsidP="001F3EC9">
                      <w:pPr>
                        <w:pStyle w:val="NormalWeb"/>
                        <w:spacing w:before="0" w:beforeAutospacing="0" w:after="0" w:afterAutospacing="0"/>
                        <w:rPr>
                          <w:color w:val="C45911"/>
                        </w:rPr>
                      </w:pPr>
                      <w:r w:rsidRPr="00E653D4">
                        <w:rPr>
                          <w:color w:val="C45911"/>
                        </w:rPr>
                        <w:t>  constructor(private db: AngularFireDatabase) { }</w:t>
                      </w:r>
                    </w:p>
                    <w:p w:rsidR="00BA6986" w:rsidRPr="00E653D4" w:rsidRDefault="00BA6986" w:rsidP="001F3EC9">
                      <w:pPr>
                        <w:pStyle w:val="NormalWeb"/>
                        <w:spacing w:before="0" w:beforeAutospacing="0" w:after="0" w:afterAutospacing="0"/>
                        <w:rPr>
                          <w:color w:val="C45911"/>
                        </w:rPr>
                      </w:pPr>
                      <w:r w:rsidRPr="00E653D4">
                        <w:rPr>
                          <w:color w:val="C45911"/>
                        </w:rPr>
                        <w:t>  getAll() { </w:t>
                      </w:r>
                    </w:p>
                    <w:p w:rsidR="00BA6986" w:rsidRPr="00E653D4" w:rsidRDefault="00BA6986" w:rsidP="001F3EC9">
                      <w:pPr>
                        <w:pStyle w:val="NormalWeb"/>
                        <w:spacing w:before="0" w:beforeAutospacing="0" w:after="0" w:afterAutospacing="0"/>
                        <w:rPr>
                          <w:color w:val="C45911"/>
                        </w:rPr>
                      </w:pPr>
                      <w:r w:rsidRPr="00E653D4">
                        <w:rPr>
                          <w:color w:val="C45911"/>
                        </w:rPr>
                        <w:t>    return this.db.list('/categories', {</w:t>
                      </w:r>
                    </w:p>
                    <w:p w:rsidR="00BA6986" w:rsidRPr="00E653D4" w:rsidRDefault="00BA6986" w:rsidP="001F3EC9">
                      <w:pPr>
                        <w:pStyle w:val="NormalWeb"/>
                        <w:spacing w:before="0" w:beforeAutospacing="0" w:after="0" w:afterAutospacing="0"/>
                        <w:rPr>
                          <w:color w:val="C45911"/>
                        </w:rPr>
                      </w:pPr>
                      <w:r w:rsidRPr="00E653D4">
                        <w:rPr>
                          <w:color w:val="C45911"/>
                        </w:rPr>
                        <w:t>      query: {</w:t>
                      </w:r>
                    </w:p>
                    <w:p w:rsidR="00BA6986" w:rsidRPr="00E653D4" w:rsidRDefault="00BA6986" w:rsidP="001F3EC9">
                      <w:pPr>
                        <w:pStyle w:val="NormalWeb"/>
                        <w:spacing w:before="0" w:beforeAutospacing="0" w:after="0" w:afterAutospacing="0"/>
                        <w:rPr>
                          <w:color w:val="C45911"/>
                        </w:rPr>
                      </w:pPr>
                      <w:r w:rsidRPr="00E653D4">
                        <w:rPr>
                          <w:color w:val="C45911"/>
                        </w:rPr>
                        <w:t>        orderByChild: 'name'</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  }</w:t>
                      </w:r>
                    </w:p>
                    <w:p w:rsidR="00BA6986" w:rsidRPr="00E653D4" w:rsidRDefault="00BA6986" w:rsidP="001F3EC9">
                      <w:pPr>
                        <w:pStyle w:val="NormalWeb"/>
                        <w:spacing w:before="0" w:beforeAutospacing="0" w:after="0" w:afterAutospacing="0"/>
                        <w:rPr>
                          <w:color w:val="C45911"/>
                        </w:rPr>
                      </w:pPr>
                      <w:r w:rsidRPr="00E653D4">
                        <w:rPr>
                          <w:color w:val="C45911"/>
                        </w:rPr>
                        <w:t>}</w:t>
                      </w:r>
                    </w:p>
                    <w:p w:rsidR="00BA6986" w:rsidRPr="005F35A6" w:rsidRDefault="00BA6986" w:rsidP="001F3EC9">
                      <w:pPr>
                        <w:pStyle w:val="NormalWeb"/>
                        <w:spacing w:after="0"/>
                        <w:rPr>
                          <w:rFonts w:ascii="Consolas" w:hAnsi="Consolas" w:cs="Calibri"/>
                          <w:color w:val="C45911"/>
                          <w:sz w:val="28"/>
                          <w:szCs w:val="28"/>
                        </w:rPr>
                      </w:pPr>
                    </w:p>
                  </w:txbxContent>
                </v:textbox>
                <w10:wrap type="square"/>
              </v:shape>
            </w:pict>
          </mc:Fallback>
        </mc:AlternateContent>
      </w: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b/>
          <w:color w:val="C45911"/>
        </w:rPr>
      </w:pPr>
    </w:p>
    <w:p w:rsidR="001F3EC9" w:rsidRPr="00E653D4" w:rsidRDefault="001F3EC9" w:rsidP="001F3EC9">
      <w:pPr>
        <w:pStyle w:val="NormalWeb"/>
        <w:spacing w:before="0" w:beforeAutospacing="0" w:after="0" w:afterAutospacing="0"/>
        <w:rPr>
          <w:rFonts w:ascii="Arial" w:hAnsi="Arial" w:cs="Arial"/>
          <w:b/>
          <w:color w:val="C45911"/>
        </w:rPr>
      </w:pPr>
    </w:p>
    <w:p w:rsidR="001F3EC9" w:rsidRPr="00E653D4" w:rsidRDefault="001F3EC9" w:rsidP="001F3EC9">
      <w:pPr>
        <w:pStyle w:val="NormalWeb"/>
        <w:spacing w:before="0" w:beforeAutospacing="0" w:after="0" w:afterAutospacing="0"/>
        <w:jc w:val="both"/>
        <w:rPr>
          <w:rFonts w:ascii="Arial" w:hAnsi="Arial" w:cs="Arial"/>
          <w:color w:val="C45911"/>
        </w:rPr>
      </w:pPr>
      <w:r w:rsidRPr="00E653D4">
        <w:rPr>
          <w:rFonts w:ascii="Arial" w:hAnsi="Arial" w:cs="Arial"/>
          <w:b/>
          <w:color w:val="C45911"/>
        </w:rPr>
        <w:t xml:space="preserve">User order history: </w:t>
      </w:r>
      <w:r w:rsidRPr="00E653D4">
        <w:rPr>
          <w:rFonts w:ascii="Arial" w:hAnsi="Arial" w:cs="Arial"/>
          <w:color w:val="C45911"/>
        </w:rPr>
        <w:t>Order history is an important functionality of the application. All the orders placed by the user are displayed in the UI. Each user has a unique ‘</w:t>
      </w:r>
      <w:proofErr w:type="spellStart"/>
      <w:r w:rsidRPr="00E653D4">
        <w:rPr>
          <w:rFonts w:ascii="Arial" w:hAnsi="Arial" w:cs="Arial"/>
          <w:color w:val="C45911"/>
        </w:rPr>
        <w:t>uid</w:t>
      </w:r>
      <w:proofErr w:type="spellEnd"/>
      <w:r w:rsidRPr="00E653D4">
        <w:rPr>
          <w:rFonts w:ascii="Arial" w:hAnsi="Arial" w:cs="Arial"/>
          <w:color w:val="C45911"/>
        </w:rPr>
        <w:t>’, so the orders belonging to the logged in user are retrieved from the firebase by filtering out orders based on the ‘</w:t>
      </w:r>
      <w:proofErr w:type="spellStart"/>
      <w:r w:rsidRPr="00E653D4">
        <w:rPr>
          <w:rFonts w:ascii="Arial" w:hAnsi="Arial" w:cs="Arial"/>
          <w:color w:val="C45911"/>
        </w:rPr>
        <w:t>uid</w:t>
      </w:r>
      <w:proofErr w:type="spellEnd"/>
      <w:r w:rsidRPr="00E653D4">
        <w:rPr>
          <w:rFonts w:ascii="Arial" w:hAnsi="Arial" w:cs="Arial"/>
          <w:color w:val="C45911"/>
        </w:rPr>
        <w:t>’.</w:t>
      </w: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color w:val="C45911"/>
        </w:rPr>
      </w:pPr>
    </w:p>
    <w:p w:rsidR="001F3EC9" w:rsidRPr="00E653D4" w:rsidRDefault="001F3EC9" w:rsidP="001F3EC9">
      <w:pPr>
        <w:pStyle w:val="NormalWeb"/>
        <w:spacing w:before="0" w:beforeAutospacing="0" w:after="0" w:afterAutospacing="0"/>
        <w:rPr>
          <w:rFonts w:ascii="Arial" w:hAnsi="Arial" w:cs="Arial"/>
          <w:b/>
          <w:color w:val="C45911"/>
        </w:rPr>
      </w:pPr>
      <w:r w:rsidRPr="00E653D4">
        <w:rPr>
          <w:rFonts w:ascii="Arial" w:hAnsi="Arial" w:cs="Arial"/>
          <w:b/>
          <w:color w:val="C45911"/>
        </w:rPr>
        <w:t>Sample code for User order history template:</w:t>
      </w:r>
    </w:p>
    <w:p w:rsidR="001F3EC9" w:rsidRPr="00E653D4" w:rsidRDefault="001F3EC9" w:rsidP="001F3EC9">
      <w:pPr>
        <w:pStyle w:val="NormalWeb"/>
        <w:spacing w:before="0" w:beforeAutospacing="0" w:after="0" w:afterAutospacing="0"/>
        <w:rPr>
          <w:rFonts w:ascii="Arial" w:hAnsi="Arial" w:cs="Arial"/>
          <w:b/>
          <w:color w:val="C45911"/>
        </w:rPr>
      </w:pPr>
    </w:p>
    <w:tbl>
      <w:tblPr>
        <w:tblStyle w:val="TableGrid"/>
        <w:tblW w:w="0" w:type="auto"/>
        <w:tblLook w:val="04A0" w:firstRow="1" w:lastRow="0" w:firstColumn="1" w:lastColumn="0" w:noHBand="0" w:noVBand="1"/>
      </w:tblPr>
      <w:tblGrid>
        <w:gridCol w:w="9350"/>
      </w:tblGrid>
      <w:tr w:rsidR="00BA6986" w:rsidRPr="00E653D4" w:rsidTr="00BA6986">
        <w:tc>
          <w:tcPr>
            <w:tcW w:w="9350" w:type="dxa"/>
          </w:tcPr>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00000"/>
              </w:rPr>
              <w:t>&lt;</w:t>
            </w:r>
            <w:r w:rsidRPr="00E653D4">
              <w:rPr>
                <w:rFonts w:ascii="Arial" w:hAnsi="Arial" w:cs="Arial"/>
                <w:color w:val="C45911"/>
              </w:rPr>
              <w:t>h1&gt;Order History&lt;/h1&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lt;table class="table"&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head</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r</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h</w:t>
            </w:r>
            <w:proofErr w:type="spellEnd"/>
            <w:r w:rsidRPr="00E653D4">
              <w:rPr>
                <w:rFonts w:ascii="Arial" w:hAnsi="Arial" w:cs="Arial"/>
                <w:color w:val="C45911"/>
              </w:rPr>
              <w:t>&gt;Date&lt;/</w:t>
            </w:r>
            <w:proofErr w:type="spellStart"/>
            <w:r w:rsidRPr="00E653D4">
              <w:rPr>
                <w:rFonts w:ascii="Arial" w:hAnsi="Arial" w:cs="Arial"/>
                <w:color w:val="C45911"/>
              </w:rPr>
              <w:t>th</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h</w:t>
            </w:r>
            <w:proofErr w:type="spellEnd"/>
            <w:r w:rsidRPr="00E653D4">
              <w:rPr>
                <w:rFonts w:ascii="Arial" w:hAnsi="Arial" w:cs="Arial"/>
                <w:color w:val="C45911"/>
              </w:rPr>
              <w:t> style="padding-left: 50px"&gt;Items ordered&lt;/</w:t>
            </w:r>
            <w:proofErr w:type="spellStart"/>
            <w:r w:rsidRPr="00E653D4">
              <w:rPr>
                <w:rFonts w:ascii="Arial" w:hAnsi="Arial" w:cs="Arial"/>
                <w:color w:val="C45911"/>
              </w:rPr>
              <w:t>th</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r</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head</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body</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r</w:t>
            </w:r>
            <w:proofErr w:type="spellEnd"/>
            <w:r w:rsidRPr="00E653D4">
              <w:rPr>
                <w:rFonts w:ascii="Arial" w:hAnsi="Arial" w:cs="Arial"/>
                <w:color w:val="C45911"/>
              </w:rPr>
              <w:t> *</w:t>
            </w:r>
            <w:proofErr w:type="spellStart"/>
            <w:r w:rsidRPr="00E653D4">
              <w:rPr>
                <w:rFonts w:ascii="Arial" w:hAnsi="Arial" w:cs="Arial"/>
                <w:color w:val="C45911"/>
              </w:rPr>
              <w:t>ngFor</w:t>
            </w:r>
            <w:proofErr w:type="spellEnd"/>
            <w:r w:rsidRPr="00E653D4">
              <w:rPr>
                <w:rFonts w:ascii="Arial" w:hAnsi="Arial" w:cs="Arial"/>
                <w:color w:val="C45911"/>
              </w:rPr>
              <w:t>="let order of orders$ | </w:t>
            </w:r>
            <w:proofErr w:type="spellStart"/>
            <w:r w:rsidRPr="00E653D4">
              <w:rPr>
                <w:rFonts w:ascii="Arial" w:hAnsi="Arial" w:cs="Arial"/>
                <w:color w:val="C45911"/>
              </w:rPr>
              <w:t>async</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td&gt;{{ </w:t>
            </w:r>
            <w:proofErr w:type="spellStart"/>
            <w:r w:rsidRPr="00E653D4">
              <w:rPr>
                <w:rFonts w:ascii="Arial" w:hAnsi="Arial" w:cs="Arial"/>
                <w:color w:val="C45911"/>
              </w:rPr>
              <w:t>order.datePlaced</w:t>
            </w:r>
            <w:proofErr w:type="spellEnd"/>
            <w:r w:rsidRPr="00E653D4">
              <w:rPr>
                <w:rFonts w:ascii="Arial" w:hAnsi="Arial" w:cs="Arial"/>
                <w:color w:val="C45911"/>
              </w:rPr>
              <w:t> | date }}&lt;/td&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td&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ul</w:t>
            </w:r>
            <w:proofErr w:type="spellEnd"/>
            <w:r w:rsidRPr="00E653D4">
              <w:rPr>
                <w:rFonts w:ascii="Arial" w:hAnsi="Arial" w:cs="Arial"/>
                <w:color w:val="C45911"/>
              </w:rPr>
              <w:t> class="list-group" *</w:t>
            </w:r>
            <w:proofErr w:type="spellStart"/>
            <w:r w:rsidRPr="00E653D4">
              <w:rPr>
                <w:rFonts w:ascii="Arial" w:hAnsi="Arial" w:cs="Arial"/>
                <w:color w:val="C45911"/>
              </w:rPr>
              <w:t>ngFor</w:t>
            </w:r>
            <w:proofErr w:type="spellEnd"/>
            <w:r w:rsidRPr="00E653D4">
              <w:rPr>
                <w:rFonts w:ascii="Arial" w:hAnsi="Arial" w:cs="Arial"/>
                <w:color w:val="C45911"/>
              </w:rPr>
              <w:t>="let item of </w:t>
            </w:r>
            <w:proofErr w:type="spellStart"/>
            <w:r w:rsidRPr="00E653D4">
              <w:rPr>
                <w:rFonts w:ascii="Arial" w:hAnsi="Arial" w:cs="Arial"/>
                <w:color w:val="C45911"/>
              </w:rPr>
              <w:t>order.items</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li class="list-group-item" style="border: none"&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 </w:t>
            </w:r>
            <w:proofErr w:type="spellStart"/>
            <w:r w:rsidRPr="00E653D4">
              <w:rPr>
                <w:rFonts w:ascii="Arial" w:hAnsi="Arial" w:cs="Arial"/>
                <w:color w:val="C45911"/>
              </w:rPr>
              <w:t>item.product.title</w:t>
            </w:r>
            <w:proofErr w:type="spellEnd"/>
            <w:r w:rsidRPr="00E653D4">
              <w:rPr>
                <w:rFonts w:ascii="Arial" w:hAnsi="Arial" w:cs="Arial"/>
                <w:color w:val="C45911"/>
              </w:rPr>
              <w:t> }} x {{ </w:t>
            </w:r>
            <w:proofErr w:type="spellStart"/>
            <w:r w:rsidRPr="00E653D4">
              <w:rPr>
                <w:rFonts w:ascii="Arial" w:hAnsi="Arial" w:cs="Arial"/>
                <w:color w:val="C45911"/>
              </w:rPr>
              <w:t>item.quantity</w:t>
            </w:r>
            <w:proofErr w:type="spellEnd"/>
            <w:r w:rsidRPr="00E653D4">
              <w:rPr>
                <w:rFonts w:ascii="Arial" w:hAnsi="Arial" w:cs="Arial"/>
                <w:color w:val="C45911"/>
              </w:rPr>
              <w:t> }}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 </w:t>
            </w:r>
            <w:proofErr w:type="spellStart"/>
            <w:r w:rsidRPr="00E653D4">
              <w:rPr>
                <w:rFonts w:ascii="Arial" w:hAnsi="Arial" w:cs="Arial"/>
                <w:color w:val="C45911"/>
              </w:rPr>
              <w:t>item.totalPrice</w:t>
            </w:r>
            <w:proofErr w:type="spellEnd"/>
            <w:r w:rsidRPr="00E653D4">
              <w:rPr>
                <w:rFonts w:ascii="Arial" w:hAnsi="Arial" w:cs="Arial"/>
                <w:color w:val="C45911"/>
              </w:rPr>
              <w:t> | currency: "</w:t>
            </w:r>
            <w:proofErr w:type="spellStart"/>
            <w:r w:rsidRPr="00E653D4">
              <w:rPr>
                <w:rFonts w:ascii="Arial" w:hAnsi="Arial" w:cs="Arial"/>
                <w:color w:val="C45911"/>
              </w:rPr>
              <w:t>USD":true</w:t>
            </w:r>
            <w:proofErr w:type="spellEnd"/>
            <w:r w:rsidRPr="00E653D4">
              <w:rPr>
                <w:rFonts w:ascii="Arial" w:hAnsi="Arial" w:cs="Arial"/>
                <w:color w:val="C45911"/>
              </w:rPr>
              <w:t> }}</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li&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ul</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td&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r</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  &lt;/</w:t>
            </w:r>
            <w:proofErr w:type="spellStart"/>
            <w:r w:rsidRPr="00E653D4">
              <w:rPr>
                <w:rFonts w:ascii="Arial" w:hAnsi="Arial" w:cs="Arial"/>
                <w:color w:val="C45911"/>
              </w:rPr>
              <w:t>tbody</w:t>
            </w:r>
            <w:proofErr w:type="spellEnd"/>
            <w:r w:rsidRPr="00E653D4">
              <w:rPr>
                <w:rFonts w:ascii="Arial" w:hAnsi="Arial" w:cs="Arial"/>
                <w:color w:val="C45911"/>
              </w:rPr>
              <w:t>&gt;</w:t>
            </w:r>
          </w:p>
          <w:p w:rsidR="00BA6986" w:rsidRPr="00E653D4" w:rsidRDefault="00BA6986" w:rsidP="00BA6986">
            <w:pPr>
              <w:pStyle w:val="NormalWeb"/>
              <w:spacing w:before="0" w:beforeAutospacing="0" w:after="0" w:afterAutospacing="0"/>
              <w:rPr>
                <w:rFonts w:ascii="Arial" w:hAnsi="Arial" w:cs="Arial"/>
                <w:color w:val="C45911"/>
              </w:rPr>
            </w:pPr>
            <w:r w:rsidRPr="00E653D4">
              <w:rPr>
                <w:rFonts w:ascii="Arial" w:hAnsi="Arial" w:cs="Arial"/>
                <w:color w:val="C45911"/>
              </w:rPr>
              <w:t>&lt;/table&gt;</w:t>
            </w:r>
          </w:p>
          <w:p w:rsidR="00BA6986" w:rsidRPr="00E653D4" w:rsidRDefault="00BA6986" w:rsidP="001F3EC9">
            <w:pPr>
              <w:pStyle w:val="NormalWeb"/>
              <w:spacing w:before="0" w:beforeAutospacing="0" w:after="0" w:afterAutospacing="0"/>
              <w:rPr>
                <w:rFonts w:ascii="Arial" w:hAnsi="Arial" w:cs="Arial"/>
                <w:b/>
                <w:color w:val="C45911"/>
              </w:rPr>
            </w:pPr>
          </w:p>
        </w:tc>
      </w:tr>
    </w:tbl>
    <w:p w:rsidR="00BA6986" w:rsidRPr="00E653D4" w:rsidRDefault="00BA6986" w:rsidP="001F3EC9">
      <w:pPr>
        <w:pStyle w:val="NormalWeb"/>
        <w:spacing w:before="0" w:beforeAutospacing="0" w:after="0" w:afterAutospacing="0"/>
        <w:rPr>
          <w:rFonts w:ascii="Arial" w:hAnsi="Arial" w:cs="Arial"/>
          <w:b/>
          <w:color w:val="C45911"/>
        </w:rPr>
      </w:pPr>
    </w:p>
    <w:p w:rsidR="001F3EC9" w:rsidRPr="00BA6986" w:rsidRDefault="001F3EC9" w:rsidP="007A3DC5">
      <w:pPr>
        <w:rPr>
          <w:color w:val="538135" w:themeColor="accent6" w:themeShade="BF"/>
        </w:rPr>
      </w:pPr>
    </w:p>
    <w:p w:rsidR="008D1696" w:rsidRPr="00E653D4" w:rsidRDefault="008D1696" w:rsidP="008D1696">
      <w:pPr>
        <w:rPr>
          <w:rFonts w:ascii="Bahnschrift" w:hAnsi="Bahnschrift"/>
          <w:color w:val="538135" w:themeColor="accent6" w:themeShade="BF"/>
        </w:rPr>
      </w:pPr>
      <w:r w:rsidRPr="00E653D4">
        <w:rPr>
          <w:rFonts w:ascii="Bahnschrift" w:hAnsi="Bahnschrift"/>
          <w:color w:val="538135" w:themeColor="accent6" w:themeShade="BF"/>
        </w:rPr>
        <w:t xml:space="preserve">(Team Member: </w:t>
      </w:r>
      <w:proofErr w:type="spellStart"/>
      <w:r w:rsidRPr="00E653D4">
        <w:rPr>
          <w:rFonts w:ascii="Bahnschrift" w:hAnsi="Bahnschrift"/>
          <w:color w:val="538135" w:themeColor="accent6" w:themeShade="BF"/>
        </w:rPr>
        <w:t>Omkar</w:t>
      </w:r>
      <w:proofErr w:type="spellEnd"/>
      <w:r w:rsidRPr="00E653D4">
        <w:rPr>
          <w:rFonts w:ascii="Bahnschrift" w:hAnsi="Bahnschrift"/>
          <w:color w:val="538135" w:themeColor="accent6" w:themeShade="BF"/>
        </w:rPr>
        <w:t xml:space="preserve"> Abhiteja </w:t>
      </w:r>
      <w:proofErr w:type="spellStart"/>
      <w:r w:rsidRPr="00E653D4">
        <w:rPr>
          <w:rFonts w:ascii="Bahnschrift" w:hAnsi="Bahnschrift"/>
          <w:color w:val="538135" w:themeColor="accent6" w:themeShade="BF"/>
        </w:rPr>
        <w:t>Badda</w:t>
      </w:r>
      <w:proofErr w:type="spellEnd"/>
      <w:r w:rsidRPr="00E653D4">
        <w:rPr>
          <w:rFonts w:ascii="Bahnschrift" w:hAnsi="Bahnschrift"/>
          <w:color w:val="538135" w:themeColor="accent6" w:themeShade="BF"/>
        </w:rPr>
        <w:t>)</w:t>
      </w:r>
    </w:p>
    <w:p w:rsidR="008D1696" w:rsidRPr="00E653D4" w:rsidRDefault="008D1696" w:rsidP="007A3DC5">
      <w:pPr>
        <w:rPr>
          <w:rFonts w:ascii="Bahnschrift" w:hAnsi="Bahnschrift"/>
          <w:color w:val="538135" w:themeColor="accent6" w:themeShade="BF"/>
        </w:rPr>
      </w:pPr>
    </w:p>
    <w:p w:rsidR="007A3DC5" w:rsidRPr="00E653D4" w:rsidRDefault="007A3DC5" w:rsidP="007A3DC5">
      <w:pPr>
        <w:pStyle w:val="ListParagraph"/>
        <w:numPr>
          <w:ilvl w:val="0"/>
          <w:numId w:val="10"/>
        </w:numPr>
        <w:jc w:val="both"/>
        <w:rPr>
          <w:rFonts w:ascii="Bahnschrift" w:eastAsia="Microsoft YaHei Light" w:hAnsi="Bahnschrift"/>
          <w:b/>
          <w:color w:val="538135" w:themeColor="accent6" w:themeShade="BF"/>
          <w:sz w:val="24"/>
          <w:szCs w:val="24"/>
        </w:rPr>
      </w:pPr>
      <w:r w:rsidRPr="00E653D4">
        <w:rPr>
          <w:rFonts w:ascii="Bahnschrift" w:eastAsia="Microsoft YaHei Light" w:hAnsi="Bahnschrift"/>
          <w:b/>
          <w:color w:val="538135" w:themeColor="accent6" w:themeShade="BF"/>
          <w:sz w:val="24"/>
          <w:szCs w:val="24"/>
        </w:rPr>
        <w:t>Product display component:</w:t>
      </w:r>
    </w:p>
    <w:p w:rsidR="007A3DC5" w:rsidRPr="00E653D4" w:rsidRDefault="007A3DC5" w:rsidP="007A3DC5">
      <w:pPr>
        <w:ind w:firstLine="360"/>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Products display component is developed using Angular </w:t>
      </w:r>
      <w:r w:rsidR="000B0E02" w:rsidRPr="00E653D4">
        <w:rPr>
          <w:rFonts w:ascii="Bahnschrift" w:eastAsia="Microsoft YaHei Light" w:hAnsi="Bahnschrift"/>
          <w:color w:val="538135" w:themeColor="accent6" w:themeShade="BF"/>
        </w:rPr>
        <w:t xml:space="preserve">which works as frontend framework </w:t>
      </w:r>
      <w:r w:rsidRPr="00E653D4">
        <w:rPr>
          <w:rFonts w:ascii="Bahnschrift" w:eastAsia="Microsoft YaHei Light" w:hAnsi="Bahnschrift"/>
          <w:color w:val="538135" w:themeColor="accent6" w:themeShade="BF"/>
        </w:rPr>
        <w:t>and Type Script is used to write</w:t>
      </w:r>
      <w:r w:rsidR="000B0E02" w:rsidRPr="00E653D4">
        <w:rPr>
          <w:rFonts w:ascii="Bahnschrift" w:eastAsia="Microsoft YaHei Light" w:hAnsi="Bahnschrift"/>
          <w:color w:val="538135" w:themeColor="accent6" w:themeShade="BF"/>
        </w:rPr>
        <w:t xml:space="preserve"> the</w:t>
      </w:r>
      <w:r w:rsidRPr="00E653D4">
        <w:rPr>
          <w:rFonts w:ascii="Bahnschrift" w:eastAsia="Microsoft YaHei Light" w:hAnsi="Bahnschrift"/>
          <w:color w:val="538135" w:themeColor="accent6" w:themeShade="BF"/>
        </w:rPr>
        <w:t xml:space="preserve"> backend logic for storing a</w:t>
      </w:r>
      <w:r w:rsidR="00854682" w:rsidRPr="00E653D4">
        <w:rPr>
          <w:rFonts w:ascii="Bahnschrift" w:eastAsia="Microsoft YaHei Light" w:hAnsi="Bahnschrift"/>
          <w:color w:val="538135" w:themeColor="accent6" w:themeShade="BF"/>
        </w:rPr>
        <w:t>nd</w:t>
      </w:r>
      <w:r w:rsidRPr="00E653D4">
        <w:rPr>
          <w:rFonts w:ascii="Bahnschrift" w:eastAsia="Microsoft YaHei Light" w:hAnsi="Bahnschrift"/>
          <w:color w:val="538135" w:themeColor="accent6" w:themeShade="BF"/>
        </w:rPr>
        <w:t xml:space="preserve"> retrieving data. P</w:t>
      </w:r>
      <w:r w:rsidR="00854682" w:rsidRPr="00E653D4">
        <w:rPr>
          <w:rFonts w:ascii="Bahnschrift" w:eastAsia="Microsoft YaHei Light" w:hAnsi="Bahnschrift"/>
          <w:color w:val="538135" w:themeColor="accent6" w:themeShade="BF"/>
        </w:rPr>
        <w:t>roduct</w:t>
      </w:r>
      <w:r w:rsidRPr="00E653D4">
        <w:rPr>
          <w:rFonts w:ascii="Bahnschrift" w:eastAsia="Microsoft YaHei Light" w:hAnsi="Bahnschrift"/>
          <w:color w:val="538135" w:themeColor="accent6" w:themeShade="BF"/>
        </w:rPr>
        <w:t xml:space="preserve"> </w:t>
      </w:r>
      <w:r w:rsidR="00854682" w:rsidRPr="00E653D4">
        <w:rPr>
          <w:rFonts w:ascii="Bahnschrift" w:eastAsia="Microsoft YaHei Light" w:hAnsi="Bahnschrift"/>
          <w:color w:val="538135" w:themeColor="accent6" w:themeShade="BF"/>
        </w:rPr>
        <w:t>display component is used to display products present in the store and users can login and add or remove their desired products</w:t>
      </w:r>
      <w:r w:rsidRPr="00E653D4">
        <w:rPr>
          <w:rFonts w:ascii="Bahnschrift" w:eastAsia="Microsoft YaHei Light" w:hAnsi="Bahnschrift"/>
          <w:color w:val="538135" w:themeColor="accent6" w:themeShade="BF"/>
        </w:rPr>
        <w:t xml:space="preserve">. </w:t>
      </w:r>
      <w:r w:rsidR="00C600CF" w:rsidRPr="00E653D4">
        <w:rPr>
          <w:rFonts w:ascii="Bahnschrift" w:eastAsia="Microsoft YaHei Light" w:hAnsi="Bahnschrift"/>
          <w:color w:val="538135" w:themeColor="accent6" w:themeShade="BF"/>
        </w:rPr>
        <w:t xml:space="preserve">Products data is stored </w:t>
      </w:r>
      <w:r w:rsidRPr="00E653D4">
        <w:rPr>
          <w:rFonts w:ascii="Bahnschrift" w:eastAsia="Microsoft YaHei Light" w:hAnsi="Bahnschrift"/>
          <w:color w:val="538135" w:themeColor="accent6" w:themeShade="BF"/>
        </w:rPr>
        <w:t>Firebase</w:t>
      </w:r>
      <w:r w:rsidR="00C600CF" w:rsidRPr="00E653D4">
        <w:rPr>
          <w:rFonts w:ascii="Bahnschrift" w:eastAsia="Microsoft YaHei Light" w:hAnsi="Bahnschrift"/>
          <w:color w:val="538135" w:themeColor="accent6" w:themeShade="BF"/>
        </w:rPr>
        <w:t xml:space="preserve"> which consists of a</w:t>
      </w:r>
      <w:r w:rsidRPr="00E653D4">
        <w:rPr>
          <w:rFonts w:ascii="Bahnschrift" w:eastAsia="Microsoft YaHei Light" w:hAnsi="Bahnschrift"/>
          <w:color w:val="538135" w:themeColor="accent6" w:themeShade="BF"/>
        </w:rPr>
        <w:t xml:space="preserve"> </w:t>
      </w:r>
      <w:r w:rsidR="002343A3" w:rsidRPr="00E653D4">
        <w:rPr>
          <w:rFonts w:ascii="Bahnschrift" w:eastAsia="Microsoft YaHei Light" w:hAnsi="Bahnschrift"/>
          <w:color w:val="538135" w:themeColor="accent6" w:themeShade="BF"/>
        </w:rPr>
        <w:t xml:space="preserve">list of products </w:t>
      </w:r>
      <w:r w:rsidRPr="00E653D4">
        <w:rPr>
          <w:rFonts w:ascii="Bahnschrift" w:eastAsia="Microsoft YaHei Light" w:hAnsi="Bahnschrift"/>
          <w:color w:val="538135" w:themeColor="accent6" w:themeShade="BF"/>
        </w:rPr>
        <w:t>which stores</w:t>
      </w:r>
      <w:r w:rsidR="002343A3" w:rsidRPr="00E653D4">
        <w:rPr>
          <w:rFonts w:ascii="Bahnschrift" w:eastAsia="Microsoft YaHei Light" w:hAnsi="Bahnschrift"/>
          <w:color w:val="538135" w:themeColor="accent6" w:themeShade="BF"/>
        </w:rPr>
        <w:t xml:space="preserve"> data in JSON format. Firebase s</w:t>
      </w:r>
      <w:r w:rsidRPr="00E653D4">
        <w:rPr>
          <w:rFonts w:ascii="Bahnschrift" w:eastAsia="Microsoft YaHei Light" w:hAnsi="Bahnschrift"/>
          <w:color w:val="538135" w:themeColor="accent6" w:themeShade="BF"/>
        </w:rPr>
        <w:t>torage API is integrated to the application.</w:t>
      </w:r>
    </w:p>
    <w:p w:rsidR="007A3DC5" w:rsidRPr="00E653D4" w:rsidRDefault="007A3DC5" w:rsidP="007A3DC5">
      <w:pPr>
        <w:ind w:firstLine="360"/>
        <w:jc w:val="both"/>
        <w:rPr>
          <w:rFonts w:ascii="Bahnschrift" w:eastAsia="Microsoft YaHei Light" w:hAnsi="Bahnschrift"/>
          <w:color w:val="538135" w:themeColor="accent6" w:themeShade="BF"/>
        </w:rPr>
      </w:pPr>
    </w:p>
    <w:p w:rsidR="007A3DC5" w:rsidRPr="00E653D4" w:rsidRDefault="007A3DC5" w:rsidP="007A3DC5">
      <w:pPr>
        <w:rPr>
          <w:rFonts w:ascii="Bahnschrift" w:eastAsia="Microsoft YaHei Light" w:hAnsi="Bahnschrift"/>
          <w:b/>
          <w:color w:val="538135" w:themeColor="accent6" w:themeShade="BF"/>
        </w:rPr>
      </w:pPr>
      <w:r w:rsidRPr="00E653D4">
        <w:rPr>
          <w:rFonts w:ascii="Bahnschrift" w:eastAsia="Microsoft YaHei Light" w:hAnsi="Bahnschrift"/>
          <w:b/>
          <w:color w:val="538135" w:themeColor="accent6" w:themeShade="BF"/>
        </w:rPr>
        <w:t>Sample code for Angular Form:</w:t>
      </w:r>
    </w:p>
    <w:p w:rsidR="00BA6986" w:rsidRPr="00E653D4" w:rsidRDefault="00BA6986" w:rsidP="007A3DC5">
      <w:pPr>
        <w:rPr>
          <w:rFonts w:ascii="Bahnschrift" w:eastAsia="Microsoft YaHei Light" w:hAnsi="Bahnschrift"/>
          <w:b/>
          <w:color w:val="538135" w:themeColor="accent6" w:themeShade="B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A3DC5" w:rsidRPr="00E653D4" w:rsidTr="005E5EE5">
        <w:tc>
          <w:tcPr>
            <w:tcW w:w="9350" w:type="dxa"/>
            <w:shd w:val="clear" w:color="auto" w:fill="auto"/>
          </w:tcPr>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lt;div *</w:t>
            </w:r>
            <w:proofErr w:type="spellStart"/>
            <w:r w:rsidRPr="00E653D4">
              <w:rPr>
                <w:rFonts w:ascii="Bahnschrift" w:eastAsia="Microsoft YaHei Light" w:hAnsi="Bahnschrift"/>
                <w:color w:val="538135" w:themeColor="accent6" w:themeShade="BF"/>
              </w:rPr>
              <w:t>ngIf</w:t>
            </w:r>
            <w:proofErr w:type="spellEnd"/>
            <w:r w:rsidRPr="00E653D4">
              <w:rPr>
                <w:rFonts w:ascii="Bahnschrift" w:eastAsia="Microsoft YaHei Light" w:hAnsi="Bahnschrift"/>
                <w:color w:val="538135" w:themeColor="accent6" w:themeShade="BF"/>
              </w:rPr>
              <w:t>="</w:t>
            </w:r>
            <w:proofErr w:type="spellStart"/>
            <w:r w:rsidRPr="00E653D4">
              <w:rPr>
                <w:rFonts w:ascii="Bahnschrift" w:eastAsia="Microsoft YaHei Light" w:hAnsi="Bahnschrift"/>
                <w:color w:val="538135" w:themeColor="accent6" w:themeShade="BF"/>
              </w:rPr>
              <w:t>product.title</w:t>
            </w:r>
            <w:proofErr w:type="spellEnd"/>
            <w:r w:rsidRPr="00E653D4">
              <w:rPr>
                <w:rFonts w:ascii="Bahnschrift" w:eastAsia="Microsoft YaHei Light" w:hAnsi="Bahnschrift"/>
                <w:color w:val="538135" w:themeColor="accent6" w:themeShade="BF"/>
              </w:rPr>
              <w:t>" class="card" style="width: 250px"&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w:t>
            </w:r>
            <w:proofErr w:type="spellStart"/>
            <w:r w:rsidRPr="00E653D4">
              <w:rPr>
                <w:rFonts w:ascii="Bahnschrift" w:eastAsia="Microsoft YaHei Light" w:hAnsi="Bahnschrift"/>
                <w:color w:val="538135" w:themeColor="accent6" w:themeShade="BF"/>
              </w:rPr>
              <w:t>img</w:t>
            </w:r>
            <w:proofErr w:type="spellEnd"/>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ngIf</w:t>
            </w:r>
            <w:proofErr w:type="spellEnd"/>
            <w:r w:rsidRPr="00E653D4">
              <w:rPr>
                <w:rFonts w:ascii="Bahnschrift" w:eastAsia="Microsoft YaHei Light" w:hAnsi="Bahnschrift"/>
                <w:color w:val="538135" w:themeColor="accent6" w:themeShade="BF"/>
              </w:rPr>
              <w:t>="</w:t>
            </w:r>
            <w:proofErr w:type="spellStart"/>
            <w:r w:rsidRPr="00E653D4">
              <w:rPr>
                <w:rFonts w:ascii="Bahnschrift" w:eastAsia="Microsoft YaHei Light" w:hAnsi="Bahnschrift"/>
                <w:color w:val="538135" w:themeColor="accent6" w:themeShade="BF"/>
              </w:rPr>
              <w:t>product.imageUrl</w:t>
            </w:r>
            <w:proofErr w:type="spellEnd"/>
            <w:r w:rsidRPr="00E653D4">
              <w:rPr>
                <w:rFonts w:ascii="Bahnschrift" w:eastAsia="Microsoft YaHei Light" w:hAnsi="Bahnschrift"/>
                <w:color w:val="538135" w:themeColor="accent6" w:themeShade="BF"/>
              </w:rPr>
              <w: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lass="card-</w:t>
            </w:r>
            <w:proofErr w:type="spellStart"/>
            <w:r w:rsidRPr="00E653D4">
              <w:rPr>
                <w:rFonts w:ascii="Bahnschrift" w:eastAsia="Microsoft YaHei Light" w:hAnsi="Bahnschrift"/>
                <w:color w:val="538135" w:themeColor="accent6" w:themeShade="BF"/>
              </w:rPr>
              <w:t>img</w:t>
            </w:r>
            <w:proofErr w:type="spellEnd"/>
            <w:r w:rsidRPr="00E653D4">
              <w:rPr>
                <w:rFonts w:ascii="Bahnschrift" w:eastAsia="Microsoft YaHei Light" w:hAnsi="Bahnschrift"/>
                <w:color w:val="538135" w:themeColor="accent6" w:themeShade="BF"/>
              </w:rPr>
              <w:t>-top"</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src</w:t>
            </w:r>
            <w:proofErr w:type="spellEnd"/>
            <w:r w:rsidRPr="00E653D4">
              <w:rPr>
                <w:rFonts w:ascii="Bahnschrift" w:eastAsia="Microsoft YaHei Light" w:hAnsi="Bahnschrift"/>
                <w:color w:val="538135" w:themeColor="accent6" w:themeShade="BF"/>
              </w:rPr>
              <w:t>]="</w:t>
            </w:r>
            <w:proofErr w:type="spellStart"/>
            <w:r w:rsidRPr="00E653D4">
              <w:rPr>
                <w:rFonts w:ascii="Bahnschrift" w:eastAsia="Microsoft YaHei Light" w:hAnsi="Bahnschrift"/>
                <w:color w:val="538135" w:themeColor="accent6" w:themeShade="BF"/>
              </w:rPr>
              <w:t>product.imageUrl</w:t>
            </w:r>
            <w:proofErr w:type="spellEnd"/>
            <w:r w:rsidRPr="00E653D4">
              <w:rPr>
                <w:rFonts w:ascii="Bahnschrift" w:eastAsia="Microsoft YaHei Light" w:hAnsi="Bahnschrift"/>
                <w:color w:val="538135" w:themeColor="accent6" w:themeShade="BF"/>
              </w:rPr>
              <w: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alt="{{ </w:t>
            </w:r>
            <w:proofErr w:type="spellStart"/>
            <w:r w:rsidRPr="00E653D4">
              <w:rPr>
                <w:rFonts w:ascii="Bahnschrift" w:eastAsia="Microsoft YaHei Light" w:hAnsi="Bahnschrift"/>
                <w:color w:val="538135" w:themeColor="accent6" w:themeShade="BF"/>
              </w:rPr>
              <w:t>product.title</w:t>
            </w:r>
            <w:proofErr w:type="spellEnd"/>
            <w:r w:rsidRPr="00E653D4">
              <w:rPr>
                <w:rFonts w:ascii="Bahnschrift" w:eastAsia="Microsoft YaHei Light" w:hAnsi="Bahnschrift"/>
                <w:color w:val="538135" w:themeColor="accent6" w:themeShade="BF"/>
              </w:rPr>
              <w:t xml:space="preserve"> }}"</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 class="card-body"&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h4 class="card-title"&gt;{{ </w:t>
            </w:r>
            <w:proofErr w:type="spellStart"/>
            <w:r w:rsidRPr="00E653D4">
              <w:rPr>
                <w:rFonts w:ascii="Bahnschrift" w:eastAsia="Microsoft YaHei Light" w:hAnsi="Bahnschrift"/>
                <w:color w:val="538135" w:themeColor="accent6" w:themeShade="BF"/>
              </w:rPr>
              <w:t>product.title</w:t>
            </w:r>
            <w:proofErr w:type="spellEnd"/>
            <w:r w:rsidRPr="00E653D4">
              <w:rPr>
                <w:rFonts w:ascii="Bahnschrift" w:eastAsia="Microsoft YaHei Light" w:hAnsi="Bahnschrift"/>
                <w:color w:val="538135" w:themeColor="accent6" w:themeShade="BF"/>
              </w:rPr>
              <w:t xml:space="preserve"> }}&lt;/h4&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p class="card-text"&gt;{{ </w:t>
            </w:r>
            <w:proofErr w:type="spellStart"/>
            <w:r w:rsidRPr="00E653D4">
              <w:rPr>
                <w:rFonts w:ascii="Bahnschrift" w:eastAsia="Microsoft YaHei Light" w:hAnsi="Bahnschrift"/>
                <w:color w:val="538135" w:themeColor="accent6" w:themeShade="BF"/>
              </w:rPr>
              <w:t>product.description</w:t>
            </w:r>
            <w:proofErr w:type="spellEnd"/>
            <w:r w:rsidRPr="00E653D4">
              <w:rPr>
                <w:rFonts w:ascii="Bahnschrift" w:eastAsia="Microsoft YaHei Light" w:hAnsi="Bahnschrift"/>
                <w:color w:val="538135" w:themeColor="accent6" w:themeShade="BF"/>
              </w:rPr>
              <w:t xml:space="preserve"> }}&lt;/p&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p class="card-text"&gt;{{ </w:t>
            </w:r>
            <w:proofErr w:type="spellStart"/>
            <w:r w:rsidRPr="00E653D4">
              <w:rPr>
                <w:rFonts w:ascii="Bahnschrift" w:eastAsia="Microsoft YaHei Light" w:hAnsi="Bahnschrift"/>
                <w:color w:val="538135" w:themeColor="accent6" w:themeShade="BF"/>
              </w:rPr>
              <w:t>product.price</w:t>
            </w:r>
            <w:proofErr w:type="spellEnd"/>
            <w:r w:rsidRPr="00E653D4">
              <w:rPr>
                <w:rFonts w:ascii="Bahnschrift" w:eastAsia="Microsoft YaHei Light" w:hAnsi="Bahnschrift"/>
                <w:color w:val="538135" w:themeColor="accent6" w:themeShade="BF"/>
              </w:rPr>
              <w:t xml:space="preserve"> | currency: "</w:t>
            </w:r>
            <w:proofErr w:type="spellStart"/>
            <w:r w:rsidRPr="00E653D4">
              <w:rPr>
                <w:rFonts w:ascii="Bahnschrift" w:eastAsia="Microsoft YaHei Light" w:hAnsi="Bahnschrift"/>
                <w:color w:val="538135" w:themeColor="accent6" w:themeShade="BF"/>
              </w:rPr>
              <w:t>USD":true</w:t>
            </w:r>
            <w:proofErr w:type="spellEnd"/>
            <w:r w:rsidRPr="00E653D4">
              <w:rPr>
                <w:rFonts w:ascii="Bahnschrift" w:eastAsia="Microsoft YaHei Light" w:hAnsi="Bahnschrift"/>
                <w:color w:val="538135" w:themeColor="accent6" w:themeShade="BF"/>
              </w:rPr>
              <w:t xml:space="preserve"> }}&lt;/p&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gt;</w:t>
            </w:r>
          </w:p>
          <w:p w:rsidR="007A3DC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 *</w:t>
            </w:r>
            <w:proofErr w:type="spellStart"/>
            <w:r w:rsidRPr="00E653D4">
              <w:rPr>
                <w:rFonts w:ascii="Bahnschrift" w:eastAsia="Microsoft YaHei Light" w:hAnsi="Bahnschrift"/>
                <w:color w:val="538135" w:themeColor="accent6" w:themeShade="BF"/>
              </w:rPr>
              <w:t>ngIf</w:t>
            </w:r>
            <w:proofErr w:type="spellEnd"/>
            <w:r w:rsidRPr="00E653D4">
              <w:rPr>
                <w:rFonts w:ascii="Bahnschrift" w:eastAsia="Microsoft YaHei Light" w:hAnsi="Bahnschrift"/>
                <w:color w:val="538135" w:themeColor="accent6" w:themeShade="BF"/>
              </w:rPr>
              <w:t>="</w:t>
            </w:r>
            <w:proofErr w:type="spellStart"/>
            <w:r w:rsidRPr="00E653D4">
              <w:rPr>
                <w:rFonts w:ascii="Bahnschrift" w:eastAsia="Microsoft YaHei Light" w:hAnsi="Bahnschrift"/>
                <w:color w:val="538135" w:themeColor="accent6" w:themeShade="BF"/>
              </w:rPr>
              <w:t>showActions</w:t>
            </w:r>
            <w:proofErr w:type="spellEnd"/>
            <w:r w:rsidRPr="00E653D4">
              <w:rPr>
                <w:rFonts w:ascii="Bahnschrift" w:eastAsia="Microsoft YaHei Light" w:hAnsi="Bahnschrift"/>
                <w:color w:val="538135" w:themeColor="accent6" w:themeShade="BF"/>
              </w:rPr>
              <w:t xml:space="preserve"> &amp;&amp; </w:t>
            </w:r>
            <w:proofErr w:type="spellStart"/>
            <w:r w:rsidRPr="00E653D4">
              <w:rPr>
                <w:rFonts w:ascii="Bahnschrift" w:eastAsia="Microsoft YaHei Light" w:hAnsi="Bahnschrift"/>
                <w:color w:val="538135" w:themeColor="accent6" w:themeShade="BF"/>
              </w:rPr>
              <w:t>shoppingCart</w:t>
            </w:r>
            <w:proofErr w:type="spellEnd"/>
            <w:r w:rsidRPr="00E653D4">
              <w:rPr>
                <w:rFonts w:ascii="Bahnschrift" w:eastAsia="Microsoft YaHei Light" w:hAnsi="Bahnschrift"/>
                <w:color w:val="538135" w:themeColor="accent6" w:themeShade="BF"/>
              </w:rPr>
              <w:t>" class="card-footer"&gt;</w:t>
            </w:r>
          </w:p>
        </w:tc>
      </w:tr>
    </w:tbl>
    <w:p w:rsidR="007A3DC5" w:rsidRPr="00E653D4" w:rsidRDefault="007A3DC5" w:rsidP="007A3DC5">
      <w:pPr>
        <w:rPr>
          <w:rFonts w:ascii="Bahnschrift" w:eastAsia="Microsoft YaHei Light" w:hAnsi="Bahnschrift"/>
          <w:color w:val="538135" w:themeColor="accent6" w:themeShade="BF"/>
        </w:rPr>
      </w:pPr>
    </w:p>
    <w:p w:rsidR="007A3DC5" w:rsidRPr="00E653D4" w:rsidRDefault="007A3DC5" w:rsidP="007A3DC5">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ab/>
      </w:r>
      <w:r w:rsidR="007C7E4F" w:rsidRPr="00E653D4">
        <w:rPr>
          <w:rFonts w:ascii="Bahnschrift" w:eastAsia="Microsoft YaHei Light" w:hAnsi="Bahnschrift"/>
          <w:color w:val="538135" w:themeColor="accent6" w:themeShade="BF"/>
        </w:rPr>
        <w:t>User can add multiple products and if in case does not require any product he can remove one or all at a time by clicking on the “Clear Shopping Cart” field present on the top righ</w:t>
      </w:r>
      <w:r w:rsidR="0058597F" w:rsidRPr="00E653D4">
        <w:rPr>
          <w:rFonts w:ascii="Bahnschrift" w:eastAsia="Microsoft YaHei Light" w:hAnsi="Bahnschrift"/>
          <w:color w:val="538135" w:themeColor="accent6" w:themeShade="BF"/>
        </w:rPr>
        <w:t>t corner of the page</w:t>
      </w:r>
      <w:r w:rsidRPr="00E653D4">
        <w:rPr>
          <w:rFonts w:ascii="Bahnschrift" w:eastAsia="Microsoft YaHei Light" w:hAnsi="Bahnschrift"/>
          <w:color w:val="538135" w:themeColor="accent6" w:themeShade="BF"/>
        </w:rPr>
        <w:t xml:space="preserve">. </w:t>
      </w:r>
      <w:r w:rsidR="0058597F" w:rsidRPr="00E653D4">
        <w:rPr>
          <w:rFonts w:ascii="Bahnschrift" w:eastAsia="Microsoft YaHei Light" w:hAnsi="Bahnschrift"/>
          <w:color w:val="538135" w:themeColor="accent6" w:themeShade="BF"/>
        </w:rPr>
        <w:t>After selecting all the required products, user can click on the Checkout button present at the bottom by which he will get redirected to the checkout page where he can review his products and pay the price.</w:t>
      </w:r>
    </w:p>
    <w:p w:rsidR="00BA6986" w:rsidRPr="00E653D4" w:rsidRDefault="00BA6986" w:rsidP="007A3DC5">
      <w:pPr>
        <w:jc w:val="both"/>
        <w:rPr>
          <w:rFonts w:ascii="Bahnschrift" w:eastAsia="Microsoft YaHei Light" w:hAnsi="Bahnschrift"/>
          <w:color w:val="538135" w:themeColor="accent6" w:themeShade="BF"/>
        </w:rPr>
      </w:pPr>
    </w:p>
    <w:p w:rsidR="007A3DC5" w:rsidRPr="00E653D4" w:rsidRDefault="007A3DC5" w:rsidP="007A3DC5">
      <w:pPr>
        <w:rPr>
          <w:rFonts w:ascii="Bahnschrift" w:eastAsia="Microsoft YaHei Light" w:hAnsi="Bahnschrift"/>
          <w:b/>
          <w:color w:val="538135" w:themeColor="accent6" w:themeShade="BF"/>
        </w:rPr>
      </w:pPr>
      <w:r w:rsidRPr="00E653D4">
        <w:rPr>
          <w:rFonts w:ascii="Bahnschrift" w:eastAsia="Microsoft YaHei Light" w:hAnsi="Bahnschrift"/>
          <w:b/>
          <w:color w:val="538135" w:themeColor="accent6" w:themeShade="BF"/>
        </w:rPr>
        <w:t xml:space="preserve">Sample Backend code for product </w:t>
      </w:r>
      <w:r w:rsidR="00CC6875" w:rsidRPr="00E653D4">
        <w:rPr>
          <w:rFonts w:ascii="Bahnschrift" w:eastAsia="Microsoft YaHei Light" w:hAnsi="Bahnschrift"/>
          <w:b/>
          <w:color w:val="538135" w:themeColor="accent6" w:themeShade="BF"/>
        </w:rPr>
        <w:t>display component</w:t>
      </w:r>
      <w:r w:rsidRPr="00E653D4">
        <w:rPr>
          <w:rFonts w:ascii="Bahnschrift" w:eastAsia="Microsoft YaHei Light" w:hAnsi="Bahnschrift"/>
          <w:b/>
          <w:color w:val="538135" w:themeColor="accent6" w:themeShade="BF"/>
        </w:rPr>
        <w:t>:</w:t>
      </w:r>
    </w:p>
    <w:p w:rsidR="00BA6986" w:rsidRPr="00E653D4" w:rsidRDefault="00BA6986" w:rsidP="007A3DC5">
      <w:pPr>
        <w:rPr>
          <w:rFonts w:ascii="Bahnschrift" w:eastAsia="Microsoft YaHei Light" w:hAnsi="Bahnschrift"/>
          <w:b/>
          <w:color w:val="538135" w:themeColor="accent6" w:themeShade="B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A3DC5" w:rsidRPr="00E653D4" w:rsidTr="005E5EE5">
        <w:tc>
          <w:tcPr>
            <w:tcW w:w="9350" w:type="dxa"/>
            <w:shd w:val="clear" w:color="auto" w:fill="auto"/>
          </w:tcPr>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lt;div class="row no-gutters"&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 class="col-2"&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button </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lick)="</w:t>
            </w:r>
            <w:proofErr w:type="spellStart"/>
            <w:r w:rsidRPr="00E653D4">
              <w:rPr>
                <w:rFonts w:ascii="Bahnschrift" w:eastAsia="Microsoft YaHei Light" w:hAnsi="Bahnschrift"/>
                <w:color w:val="538135" w:themeColor="accent6" w:themeShade="BF"/>
              </w:rPr>
              <w:t>removeFromCart</w:t>
            </w:r>
            <w:proofErr w:type="spellEnd"/>
            <w:r w:rsidRPr="00E653D4">
              <w:rPr>
                <w:rFonts w:ascii="Bahnschrift" w:eastAsia="Microsoft YaHei Light" w:hAnsi="Bahnschrift"/>
                <w:color w:val="538135" w:themeColor="accent6" w:themeShade="BF"/>
              </w:rPr>
              <w: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lass="</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secondary </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block"&gt;-&lt;/button&gt; </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 class="col text-center quantity"&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 </w:t>
            </w:r>
            <w:proofErr w:type="spellStart"/>
            <w:r w:rsidRPr="00E653D4">
              <w:rPr>
                <w:rFonts w:ascii="Bahnschrift" w:eastAsia="Microsoft YaHei Light" w:hAnsi="Bahnschrift"/>
                <w:color w:val="538135" w:themeColor="accent6" w:themeShade="BF"/>
              </w:rPr>
              <w:t>shoppingCart.getQuantity</w:t>
            </w:r>
            <w:proofErr w:type="spellEnd"/>
            <w:r w:rsidRPr="00E653D4">
              <w:rPr>
                <w:rFonts w:ascii="Bahnschrift" w:eastAsia="Microsoft YaHei Light" w:hAnsi="Bahnschrift"/>
                <w:color w:val="538135" w:themeColor="accent6" w:themeShade="BF"/>
              </w:rPr>
              <w:t>(product) }} in car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lastRenderedPageBreak/>
              <w:t xml:space="preserve">  &lt;/div&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 class="col-2"&g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button </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lick)="</w:t>
            </w:r>
            <w:proofErr w:type="spellStart"/>
            <w:r w:rsidRPr="00E653D4">
              <w:rPr>
                <w:rFonts w:ascii="Bahnschrift" w:eastAsia="Microsoft YaHei Light" w:hAnsi="Bahnschrift"/>
                <w:color w:val="538135" w:themeColor="accent6" w:themeShade="BF"/>
              </w:rPr>
              <w:t>addToCart</w:t>
            </w:r>
            <w:proofErr w:type="spellEnd"/>
            <w:r w:rsidRPr="00E653D4">
              <w:rPr>
                <w:rFonts w:ascii="Bahnschrift" w:eastAsia="Microsoft YaHei Light" w:hAnsi="Bahnschrift"/>
                <w:color w:val="538135" w:themeColor="accent6" w:themeShade="BF"/>
              </w:rPr>
              <w:t>()"</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lass="</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secondary </w:t>
            </w:r>
            <w:proofErr w:type="spellStart"/>
            <w:r w:rsidRPr="00E653D4">
              <w:rPr>
                <w:rFonts w:ascii="Bahnschrift" w:eastAsia="Microsoft YaHei Light" w:hAnsi="Bahnschrift"/>
                <w:color w:val="538135" w:themeColor="accent6" w:themeShade="BF"/>
              </w:rPr>
              <w:t>btn</w:t>
            </w:r>
            <w:proofErr w:type="spellEnd"/>
            <w:r w:rsidRPr="00E653D4">
              <w:rPr>
                <w:rFonts w:ascii="Bahnschrift" w:eastAsia="Microsoft YaHei Light" w:hAnsi="Bahnschrift"/>
                <w:color w:val="538135" w:themeColor="accent6" w:themeShade="BF"/>
              </w:rPr>
              <w:t xml:space="preserve">-block"&gt;+&lt;/button&gt; </w:t>
            </w:r>
          </w:p>
          <w:p w:rsidR="00CC687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div&gt;</w:t>
            </w:r>
          </w:p>
          <w:p w:rsidR="007A3DC5" w:rsidRPr="00E653D4" w:rsidRDefault="00CC6875" w:rsidP="00CC6875">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lt;/div&gt;</w:t>
            </w:r>
          </w:p>
        </w:tc>
      </w:tr>
    </w:tbl>
    <w:p w:rsidR="007A3DC5" w:rsidRPr="00E653D4" w:rsidRDefault="007A3DC5" w:rsidP="007A3DC5">
      <w:pPr>
        <w:rPr>
          <w:rFonts w:ascii="Bahnschrift" w:eastAsia="Microsoft YaHei Light" w:hAnsi="Bahnschrift"/>
          <w:color w:val="538135" w:themeColor="accent6" w:themeShade="BF"/>
        </w:rPr>
      </w:pPr>
    </w:p>
    <w:p w:rsidR="007A3DC5" w:rsidRPr="00E653D4" w:rsidRDefault="007F66CF" w:rsidP="007A3DC5">
      <w:pPr>
        <w:pStyle w:val="ListParagraph"/>
        <w:numPr>
          <w:ilvl w:val="0"/>
          <w:numId w:val="10"/>
        </w:numPr>
        <w:rPr>
          <w:rFonts w:ascii="Bahnschrift" w:eastAsia="Microsoft YaHei Light" w:hAnsi="Bahnschrift"/>
          <w:b/>
          <w:color w:val="538135" w:themeColor="accent6" w:themeShade="BF"/>
          <w:sz w:val="24"/>
          <w:szCs w:val="24"/>
        </w:rPr>
      </w:pPr>
      <w:r w:rsidRPr="00E653D4">
        <w:rPr>
          <w:rFonts w:ascii="Bahnschrift" w:eastAsia="Microsoft YaHei Light" w:hAnsi="Bahnschrift"/>
          <w:b/>
          <w:color w:val="538135" w:themeColor="accent6" w:themeShade="BF"/>
          <w:sz w:val="24"/>
          <w:szCs w:val="24"/>
        </w:rPr>
        <w:t>Live Chat and Support Page</w:t>
      </w:r>
      <w:r w:rsidR="007A3DC5" w:rsidRPr="00E653D4">
        <w:rPr>
          <w:rFonts w:ascii="Bahnschrift" w:eastAsia="Microsoft YaHei Light" w:hAnsi="Bahnschrift"/>
          <w:b/>
          <w:color w:val="538135" w:themeColor="accent6" w:themeShade="BF"/>
          <w:sz w:val="24"/>
          <w:szCs w:val="24"/>
        </w:rPr>
        <w:t>:</w:t>
      </w:r>
    </w:p>
    <w:p w:rsidR="007A3DC5" w:rsidRPr="00E653D4" w:rsidRDefault="007F66CF" w:rsidP="007A3DC5">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One of the most useful functionality for our customers is Live Chat where users can directly contact the admin regarding their queries</w:t>
      </w:r>
      <w:r w:rsidR="007A3DC5" w:rsidRPr="00E653D4">
        <w:rPr>
          <w:rFonts w:ascii="Bahnschrift" w:eastAsia="Microsoft YaHei Light" w:hAnsi="Bahnschrift"/>
          <w:color w:val="538135" w:themeColor="accent6" w:themeShade="BF"/>
        </w:rPr>
        <w:t>.</w:t>
      </w:r>
      <w:r w:rsidR="009875AB" w:rsidRPr="00E653D4">
        <w:rPr>
          <w:rFonts w:ascii="Bahnschrift" w:eastAsia="Microsoft YaHei Light" w:hAnsi="Bahnschrift"/>
          <w:color w:val="538135" w:themeColor="accent6" w:themeShade="BF"/>
        </w:rPr>
        <w:t xml:space="preserve"> Every single page in the application has this functionality present at the bottom right corner with an icon in green and white color.</w:t>
      </w:r>
      <w:r w:rsidR="00620345" w:rsidRPr="00E653D4">
        <w:rPr>
          <w:rFonts w:ascii="Bahnschrift" w:eastAsia="Microsoft YaHei Light" w:hAnsi="Bahnschrift"/>
          <w:color w:val="538135" w:themeColor="accent6" w:themeShade="BF"/>
        </w:rPr>
        <w:t xml:space="preserve"> The chat is entirely private and is only visible to user and admin. The best feature is admin is able to chat with multiple users at the same time. A different channel will get created to each user when they start the chat. Users can even upload files and react with emoticons which are pre-build in the chat functionality.</w:t>
      </w:r>
    </w:p>
    <w:p w:rsidR="007F66CF" w:rsidRPr="00E653D4" w:rsidRDefault="007F66CF" w:rsidP="007A3DC5">
      <w:pPr>
        <w:jc w:val="both"/>
        <w:rPr>
          <w:rFonts w:ascii="Bahnschrift" w:eastAsia="Microsoft YaHei Light" w:hAnsi="Bahnschrift"/>
          <w:color w:val="538135" w:themeColor="accent6" w:themeShade="BF"/>
        </w:rPr>
      </w:pPr>
    </w:p>
    <w:p w:rsidR="007A3DC5" w:rsidRPr="00E653D4" w:rsidRDefault="000F06B4" w:rsidP="007A3DC5">
      <w:pPr>
        <w:jc w:val="both"/>
        <w:rPr>
          <w:rFonts w:ascii="Bahnschrift" w:eastAsia="Microsoft YaHei Light" w:hAnsi="Bahnschrift"/>
          <w:b/>
          <w:color w:val="538135" w:themeColor="accent6" w:themeShade="BF"/>
        </w:rPr>
      </w:pPr>
      <w:r w:rsidRPr="00E653D4">
        <w:rPr>
          <w:rFonts w:ascii="Bahnschrift" w:eastAsia="Microsoft YaHei Light" w:hAnsi="Bahnschrift"/>
          <w:b/>
          <w:color w:val="538135" w:themeColor="accent6" w:themeShade="BF"/>
        </w:rPr>
        <w:t>Sample code for Live Chat</w:t>
      </w:r>
      <w:r w:rsidR="007A3DC5" w:rsidRPr="00E653D4">
        <w:rPr>
          <w:rFonts w:ascii="Bahnschrift" w:eastAsia="Microsoft YaHei Light" w:hAnsi="Bahnschrift"/>
          <w:b/>
          <w:color w:val="538135" w:themeColor="accent6" w:themeShade="BF"/>
        </w:rPr>
        <w:t>:</w:t>
      </w:r>
    </w:p>
    <w:p w:rsidR="00BA6986" w:rsidRPr="00E653D4" w:rsidRDefault="00BA6986" w:rsidP="007A3DC5">
      <w:pPr>
        <w:jc w:val="both"/>
        <w:rPr>
          <w:rFonts w:ascii="Bahnschrift" w:eastAsia="Microsoft YaHei Light" w:hAnsi="Bahnschrift"/>
          <w:b/>
          <w:color w:val="538135" w:themeColor="accent6" w:themeShade="B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7A3DC5" w:rsidRPr="00E653D4" w:rsidTr="005E5EE5">
        <w:tc>
          <w:tcPr>
            <w:tcW w:w="9350" w:type="dxa"/>
            <w:shd w:val="clear" w:color="auto" w:fill="auto"/>
          </w:tcPr>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lt;app-root&gt;&lt;/app-root&gt;</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script type="text/</w:t>
            </w:r>
            <w:proofErr w:type="spellStart"/>
            <w:r w:rsidRPr="00E653D4">
              <w:rPr>
                <w:rFonts w:ascii="Bahnschrift" w:eastAsia="Microsoft YaHei Light" w:hAnsi="Bahnschrift"/>
                <w:color w:val="538135" w:themeColor="accent6" w:themeShade="BF"/>
              </w:rPr>
              <w:t>javascript</w:t>
            </w:r>
            <w:proofErr w:type="spellEnd"/>
            <w:r w:rsidRPr="00E653D4">
              <w:rPr>
                <w:rFonts w:ascii="Bahnschrift" w:eastAsia="Microsoft YaHei Light" w:hAnsi="Bahnschrift"/>
                <w:color w:val="538135" w:themeColor="accent6" w:themeShade="BF"/>
              </w:rPr>
              <w:t>"&gt;</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var</w:t>
            </w:r>
            <w:proofErr w:type="spellEnd"/>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Tawk_API</w:t>
            </w:r>
            <w:proofErr w:type="spellEnd"/>
            <w:r w:rsidRPr="00E653D4">
              <w:rPr>
                <w:rFonts w:ascii="Bahnschrift" w:eastAsia="Microsoft YaHei Light" w:hAnsi="Bahnschrift"/>
                <w:color w:val="538135" w:themeColor="accent6" w:themeShade="BF"/>
              </w:rPr>
              <w:t xml:space="preserve"> = </w:t>
            </w:r>
            <w:proofErr w:type="spellStart"/>
            <w:r w:rsidRPr="00E653D4">
              <w:rPr>
                <w:rFonts w:ascii="Bahnschrift" w:eastAsia="Microsoft YaHei Light" w:hAnsi="Bahnschrift"/>
                <w:color w:val="538135" w:themeColor="accent6" w:themeShade="BF"/>
              </w:rPr>
              <w:t>Tawk_API</w:t>
            </w:r>
            <w:proofErr w:type="spellEnd"/>
            <w:r w:rsidRPr="00E653D4">
              <w:rPr>
                <w:rFonts w:ascii="Bahnschrift" w:eastAsia="Microsoft YaHei Light" w:hAnsi="Bahnschrift"/>
                <w:color w:val="538135" w:themeColor="accent6" w:themeShade="BF"/>
              </w:rPr>
              <w:t xml:space="preserve"> || {},</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Tawk_LoadStart</w:t>
            </w:r>
            <w:proofErr w:type="spellEnd"/>
            <w:r w:rsidRPr="00E653D4">
              <w:rPr>
                <w:rFonts w:ascii="Bahnschrift" w:eastAsia="Microsoft YaHei Light" w:hAnsi="Bahnschrift"/>
                <w:color w:val="538135" w:themeColor="accent6" w:themeShade="BF"/>
              </w:rPr>
              <w:t xml:space="preserve"> = new Date();</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function () {</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var</w:t>
            </w:r>
            <w:proofErr w:type="spellEnd"/>
            <w:r w:rsidRPr="00E653D4">
              <w:rPr>
                <w:rFonts w:ascii="Bahnschrift" w:eastAsia="Microsoft YaHei Light" w:hAnsi="Bahnschrift"/>
                <w:color w:val="538135" w:themeColor="accent6" w:themeShade="BF"/>
              </w:rPr>
              <w:t xml:space="preserve"> s1 = </w:t>
            </w:r>
            <w:proofErr w:type="spellStart"/>
            <w:r w:rsidRPr="00E653D4">
              <w:rPr>
                <w:rFonts w:ascii="Bahnschrift" w:eastAsia="Microsoft YaHei Light" w:hAnsi="Bahnschrift"/>
                <w:color w:val="538135" w:themeColor="accent6" w:themeShade="BF"/>
              </w:rPr>
              <w:t>document.createElement</w:t>
            </w:r>
            <w:proofErr w:type="spellEnd"/>
            <w:r w:rsidRPr="00E653D4">
              <w:rPr>
                <w:rFonts w:ascii="Bahnschrift" w:eastAsia="Microsoft YaHei Light" w:hAnsi="Bahnschrift"/>
                <w:color w:val="538135" w:themeColor="accent6" w:themeShade="BF"/>
              </w:rPr>
              <w:t>("script"),</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0 = </w:t>
            </w:r>
            <w:proofErr w:type="spellStart"/>
            <w:r w:rsidRPr="00E653D4">
              <w:rPr>
                <w:rFonts w:ascii="Bahnschrift" w:eastAsia="Microsoft YaHei Light" w:hAnsi="Bahnschrift"/>
                <w:color w:val="538135" w:themeColor="accent6" w:themeShade="BF"/>
              </w:rPr>
              <w:t>document.getElementsByTagName</w:t>
            </w:r>
            <w:proofErr w:type="spellEnd"/>
            <w:r w:rsidRPr="00E653D4">
              <w:rPr>
                <w:rFonts w:ascii="Bahnschrift" w:eastAsia="Microsoft YaHei Light" w:hAnsi="Bahnschrift"/>
                <w:color w:val="538135" w:themeColor="accent6" w:themeShade="BF"/>
              </w:rPr>
              <w:t>("script")[0];</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1.async = true;</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1.src = "https://embed.tawk.to/5f839039f0e7167d00181868/default";</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1.charset = "UTF-8";</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1.setAttribute("</w:t>
            </w:r>
            <w:proofErr w:type="spellStart"/>
            <w:r w:rsidRPr="00E653D4">
              <w:rPr>
                <w:rFonts w:ascii="Bahnschrift" w:eastAsia="Microsoft YaHei Light" w:hAnsi="Bahnschrift"/>
                <w:color w:val="538135" w:themeColor="accent6" w:themeShade="BF"/>
              </w:rPr>
              <w:t>crossorigin</w:t>
            </w:r>
            <w:proofErr w:type="spellEnd"/>
            <w:r w:rsidRPr="00E653D4">
              <w:rPr>
                <w:rFonts w:ascii="Bahnschrift" w:eastAsia="Microsoft YaHei Light" w:hAnsi="Bahnschrift"/>
                <w:color w:val="538135" w:themeColor="accent6" w:themeShade="BF"/>
              </w:rPr>
              <w:t>", "*");</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0.parentNode.insertBefore(s1, s0);</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
          <w:p w:rsidR="000F06B4"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script&gt;</w:t>
            </w:r>
          </w:p>
          <w:p w:rsidR="007A3DC5" w:rsidRPr="00E653D4" w:rsidRDefault="000F06B4"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lt;script </w:t>
            </w:r>
            <w:proofErr w:type="spellStart"/>
            <w:r w:rsidRPr="00E653D4">
              <w:rPr>
                <w:rFonts w:ascii="Bahnschrift" w:eastAsia="Microsoft YaHei Light" w:hAnsi="Bahnschrift"/>
                <w:color w:val="538135" w:themeColor="accent6" w:themeShade="BF"/>
              </w:rPr>
              <w:t>src</w:t>
            </w:r>
            <w:proofErr w:type="spellEnd"/>
            <w:r w:rsidRPr="00E653D4">
              <w:rPr>
                <w:rFonts w:ascii="Bahnschrift" w:eastAsia="Microsoft YaHei Light" w:hAnsi="Bahnschrift"/>
                <w:color w:val="538135" w:themeColor="accent6" w:themeShade="BF"/>
              </w:rPr>
              <w:t>="https://checkout.stripe.com/checkout.js"&gt;&lt;/script&gt;</w:t>
            </w:r>
          </w:p>
        </w:tc>
      </w:tr>
    </w:tbl>
    <w:p w:rsidR="007A3DC5" w:rsidRPr="00E653D4" w:rsidRDefault="007A3DC5" w:rsidP="005D32E9">
      <w:pPr>
        <w:pStyle w:val="Heading2"/>
        <w:jc w:val="center"/>
        <w:rPr>
          <w:rFonts w:ascii="Bahnschrift" w:hAnsi="Bahnschrift"/>
          <w:color w:val="538135" w:themeColor="accent6" w:themeShade="BF"/>
          <w:sz w:val="24"/>
          <w:szCs w:val="24"/>
        </w:rPr>
      </w:pPr>
    </w:p>
    <w:p w:rsidR="000F06B4" w:rsidRPr="00E653D4" w:rsidRDefault="00E02999" w:rsidP="000F06B4">
      <w:pPr>
        <w:jc w:val="both"/>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Contact support page is a normal static page which mainly displays information about what </w:t>
      </w:r>
      <w:proofErr w:type="spellStart"/>
      <w:r w:rsidRPr="00E653D4">
        <w:rPr>
          <w:rFonts w:ascii="Bahnschrift" w:eastAsia="Microsoft YaHei Light" w:hAnsi="Bahnschrift"/>
          <w:color w:val="538135" w:themeColor="accent6" w:themeShade="BF"/>
        </w:rPr>
        <w:t>BigKart</w:t>
      </w:r>
      <w:proofErr w:type="spellEnd"/>
      <w:r w:rsidRPr="00E653D4">
        <w:rPr>
          <w:rFonts w:ascii="Bahnschrift" w:eastAsia="Microsoft YaHei Light" w:hAnsi="Bahnschrift"/>
          <w:color w:val="538135" w:themeColor="accent6" w:themeShade="BF"/>
        </w:rPr>
        <w:t xml:space="preserve"> is and some of the frequently as</w:t>
      </w:r>
      <w:r w:rsidR="0008529C" w:rsidRPr="00E653D4">
        <w:rPr>
          <w:rFonts w:ascii="Bahnschrift" w:eastAsia="Microsoft YaHei Light" w:hAnsi="Bahnschrift"/>
          <w:color w:val="538135" w:themeColor="accent6" w:themeShade="BF"/>
        </w:rPr>
        <w:t>k</w:t>
      </w:r>
      <w:r w:rsidRPr="00E653D4">
        <w:rPr>
          <w:rFonts w:ascii="Bahnschrift" w:eastAsia="Microsoft YaHei Light" w:hAnsi="Bahnschrift"/>
          <w:color w:val="538135" w:themeColor="accent6" w:themeShade="BF"/>
        </w:rPr>
        <w:t>ed questions and their answers.</w:t>
      </w:r>
      <w:r w:rsidR="00096B9A" w:rsidRPr="00E653D4">
        <w:rPr>
          <w:rFonts w:ascii="Bahnschrift" w:eastAsia="Microsoft YaHei Light" w:hAnsi="Bahnschrift"/>
          <w:color w:val="538135" w:themeColor="accent6" w:themeShade="BF"/>
        </w:rPr>
        <w:t xml:space="preserve"> Users can find this page in the navigation bar present at the top of the page. A field names “Support” is present right beside the cart icon.</w:t>
      </w:r>
    </w:p>
    <w:p w:rsidR="00F2796E" w:rsidRPr="00E653D4" w:rsidRDefault="00F2796E" w:rsidP="000F06B4">
      <w:pPr>
        <w:jc w:val="both"/>
        <w:rPr>
          <w:rFonts w:ascii="Bahnschrift" w:eastAsia="Microsoft YaHei Light" w:hAnsi="Bahnschrift"/>
          <w:color w:val="538135" w:themeColor="accent6" w:themeShade="BF"/>
        </w:rPr>
      </w:pPr>
    </w:p>
    <w:p w:rsidR="000F06B4" w:rsidRPr="00E653D4" w:rsidRDefault="00F2796E" w:rsidP="000F06B4">
      <w:pPr>
        <w:rPr>
          <w:rFonts w:ascii="Bahnschrift" w:eastAsia="Microsoft YaHei Light" w:hAnsi="Bahnschrift"/>
          <w:b/>
          <w:color w:val="538135" w:themeColor="accent6" w:themeShade="BF"/>
        </w:rPr>
      </w:pPr>
      <w:r w:rsidRPr="00E653D4">
        <w:rPr>
          <w:rFonts w:ascii="Bahnschrift" w:eastAsia="Microsoft YaHei Light" w:hAnsi="Bahnschrift"/>
          <w:b/>
          <w:color w:val="538135" w:themeColor="accent6" w:themeShade="BF"/>
        </w:rPr>
        <w:t xml:space="preserve">Sample </w:t>
      </w:r>
      <w:r w:rsidR="000F06B4" w:rsidRPr="00E653D4">
        <w:rPr>
          <w:rFonts w:ascii="Bahnschrift" w:eastAsia="Microsoft YaHei Light" w:hAnsi="Bahnschrift"/>
          <w:b/>
          <w:color w:val="538135" w:themeColor="accent6" w:themeShade="BF"/>
        </w:rPr>
        <w:t xml:space="preserve">code for </w:t>
      </w:r>
      <w:r w:rsidRPr="00E653D4">
        <w:rPr>
          <w:rFonts w:ascii="Bahnschrift" w:eastAsia="Microsoft YaHei Light" w:hAnsi="Bahnschrift"/>
          <w:b/>
          <w:color w:val="538135" w:themeColor="accent6" w:themeShade="BF"/>
        </w:rPr>
        <w:t>Support page</w:t>
      </w:r>
      <w:r w:rsidR="000F06B4" w:rsidRPr="00E653D4">
        <w:rPr>
          <w:rFonts w:ascii="Bahnschrift" w:eastAsia="Microsoft YaHei Light" w:hAnsi="Bahnschrift"/>
          <w:b/>
          <w:color w:val="538135" w:themeColor="accent6" w:themeShade="BF"/>
        </w:rPr>
        <w:t>:</w:t>
      </w:r>
    </w:p>
    <w:p w:rsidR="00105FC0" w:rsidRPr="00E653D4" w:rsidRDefault="00105FC0" w:rsidP="000F06B4">
      <w:pPr>
        <w:rPr>
          <w:rFonts w:ascii="Bahnschrift" w:eastAsia="Microsoft YaHei Light" w:hAnsi="Bahnschrift"/>
          <w:b/>
          <w:color w:val="538135" w:themeColor="accent6" w:themeShade="B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0F06B4" w:rsidRPr="00E653D4" w:rsidTr="005E5EE5">
        <w:tc>
          <w:tcPr>
            <w:tcW w:w="9350" w:type="dxa"/>
            <w:shd w:val="clear" w:color="auto" w:fill="auto"/>
          </w:tcPr>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lastRenderedPageBreak/>
              <w:t>@Component({</w:t>
            </w: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selector: 'app-support',</w:t>
            </w: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templateUrl</w:t>
            </w:r>
            <w:proofErr w:type="spellEnd"/>
            <w:r w:rsidRPr="00E653D4">
              <w:rPr>
                <w:rFonts w:ascii="Bahnschrift" w:eastAsia="Microsoft YaHei Light" w:hAnsi="Bahnschrift"/>
                <w:color w:val="538135" w:themeColor="accent6" w:themeShade="BF"/>
              </w:rPr>
              <w:t>: './support.component.html',</w:t>
            </w: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styleUrls</w:t>
            </w:r>
            <w:proofErr w:type="spellEnd"/>
            <w:r w:rsidRPr="00E653D4">
              <w:rPr>
                <w:rFonts w:ascii="Bahnschrift" w:eastAsia="Microsoft YaHei Light" w:hAnsi="Bahnschrift"/>
                <w:color w:val="538135" w:themeColor="accent6" w:themeShade="BF"/>
              </w:rPr>
              <w:t>: ['./support.component.css']</w:t>
            </w: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w:t>
            </w: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export class </w:t>
            </w:r>
            <w:proofErr w:type="spellStart"/>
            <w:r w:rsidRPr="00E653D4">
              <w:rPr>
                <w:rFonts w:ascii="Bahnschrift" w:eastAsia="Microsoft YaHei Light" w:hAnsi="Bahnschrift"/>
                <w:color w:val="538135" w:themeColor="accent6" w:themeShade="BF"/>
              </w:rPr>
              <w:t>SupportComponent</w:t>
            </w:r>
            <w:proofErr w:type="spellEnd"/>
            <w:r w:rsidRPr="00E653D4">
              <w:rPr>
                <w:rFonts w:ascii="Bahnschrift" w:eastAsia="Microsoft YaHei Light" w:hAnsi="Bahnschrift"/>
                <w:color w:val="538135" w:themeColor="accent6" w:themeShade="BF"/>
              </w:rPr>
              <w:t xml:space="preserve"> implements </w:t>
            </w:r>
            <w:proofErr w:type="spellStart"/>
            <w:r w:rsidRPr="00E653D4">
              <w:rPr>
                <w:rFonts w:ascii="Bahnschrift" w:eastAsia="Microsoft YaHei Light" w:hAnsi="Bahnschrift"/>
                <w:color w:val="538135" w:themeColor="accent6" w:themeShade="BF"/>
              </w:rPr>
              <w:t>OnInit</w:t>
            </w:r>
            <w:proofErr w:type="spellEnd"/>
            <w:r w:rsidRPr="00E653D4">
              <w:rPr>
                <w:rFonts w:ascii="Bahnschrift" w:eastAsia="Microsoft YaHei Light" w:hAnsi="Bahnschrift"/>
                <w:color w:val="538135" w:themeColor="accent6" w:themeShade="BF"/>
              </w:rPr>
              <w:t xml:space="preserve"> {</w:t>
            </w:r>
          </w:p>
          <w:p w:rsidR="00A71AEA" w:rsidRPr="00E653D4" w:rsidRDefault="00A71AEA" w:rsidP="00A71AEA">
            <w:pPr>
              <w:rPr>
                <w:rFonts w:ascii="Bahnschrift" w:eastAsia="Microsoft YaHei Light" w:hAnsi="Bahnschrift"/>
                <w:color w:val="538135" w:themeColor="accent6" w:themeShade="BF"/>
              </w:rPr>
            </w:pP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constructor() { }</w:t>
            </w:r>
          </w:p>
          <w:p w:rsidR="00A71AEA" w:rsidRPr="00E653D4" w:rsidRDefault="00A71AEA" w:rsidP="00A71AEA">
            <w:pPr>
              <w:rPr>
                <w:rFonts w:ascii="Bahnschrift" w:eastAsia="Microsoft YaHei Light" w:hAnsi="Bahnschrift"/>
                <w:color w:val="538135" w:themeColor="accent6" w:themeShade="BF"/>
              </w:rPr>
            </w:pPr>
          </w:p>
          <w:p w:rsidR="00A71AEA"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roofErr w:type="spellStart"/>
            <w:r w:rsidRPr="00E653D4">
              <w:rPr>
                <w:rFonts w:ascii="Bahnschrift" w:eastAsia="Microsoft YaHei Light" w:hAnsi="Bahnschrift"/>
                <w:color w:val="538135" w:themeColor="accent6" w:themeShade="BF"/>
              </w:rPr>
              <w:t>ngOnInit</w:t>
            </w:r>
            <w:proofErr w:type="spellEnd"/>
            <w:r w:rsidRPr="00E653D4">
              <w:rPr>
                <w:rFonts w:ascii="Bahnschrift" w:eastAsia="Microsoft YaHei Light" w:hAnsi="Bahnschrift"/>
                <w:color w:val="538135" w:themeColor="accent6" w:themeShade="BF"/>
              </w:rPr>
              <w:t>() {</w:t>
            </w:r>
          </w:p>
          <w:p w:rsidR="000F06B4" w:rsidRPr="00E653D4" w:rsidRDefault="00A71AEA" w:rsidP="00A71AEA">
            <w:pPr>
              <w:rPr>
                <w:rFonts w:ascii="Bahnschrift" w:eastAsia="Microsoft YaHei Light" w:hAnsi="Bahnschrift"/>
                <w:color w:val="538135" w:themeColor="accent6" w:themeShade="BF"/>
              </w:rPr>
            </w:pPr>
            <w:r w:rsidRPr="00E653D4">
              <w:rPr>
                <w:rFonts w:ascii="Bahnschrift" w:eastAsia="Microsoft YaHei Light" w:hAnsi="Bahnschrift"/>
                <w:color w:val="538135" w:themeColor="accent6" w:themeShade="BF"/>
              </w:rPr>
              <w:t xml:space="preserve">  }</w:t>
            </w:r>
          </w:p>
        </w:tc>
      </w:tr>
    </w:tbl>
    <w:p w:rsidR="00E653D4" w:rsidRDefault="00E653D4" w:rsidP="00E653D4">
      <w:pPr>
        <w:pStyle w:val="ListParagraph"/>
        <w:jc w:val="both"/>
        <w:rPr>
          <w:rFonts w:ascii="Times New Roman" w:eastAsia="Microsoft YaHei Light" w:hAnsi="Times New Roman"/>
          <w:b/>
          <w:color w:val="FF0000"/>
          <w:sz w:val="24"/>
          <w:szCs w:val="24"/>
        </w:rPr>
      </w:pPr>
    </w:p>
    <w:p w:rsidR="00E653D4" w:rsidRPr="00E653D4" w:rsidRDefault="00E653D4" w:rsidP="00E653D4">
      <w:pPr>
        <w:pStyle w:val="ListParagraph"/>
        <w:jc w:val="both"/>
        <w:rPr>
          <w:rFonts w:ascii="Bahnschrift SemiLight" w:eastAsia="Microsoft YaHei Light" w:hAnsi="Bahnschrift SemiLight"/>
          <w:b/>
          <w:color w:val="FF0000"/>
          <w:sz w:val="24"/>
          <w:szCs w:val="24"/>
        </w:rPr>
      </w:pPr>
      <w:r w:rsidRPr="00E653D4">
        <w:rPr>
          <w:rFonts w:ascii="Bahnschrift SemiLight" w:eastAsia="Microsoft YaHei Light" w:hAnsi="Bahnschrift SemiLight"/>
          <w:b/>
          <w:color w:val="FF0000"/>
          <w:sz w:val="24"/>
          <w:szCs w:val="24"/>
        </w:rPr>
        <w:t xml:space="preserve">(Team Member: Kamal </w:t>
      </w:r>
      <w:proofErr w:type="spellStart"/>
      <w:r w:rsidRPr="00E653D4">
        <w:rPr>
          <w:rFonts w:ascii="Bahnschrift SemiLight" w:eastAsia="Microsoft YaHei Light" w:hAnsi="Bahnschrift SemiLight"/>
          <w:b/>
          <w:color w:val="FF0000"/>
          <w:sz w:val="24"/>
          <w:szCs w:val="24"/>
        </w:rPr>
        <w:t>Dontireddy</w:t>
      </w:r>
      <w:proofErr w:type="spellEnd"/>
      <w:r w:rsidRPr="00E653D4">
        <w:rPr>
          <w:rFonts w:ascii="Bahnschrift SemiLight" w:eastAsia="Microsoft YaHei Light" w:hAnsi="Bahnschrift SemiLight"/>
          <w:b/>
          <w:color w:val="FF0000"/>
          <w:sz w:val="24"/>
          <w:szCs w:val="24"/>
        </w:rPr>
        <w:t>)</w:t>
      </w:r>
    </w:p>
    <w:p w:rsidR="00E653D4" w:rsidRPr="00E653D4" w:rsidRDefault="00E653D4" w:rsidP="00E653D4">
      <w:pPr>
        <w:pStyle w:val="ListParagraph"/>
        <w:jc w:val="both"/>
        <w:rPr>
          <w:rFonts w:ascii="Bahnschrift SemiLight" w:eastAsia="Microsoft YaHei Light" w:hAnsi="Bahnschrift SemiLight"/>
          <w:b/>
          <w:color w:val="FF0000"/>
          <w:sz w:val="24"/>
          <w:szCs w:val="24"/>
        </w:rPr>
      </w:pPr>
    </w:p>
    <w:p w:rsidR="00E653D4" w:rsidRPr="00E653D4" w:rsidRDefault="00E653D4" w:rsidP="00E653D4">
      <w:pPr>
        <w:pStyle w:val="ListParagraph"/>
        <w:numPr>
          <w:ilvl w:val="0"/>
          <w:numId w:val="15"/>
        </w:numPr>
        <w:jc w:val="both"/>
        <w:rPr>
          <w:rFonts w:ascii="Bahnschrift SemiLight" w:eastAsia="Microsoft YaHei Light" w:hAnsi="Bahnschrift SemiLight"/>
          <w:b/>
          <w:color w:val="FF0000"/>
          <w:sz w:val="24"/>
          <w:szCs w:val="24"/>
        </w:rPr>
      </w:pPr>
      <w:r w:rsidRPr="00E653D4">
        <w:rPr>
          <w:rFonts w:ascii="Bahnschrift SemiLight" w:eastAsia="Microsoft YaHei Light" w:hAnsi="Bahnschrift SemiLight"/>
          <w:b/>
          <w:color w:val="FF0000"/>
          <w:sz w:val="24"/>
          <w:szCs w:val="24"/>
        </w:rPr>
        <w:t>Admin Order Management:</w:t>
      </w:r>
    </w:p>
    <w:p w:rsidR="00E653D4" w:rsidRPr="00E653D4" w:rsidRDefault="00E653D4" w:rsidP="00E653D4">
      <w:pPr>
        <w:ind w:firstLine="360"/>
        <w:jc w:val="both"/>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Admin order management is built on Angular and Type Script. Angular works as frontend framework and Typescript is used to write backend logic for storing a retrieving data. Admin order management consists of a form where admin can view the orders placed by the customer using </w:t>
      </w:r>
      <w:proofErr w:type="gramStart"/>
      <w:r w:rsidRPr="00E653D4">
        <w:rPr>
          <w:rFonts w:ascii="Bahnschrift SemiLight" w:eastAsia="Microsoft YaHei Light" w:hAnsi="Bahnschrift SemiLight"/>
          <w:color w:val="FF0000"/>
        </w:rPr>
        <w:t>the  database</w:t>
      </w:r>
      <w:proofErr w:type="gramEnd"/>
      <w:r w:rsidRPr="00E653D4">
        <w:rPr>
          <w:rFonts w:ascii="Bahnschrift SemiLight" w:eastAsia="Microsoft YaHei Light" w:hAnsi="Bahnschrift SemiLight"/>
          <w:color w:val="FF0000"/>
        </w:rPr>
        <w:t>. Firebase is used to store the list of orders placed by users. At any time, admin is able to see the orders placed by the users in the database and delete the unwanted orders from the store database. Firebase acts as storage service which stores data in JSON format. Firebase Storage API is integrated to the application.</w:t>
      </w:r>
    </w:p>
    <w:p w:rsidR="00E653D4" w:rsidRPr="00E653D4" w:rsidRDefault="00E653D4" w:rsidP="00E653D4">
      <w:pPr>
        <w:ind w:firstLine="360"/>
        <w:jc w:val="both"/>
        <w:rPr>
          <w:rFonts w:ascii="Bahnschrift SemiLight" w:eastAsia="Microsoft YaHei Light" w:hAnsi="Bahnschrift SemiLight"/>
          <w:color w:val="FF0000"/>
        </w:rPr>
      </w:pPr>
    </w:p>
    <w:p w:rsidR="00E653D4" w:rsidRPr="00E653D4" w:rsidRDefault="00E653D4" w:rsidP="00E653D4">
      <w:pPr>
        <w:rPr>
          <w:rFonts w:ascii="Bahnschrift SemiLight" w:eastAsia="Microsoft YaHei Light" w:hAnsi="Bahnschrift SemiLight"/>
          <w:b/>
          <w:color w:val="FF0000"/>
        </w:rPr>
      </w:pPr>
      <w:r w:rsidRPr="00E653D4">
        <w:rPr>
          <w:rFonts w:ascii="Bahnschrift SemiLight" w:eastAsia="Microsoft YaHei Light" w:hAnsi="Bahnschrift SemiLight"/>
          <w:b/>
          <w:color w:val="FF0000"/>
        </w:rPr>
        <w:t>Sample code for Angular For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653D4" w:rsidRPr="00E653D4" w:rsidTr="00E6087E">
        <w:tc>
          <w:tcPr>
            <w:tcW w:w="9350" w:type="dxa"/>
            <w:shd w:val="clear" w:color="auto" w:fill="auto"/>
          </w:tcPr>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import { </w:t>
            </w:r>
            <w:proofErr w:type="spellStart"/>
            <w:r w:rsidRPr="00E653D4">
              <w:rPr>
                <w:rFonts w:ascii="Bahnschrift SemiLight" w:eastAsia="Microsoft YaHei Light" w:hAnsi="Bahnschrift SemiLight"/>
                <w:color w:val="FF0000"/>
              </w:rPr>
              <w:t>ShoppingCart</w:t>
            </w:r>
            <w:proofErr w:type="spellEnd"/>
            <w:r w:rsidRPr="00E653D4">
              <w:rPr>
                <w:rFonts w:ascii="Bahnschrift SemiLight" w:eastAsia="Microsoft YaHei Light" w:hAnsi="Bahnschrift SemiLight"/>
                <w:color w:val="FF0000"/>
              </w:rPr>
              <w:t xml:space="preserve"> } from './shopping-cart';</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export class Order {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datePlaced</w:t>
            </w:r>
            <w:proofErr w:type="spellEnd"/>
            <w:r w:rsidRPr="00E653D4">
              <w:rPr>
                <w:rFonts w:ascii="Bahnschrift SemiLight" w:eastAsia="Microsoft YaHei Light" w:hAnsi="Bahnschrift SemiLight"/>
                <w:color w:val="FF0000"/>
              </w:rPr>
              <w:t xml:space="preserve">: number;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items: any[];</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constructor(public </w:t>
            </w:r>
            <w:proofErr w:type="spellStart"/>
            <w:r w:rsidRPr="00E653D4">
              <w:rPr>
                <w:rFonts w:ascii="Bahnschrift SemiLight" w:eastAsia="Microsoft YaHei Light" w:hAnsi="Bahnschrift SemiLight"/>
                <w:color w:val="FF0000"/>
              </w:rPr>
              <w:t>userId</w:t>
            </w:r>
            <w:proofErr w:type="spellEnd"/>
            <w:r w:rsidRPr="00E653D4">
              <w:rPr>
                <w:rFonts w:ascii="Bahnschrift SemiLight" w:eastAsia="Microsoft YaHei Light" w:hAnsi="Bahnschrift SemiLight"/>
                <w:color w:val="FF0000"/>
              </w:rPr>
              <w:t xml:space="preserve">: string, public shipping: any, </w:t>
            </w:r>
            <w:proofErr w:type="spellStart"/>
            <w:r w:rsidRPr="00E653D4">
              <w:rPr>
                <w:rFonts w:ascii="Bahnschrift SemiLight" w:eastAsia="Microsoft YaHei Light" w:hAnsi="Bahnschrift SemiLight"/>
                <w:color w:val="FF0000"/>
              </w:rPr>
              <w:t>shoppingCart</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ShoppingCart</w:t>
            </w:r>
            <w:proofErr w:type="spellEnd"/>
            <w:r w:rsidRPr="00E653D4">
              <w:rPr>
                <w:rFonts w:ascii="Bahnschrift SemiLight" w:eastAsia="Microsoft YaHei Light" w:hAnsi="Bahnschrift SemiLight"/>
                <w:color w:val="FF0000"/>
              </w:rPr>
              <w:t>)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this.datePlaced</w:t>
            </w:r>
            <w:proofErr w:type="spellEnd"/>
            <w:r w:rsidRPr="00E653D4">
              <w:rPr>
                <w:rFonts w:ascii="Bahnschrift SemiLight" w:eastAsia="Microsoft YaHei Light" w:hAnsi="Bahnschrift SemiLight"/>
                <w:color w:val="FF0000"/>
              </w:rPr>
              <w:t xml:space="preserve"> = new Date().</w:t>
            </w:r>
            <w:proofErr w:type="spellStart"/>
            <w:r w:rsidRPr="00E653D4">
              <w:rPr>
                <w:rFonts w:ascii="Bahnschrift SemiLight" w:eastAsia="Microsoft YaHei Light" w:hAnsi="Bahnschrift SemiLight"/>
                <w:color w:val="FF0000"/>
              </w:rPr>
              <w:t>getTime</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this.items</w:t>
            </w:r>
            <w:proofErr w:type="spellEnd"/>
            <w:r w:rsidRPr="00E653D4">
              <w:rPr>
                <w:rFonts w:ascii="Bahnschrift SemiLight" w:eastAsia="Microsoft YaHei Light" w:hAnsi="Bahnschrift SemiLight"/>
                <w:color w:val="FF0000"/>
              </w:rPr>
              <w:t xml:space="preserve"> = </w:t>
            </w:r>
            <w:proofErr w:type="spellStart"/>
            <w:r w:rsidRPr="00E653D4">
              <w:rPr>
                <w:rFonts w:ascii="Bahnschrift SemiLight" w:eastAsia="Microsoft YaHei Light" w:hAnsi="Bahnschrift SemiLight"/>
                <w:color w:val="FF0000"/>
              </w:rPr>
              <w:t>shoppingCart.items.map</w:t>
            </w:r>
            <w:proofErr w:type="spellEnd"/>
            <w:r w:rsidRPr="00E653D4">
              <w:rPr>
                <w:rFonts w:ascii="Bahnschrift SemiLight" w:eastAsia="Microsoft YaHei Light" w:hAnsi="Bahnschrift SemiLight"/>
                <w:color w:val="FF0000"/>
              </w:rPr>
              <w:t>(</w:t>
            </w:r>
            <w:proofErr w:type="spellStart"/>
            <w:r w:rsidRPr="00E653D4">
              <w:rPr>
                <w:rFonts w:ascii="Bahnschrift SemiLight" w:eastAsia="Microsoft YaHei Light" w:hAnsi="Bahnschrift SemiLight"/>
                <w:color w:val="FF0000"/>
              </w:rPr>
              <w:t>i</w:t>
            </w:r>
            <w:proofErr w:type="spellEnd"/>
            <w:r w:rsidRPr="00E653D4">
              <w:rPr>
                <w:rFonts w:ascii="Bahnschrift SemiLight" w:eastAsia="Microsoft YaHei Light" w:hAnsi="Bahnschrift SemiLight"/>
                <w:color w:val="FF0000"/>
              </w:rPr>
              <w:t xml:space="preserve"> =&gt;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return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product: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title: </w:t>
            </w:r>
            <w:proofErr w:type="spellStart"/>
            <w:r w:rsidRPr="00E653D4">
              <w:rPr>
                <w:rFonts w:ascii="Bahnschrift SemiLight" w:eastAsia="Microsoft YaHei Light" w:hAnsi="Bahnschrift SemiLight"/>
                <w:color w:val="FF0000"/>
              </w:rPr>
              <w:t>i.title</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imageUrl</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i.imageUrl</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price: </w:t>
            </w:r>
            <w:proofErr w:type="spellStart"/>
            <w:r w:rsidRPr="00E653D4">
              <w:rPr>
                <w:rFonts w:ascii="Bahnschrift SemiLight" w:eastAsia="Microsoft YaHei Light" w:hAnsi="Bahnschrift SemiLight"/>
                <w:color w:val="FF0000"/>
              </w:rPr>
              <w:t>i.price</w:t>
            </w:r>
            <w:proofErr w:type="spellEnd"/>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quantity: </w:t>
            </w:r>
            <w:proofErr w:type="spellStart"/>
            <w:r w:rsidRPr="00E653D4">
              <w:rPr>
                <w:rFonts w:ascii="Bahnschrift SemiLight" w:eastAsia="Microsoft YaHei Light" w:hAnsi="Bahnschrift SemiLight"/>
                <w:color w:val="FF0000"/>
              </w:rPr>
              <w:t>i.quantity</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totalPrice</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i.totalPrice</w:t>
            </w:r>
            <w:proofErr w:type="spellEnd"/>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lastRenderedPageBreak/>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w:t>
            </w:r>
          </w:p>
        </w:tc>
      </w:tr>
    </w:tbl>
    <w:p w:rsidR="00E653D4" w:rsidRPr="00E653D4" w:rsidRDefault="00E653D4" w:rsidP="00E653D4">
      <w:pPr>
        <w:rPr>
          <w:rFonts w:ascii="Bahnschrift SemiLight" w:eastAsia="Microsoft YaHei Light" w:hAnsi="Bahnschrift SemiLight"/>
          <w:color w:val="FF0000"/>
        </w:rPr>
      </w:pPr>
    </w:p>
    <w:p w:rsidR="00E653D4" w:rsidRPr="00E653D4" w:rsidRDefault="00E653D4" w:rsidP="00E653D4">
      <w:pPr>
        <w:jc w:val="both"/>
        <w:rPr>
          <w:rFonts w:ascii="Bahnschrift SemiLight" w:eastAsia="Microsoft YaHei Light" w:hAnsi="Bahnschrift SemiLight"/>
          <w:color w:val="FF0000"/>
        </w:rPr>
      </w:pPr>
      <w:r w:rsidRPr="00E653D4">
        <w:rPr>
          <w:rFonts w:ascii="Bahnschrift SemiLight" w:eastAsia="Microsoft YaHei Light" w:hAnsi="Bahnschrift SemiLight"/>
          <w:color w:val="FF0000"/>
        </w:rPr>
        <w:tab/>
        <w:t xml:space="preserve">All the order data entered in the form is stored and when admin clicks on view order button, which call the view function to view the existing orders placed by the users. Similarly, Delete function is used to delete the product from database. Router defines the path to navigate within the admin management of orders. When admin delete </w:t>
      </w:r>
      <w:proofErr w:type="spellStart"/>
      <w:proofErr w:type="gramStart"/>
      <w:r w:rsidRPr="00E653D4">
        <w:rPr>
          <w:rFonts w:ascii="Bahnschrift SemiLight" w:eastAsia="Microsoft YaHei Light" w:hAnsi="Bahnschrift SemiLight"/>
          <w:color w:val="FF0000"/>
        </w:rPr>
        <w:t>a</w:t>
      </w:r>
      <w:proofErr w:type="spellEnd"/>
      <w:proofErr w:type="gramEnd"/>
      <w:r w:rsidRPr="00E653D4">
        <w:rPr>
          <w:rFonts w:ascii="Bahnschrift SemiLight" w:eastAsia="Microsoft YaHei Light" w:hAnsi="Bahnschrift SemiLight"/>
          <w:color w:val="FF0000"/>
        </w:rPr>
        <w:t xml:space="preserve"> order, it is deleted in the database based on the id of the order.</w:t>
      </w:r>
    </w:p>
    <w:p w:rsidR="00E653D4" w:rsidRPr="00E653D4" w:rsidRDefault="00E653D4" w:rsidP="00E653D4">
      <w:pPr>
        <w:jc w:val="both"/>
        <w:rPr>
          <w:rFonts w:ascii="Bahnschrift SemiLight" w:eastAsia="Microsoft YaHei Light" w:hAnsi="Bahnschrift SemiLight"/>
          <w:color w:val="FF0000"/>
        </w:rPr>
      </w:pPr>
    </w:p>
    <w:p w:rsidR="00E653D4" w:rsidRPr="00E653D4" w:rsidRDefault="00E653D4" w:rsidP="00E653D4">
      <w:pPr>
        <w:rPr>
          <w:rFonts w:ascii="Bahnschrift SemiLight" w:eastAsia="Microsoft YaHei Light" w:hAnsi="Bahnschrift SemiLight"/>
          <w:b/>
          <w:color w:val="FF0000"/>
        </w:rPr>
      </w:pPr>
      <w:r w:rsidRPr="00E653D4">
        <w:rPr>
          <w:rFonts w:ascii="Bahnschrift SemiLight" w:eastAsia="Microsoft YaHei Light" w:hAnsi="Bahnschrift SemiLight"/>
          <w:b/>
          <w:color w:val="FF0000"/>
        </w:rPr>
        <w:t>Sampl</w:t>
      </w:r>
      <w:r w:rsidR="000B40CF">
        <w:rPr>
          <w:rFonts w:ascii="Bahnschrift SemiLight" w:eastAsia="Microsoft YaHei Light" w:hAnsi="Bahnschrift SemiLight"/>
          <w:b/>
          <w:color w:val="FF0000"/>
        </w:rPr>
        <w:t>e Backend code for admin order</w:t>
      </w:r>
      <w:r w:rsidRPr="00E653D4">
        <w:rPr>
          <w:rFonts w:ascii="Bahnschrift SemiLight" w:eastAsia="Microsoft YaHei Light" w:hAnsi="Bahnschrift SemiLight"/>
          <w:b/>
          <w:color w:val="FF0000"/>
        </w:rPr>
        <w:t xml:space="preserve"> management:</w:t>
      </w:r>
    </w:p>
    <w:p w:rsidR="00E653D4" w:rsidRPr="00E653D4" w:rsidRDefault="00E653D4" w:rsidP="00E653D4">
      <w:pPr>
        <w:rPr>
          <w:rFonts w:ascii="Bahnschrift SemiLight" w:eastAsia="Microsoft YaHei Light" w:hAnsi="Bahnschrift SemiLight"/>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653D4" w:rsidRPr="00E653D4" w:rsidTr="00E6087E">
        <w:tc>
          <w:tcPr>
            <w:tcW w:w="9350" w:type="dxa"/>
            <w:shd w:val="clear" w:color="auto" w:fill="auto"/>
          </w:tcPr>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import { </w:t>
            </w:r>
            <w:proofErr w:type="spellStart"/>
            <w:r w:rsidRPr="00E653D4">
              <w:rPr>
                <w:rFonts w:ascii="Bahnschrift SemiLight" w:eastAsia="Microsoft YaHei Light" w:hAnsi="Bahnschrift SemiLight"/>
                <w:color w:val="FF0000"/>
              </w:rPr>
              <w:t>ShoppingCartService</w:t>
            </w:r>
            <w:proofErr w:type="spellEnd"/>
            <w:r w:rsidRPr="00E653D4">
              <w:rPr>
                <w:rFonts w:ascii="Bahnschrift SemiLight" w:eastAsia="Microsoft YaHei Light" w:hAnsi="Bahnschrift SemiLight"/>
                <w:color w:val="FF0000"/>
              </w:rPr>
              <w:t xml:space="preserve"> } from './shopping-</w:t>
            </w:r>
            <w:proofErr w:type="spellStart"/>
            <w:r w:rsidRPr="00E653D4">
              <w:rPr>
                <w:rFonts w:ascii="Bahnschrift SemiLight" w:eastAsia="Microsoft YaHei Light" w:hAnsi="Bahnschrift SemiLight"/>
                <w:color w:val="FF0000"/>
              </w:rPr>
              <w:t>cart.service</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import { </w:t>
            </w:r>
            <w:proofErr w:type="spellStart"/>
            <w:r w:rsidRPr="00E653D4">
              <w:rPr>
                <w:rFonts w:ascii="Bahnschrift SemiLight" w:eastAsia="Microsoft YaHei Light" w:hAnsi="Bahnschrift SemiLight"/>
                <w:color w:val="FF0000"/>
              </w:rPr>
              <w:t>AngularFireDatabase</w:t>
            </w:r>
            <w:proofErr w:type="spellEnd"/>
            <w:r w:rsidRPr="00E653D4">
              <w:rPr>
                <w:rFonts w:ascii="Bahnschrift SemiLight" w:eastAsia="Microsoft YaHei Light" w:hAnsi="Bahnschrift SemiLight"/>
                <w:color w:val="FF0000"/>
              </w:rPr>
              <w:t xml:space="preserve"> } from 'angularfire2/database';</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import { Injectable } from '@angular/core';</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Injectable()</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export class </w:t>
            </w:r>
            <w:proofErr w:type="spellStart"/>
            <w:r w:rsidRPr="00E653D4">
              <w:rPr>
                <w:rFonts w:ascii="Bahnschrift SemiLight" w:eastAsia="Microsoft YaHei Light" w:hAnsi="Bahnschrift SemiLight"/>
                <w:color w:val="FF0000"/>
              </w:rPr>
              <w:t>OrderService</w:t>
            </w:r>
            <w:proofErr w:type="spellEnd"/>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constructor(private </w:t>
            </w:r>
            <w:proofErr w:type="spellStart"/>
            <w:r w:rsidRPr="00E653D4">
              <w:rPr>
                <w:rFonts w:ascii="Bahnschrift SemiLight" w:eastAsia="Microsoft YaHei Light" w:hAnsi="Bahnschrift SemiLight"/>
                <w:color w:val="FF0000"/>
              </w:rPr>
              <w:t>db</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AngularFireDatabase</w:t>
            </w:r>
            <w:proofErr w:type="spellEnd"/>
            <w:r w:rsidRPr="00E653D4">
              <w:rPr>
                <w:rFonts w:ascii="Bahnschrift SemiLight" w:eastAsia="Microsoft YaHei Light" w:hAnsi="Bahnschrift SemiLight"/>
                <w:color w:val="FF0000"/>
              </w:rPr>
              <w:t xml:space="preserve">, private </w:t>
            </w:r>
            <w:proofErr w:type="spellStart"/>
            <w:r w:rsidRPr="00E653D4">
              <w:rPr>
                <w:rFonts w:ascii="Bahnschrift SemiLight" w:eastAsia="Microsoft YaHei Light" w:hAnsi="Bahnschrift SemiLight"/>
                <w:color w:val="FF0000"/>
              </w:rPr>
              <w:t>shoppingCartService</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ShoppingCartService</w:t>
            </w:r>
            <w:proofErr w:type="spellEnd"/>
            <w:r w:rsidRPr="00E653D4">
              <w:rPr>
                <w:rFonts w:ascii="Bahnschrift SemiLight" w:eastAsia="Microsoft YaHei Light" w:hAnsi="Bahnschrift SemiLight"/>
                <w:color w:val="FF0000"/>
              </w:rPr>
              <w:t>) { }</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async</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placeOrder</w:t>
            </w:r>
            <w:proofErr w:type="spellEnd"/>
            <w:r w:rsidRPr="00E653D4">
              <w:rPr>
                <w:rFonts w:ascii="Bahnschrift SemiLight" w:eastAsia="Microsoft YaHei Light" w:hAnsi="Bahnschrift SemiLight"/>
                <w:color w:val="FF0000"/>
              </w:rPr>
              <w:t>(order)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let result = await </w:t>
            </w:r>
            <w:proofErr w:type="spellStart"/>
            <w:r w:rsidRPr="00E653D4">
              <w:rPr>
                <w:rFonts w:ascii="Bahnschrift SemiLight" w:eastAsia="Microsoft YaHei Light" w:hAnsi="Bahnschrift SemiLight"/>
                <w:color w:val="FF0000"/>
              </w:rPr>
              <w:t>this.db.list</w:t>
            </w:r>
            <w:proofErr w:type="spellEnd"/>
            <w:r w:rsidRPr="00E653D4">
              <w:rPr>
                <w:rFonts w:ascii="Bahnschrift SemiLight" w:eastAsia="Microsoft YaHei Light" w:hAnsi="Bahnschrift SemiLight"/>
                <w:color w:val="FF0000"/>
              </w:rPr>
              <w:t>('/orders').push(order);</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this.shoppingCartService.clearCart</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return resul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getOrders</w:t>
            </w:r>
            <w:proofErr w:type="spellEnd"/>
            <w:r w:rsidRPr="00E653D4">
              <w:rPr>
                <w:rFonts w:ascii="Bahnschrift SemiLight" w:eastAsia="Microsoft YaHei Light" w:hAnsi="Bahnschrift SemiLight"/>
                <w:color w:val="FF0000"/>
              </w:rPr>
              <w:t xml:space="preserve">() {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return </w:t>
            </w:r>
            <w:proofErr w:type="spellStart"/>
            <w:r w:rsidRPr="00E653D4">
              <w:rPr>
                <w:rFonts w:ascii="Bahnschrift SemiLight" w:eastAsia="Microsoft YaHei Light" w:hAnsi="Bahnschrift SemiLight"/>
                <w:color w:val="FF0000"/>
              </w:rPr>
              <w:t>this.db.list</w:t>
            </w:r>
            <w:proofErr w:type="spellEnd"/>
            <w:r w:rsidRPr="00E653D4">
              <w:rPr>
                <w:rFonts w:ascii="Bahnschrift SemiLight" w:eastAsia="Microsoft YaHei Light" w:hAnsi="Bahnschrift SemiLight"/>
                <w:color w:val="FF0000"/>
              </w:rPr>
              <w:t>('/orders');</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getOrdersByUser</w:t>
            </w:r>
            <w:proofErr w:type="spellEnd"/>
            <w:r w:rsidRPr="00E653D4">
              <w:rPr>
                <w:rFonts w:ascii="Bahnschrift SemiLight" w:eastAsia="Microsoft YaHei Light" w:hAnsi="Bahnschrift SemiLight"/>
                <w:color w:val="FF0000"/>
              </w:rPr>
              <w:t>(</w:t>
            </w:r>
            <w:proofErr w:type="spellStart"/>
            <w:r w:rsidRPr="00E653D4">
              <w:rPr>
                <w:rFonts w:ascii="Bahnschrift SemiLight" w:eastAsia="Microsoft YaHei Light" w:hAnsi="Bahnschrift SemiLight"/>
                <w:color w:val="FF0000"/>
              </w:rPr>
              <w:t>userId</w:t>
            </w:r>
            <w:proofErr w:type="spellEnd"/>
            <w:r w:rsidRPr="00E653D4">
              <w:rPr>
                <w:rFonts w:ascii="Bahnschrift SemiLight" w:eastAsia="Microsoft YaHei Light" w:hAnsi="Bahnschrift SemiLight"/>
                <w:color w:val="FF0000"/>
              </w:rPr>
              <w:t>: string)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return </w:t>
            </w:r>
            <w:proofErr w:type="spellStart"/>
            <w:r w:rsidRPr="00E653D4">
              <w:rPr>
                <w:rFonts w:ascii="Bahnschrift SemiLight" w:eastAsia="Microsoft YaHei Light" w:hAnsi="Bahnschrift SemiLight"/>
                <w:color w:val="FF0000"/>
              </w:rPr>
              <w:t>this.db.list</w:t>
            </w:r>
            <w:proofErr w:type="spellEnd"/>
            <w:r w:rsidRPr="00E653D4">
              <w:rPr>
                <w:rFonts w:ascii="Bahnschrift SemiLight" w:eastAsia="Microsoft YaHei Light" w:hAnsi="Bahnschrift SemiLight"/>
                <w:color w:val="FF0000"/>
              </w:rPr>
              <w:t>('/orders',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query: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orderByChild</w:t>
            </w:r>
            <w:proofErr w:type="spellEnd"/>
            <w:r w:rsidRPr="00E653D4">
              <w:rPr>
                <w:rFonts w:ascii="Bahnschrift SemiLight" w:eastAsia="Microsoft YaHei Light" w:hAnsi="Bahnschrift SemiLight"/>
                <w:color w:val="FF0000"/>
              </w:rPr>
              <w:t>: '</w:t>
            </w:r>
            <w:proofErr w:type="spellStart"/>
            <w:r w:rsidRPr="00E653D4">
              <w:rPr>
                <w:rFonts w:ascii="Bahnschrift SemiLight" w:eastAsia="Microsoft YaHei Light" w:hAnsi="Bahnschrift SemiLight"/>
                <w:color w:val="FF0000"/>
              </w:rPr>
              <w:t>userId</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equalTo</w:t>
            </w:r>
            <w:proofErr w:type="spellEnd"/>
            <w:r w:rsidRPr="00E653D4">
              <w:rPr>
                <w:rFonts w:ascii="Bahnschrift SemiLight" w:eastAsia="Microsoft YaHei Light" w:hAnsi="Bahnschrift SemiLight"/>
                <w:color w:val="FF0000"/>
              </w:rPr>
              <w:t xml:space="preserve">: </w:t>
            </w:r>
            <w:proofErr w:type="spellStart"/>
            <w:r w:rsidRPr="00E653D4">
              <w:rPr>
                <w:rFonts w:ascii="Bahnschrift SemiLight" w:eastAsia="Microsoft YaHei Light" w:hAnsi="Bahnschrift SemiLight"/>
                <w:color w:val="FF0000"/>
              </w:rPr>
              <w:t>userId</w:t>
            </w:r>
            <w:proofErr w:type="spellEnd"/>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get(</w:t>
            </w:r>
            <w:proofErr w:type="spellStart"/>
            <w:r w:rsidRPr="00E653D4">
              <w:rPr>
                <w:rFonts w:ascii="Bahnschrift SemiLight" w:eastAsia="Microsoft YaHei Light" w:hAnsi="Bahnschrift SemiLight"/>
                <w:color w:val="FF0000"/>
              </w:rPr>
              <w:t>orderId</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return </w:t>
            </w:r>
            <w:proofErr w:type="spellStart"/>
            <w:r w:rsidRPr="00E653D4">
              <w:rPr>
                <w:rFonts w:ascii="Bahnschrift SemiLight" w:eastAsia="Microsoft YaHei Light" w:hAnsi="Bahnschrift SemiLight"/>
                <w:color w:val="FF0000"/>
              </w:rPr>
              <w:t>this.db.object</w:t>
            </w:r>
            <w:proofErr w:type="spellEnd"/>
            <w:r w:rsidRPr="00E653D4">
              <w:rPr>
                <w:rFonts w:ascii="Bahnschrift SemiLight" w:eastAsia="Microsoft YaHei Light" w:hAnsi="Bahnschrift SemiLight"/>
                <w:color w:val="FF0000"/>
              </w:rPr>
              <w:t xml:space="preserve">('/orders/' + </w:t>
            </w:r>
            <w:proofErr w:type="spellStart"/>
            <w:r w:rsidRPr="00E653D4">
              <w:rPr>
                <w:rFonts w:ascii="Bahnschrift SemiLight" w:eastAsia="Microsoft YaHei Light" w:hAnsi="Bahnschrift SemiLight"/>
                <w:color w:val="FF0000"/>
              </w:rPr>
              <w:t>orderId</w:t>
            </w:r>
            <w:proofErr w:type="spellEnd"/>
            <w:r w:rsidRPr="00E653D4">
              <w:rPr>
                <w:rFonts w:ascii="Bahnschrift SemiLight" w:eastAsia="Microsoft YaHei Light" w:hAnsi="Bahnschrift SemiLight"/>
                <w:color w:val="FF0000"/>
              </w:rPr>
              <w:t>);</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 xml:space="preserve">  }</w:t>
            </w:r>
          </w:p>
          <w:p w:rsidR="00E653D4" w:rsidRPr="00E653D4" w:rsidRDefault="00E653D4" w:rsidP="00E6087E">
            <w:pPr>
              <w:rPr>
                <w:rFonts w:ascii="Bahnschrift SemiLight" w:eastAsia="Microsoft YaHei Light" w:hAnsi="Bahnschrift SemiLight"/>
                <w:color w:val="FF0000"/>
              </w:rPr>
            </w:pPr>
            <w:r w:rsidRPr="00E653D4">
              <w:rPr>
                <w:rFonts w:ascii="Bahnschrift SemiLight" w:eastAsia="Microsoft YaHei Light" w:hAnsi="Bahnschrift SemiLight"/>
                <w:color w:val="FF0000"/>
              </w:rPr>
              <w:t>}</w:t>
            </w:r>
          </w:p>
        </w:tc>
      </w:tr>
    </w:tbl>
    <w:p w:rsidR="00E653D4" w:rsidRPr="00E653D4" w:rsidRDefault="00E653D4" w:rsidP="00E653D4">
      <w:pPr>
        <w:rPr>
          <w:rFonts w:ascii="Bahnschrift SemiLight" w:eastAsia="Microsoft YaHei Light" w:hAnsi="Bahnschrift SemiLight"/>
          <w:color w:val="FF0000"/>
        </w:rPr>
      </w:pPr>
    </w:p>
    <w:p w:rsidR="00E653D4" w:rsidRPr="00E653D4" w:rsidRDefault="00E653D4" w:rsidP="00E653D4">
      <w:pPr>
        <w:pStyle w:val="ListParagraph"/>
        <w:numPr>
          <w:ilvl w:val="0"/>
          <w:numId w:val="15"/>
        </w:numPr>
        <w:rPr>
          <w:rFonts w:ascii="Bahnschrift SemiLight" w:eastAsia="Microsoft YaHei Light" w:hAnsi="Bahnschrift SemiLight"/>
          <w:b/>
          <w:color w:val="FF0000"/>
          <w:sz w:val="24"/>
          <w:szCs w:val="24"/>
        </w:rPr>
      </w:pPr>
      <w:r w:rsidRPr="00E653D4">
        <w:rPr>
          <w:rFonts w:ascii="Bahnschrift SemiLight" w:eastAsia="Microsoft YaHei Light" w:hAnsi="Bahnschrift SemiLight"/>
          <w:b/>
          <w:color w:val="FF0000"/>
          <w:sz w:val="24"/>
          <w:szCs w:val="24"/>
        </w:rPr>
        <w:t>Adding products to shopping cart Functionality:</w:t>
      </w:r>
    </w:p>
    <w:p w:rsidR="00E653D4" w:rsidRPr="00E653D4" w:rsidRDefault="00E653D4" w:rsidP="00E653D4">
      <w:pPr>
        <w:pStyle w:val="ListParagraph"/>
        <w:rPr>
          <w:rFonts w:ascii="Bahnschrift SemiLight" w:eastAsia="Microsoft YaHei Light" w:hAnsi="Bahnschrift SemiLight"/>
          <w:color w:val="FF0000"/>
          <w:sz w:val="24"/>
          <w:szCs w:val="24"/>
        </w:rPr>
      </w:pPr>
    </w:p>
    <w:p w:rsidR="00E653D4" w:rsidRPr="00E653D4" w:rsidRDefault="00E653D4" w:rsidP="00E653D4">
      <w:pPr>
        <w:pStyle w:val="ListParagraph"/>
        <w:rPr>
          <w:rFonts w:ascii="Bahnschrift SemiLight" w:eastAsia="Microsoft YaHei Light" w:hAnsi="Bahnschrift SemiLight"/>
          <w:color w:val="FF0000"/>
          <w:sz w:val="24"/>
          <w:szCs w:val="24"/>
        </w:rPr>
      </w:pPr>
      <w:r w:rsidRPr="00E653D4">
        <w:rPr>
          <w:rFonts w:ascii="Bahnschrift SemiLight" w:eastAsia="Microsoft YaHei Light" w:hAnsi="Bahnschrift SemiLight"/>
          <w:color w:val="FF0000"/>
          <w:sz w:val="24"/>
          <w:szCs w:val="24"/>
        </w:rPr>
        <w:t>When user adds products to the cart, this functionality which I developed calculates the total cost of the order and helps the user to add or delete the items in the shopping cart. This is also updated in the navigation bar cart with number of items in shopping cart.</w:t>
      </w:r>
    </w:p>
    <w:p w:rsidR="00E653D4" w:rsidRPr="00E653D4" w:rsidRDefault="00E653D4" w:rsidP="00E653D4">
      <w:pPr>
        <w:jc w:val="both"/>
        <w:rPr>
          <w:rFonts w:ascii="Bahnschrift SemiLight" w:eastAsia="Microsoft YaHei Light" w:hAnsi="Bahnschrift SemiLight"/>
          <w:b/>
          <w:color w:val="FF0000"/>
        </w:rPr>
      </w:pPr>
      <w:r w:rsidRPr="00E653D4">
        <w:rPr>
          <w:rFonts w:ascii="Bahnschrift SemiLight" w:eastAsia="Microsoft YaHei Light" w:hAnsi="Bahnschrift SemiLight"/>
          <w:b/>
          <w:color w:val="FF0000"/>
        </w:rPr>
        <w:t>Sample code for shopping cart:</w:t>
      </w:r>
    </w:p>
    <w:p w:rsidR="00E653D4" w:rsidRPr="00E653D4" w:rsidRDefault="00E653D4" w:rsidP="00E653D4">
      <w:pPr>
        <w:jc w:val="both"/>
        <w:rPr>
          <w:rFonts w:ascii="Bahnschrift SemiLight" w:eastAsia="Microsoft YaHei Light" w:hAnsi="Bahnschrift SemiLight"/>
          <w:b/>
          <w:color w:val="FF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653D4" w:rsidRPr="00E653D4" w:rsidTr="00E6087E">
        <w:tc>
          <w:tcPr>
            <w:tcW w:w="9350" w:type="dxa"/>
            <w:shd w:val="clear" w:color="auto" w:fill="auto"/>
          </w:tcPr>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import { Product } from './product';</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import { </w:t>
            </w:r>
            <w:proofErr w:type="spellStart"/>
            <w:r w:rsidRPr="00E653D4">
              <w:rPr>
                <w:rFonts w:ascii="Bahnschrift SemiLight" w:eastAsia="Microsoft YaHei Light" w:hAnsi="Bahnschrift SemiLight"/>
                <w:bCs/>
                <w:color w:val="FF0000"/>
              </w:rPr>
              <w:t>ShoppingCartItem</w:t>
            </w:r>
            <w:proofErr w:type="spellEnd"/>
            <w:r w:rsidRPr="00E653D4">
              <w:rPr>
                <w:rFonts w:ascii="Bahnschrift SemiLight" w:eastAsia="Microsoft YaHei Light" w:hAnsi="Bahnschrift SemiLight"/>
                <w:bCs/>
                <w:color w:val="FF0000"/>
              </w:rPr>
              <w:t xml:space="preserve"> } from './shopping-cart-item';</w:t>
            </w:r>
          </w:p>
          <w:p w:rsidR="00E653D4" w:rsidRPr="00E653D4" w:rsidRDefault="00E653D4" w:rsidP="00E6087E">
            <w:pPr>
              <w:jc w:val="both"/>
              <w:rPr>
                <w:rFonts w:ascii="Bahnschrift SemiLight" w:eastAsia="Microsoft YaHei Light" w:hAnsi="Bahnschrift SemiLight"/>
                <w:bCs/>
                <w:color w:val="FF0000"/>
              </w:rPr>
            </w:pP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export class </w:t>
            </w:r>
            <w:proofErr w:type="spellStart"/>
            <w:r w:rsidRPr="00E653D4">
              <w:rPr>
                <w:rFonts w:ascii="Bahnschrift SemiLight" w:eastAsia="Microsoft YaHei Light" w:hAnsi="Bahnschrift SemiLight"/>
                <w:bCs/>
                <w:color w:val="FF0000"/>
              </w:rPr>
              <w:t>ShoppingCart</w:t>
            </w:r>
            <w:proofErr w:type="spellEnd"/>
            <w:r w:rsidRPr="00E653D4">
              <w:rPr>
                <w:rFonts w:ascii="Bahnschrift SemiLight" w:eastAsia="Microsoft YaHei Light" w:hAnsi="Bahnschrift SemiLight"/>
                <w:bCs/>
                <w:color w:val="FF0000"/>
              </w:rPr>
              <w:t xml:space="preserve"> {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items: </w:t>
            </w:r>
            <w:proofErr w:type="spellStart"/>
            <w:r w:rsidRPr="00E653D4">
              <w:rPr>
                <w:rFonts w:ascii="Bahnschrift SemiLight" w:eastAsia="Microsoft YaHei Light" w:hAnsi="Bahnschrift SemiLight"/>
                <w:bCs/>
                <w:color w:val="FF0000"/>
              </w:rPr>
              <w:t>ShoppingCartItem</w:t>
            </w:r>
            <w:proofErr w:type="spellEnd"/>
            <w:r w:rsidRPr="00E653D4">
              <w:rPr>
                <w:rFonts w:ascii="Bahnschrift SemiLight" w:eastAsia="Microsoft YaHei Light" w:hAnsi="Bahnschrift SemiLight"/>
                <w:bCs/>
                <w:color w:val="FF0000"/>
              </w:rPr>
              <w:t>[] = [];</w:t>
            </w:r>
          </w:p>
          <w:p w:rsidR="00E653D4" w:rsidRPr="00E653D4" w:rsidRDefault="00E653D4" w:rsidP="00E6087E">
            <w:pPr>
              <w:jc w:val="both"/>
              <w:rPr>
                <w:rFonts w:ascii="Bahnschrift SemiLight" w:eastAsia="Microsoft YaHei Light" w:hAnsi="Bahnschrift SemiLight"/>
                <w:bCs/>
                <w:color w:val="FF0000"/>
              </w:rPr>
            </w:pP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constructor(private </w:t>
            </w:r>
            <w:proofErr w:type="spellStart"/>
            <w:r w:rsidRPr="00E653D4">
              <w:rPr>
                <w:rFonts w:ascii="Bahnschrift SemiLight" w:eastAsia="Microsoft YaHei Light" w:hAnsi="Bahnschrift SemiLight"/>
                <w:bCs/>
                <w:color w:val="FF0000"/>
              </w:rPr>
              <w:t>itemsMap</w:t>
            </w:r>
            <w:proofErr w:type="spellEnd"/>
            <w:r w:rsidRPr="00E653D4">
              <w:rPr>
                <w:rFonts w:ascii="Bahnschrift SemiLight" w:eastAsia="Microsoft YaHei Light" w:hAnsi="Bahnschrift SemiLight"/>
                <w:bCs/>
                <w:color w:val="FF0000"/>
              </w:rPr>
              <w:t>: { [</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 xml:space="preserve">: string]: </w:t>
            </w:r>
            <w:proofErr w:type="spellStart"/>
            <w:r w:rsidRPr="00E653D4">
              <w:rPr>
                <w:rFonts w:ascii="Bahnschrift SemiLight" w:eastAsia="Microsoft YaHei Light" w:hAnsi="Bahnschrift SemiLight"/>
                <w:bCs/>
                <w:color w:val="FF0000"/>
              </w:rPr>
              <w:t>ShoppingCartItem</w:t>
            </w:r>
            <w:proofErr w:type="spellEnd"/>
            <w:r w:rsidRPr="00E653D4">
              <w:rPr>
                <w:rFonts w:ascii="Bahnschrift SemiLight" w:eastAsia="Microsoft YaHei Light" w:hAnsi="Bahnschrift SemiLight"/>
                <w:bCs/>
                <w:color w:val="FF0000"/>
              </w:rPr>
              <w:t xml:space="preserve"> })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roofErr w:type="spellStart"/>
            <w:r w:rsidRPr="00E653D4">
              <w:rPr>
                <w:rFonts w:ascii="Bahnschrift SemiLight" w:eastAsia="Microsoft YaHei Light" w:hAnsi="Bahnschrift SemiLight"/>
                <w:bCs/>
                <w:color w:val="FF0000"/>
              </w:rPr>
              <w:t>this.itemsMap</w:t>
            </w:r>
            <w:proofErr w:type="spellEnd"/>
            <w:r w:rsidRPr="00E653D4">
              <w:rPr>
                <w:rFonts w:ascii="Bahnschrift SemiLight" w:eastAsia="Microsoft YaHei Light" w:hAnsi="Bahnschrift SemiLight"/>
                <w:bCs/>
                <w:color w:val="FF0000"/>
              </w:rPr>
              <w:t xml:space="preserve"> = </w:t>
            </w:r>
            <w:proofErr w:type="spellStart"/>
            <w:r w:rsidRPr="00E653D4">
              <w:rPr>
                <w:rFonts w:ascii="Bahnschrift SemiLight" w:eastAsia="Microsoft YaHei Light" w:hAnsi="Bahnschrift SemiLight"/>
                <w:bCs/>
                <w:color w:val="FF0000"/>
              </w:rPr>
              <w:t>itemsMap</w:t>
            </w:r>
            <w:proofErr w:type="spellEnd"/>
            <w:r w:rsidRPr="00E653D4">
              <w:rPr>
                <w:rFonts w:ascii="Bahnschrift SemiLight" w:eastAsia="Microsoft YaHei Light" w:hAnsi="Bahnschrift SemiLight"/>
                <w:bCs/>
                <w:color w:val="FF0000"/>
              </w:rPr>
              <w:t xml:space="preserve"> ||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for (let </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 xml:space="preserve"> in </w:t>
            </w:r>
            <w:proofErr w:type="spellStart"/>
            <w:r w:rsidRPr="00E653D4">
              <w:rPr>
                <w:rFonts w:ascii="Bahnschrift SemiLight" w:eastAsia="Microsoft YaHei Light" w:hAnsi="Bahnschrift SemiLight"/>
                <w:bCs/>
                <w:color w:val="FF0000"/>
              </w:rPr>
              <w:t>itemsMap</w:t>
            </w:r>
            <w:proofErr w:type="spellEnd"/>
            <w:r w:rsidRPr="00E653D4">
              <w:rPr>
                <w:rFonts w:ascii="Bahnschrift SemiLight" w:eastAsia="Microsoft YaHei Light" w:hAnsi="Bahnschrift SemiLight"/>
                <w:bCs/>
                <w:color w:val="FF0000"/>
              </w:rPr>
              <w:t>)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let item = </w:t>
            </w:r>
            <w:proofErr w:type="spellStart"/>
            <w:r w:rsidRPr="00E653D4">
              <w:rPr>
                <w:rFonts w:ascii="Bahnschrift SemiLight" w:eastAsia="Microsoft YaHei Light" w:hAnsi="Bahnschrift SemiLight"/>
                <w:bCs/>
                <w:color w:val="FF0000"/>
              </w:rPr>
              <w:t>itemsMap</w:t>
            </w:r>
            <w:proofErr w:type="spellEnd"/>
            <w:r w:rsidRPr="00E653D4">
              <w:rPr>
                <w:rFonts w:ascii="Bahnschrift SemiLight" w:eastAsia="Microsoft YaHei Light" w:hAnsi="Bahnschrift SemiLight"/>
                <w:bCs/>
                <w:color w:val="FF0000"/>
              </w:rPr>
              <w:t>[</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roofErr w:type="spellStart"/>
            <w:r w:rsidRPr="00E653D4">
              <w:rPr>
                <w:rFonts w:ascii="Bahnschrift SemiLight" w:eastAsia="Microsoft YaHei Light" w:hAnsi="Bahnschrift SemiLight"/>
                <w:bCs/>
                <w:color w:val="FF0000"/>
              </w:rPr>
              <w:t>this.items.push</w:t>
            </w:r>
            <w:proofErr w:type="spellEnd"/>
            <w:r w:rsidRPr="00E653D4">
              <w:rPr>
                <w:rFonts w:ascii="Bahnschrift SemiLight" w:eastAsia="Microsoft YaHei Light" w:hAnsi="Bahnschrift SemiLight"/>
                <w:bCs/>
                <w:color w:val="FF0000"/>
              </w:rPr>
              <w:t xml:space="preserve">(new </w:t>
            </w:r>
            <w:proofErr w:type="spellStart"/>
            <w:r w:rsidRPr="00E653D4">
              <w:rPr>
                <w:rFonts w:ascii="Bahnschrift SemiLight" w:eastAsia="Microsoft YaHei Light" w:hAnsi="Bahnschrift SemiLight"/>
                <w:bCs/>
                <w:color w:val="FF0000"/>
              </w:rPr>
              <w:t>ShoppingCartItem</w:t>
            </w:r>
            <w:proofErr w:type="spellEnd"/>
            <w:r w:rsidRPr="00E653D4">
              <w:rPr>
                <w:rFonts w:ascii="Bahnschrift SemiLight" w:eastAsia="Microsoft YaHei Light" w:hAnsi="Bahnschrift SemiLight"/>
                <w:bCs/>
                <w:color w:val="FF0000"/>
              </w:rPr>
              <w:t xml:space="preserve">({ ...item, $key: </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roofErr w:type="spellStart"/>
            <w:r w:rsidRPr="00E653D4">
              <w:rPr>
                <w:rFonts w:ascii="Bahnschrift SemiLight" w:eastAsia="Microsoft YaHei Light" w:hAnsi="Bahnschrift SemiLight"/>
                <w:bCs/>
                <w:color w:val="FF0000"/>
              </w:rPr>
              <w:t>getQuantity</w:t>
            </w:r>
            <w:proofErr w:type="spellEnd"/>
            <w:r w:rsidRPr="00E653D4">
              <w:rPr>
                <w:rFonts w:ascii="Bahnschrift SemiLight" w:eastAsia="Microsoft YaHei Light" w:hAnsi="Bahnschrift SemiLight"/>
                <w:bCs/>
                <w:color w:val="FF0000"/>
              </w:rPr>
              <w:t>(product: Product)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let item = </w:t>
            </w:r>
            <w:proofErr w:type="spellStart"/>
            <w:r w:rsidRPr="00E653D4">
              <w:rPr>
                <w:rFonts w:ascii="Bahnschrift SemiLight" w:eastAsia="Microsoft YaHei Light" w:hAnsi="Bahnschrift SemiLight"/>
                <w:bCs/>
                <w:color w:val="FF0000"/>
              </w:rPr>
              <w:t>this.itemsMap</w:t>
            </w:r>
            <w:proofErr w:type="spellEnd"/>
            <w:r w:rsidRPr="00E653D4">
              <w:rPr>
                <w:rFonts w:ascii="Bahnschrift SemiLight" w:eastAsia="Microsoft YaHei Light" w:hAnsi="Bahnschrift SemiLight"/>
                <w:bCs/>
                <w:color w:val="FF0000"/>
              </w:rPr>
              <w:t>[</w:t>
            </w:r>
            <w:proofErr w:type="spellStart"/>
            <w:r w:rsidRPr="00E653D4">
              <w:rPr>
                <w:rFonts w:ascii="Bahnschrift SemiLight" w:eastAsia="Microsoft YaHei Light" w:hAnsi="Bahnschrift SemiLight"/>
                <w:bCs/>
                <w:color w:val="FF0000"/>
              </w:rPr>
              <w:t>product.$key</w:t>
            </w:r>
            <w:proofErr w:type="spellEnd"/>
            <w:r w:rsidRPr="00E653D4">
              <w:rPr>
                <w:rFonts w:ascii="Bahnschrift SemiLight" w:eastAsia="Microsoft YaHei Light" w:hAnsi="Bahnschrift SemiLight"/>
                <w:bCs/>
                <w:color w:val="FF0000"/>
              </w:rPr>
              <w:t>];</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roofErr w:type="gramStart"/>
            <w:r w:rsidRPr="00E653D4">
              <w:rPr>
                <w:rFonts w:ascii="Bahnschrift SemiLight" w:eastAsia="Microsoft YaHei Light" w:hAnsi="Bahnschrift SemiLight"/>
                <w:bCs/>
                <w:color w:val="FF0000"/>
              </w:rPr>
              <w:t>return</w:t>
            </w:r>
            <w:proofErr w:type="gramEnd"/>
            <w:r w:rsidRPr="00E653D4">
              <w:rPr>
                <w:rFonts w:ascii="Bahnschrift SemiLight" w:eastAsia="Microsoft YaHei Light" w:hAnsi="Bahnschrift SemiLight"/>
                <w:bCs/>
                <w:color w:val="FF0000"/>
              </w:rPr>
              <w:t xml:space="preserve"> item ? </w:t>
            </w:r>
            <w:proofErr w:type="spellStart"/>
            <w:r w:rsidRPr="00E653D4">
              <w:rPr>
                <w:rFonts w:ascii="Bahnschrift SemiLight" w:eastAsia="Microsoft YaHei Light" w:hAnsi="Bahnschrift SemiLight"/>
                <w:bCs/>
                <w:color w:val="FF0000"/>
              </w:rPr>
              <w:t>item.quantity</w:t>
            </w:r>
            <w:proofErr w:type="spellEnd"/>
            <w:r w:rsidRPr="00E653D4">
              <w:rPr>
                <w:rFonts w:ascii="Bahnschrift SemiLight" w:eastAsia="Microsoft YaHei Light" w:hAnsi="Bahnschrift SemiLight"/>
                <w:bCs/>
                <w:color w:val="FF0000"/>
              </w:rPr>
              <w:t xml:space="preserve"> : 0;</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get </w:t>
            </w:r>
            <w:proofErr w:type="spellStart"/>
            <w:r w:rsidRPr="00E653D4">
              <w:rPr>
                <w:rFonts w:ascii="Bahnschrift SemiLight" w:eastAsia="Microsoft YaHei Light" w:hAnsi="Bahnschrift SemiLight"/>
                <w:bCs/>
                <w:color w:val="FF0000"/>
              </w:rPr>
              <w:t>totalPrice</w:t>
            </w:r>
            <w:proofErr w:type="spellEnd"/>
            <w:r w:rsidRPr="00E653D4">
              <w:rPr>
                <w:rFonts w:ascii="Bahnschrift SemiLight" w:eastAsia="Microsoft YaHei Light" w:hAnsi="Bahnschrift SemiLight"/>
                <w:bCs/>
                <w:color w:val="FF0000"/>
              </w:rPr>
              <w:t>()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let sum = 0;</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for (let </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 xml:space="preserve"> in </w:t>
            </w:r>
            <w:proofErr w:type="spellStart"/>
            <w:r w:rsidRPr="00E653D4">
              <w:rPr>
                <w:rFonts w:ascii="Bahnschrift SemiLight" w:eastAsia="Microsoft YaHei Light" w:hAnsi="Bahnschrift SemiLight"/>
                <w:bCs/>
                <w:color w:val="FF0000"/>
              </w:rPr>
              <w:t>this.items</w:t>
            </w:r>
            <w:proofErr w:type="spellEnd"/>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sum += </w:t>
            </w:r>
            <w:proofErr w:type="spellStart"/>
            <w:r w:rsidRPr="00E653D4">
              <w:rPr>
                <w:rFonts w:ascii="Bahnschrift SemiLight" w:eastAsia="Microsoft YaHei Light" w:hAnsi="Bahnschrift SemiLight"/>
                <w:bCs/>
                <w:color w:val="FF0000"/>
              </w:rPr>
              <w:t>this.items</w:t>
            </w:r>
            <w:proofErr w:type="spellEnd"/>
            <w:r w:rsidRPr="00E653D4">
              <w:rPr>
                <w:rFonts w:ascii="Bahnschrift SemiLight" w:eastAsia="Microsoft YaHei Light" w:hAnsi="Bahnschrift SemiLight"/>
                <w:bCs/>
                <w:color w:val="FF0000"/>
              </w:rPr>
              <w:t>[</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w:t>
            </w:r>
            <w:proofErr w:type="spellStart"/>
            <w:r w:rsidRPr="00E653D4">
              <w:rPr>
                <w:rFonts w:ascii="Bahnschrift SemiLight" w:eastAsia="Microsoft YaHei Light" w:hAnsi="Bahnschrift SemiLight"/>
                <w:bCs/>
                <w:color w:val="FF0000"/>
              </w:rPr>
              <w:t>totalPrice</w:t>
            </w:r>
            <w:proofErr w:type="spellEnd"/>
            <w:r w:rsidRPr="00E653D4">
              <w:rPr>
                <w:rFonts w:ascii="Bahnschrift SemiLight" w:eastAsia="Microsoft YaHei Light" w:hAnsi="Bahnschrift SemiLight"/>
                <w:bCs/>
                <w:color w:val="FF0000"/>
              </w:rPr>
              <w:t>;</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return sum;</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get </w:t>
            </w:r>
            <w:proofErr w:type="spellStart"/>
            <w:r w:rsidRPr="00E653D4">
              <w:rPr>
                <w:rFonts w:ascii="Bahnschrift SemiLight" w:eastAsia="Microsoft YaHei Light" w:hAnsi="Bahnschrift SemiLight"/>
                <w:bCs/>
                <w:color w:val="FF0000"/>
              </w:rPr>
              <w:t>totalItemsCount</w:t>
            </w:r>
            <w:proofErr w:type="spellEnd"/>
            <w:r w:rsidRPr="00E653D4">
              <w:rPr>
                <w:rFonts w:ascii="Bahnschrift SemiLight" w:eastAsia="Microsoft YaHei Light" w:hAnsi="Bahnschrift SemiLight"/>
                <w:bCs/>
                <w:color w:val="FF0000"/>
              </w:rPr>
              <w:t>()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let count = 0;</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for (let </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 xml:space="preserve"> in </w:t>
            </w:r>
            <w:proofErr w:type="spellStart"/>
            <w:r w:rsidRPr="00E653D4">
              <w:rPr>
                <w:rFonts w:ascii="Bahnschrift SemiLight" w:eastAsia="Microsoft YaHei Light" w:hAnsi="Bahnschrift SemiLight"/>
                <w:bCs/>
                <w:color w:val="FF0000"/>
              </w:rPr>
              <w:t>this.itemsMap</w:t>
            </w:r>
            <w:proofErr w:type="spellEnd"/>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count += </w:t>
            </w:r>
            <w:proofErr w:type="spellStart"/>
            <w:r w:rsidRPr="00E653D4">
              <w:rPr>
                <w:rFonts w:ascii="Bahnschrift SemiLight" w:eastAsia="Microsoft YaHei Light" w:hAnsi="Bahnschrift SemiLight"/>
                <w:bCs/>
                <w:color w:val="FF0000"/>
              </w:rPr>
              <w:t>this.itemsMap</w:t>
            </w:r>
            <w:proofErr w:type="spellEnd"/>
            <w:r w:rsidRPr="00E653D4">
              <w:rPr>
                <w:rFonts w:ascii="Bahnschrift SemiLight" w:eastAsia="Microsoft YaHei Light" w:hAnsi="Bahnschrift SemiLight"/>
                <w:bCs/>
                <w:color w:val="FF0000"/>
              </w:rPr>
              <w:t>[</w:t>
            </w:r>
            <w:proofErr w:type="spellStart"/>
            <w:r w:rsidRPr="00E653D4">
              <w:rPr>
                <w:rFonts w:ascii="Bahnschrift SemiLight" w:eastAsia="Microsoft YaHei Light" w:hAnsi="Bahnschrift SemiLight"/>
                <w:bCs/>
                <w:color w:val="FF0000"/>
              </w:rPr>
              <w:t>productId</w:t>
            </w:r>
            <w:proofErr w:type="spellEnd"/>
            <w:r w:rsidRPr="00E653D4">
              <w:rPr>
                <w:rFonts w:ascii="Bahnschrift SemiLight" w:eastAsia="Microsoft YaHei Light" w:hAnsi="Bahnschrift SemiLight"/>
                <w:bCs/>
                <w:color w:val="FF0000"/>
              </w:rPr>
              <w:t>].quantity;</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return count;</w:t>
            </w:r>
          </w:p>
          <w:p w:rsidR="00E653D4" w:rsidRPr="00E653D4" w:rsidRDefault="00E653D4" w:rsidP="00E6087E">
            <w:pPr>
              <w:jc w:val="both"/>
              <w:rPr>
                <w:rFonts w:ascii="Bahnschrift SemiLight" w:eastAsia="Microsoft YaHei Light" w:hAnsi="Bahnschrift SemiLight"/>
                <w:bCs/>
                <w:color w:val="FF0000"/>
              </w:rPr>
            </w:pPr>
            <w:r w:rsidRPr="00E653D4">
              <w:rPr>
                <w:rFonts w:ascii="Bahnschrift SemiLight" w:eastAsia="Microsoft YaHei Light" w:hAnsi="Bahnschrift SemiLight"/>
                <w:bCs/>
                <w:color w:val="FF0000"/>
              </w:rPr>
              <w:t xml:space="preserve">  }</w:t>
            </w:r>
          </w:p>
          <w:p w:rsidR="00E653D4" w:rsidRPr="00E653D4" w:rsidRDefault="00E653D4" w:rsidP="00E6087E">
            <w:pPr>
              <w:jc w:val="both"/>
              <w:rPr>
                <w:rFonts w:ascii="Bahnschrift SemiLight" w:eastAsia="Microsoft YaHei Light" w:hAnsi="Bahnschrift SemiLight"/>
                <w:b/>
                <w:color w:val="FF0000"/>
              </w:rPr>
            </w:pPr>
            <w:r w:rsidRPr="00E653D4">
              <w:rPr>
                <w:rFonts w:ascii="Bahnschrift SemiLight" w:eastAsia="Microsoft YaHei Light" w:hAnsi="Bahnschrift SemiLight"/>
                <w:bCs/>
                <w:color w:val="FF0000"/>
              </w:rPr>
              <w:t>}</w:t>
            </w:r>
          </w:p>
        </w:tc>
      </w:tr>
    </w:tbl>
    <w:p w:rsidR="00E653D4" w:rsidRPr="00BA6986" w:rsidRDefault="00E653D4" w:rsidP="00E653D4">
      <w:pPr>
        <w:rPr>
          <w:color w:val="FF0000"/>
        </w:rPr>
      </w:pPr>
    </w:p>
    <w:p w:rsidR="005D32E9" w:rsidRPr="00BA6986" w:rsidRDefault="005D32E9" w:rsidP="005D32E9">
      <w:pPr>
        <w:pStyle w:val="Heading2"/>
        <w:jc w:val="center"/>
        <w:rPr>
          <w:rFonts w:ascii="Times New Roman" w:hAnsi="Times New Roman"/>
          <w:sz w:val="24"/>
          <w:szCs w:val="24"/>
        </w:rPr>
      </w:pPr>
      <w:r w:rsidRPr="00BA6986">
        <w:rPr>
          <w:rFonts w:ascii="Times New Roman" w:hAnsi="Times New Roman"/>
          <w:sz w:val="24"/>
          <w:szCs w:val="24"/>
        </w:rPr>
        <w:t>CHAPTER 7</w:t>
      </w:r>
    </w:p>
    <w:p w:rsidR="00105FC0" w:rsidRDefault="005D32E9" w:rsidP="00105FC0">
      <w:pPr>
        <w:pStyle w:val="Heading2"/>
        <w:jc w:val="center"/>
      </w:pPr>
      <w:r w:rsidRPr="00BA6986">
        <w:rPr>
          <w:rFonts w:ascii="Times New Roman" w:hAnsi="Times New Roman"/>
          <w:sz w:val="24"/>
          <w:szCs w:val="24"/>
        </w:rPr>
        <w:t>END USER MANUAL</w:t>
      </w:r>
      <w:r w:rsidR="00105FC0" w:rsidRPr="00105FC0">
        <w:t xml:space="preserve"> </w:t>
      </w:r>
    </w:p>
    <w:p w:rsidR="0006028B" w:rsidRPr="00A06C17" w:rsidRDefault="0006028B" w:rsidP="0006028B">
      <w:pPr>
        <w:rPr>
          <w:b/>
          <w:color w:val="7030A0"/>
        </w:rPr>
      </w:pPr>
      <w:r w:rsidRPr="00A06C17">
        <w:rPr>
          <w:b/>
          <w:color w:val="7030A0"/>
        </w:rPr>
        <w:t>(Team member: Deepak Malempati)</w:t>
      </w:r>
    </w:p>
    <w:p w:rsidR="0006028B" w:rsidRPr="00A06C17" w:rsidRDefault="0006028B" w:rsidP="0006028B"/>
    <w:p w:rsidR="00105FC0" w:rsidRPr="00A06C17" w:rsidRDefault="00105FC0" w:rsidP="00105FC0">
      <w:pPr>
        <w:pStyle w:val="ListParagraph"/>
        <w:numPr>
          <w:ilvl w:val="0"/>
          <w:numId w:val="8"/>
        </w:numPr>
        <w:rPr>
          <w:rFonts w:ascii="Times New Roman" w:eastAsia="Microsoft YaHei Light" w:hAnsi="Times New Roman"/>
          <w:b/>
          <w:color w:val="7030A0"/>
          <w:sz w:val="24"/>
          <w:szCs w:val="24"/>
        </w:rPr>
      </w:pPr>
      <w:r w:rsidRPr="00A06C17">
        <w:rPr>
          <w:rFonts w:ascii="Times New Roman" w:eastAsia="Microsoft YaHei Light" w:hAnsi="Times New Roman"/>
          <w:b/>
          <w:color w:val="7030A0"/>
          <w:sz w:val="24"/>
          <w:szCs w:val="24"/>
        </w:rPr>
        <w:t xml:space="preserve">Admin Product Management: </w:t>
      </w:r>
    </w:p>
    <w:p w:rsidR="0006028B" w:rsidRPr="00A06C17" w:rsidRDefault="0006028B" w:rsidP="0006028B">
      <w:pPr>
        <w:pStyle w:val="ListParagraph"/>
        <w:rPr>
          <w:rFonts w:ascii="Times New Roman" w:eastAsia="Microsoft YaHei Light" w:hAnsi="Times New Roman"/>
          <w:b/>
          <w:color w:val="7030A0"/>
          <w:sz w:val="24"/>
          <w:szCs w:val="24"/>
        </w:rPr>
      </w:pPr>
    </w:p>
    <w:p w:rsidR="00105FC0" w:rsidRPr="00A06C17" w:rsidRDefault="00105FC0" w:rsidP="00105FC0">
      <w:pPr>
        <w:pStyle w:val="ListParagraph"/>
        <w:numPr>
          <w:ilvl w:val="0"/>
          <w:numId w:val="9"/>
        </w:numPr>
        <w:rPr>
          <w:rFonts w:ascii="Times New Roman" w:eastAsia="Microsoft YaHei Light" w:hAnsi="Times New Roman"/>
          <w:color w:val="7030A0"/>
          <w:sz w:val="24"/>
          <w:szCs w:val="24"/>
        </w:rPr>
      </w:pPr>
      <w:r w:rsidRPr="00A06C17">
        <w:rPr>
          <w:rFonts w:ascii="Times New Roman" w:eastAsia="Microsoft YaHei Light" w:hAnsi="Times New Roman"/>
          <w:color w:val="7030A0"/>
          <w:sz w:val="24"/>
          <w:szCs w:val="24"/>
        </w:rPr>
        <w:t>Login to the application with admin privileges and navigate to manage products from navigation bar</w:t>
      </w:r>
    </w:p>
    <w:p w:rsidR="00105FC0" w:rsidRPr="00A06C17" w:rsidRDefault="00105FC0" w:rsidP="00105FC0">
      <w:pPr>
        <w:pStyle w:val="ListParagraph"/>
        <w:rPr>
          <w:rFonts w:ascii="Times New Roman" w:hAnsi="Times New Roman"/>
          <w:noProof/>
          <w:sz w:val="24"/>
          <w:szCs w:val="24"/>
        </w:rPr>
      </w:pPr>
      <w:r w:rsidRPr="00A06C17">
        <w:rPr>
          <w:rFonts w:ascii="Times New Roman" w:hAnsi="Times New Roman"/>
          <w:noProof/>
          <w:sz w:val="24"/>
          <w:szCs w:val="24"/>
        </w:rPr>
        <w:drawing>
          <wp:inline distT="0" distB="0" distL="0" distR="0">
            <wp:extent cx="5514975" cy="10953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14975" cy="1095375"/>
                    </a:xfrm>
                    <a:prstGeom prst="rect">
                      <a:avLst/>
                    </a:prstGeom>
                    <a:noFill/>
                    <a:ln>
                      <a:noFill/>
                    </a:ln>
                  </pic:spPr>
                </pic:pic>
              </a:graphicData>
            </a:graphic>
          </wp:inline>
        </w:drawing>
      </w:r>
    </w:p>
    <w:p w:rsidR="00105FC0" w:rsidRPr="00A06C17" w:rsidRDefault="00105FC0" w:rsidP="00105FC0">
      <w:pPr>
        <w:pStyle w:val="ListParagraph"/>
        <w:rPr>
          <w:rFonts w:ascii="Times New Roman" w:hAnsi="Times New Roman"/>
          <w:noProof/>
          <w:sz w:val="24"/>
          <w:szCs w:val="24"/>
        </w:rPr>
      </w:pPr>
      <w:r w:rsidRPr="00A06C17">
        <w:rPr>
          <w:rFonts w:ascii="Times New Roman" w:hAnsi="Times New Roman"/>
          <w:noProof/>
          <w:sz w:val="24"/>
          <w:szCs w:val="24"/>
        </w:rPr>
        <w:tab/>
      </w:r>
    </w:p>
    <w:p w:rsidR="00105FC0" w:rsidRPr="00A06C17" w:rsidRDefault="00105FC0" w:rsidP="00105FC0">
      <w:pPr>
        <w:pStyle w:val="ListParagraph"/>
        <w:rPr>
          <w:rFonts w:ascii="Times New Roman" w:hAnsi="Times New Roman"/>
          <w:noProof/>
          <w:color w:val="7030A0"/>
          <w:sz w:val="24"/>
          <w:szCs w:val="24"/>
        </w:rPr>
      </w:pPr>
      <w:r w:rsidRPr="00A06C17">
        <w:rPr>
          <w:rFonts w:ascii="Times New Roman" w:hAnsi="Times New Roman"/>
          <w:noProof/>
          <w:sz w:val="24"/>
          <w:szCs w:val="24"/>
        </w:rPr>
        <w:tab/>
      </w:r>
      <w:r w:rsidRPr="00A06C17">
        <w:rPr>
          <w:rFonts w:ascii="Times New Roman" w:hAnsi="Times New Roman"/>
          <w:noProof/>
          <w:sz w:val="24"/>
          <w:szCs w:val="24"/>
        </w:rPr>
        <w:tab/>
      </w:r>
      <w:r w:rsidRPr="00A06C17">
        <w:rPr>
          <w:rFonts w:ascii="Times New Roman" w:hAnsi="Times New Roman"/>
          <w:noProof/>
          <w:sz w:val="24"/>
          <w:szCs w:val="24"/>
        </w:rPr>
        <w:tab/>
      </w:r>
      <w:r w:rsidRPr="00A06C17">
        <w:rPr>
          <w:rFonts w:ascii="Times New Roman" w:hAnsi="Times New Roman"/>
          <w:noProof/>
          <w:color w:val="7030A0"/>
          <w:sz w:val="24"/>
          <w:szCs w:val="24"/>
        </w:rPr>
        <w:t>Fig 7.1: Admin Product Management</w:t>
      </w:r>
    </w:p>
    <w:p w:rsidR="0006028B" w:rsidRPr="00A06C17" w:rsidRDefault="0006028B" w:rsidP="00105FC0">
      <w:pPr>
        <w:pStyle w:val="ListParagraph"/>
        <w:rPr>
          <w:rFonts w:ascii="Times New Roman" w:eastAsia="Microsoft YaHei Light" w:hAnsi="Times New Roman"/>
          <w:b/>
          <w:color w:val="7030A0"/>
          <w:sz w:val="24"/>
          <w:szCs w:val="24"/>
        </w:rPr>
      </w:pPr>
    </w:p>
    <w:p w:rsidR="00105FC0" w:rsidRPr="00A06C17" w:rsidRDefault="00105FC0" w:rsidP="00105FC0">
      <w:pPr>
        <w:pStyle w:val="ListParagraph"/>
        <w:numPr>
          <w:ilvl w:val="0"/>
          <w:numId w:val="9"/>
        </w:numPr>
        <w:rPr>
          <w:rFonts w:ascii="Times New Roman" w:eastAsia="Microsoft YaHei Light" w:hAnsi="Times New Roman"/>
          <w:color w:val="7030A0"/>
          <w:sz w:val="24"/>
          <w:szCs w:val="24"/>
        </w:rPr>
      </w:pPr>
      <w:r w:rsidRPr="00A06C17">
        <w:rPr>
          <w:rFonts w:ascii="Times New Roman" w:eastAsia="Microsoft YaHei Light" w:hAnsi="Times New Roman"/>
          <w:color w:val="7030A0"/>
          <w:sz w:val="24"/>
          <w:szCs w:val="24"/>
        </w:rPr>
        <w:t>Select add new product and enter product details</w:t>
      </w:r>
    </w:p>
    <w:p w:rsidR="00105FC0" w:rsidRPr="00A06C17" w:rsidRDefault="00105FC0" w:rsidP="00105FC0">
      <w:pPr>
        <w:pStyle w:val="ListParagraph"/>
        <w:jc w:val="center"/>
        <w:rPr>
          <w:rFonts w:ascii="Times New Roman" w:hAnsi="Times New Roman"/>
          <w:noProof/>
          <w:sz w:val="24"/>
          <w:szCs w:val="24"/>
        </w:rPr>
      </w:pPr>
      <w:r w:rsidRPr="00A06C17">
        <w:rPr>
          <w:rFonts w:ascii="Times New Roman" w:hAnsi="Times New Roman"/>
          <w:noProof/>
          <w:sz w:val="24"/>
          <w:szCs w:val="24"/>
        </w:rPr>
        <w:drawing>
          <wp:inline distT="0" distB="0" distL="0" distR="0">
            <wp:extent cx="4305300" cy="2066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05300" cy="2066925"/>
                    </a:xfrm>
                    <a:prstGeom prst="rect">
                      <a:avLst/>
                    </a:prstGeom>
                    <a:noFill/>
                    <a:ln>
                      <a:noFill/>
                    </a:ln>
                  </pic:spPr>
                </pic:pic>
              </a:graphicData>
            </a:graphic>
          </wp:inline>
        </w:drawing>
      </w:r>
    </w:p>
    <w:p w:rsidR="00105FC0" w:rsidRPr="00A06C17" w:rsidRDefault="00105FC0" w:rsidP="00105FC0">
      <w:pPr>
        <w:pStyle w:val="ListParagraph"/>
        <w:jc w:val="center"/>
        <w:rPr>
          <w:rFonts w:ascii="Times New Roman" w:hAnsi="Times New Roman"/>
          <w:noProof/>
          <w:color w:val="7030A0"/>
          <w:sz w:val="24"/>
          <w:szCs w:val="24"/>
        </w:rPr>
      </w:pPr>
      <w:r w:rsidRPr="00A06C17">
        <w:rPr>
          <w:rFonts w:ascii="Times New Roman" w:hAnsi="Times New Roman"/>
          <w:noProof/>
          <w:color w:val="7030A0"/>
          <w:sz w:val="24"/>
          <w:szCs w:val="24"/>
        </w:rPr>
        <w:t xml:space="preserve">Fig 7.2: Products addition </w:t>
      </w:r>
    </w:p>
    <w:p w:rsidR="0006028B" w:rsidRPr="00A06C17" w:rsidRDefault="0006028B" w:rsidP="00105FC0">
      <w:pPr>
        <w:pStyle w:val="ListParagraph"/>
        <w:jc w:val="center"/>
        <w:rPr>
          <w:rFonts w:ascii="Times New Roman" w:hAnsi="Times New Roman"/>
          <w:noProof/>
          <w:sz w:val="24"/>
          <w:szCs w:val="24"/>
        </w:rPr>
      </w:pPr>
    </w:p>
    <w:p w:rsidR="00105FC0" w:rsidRPr="00A06C17" w:rsidRDefault="00105FC0" w:rsidP="00105FC0">
      <w:pPr>
        <w:pStyle w:val="ListParagraph"/>
        <w:numPr>
          <w:ilvl w:val="0"/>
          <w:numId w:val="9"/>
        </w:numPr>
        <w:rPr>
          <w:rFonts w:ascii="Times New Roman" w:eastAsia="Microsoft YaHei Light" w:hAnsi="Times New Roman"/>
          <w:color w:val="7030A0"/>
          <w:sz w:val="24"/>
          <w:szCs w:val="24"/>
        </w:rPr>
      </w:pPr>
      <w:r w:rsidRPr="00A06C17">
        <w:rPr>
          <w:rFonts w:ascii="Times New Roman" w:eastAsia="Microsoft YaHei Light" w:hAnsi="Times New Roman"/>
          <w:color w:val="7030A0"/>
          <w:sz w:val="24"/>
          <w:szCs w:val="24"/>
        </w:rPr>
        <w:t>Save the product and view in the list which is added to the database.</w:t>
      </w:r>
    </w:p>
    <w:p w:rsidR="00105FC0" w:rsidRPr="00A06C17" w:rsidRDefault="00105FC0" w:rsidP="00105FC0">
      <w:pPr>
        <w:pStyle w:val="ListParagraph"/>
        <w:jc w:val="center"/>
        <w:rPr>
          <w:rFonts w:ascii="Times New Roman" w:hAnsi="Times New Roman"/>
          <w:noProof/>
          <w:sz w:val="24"/>
          <w:szCs w:val="24"/>
        </w:rPr>
      </w:pPr>
      <w:r w:rsidRPr="00A06C17">
        <w:rPr>
          <w:rFonts w:ascii="Times New Roman" w:hAnsi="Times New Roman"/>
          <w:noProof/>
          <w:sz w:val="24"/>
          <w:szCs w:val="24"/>
        </w:rPr>
        <w:lastRenderedPageBreak/>
        <w:drawing>
          <wp:inline distT="0" distB="0" distL="0" distR="0">
            <wp:extent cx="5286375" cy="28098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2809875"/>
                    </a:xfrm>
                    <a:prstGeom prst="rect">
                      <a:avLst/>
                    </a:prstGeom>
                    <a:noFill/>
                    <a:ln>
                      <a:noFill/>
                    </a:ln>
                  </pic:spPr>
                </pic:pic>
              </a:graphicData>
            </a:graphic>
          </wp:inline>
        </w:drawing>
      </w:r>
    </w:p>
    <w:p w:rsidR="00105FC0" w:rsidRPr="00A06C17" w:rsidRDefault="00105FC0" w:rsidP="00105FC0">
      <w:pPr>
        <w:pStyle w:val="ListParagraph"/>
        <w:jc w:val="center"/>
        <w:rPr>
          <w:rFonts w:ascii="Times New Roman" w:hAnsi="Times New Roman"/>
          <w:noProof/>
          <w:sz w:val="24"/>
          <w:szCs w:val="24"/>
        </w:rPr>
      </w:pPr>
    </w:p>
    <w:p w:rsidR="00105FC0" w:rsidRPr="00A06C17" w:rsidRDefault="00105FC0" w:rsidP="00105FC0">
      <w:pPr>
        <w:pStyle w:val="ListParagraph"/>
        <w:jc w:val="center"/>
        <w:rPr>
          <w:rFonts w:ascii="Times New Roman" w:hAnsi="Times New Roman"/>
          <w:noProof/>
          <w:color w:val="7030A0"/>
        </w:rPr>
      </w:pPr>
      <w:r w:rsidRPr="00A06C17">
        <w:rPr>
          <w:rFonts w:ascii="Times New Roman" w:hAnsi="Times New Roman"/>
          <w:noProof/>
          <w:color w:val="7030A0"/>
        </w:rPr>
        <w:t>Fig 7.3: Product List in Database</w:t>
      </w:r>
    </w:p>
    <w:p w:rsidR="00105FC0" w:rsidRPr="00A06C17" w:rsidRDefault="00105FC0" w:rsidP="00105FC0">
      <w:pPr>
        <w:pStyle w:val="ListParagraph"/>
        <w:jc w:val="center"/>
        <w:rPr>
          <w:rFonts w:ascii="Times New Roman" w:eastAsia="Microsoft YaHei Light" w:hAnsi="Times New Roman"/>
          <w:b/>
          <w:color w:val="7030A0"/>
          <w:sz w:val="24"/>
          <w:szCs w:val="24"/>
        </w:rPr>
      </w:pPr>
    </w:p>
    <w:p w:rsidR="00105FC0" w:rsidRPr="00A06C17" w:rsidRDefault="00105FC0" w:rsidP="00105FC0">
      <w:pPr>
        <w:pStyle w:val="ListParagraph"/>
        <w:numPr>
          <w:ilvl w:val="0"/>
          <w:numId w:val="8"/>
        </w:numPr>
        <w:rPr>
          <w:rFonts w:ascii="Times New Roman" w:eastAsia="Microsoft YaHei Light" w:hAnsi="Times New Roman"/>
          <w:b/>
          <w:color w:val="7030A0"/>
          <w:sz w:val="24"/>
          <w:szCs w:val="24"/>
        </w:rPr>
      </w:pPr>
      <w:r w:rsidRPr="00A06C17">
        <w:rPr>
          <w:rFonts w:ascii="Times New Roman" w:eastAsia="Microsoft YaHei Light" w:hAnsi="Times New Roman"/>
          <w:b/>
          <w:color w:val="7030A0"/>
          <w:sz w:val="24"/>
          <w:szCs w:val="24"/>
        </w:rPr>
        <w:t>Product Search Functionality:</w:t>
      </w:r>
    </w:p>
    <w:p w:rsidR="00105FC0" w:rsidRPr="00A06C17" w:rsidRDefault="00105FC0" w:rsidP="00105FC0">
      <w:pPr>
        <w:rPr>
          <w:rFonts w:eastAsia="Microsoft YaHei Light"/>
          <w:color w:val="7030A0"/>
        </w:rPr>
      </w:pPr>
      <w:r w:rsidRPr="00A06C17">
        <w:rPr>
          <w:rFonts w:eastAsia="Microsoft YaHei Light"/>
          <w:color w:val="7030A0"/>
        </w:rPr>
        <w:t xml:space="preserve">User can search the products in homepage by entering description or title of the product in search bar. </w:t>
      </w:r>
    </w:p>
    <w:p w:rsidR="00105FC0" w:rsidRPr="00A06C17" w:rsidRDefault="00105FC0" w:rsidP="00105FC0">
      <w:pPr>
        <w:pStyle w:val="ListParagraph"/>
        <w:rPr>
          <w:rFonts w:ascii="Times New Roman" w:eastAsia="Microsoft YaHei Light" w:hAnsi="Times New Roman"/>
          <w:b/>
          <w:color w:val="7030A0"/>
          <w:sz w:val="24"/>
          <w:szCs w:val="24"/>
        </w:rPr>
      </w:pPr>
    </w:p>
    <w:p w:rsidR="00105FC0" w:rsidRPr="00A06C17" w:rsidRDefault="00105FC0" w:rsidP="00105FC0">
      <w:pPr>
        <w:pStyle w:val="ListParagraph"/>
        <w:jc w:val="both"/>
        <w:rPr>
          <w:rFonts w:ascii="Times New Roman" w:hAnsi="Times New Roman"/>
          <w:noProof/>
          <w:sz w:val="24"/>
          <w:szCs w:val="24"/>
        </w:rPr>
      </w:pPr>
      <w:r w:rsidRPr="00A06C17">
        <w:rPr>
          <w:rFonts w:ascii="Times New Roman" w:hAnsi="Times New Roman"/>
          <w:noProof/>
          <w:sz w:val="24"/>
          <w:szCs w:val="24"/>
        </w:rPr>
        <w:drawing>
          <wp:inline distT="0" distB="0" distL="0" distR="0">
            <wp:extent cx="5744258" cy="2952750"/>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9881" cy="2955640"/>
                    </a:xfrm>
                    <a:prstGeom prst="rect">
                      <a:avLst/>
                    </a:prstGeom>
                    <a:noFill/>
                    <a:ln>
                      <a:noFill/>
                    </a:ln>
                  </pic:spPr>
                </pic:pic>
              </a:graphicData>
            </a:graphic>
          </wp:inline>
        </w:drawing>
      </w:r>
    </w:p>
    <w:p w:rsidR="00105FC0" w:rsidRPr="00A06C17" w:rsidRDefault="00105FC0" w:rsidP="00105FC0">
      <w:pPr>
        <w:pStyle w:val="ListParagraph"/>
        <w:jc w:val="center"/>
        <w:rPr>
          <w:rFonts w:ascii="Times New Roman" w:hAnsi="Times New Roman"/>
          <w:noProof/>
          <w:color w:val="7030A0"/>
        </w:rPr>
      </w:pPr>
      <w:r w:rsidRPr="00A06C17">
        <w:rPr>
          <w:rFonts w:ascii="Times New Roman" w:hAnsi="Times New Roman"/>
          <w:noProof/>
          <w:color w:val="7030A0"/>
        </w:rPr>
        <w:t xml:space="preserve">Fig </w:t>
      </w:r>
      <w:r w:rsidR="0006028B" w:rsidRPr="00A06C17">
        <w:rPr>
          <w:rFonts w:ascii="Times New Roman" w:hAnsi="Times New Roman"/>
          <w:noProof/>
          <w:color w:val="7030A0"/>
        </w:rPr>
        <w:t>7.4</w:t>
      </w:r>
      <w:r w:rsidRPr="00A06C17">
        <w:rPr>
          <w:rFonts w:ascii="Times New Roman" w:hAnsi="Times New Roman"/>
          <w:noProof/>
          <w:color w:val="7030A0"/>
        </w:rPr>
        <w:t>: Search Functionality</w:t>
      </w:r>
    </w:p>
    <w:p w:rsidR="00105FC0" w:rsidRPr="00E653D4" w:rsidRDefault="00105FC0" w:rsidP="00105FC0">
      <w:pPr>
        <w:pStyle w:val="ListParagraph"/>
        <w:jc w:val="center"/>
        <w:rPr>
          <w:rFonts w:asciiTheme="majorHAnsi" w:eastAsia="Microsoft YaHei Light" w:hAnsiTheme="majorHAnsi" w:cstheme="majorHAnsi"/>
          <w:b/>
          <w:color w:val="7030A0"/>
        </w:rPr>
      </w:pPr>
    </w:p>
    <w:p w:rsidR="00105FC0" w:rsidRPr="00E653D4" w:rsidRDefault="00105FC0" w:rsidP="00105FC0">
      <w:pPr>
        <w:rPr>
          <w:rFonts w:asciiTheme="majorHAnsi" w:hAnsiTheme="majorHAnsi" w:cstheme="majorHAnsi"/>
        </w:rPr>
      </w:pPr>
    </w:p>
    <w:p w:rsidR="0006028B" w:rsidRPr="00E653D4" w:rsidRDefault="0006028B" w:rsidP="00105FC0">
      <w:pPr>
        <w:rPr>
          <w:rFonts w:asciiTheme="majorHAnsi" w:hAnsiTheme="majorHAnsi" w:cstheme="majorHAnsi"/>
          <w:b/>
          <w:color w:val="806000" w:themeColor="accent4" w:themeShade="80"/>
        </w:rPr>
      </w:pPr>
    </w:p>
    <w:p w:rsidR="0006028B" w:rsidRPr="00E653D4" w:rsidRDefault="0006028B" w:rsidP="00105FC0">
      <w:pPr>
        <w:rPr>
          <w:rFonts w:asciiTheme="majorHAnsi" w:hAnsiTheme="majorHAnsi" w:cstheme="majorHAnsi"/>
          <w:b/>
          <w:color w:val="806000" w:themeColor="accent4" w:themeShade="80"/>
        </w:rPr>
      </w:pPr>
    </w:p>
    <w:p w:rsidR="00CA5499" w:rsidRPr="00CA5499" w:rsidRDefault="00E653D4" w:rsidP="00CA5499">
      <w:pPr>
        <w:pStyle w:val="ListParagraph"/>
        <w:rPr>
          <w:rFonts w:ascii="Bahnschrift SemiLight" w:eastAsia="Microsoft YaHei Light" w:hAnsi="Bahnschrift SemiLight"/>
          <w:b/>
          <w:color w:val="FF0000"/>
          <w:sz w:val="24"/>
          <w:szCs w:val="24"/>
        </w:rPr>
      </w:pPr>
      <w:r w:rsidRPr="00CA5499">
        <w:rPr>
          <w:rFonts w:ascii="Bahnschrift SemiLight" w:eastAsia="Microsoft YaHei Light" w:hAnsi="Bahnschrift SemiLight"/>
          <w:b/>
          <w:color w:val="FF0000"/>
          <w:sz w:val="24"/>
          <w:szCs w:val="24"/>
        </w:rPr>
        <w:lastRenderedPageBreak/>
        <w:t xml:space="preserve">(Team Member: Kamal </w:t>
      </w:r>
      <w:proofErr w:type="spellStart"/>
      <w:r w:rsidRPr="00CA5499">
        <w:rPr>
          <w:rFonts w:ascii="Bahnschrift SemiLight" w:eastAsia="Microsoft YaHei Light" w:hAnsi="Bahnschrift SemiLight"/>
          <w:b/>
          <w:color w:val="FF0000"/>
          <w:sz w:val="24"/>
          <w:szCs w:val="24"/>
        </w:rPr>
        <w:t>DontiReddy</w:t>
      </w:r>
      <w:proofErr w:type="spellEnd"/>
      <w:r w:rsidRPr="00CA5499">
        <w:rPr>
          <w:rFonts w:ascii="Bahnschrift SemiLight" w:eastAsia="Microsoft YaHei Light" w:hAnsi="Bahnschrift SemiLight"/>
          <w:b/>
          <w:color w:val="FF0000"/>
          <w:sz w:val="24"/>
          <w:szCs w:val="24"/>
        </w:rPr>
        <w:t>)</w:t>
      </w:r>
    </w:p>
    <w:p w:rsidR="00CA5499" w:rsidRPr="00CA5499" w:rsidRDefault="00CA5499" w:rsidP="00CA5499">
      <w:pPr>
        <w:pStyle w:val="ListParagraph"/>
        <w:rPr>
          <w:rFonts w:ascii="Bahnschrift SemiLight" w:hAnsi="Bahnschrift SemiLight"/>
          <w:b/>
          <w:color w:val="C45911"/>
        </w:rPr>
      </w:pPr>
    </w:p>
    <w:p w:rsidR="00E653D4" w:rsidRPr="00CA5499" w:rsidRDefault="00E653D4" w:rsidP="00CA5499">
      <w:pPr>
        <w:pStyle w:val="ListParagraph"/>
        <w:rPr>
          <w:rFonts w:ascii="Bahnschrift SemiLight" w:hAnsi="Bahnschrift SemiLight"/>
          <w:b/>
          <w:color w:val="C45911"/>
        </w:rPr>
      </w:pPr>
      <w:r w:rsidRPr="00CA5499">
        <w:rPr>
          <w:rFonts w:ascii="Bahnschrift SemiLight" w:eastAsia="Microsoft YaHei Light" w:hAnsi="Bahnschrift SemiLight"/>
          <w:b/>
          <w:color w:val="FF0000"/>
          <w:sz w:val="24"/>
          <w:szCs w:val="24"/>
        </w:rPr>
        <w:t xml:space="preserve"> Admin Order Management: </w:t>
      </w:r>
    </w:p>
    <w:p w:rsidR="00E653D4" w:rsidRPr="00CA5499" w:rsidRDefault="00E653D4" w:rsidP="00E653D4">
      <w:pPr>
        <w:pStyle w:val="ListParagraph"/>
        <w:numPr>
          <w:ilvl w:val="0"/>
          <w:numId w:val="9"/>
        </w:numPr>
        <w:rPr>
          <w:rFonts w:ascii="Bahnschrift SemiLight" w:eastAsia="Microsoft YaHei Light" w:hAnsi="Bahnschrift SemiLight"/>
          <w:b/>
          <w:color w:val="FF0000"/>
          <w:sz w:val="24"/>
          <w:szCs w:val="24"/>
        </w:rPr>
      </w:pPr>
      <w:r w:rsidRPr="00CA5499">
        <w:rPr>
          <w:rFonts w:ascii="Bahnschrift SemiLight" w:eastAsia="Microsoft YaHei Light" w:hAnsi="Bahnschrift SemiLight"/>
          <w:b/>
          <w:color w:val="FF0000"/>
          <w:sz w:val="24"/>
          <w:szCs w:val="24"/>
        </w:rPr>
        <w:t>Login to the application with admin privileges and navigate to manage orders from navigation bar</w:t>
      </w:r>
    </w:p>
    <w:p w:rsidR="00CA5499" w:rsidRPr="00CA5499" w:rsidRDefault="00CA5499" w:rsidP="00CA5499">
      <w:pPr>
        <w:pStyle w:val="ListParagraph"/>
        <w:rPr>
          <w:rFonts w:ascii="Bahnschrift SemiLight" w:eastAsia="Microsoft YaHei Light" w:hAnsi="Bahnschrift SemiLight"/>
          <w:b/>
          <w:color w:val="FF0000"/>
          <w:sz w:val="24"/>
          <w:szCs w:val="24"/>
        </w:rPr>
      </w:pPr>
    </w:p>
    <w:p w:rsidR="00E653D4" w:rsidRPr="00CA5499" w:rsidRDefault="00E653D4" w:rsidP="00E653D4">
      <w:pPr>
        <w:pStyle w:val="ListParagraph"/>
        <w:rPr>
          <w:rFonts w:ascii="Bahnschrift SemiLight" w:eastAsia="Microsoft YaHei Light" w:hAnsi="Bahnschrift SemiLight"/>
          <w:b/>
          <w:color w:val="FF0000"/>
          <w:sz w:val="24"/>
          <w:szCs w:val="24"/>
        </w:rPr>
      </w:pPr>
      <w:r w:rsidRPr="00CA5499">
        <w:rPr>
          <w:rFonts w:ascii="Bahnschrift SemiLight" w:hAnsi="Bahnschrift SemiLight"/>
          <w:noProof/>
          <w:color w:val="FF0000"/>
          <w:sz w:val="24"/>
          <w:szCs w:val="24"/>
        </w:rPr>
        <w:drawing>
          <wp:inline distT="0" distB="0" distL="0" distR="0" wp14:anchorId="06F27F7D" wp14:editId="20119ACE">
            <wp:extent cx="5781675" cy="11906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81675" cy="1190625"/>
                    </a:xfrm>
                    <a:prstGeom prst="rect">
                      <a:avLst/>
                    </a:prstGeom>
                    <a:noFill/>
                    <a:ln>
                      <a:noFill/>
                    </a:ln>
                  </pic:spPr>
                </pic:pic>
              </a:graphicData>
            </a:graphic>
          </wp:inline>
        </w:drawing>
      </w:r>
    </w:p>
    <w:p w:rsidR="00CA5499" w:rsidRPr="00CA5499" w:rsidRDefault="00CA5499" w:rsidP="00E653D4">
      <w:pPr>
        <w:pStyle w:val="ListParagraph"/>
        <w:rPr>
          <w:rFonts w:ascii="Bahnschrift SemiLight" w:eastAsia="Microsoft YaHei Light" w:hAnsi="Bahnschrift SemiLight"/>
          <w:b/>
          <w:color w:val="FF0000"/>
          <w:sz w:val="24"/>
          <w:szCs w:val="24"/>
        </w:rPr>
      </w:pPr>
    </w:p>
    <w:p w:rsidR="00CA5499" w:rsidRPr="00CA5499" w:rsidRDefault="00CA5499" w:rsidP="00CA5499">
      <w:pPr>
        <w:pStyle w:val="ListParagraph"/>
        <w:jc w:val="center"/>
        <w:rPr>
          <w:rFonts w:ascii="Bahnschrift SemiLight" w:hAnsi="Bahnschrift SemiLight" w:cstheme="majorHAnsi"/>
          <w:noProof/>
          <w:color w:val="FF0000"/>
        </w:rPr>
      </w:pPr>
      <w:r w:rsidRPr="00CA5499">
        <w:rPr>
          <w:rFonts w:ascii="Bahnschrift SemiLight" w:hAnsi="Bahnschrift SemiLight" w:cstheme="majorHAnsi"/>
          <w:noProof/>
          <w:color w:val="FF0000"/>
        </w:rPr>
        <w:t>Fig 7.5: Admin Login</w:t>
      </w:r>
    </w:p>
    <w:p w:rsidR="00CA5499" w:rsidRPr="00CA5499" w:rsidRDefault="00CA5499" w:rsidP="00E653D4">
      <w:pPr>
        <w:pStyle w:val="ListParagraph"/>
        <w:rPr>
          <w:rFonts w:ascii="Bahnschrift SemiLight" w:eastAsia="Microsoft YaHei Light" w:hAnsi="Bahnschrift SemiLight"/>
          <w:b/>
          <w:color w:val="FF0000"/>
          <w:sz w:val="24"/>
          <w:szCs w:val="24"/>
        </w:rPr>
      </w:pPr>
    </w:p>
    <w:p w:rsidR="00CA5499" w:rsidRPr="00CA5499" w:rsidRDefault="00CA5499" w:rsidP="00E653D4">
      <w:pPr>
        <w:pStyle w:val="ListParagraph"/>
        <w:rPr>
          <w:rFonts w:ascii="Bahnschrift SemiLight" w:eastAsia="Microsoft YaHei Light" w:hAnsi="Bahnschrift SemiLight"/>
          <w:b/>
          <w:color w:val="FF0000"/>
          <w:sz w:val="24"/>
          <w:szCs w:val="24"/>
        </w:rPr>
      </w:pPr>
    </w:p>
    <w:p w:rsidR="00E653D4" w:rsidRPr="00CA5499" w:rsidRDefault="00E653D4" w:rsidP="00E653D4">
      <w:pPr>
        <w:pStyle w:val="ListParagraph"/>
        <w:numPr>
          <w:ilvl w:val="0"/>
          <w:numId w:val="9"/>
        </w:numPr>
        <w:rPr>
          <w:rFonts w:ascii="Bahnschrift SemiLight" w:eastAsia="Microsoft YaHei Light" w:hAnsi="Bahnschrift SemiLight"/>
          <w:b/>
          <w:color w:val="FF0000"/>
          <w:sz w:val="24"/>
          <w:szCs w:val="24"/>
        </w:rPr>
      </w:pPr>
      <w:r w:rsidRPr="00CA5499">
        <w:rPr>
          <w:rFonts w:ascii="Bahnschrift SemiLight" w:eastAsia="Microsoft YaHei Light" w:hAnsi="Bahnschrift SemiLight"/>
          <w:b/>
          <w:color w:val="FF0000"/>
          <w:sz w:val="24"/>
          <w:szCs w:val="24"/>
        </w:rPr>
        <w:t>When you select manage orders you can view different orders</w:t>
      </w:r>
    </w:p>
    <w:p w:rsidR="00E653D4" w:rsidRPr="00CA5499" w:rsidRDefault="00E653D4" w:rsidP="00E653D4">
      <w:pPr>
        <w:pStyle w:val="ListParagraph"/>
        <w:jc w:val="center"/>
        <w:rPr>
          <w:rFonts w:ascii="Bahnschrift SemiLight" w:eastAsia="Microsoft YaHei Light" w:hAnsi="Bahnschrift SemiLight"/>
          <w:b/>
          <w:color w:val="FF0000"/>
          <w:sz w:val="24"/>
          <w:szCs w:val="24"/>
        </w:rPr>
      </w:pPr>
      <w:r w:rsidRPr="00CA5499">
        <w:rPr>
          <w:rFonts w:ascii="Bahnschrift SemiLight" w:hAnsi="Bahnschrift SemiLight"/>
          <w:noProof/>
          <w:color w:val="FF0000"/>
          <w:sz w:val="24"/>
          <w:szCs w:val="24"/>
        </w:rPr>
        <w:drawing>
          <wp:inline distT="0" distB="0" distL="0" distR="0" wp14:anchorId="5E6C93BF" wp14:editId="066CE819">
            <wp:extent cx="5514975" cy="1838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14975" cy="1838325"/>
                    </a:xfrm>
                    <a:prstGeom prst="rect">
                      <a:avLst/>
                    </a:prstGeom>
                    <a:noFill/>
                    <a:ln>
                      <a:noFill/>
                    </a:ln>
                  </pic:spPr>
                </pic:pic>
              </a:graphicData>
            </a:graphic>
          </wp:inline>
        </w:drawing>
      </w:r>
    </w:p>
    <w:p w:rsidR="00CA5499" w:rsidRPr="00CA5499" w:rsidRDefault="00CA5499" w:rsidP="00E653D4">
      <w:pPr>
        <w:pStyle w:val="ListParagraph"/>
        <w:jc w:val="center"/>
        <w:rPr>
          <w:rFonts w:ascii="Bahnschrift SemiLight" w:eastAsia="Microsoft YaHei Light" w:hAnsi="Bahnschrift SemiLight"/>
          <w:b/>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r w:rsidRPr="00CA5499">
        <w:rPr>
          <w:rFonts w:ascii="Bahnschrift SemiLight" w:eastAsia="Microsoft YaHei Light" w:hAnsi="Bahnschrift SemiLight"/>
          <w:color w:val="FF0000"/>
          <w:sz w:val="24"/>
          <w:szCs w:val="24"/>
        </w:rPr>
        <w:t>Fig 7.6 Admin side Order history</w:t>
      </w: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CA5499" w:rsidRPr="00CA5499" w:rsidRDefault="00CA5499" w:rsidP="00E653D4">
      <w:pPr>
        <w:pStyle w:val="ListParagraph"/>
        <w:jc w:val="center"/>
        <w:rPr>
          <w:rFonts w:ascii="Bahnschrift SemiLight" w:eastAsia="Microsoft YaHei Light" w:hAnsi="Bahnschrift SemiLight"/>
          <w:color w:val="FF0000"/>
          <w:sz w:val="24"/>
          <w:szCs w:val="24"/>
        </w:rPr>
      </w:pPr>
    </w:p>
    <w:p w:rsidR="00E653D4" w:rsidRPr="00CA5499" w:rsidRDefault="00E653D4" w:rsidP="00CA5499">
      <w:pPr>
        <w:pStyle w:val="ListParagraph"/>
        <w:numPr>
          <w:ilvl w:val="0"/>
          <w:numId w:val="9"/>
        </w:numPr>
        <w:rPr>
          <w:rFonts w:ascii="Bahnschrift SemiLight" w:eastAsia="Microsoft YaHei Light" w:hAnsi="Bahnschrift SemiLight"/>
          <w:b/>
          <w:color w:val="FF0000"/>
          <w:sz w:val="24"/>
          <w:szCs w:val="24"/>
        </w:rPr>
      </w:pPr>
      <w:r w:rsidRPr="00CA5499">
        <w:rPr>
          <w:rFonts w:ascii="Bahnschrift SemiLight" w:eastAsia="Microsoft YaHei Light" w:hAnsi="Bahnschrift SemiLight"/>
          <w:b/>
          <w:color w:val="FF0000"/>
          <w:sz w:val="24"/>
          <w:szCs w:val="24"/>
        </w:rPr>
        <w:t>Click on view order to see the order details.</w:t>
      </w:r>
    </w:p>
    <w:p w:rsidR="00CA5499" w:rsidRPr="00CA5499" w:rsidRDefault="00CA5499" w:rsidP="00CA5499">
      <w:pPr>
        <w:pStyle w:val="ListParagraph"/>
        <w:rPr>
          <w:rFonts w:ascii="Bahnschrift SemiLight" w:eastAsia="Microsoft YaHei Light" w:hAnsi="Bahnschrift SemiLight"/>
          <w:b/>
          <w:color w:val="FF0000"/>
          <w:sz w:val="24"/>
          <w:szCs w:val="24"/>
        </w:rPr>
      </w:pPr>
    </w:p>
    <w:p w:rsidR="00E653D4" w:rsidRPr="00CA5499" w:rsidRDefault="00E653D4" w:rsidP="00E653D4">
      <w:pPr>
        <w:pStyle w:val="ListParagraph"/>
        <w:jc w:val="center"/>
        <w:rPr>
          <w:rFonts w:ascii="Bahnschrift SemiLight" w:eastAsia="Microsoft YaHei Light" w:hAnsi="Bahnschrift SemiLight"/>
          <w:b/>
          <w:color w:val="FF0000"/>
          <w:sz w:val="24"/>
          <w:szCs w:val="24"/>
        </w:rPr>
      </w:pPr>
      <w:r w:rsidRPr="00CA5499">
        <w:rPr>
          <w:rFonts w:ascii="Bahnschrift SemiLight" w:hAnsi="Bahnschrift SemiLight"/>
          <w:noProof/>
          <w:color w:val="FF0000"/>
          <w:sz w:val="24"/>
          <w:szCs w:val="24"/>
        </w:rPr>
        <w:drawing>
          <wp:inline distT="0" distB="0" distL="0" distR="0" wp14:anchorId="1B10B52A" wp14:editId="6B02DAEE">
            <wp:extent cx="5791200" cy="2409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91200" cy="2409825"/>
                    </a:xfrm>
                    <a:prstGeom prst="rect">
                      <a:avLst/>
                    </a:prstGeom>
                    <a:noFill/>
                    <a:ln>
                      <a:noFill/>
                    </a:ln>
                  </pic:spPr>
                </pic:pic>
              </a:graphicData>
            </a:graphic>
          </wp:inline>
        </w:drawing>
      </w:r>
    </w:p>
    <w:p w:rsidR="00CA5499" w:rsidRPr="00CA5499" w:rsidRDefault="00CA5499" w:rsidP="00E653D4">
      <w:pPr>
        <w:pStyle w:val="ListParagraph"/>
        <w:jc w:val="center"/>
        <w:rPr>
          <w:rFonts w:ascii="Bahnschrift SemiLight" w:hAnsi="Bahnschrift SemiLight" w:cstheme="majorHAnsi"/>
          <w:noProof/>
          <w:color w:val="7030A0"/>
        </w:rPr>
      </w:pPr>
    </w:p>
    <w:p w:rsidR="00CA5499" w:rsidRPr="00CA5499" w:rsidRDefault="00CA5499" w:rsidP="00CA5499">
      <w:pPr>
        <w:pStyle w:val="ListParagraph"/>
        <w:jc w:val="center"/>
        <w:rPr>
          <w:rFonts w:ascii="Bahnschrift SemiLight" w:eastAsia="Microsoft YaHei Light" w:hAnsi="Bahnschrift SemiLight"/>
          <w:color w:val="FF0000"/>
          <w:sz w:val="24"/>
          <w:szCs w:val="24"/>
        </w:rPr>
      </w:pPr>
      <w:r w:rsidRPr="00CA5499">
        <w:rPr>
          <w:rFonts w:ascii="Bahnschrift SemiLight" w:eastAsia="Microsoft YaHei Light" w:hAnsi="Bahnschrift SemiLight"/>
          <w:color w:val="FF0000"/>
          <w:sz w:val="24"/>
          <w:szCs w:val="24"/>
        </w:rPr>
        <w:t>Fig 7.7 Admin side Order history details</w:t>
      </w:r>
    </w:p>
    <w:p w:rsidR="00CA5499" w:rsidRPr="00CA5499" w:rsidRDefault="00CA5499" w:rsidP="00E653D4">
      <w:pPr>
        <w:pStyle w:val="ListParagraph"/>
        <w:jc w:val="center"/>
        <w:rPr>
          <w:rFonts w:ascii="Bahnschrift SemiLight" w:eastAsia="Microsoft YaHei Light" w:hAnsi="Bahnschrift SemiLight"/>
          <w:b/>
          <w:color w:val="FF0000"/>
          <w:sz w:val="24"/>
          <w:szCs w:val="24"/>
        </w:rPr>
      </w:pPr>
    </w:p>
    <w:p w:rsidR="00CA5499" w:rsidRPr="00CA5499" w:rsidRDefault="00CA5499" w:rsidP="00E653D4">
      <w:pPr>
        <w:pStyle w:val="ListParagraph"/>
        <w:jc w:val="center"/>
        <w:rPr>
          <w:rFonts w:ascii="Bahnschrift SemiLight" w:eastAsia="Microsoft YaHei Light" w:hAnsi="Bahnschrift SemiLight"/>
          <w:b/>
          <w:color w:val="FF0000"/>
          <w:sz w:val="24"/>
          <w:szCs w:val="24"/>
        </w:rPr>
      </w:pPr>
    </w:p>
    <w:p w:rsidR="00CA5499" w:rsidRPr="00CA5499" w:rsidRDefault="00CA5499" w:rsidP="00E653D4">
      <w:pPr>
        <w:pStyle w:val="ListParagraph"/>
        <w:jc w:val="center"/>
        <w:rPr>
          <w:rFonts w:ascii="Bahnschrift SemiLight" w:eastAsia="Microsoft YaHei Light" w:hAnsi="Bahnschrift SemiLight"/>
          <w:b/>
          <w:color w:val="FF0000"/>
          <w:sz w:val="24"/>
          <w:szCs w:val="24"/>
        </w:rPr>
      </w:pPr>
    </w:p>
    <w:p w:rsidR="00E653D4" w:rsidRPr="00CA5499" w:rsidRDefault="00E653D4" w:rsidP="00E653D4">
      <w:pPr>
        <w:pStyle w:val="ListParagraph"/>
        <w:numPr>
          <w:ilvl w:val="0"/>
          <w:numId w:val="15"/>
        </w:numPr>
        <w:rPr>
          <w:rFonts w:ascii="Bahnschrift SemiLight" w:eastAsia="Microsoft YaHei Light" w:hAnsi="Bahnschrift SemiLight"/>
          <w:b/>
          <w:color w:val="FF0000"/>
          <w:sz w:val="24"/>
          <w:szCs w:val="24"/>
        </w:rPr>
      </w:pPr>
      <w:r w:rsidRPr="00CA5499">
        <w:rPr>
          <w:rFonts w:ascii="Bahnschrift SemiLight" w:eastAsia="Microsoft YaHei Light" w:hAnsi="Bahnschrift SemiLight"/>
          <w:b/>
          <w:color w:val="FF0000"/>
          <w:sz w:val="24"/>
          <w:szCs w:val="24"/>
        </w:rPr>
        <w:t>Adding products to shopping cart Functionality:</w:t>
      </w:r>
    </w:p>
    <w:p w:rsidR="00E653D4" w:rsidRPr="00CA5499" w:rsidRDefault="00E653D4" w:rsidP="00E653D4">
      <w:pPr>
        <w:rPr>
          <w:rFonts w:ascii="Bahnschrift SemiLight" w:eastAsia="Microsoft YaHei Light" w:hAnsi="Bahnschrift SemiLight"/>
          <w:color w:val="FF0000"/>
        </w:rPr>
      </w:pPr>
      <w:r w:rsidRPr="00CA5499">
        <w:rPr>
          <w:rFonts w:ascii="Bahnschrift SemiLight" w:eastAsia="Microsoft YaHei Light" w:hAnsi="Bahnschrift SemiLight"/>
          <w:color w:val="FF0000"/>
        </w:rPr>
        <w:t xml:space="preserve">When user adds products to the cart he or she can view the total cost of the order and from this he or she can add or delete products. </w:t>
      </w:r>
    </w:p>
    <w:p w:rsidR="00E653D4" w:rsidRPr="00CA5499" w:rsidRDefault="00E653D4" w:rsidP="00E653D4">
      <w:pPr>
        <w:pStyle w:val="ListParagraph"/>
        <w:rPr>
          <w:rFonts w:ascii="Bahnschrift SemiLight" w:eastAsia="Microsoft YaHei Light" w:hAnsi="Bahnschrift SemiLight"/>
          <w:b/>
          <w:color w:val="FF0000"/>
          <w:sz w:val="24"/>
          <w:szCs w:val="24"/>
        </w:rPr>
      </w:pPr>
    </w:p>
    <w:p w:rsidR="00E653D4" w:rsidRPr="00CA5499" w:rsidRDefault="00E653D4" w:rsidP="00E653D4">
      <w:pPr>
        <w:pStyle w:val="ListParagraph"/>
        <w:jc w:val="both"/>
        <w:rPr>
          <w:rFonts w:ascii="Bahnschrift SemiLight" w:eastAsia="Microsoft YaHei Light" w:hAnsi="Bahnschrift SemiLight"/>
          <w:b/>
          <w:color w:val="FF0000"/>
          <w:sz w:val="24"/>
          <w:szCs w:val="24"/>
        </w:rPr>
      </w:pPr>
      <w:r w:rsidRPr="00CA5499">
        <w:rPr>
          <w:rFonts w:ascii="Bahnschrift SemiLight" w:hAnsi="Bahnschrift SemiLight"/>
          <w:noProof/>
          <w:color w:val="FF0000"/>
          <w:sz w:val="24"/>
          <w:szCs w:val="24"/>
        </w:rPr>
        <w:drawing>
          <wp:inline distT="0" distB="0" distL="0" distR="0" wp14:anchorId="6795D205" wp14:editId="79A709DE">
            <wp:extent cx="573405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4050" cy="2362200"/>
                    </a:xfrm>
                    <a:prstGeom prst="rect">
                      <a:avLst/>
                    </a:prstGeom>
                    <a:noFill/>
                    <a:ln>
                      <a:noFill/>
                    </a:ln>
                  </pic:spPr>
                </pic:pic>
              </a:graphicData>
            </a:graphic>
          </wp:inline>
        </w:drawing>
      </w:r>
    </w:p>
    <w:p w:rsidR="00E653D4" w:rsidRPr="00CA5499" w:rsidRDefault="00E653D4" w:rsidP="00E653D4">
      <w:pPr>
        <w:rPr>
          <w:rFonts w:ascii="Bahnschrift SemiLight" w:hAnsi="Bahnschrift SemiLight"/>
          <w:color w:val="FF0000"/>
        </w:rPr>
      </w:pPr>
    </w:p>
    <w:p w:rsidR="00E653D4" w:rsidRPr="00CA5499" w:rsidRDefault="00E653D4" w:rsidP="00E653D4">
      <w:pPr>
        <w:pStyle w:val="NormalWeb"/>
        <w:spacing w:before="0" w:beforeAutospacing="0" w:after="0" w:afterAutospacing="0"/>
        <w:ind w:left="1080"/>
        <w:rPr>
          <w:rFonts w:ascii="Bahnschrift SemiLight" w:hAnsi="Bahnschrift SemiLight"/>
          <w:color w:val="C45911"/>
        </w:rPr>
      </w:pPr>
    </w:p>
    <w:p w:rsidR="00E653D4" w:rsidRPr="00CA5499" w:rsidRDefault="00E653D4" w:rsidP="00E653D4">
      <w:pPr>
        <w:pStyle w:val="NormalWeb"/>
        <w:spacing w:before="0" w:beforeAutospacing="0" w:after="0" w:afterAutospacing="0"/>
        <w:ind w:left="1080"/>
        <w:rPr>
          <w:rFonts w:ascii="Bahnschrift SemiLight" w:hAnsi="Bahnschrift SemiLight"/>
          <w:color w:val="C45911"/>
        </w:rPr>
      </w:pPr>
    </w:p>
    <w:p w:rsidR="00CA5499" w:rsidRPr="00CA5499" w:rsidRDefault="00CA5499" w:rsidP="00CA5499">
      <w:pPr>
        <w:pStyle w:val="ListParagraph"/>
        <w:jc w:val="center"/>
        <w:rPr>
          <w:rFonts w:ascii="Bahnschrift SemiLight" w:eastAsia="Microsoft YaHei Light" w:hAnsi="Bahnschrift SemiLight"/>
          <w:color w:val="FF0000"/>
          <w:sz w:val="24"/>
          <w:szCs w:val="24"/>
        </w:rPr>
      </w:pPr>
      <w:r w:rsidRPr="00CA5499">
        <w:rPr>
          <w:rFonts w:ascii="Bahnschrift SemiLight" w:eastAsia="Microsoft YaHei Light" w:hAnsi="Bahnschrift SemiLight"/>
          <w:color w:val="FF0000"/>
          <w:sz w:val="24"/>
          <w:szCs w:val="24"/>
        </w:rPr>
        <w:t xml:space="preserve">Fig </w:t>
      </w:r>
      <w:proofErr w:type="gramStart"/>
      <w:r w:rsidRPr="00CA5499">
        <w:rPr>
          <w:rFonts w:ascii="Bahnschrift SemiLight" w:eastAsia="Microsoft YaHei Light" w:hAnsi="Bahnschrift SemiLight"/>
          <w:color w:val="FF0000"/>
          <w:sz w:val="24"/>
          <w:szCs w:val="24"/>
        </w:rPr>
        <w:t>7.8  Shopping</w:t>
      </w:r>
      <w:proofErr w:type="gramEnd"/>
      <w:r w:rsidRPr="00CA5499">
        <w:rPr>
          <w:rFonts w:ascii="Bahnschrift SemiLight" w:eastAsia="Microsoft YaHei Light" w:hAnsi="Bahnschrift SemiLight"/>
          <w:color w:val="FF0000"/>
          <w:sz w:val="24"/>
          <w:szCs w:val="24"/>
        </w:rPr>
        <w:t xml:space="preserve"> Cart</w:t>
      </w:r>
    </w:p>
    <w:p w:rsidR="00E653D4" w:rsidRDefault="00E653D4" w:rsidP="00105FC0">
      <w:pPr>
        <w:rPr>
          <w:b/>
          <w:color w:val="806000" w:themeColor="accent4" w:themeShade="80"/>
        </w:rPr>
      </w:pPr>
    </w:p>
    <w:p w:rsidR="00E653D4" w:rsidRDefault="00E653D4" w:rsidP="00105FC0">
      <w:pPr>
        <w:rPr>
          <w:b/>
          <w:color w:val="806000" w:themeColor="accent4" w:themeShade="80"/>
        </w:rPr>
      </w:pPr>
    </w:p>
    <w:p w:rsidR="00105FC0" w:rsidRDefault="00105FC0" w:rsidP="00105FC0">
      <w:pPr>
        <w:rPr>
          <w:b/>
          <w:color w:val="806000" w:themeColor="accent4" w:themeShade="80"/>
        </w:rPr>
      </w:pPr>
      <w:r>
        <w:rPr>
          <w:b/>
          <w:color w:val="806000" w:themeColor="accent4" w:themeShade="80"/>
        </w:rPr>
        <w:t>(Team member: Gangadhar Yerramsetti)</w:t>
      </w:r>
    </w:p>
    <w:p w:rsidR="00105FC0" w:rsidRDefault="00105FC0" w:rsidP="00105FC0">
      <w:pPr>
        <w:rPr>
          <w:b/>
          <w:color w:val="806000" w:themeColor="accent4" w:themeShade="80"/>
        </w:rPr>
      </w:pPr>
    </w:p>
    <w:p w:rsidR="00105FC0" w:rsidRDefault="00105FC0" w:rsidP="00105FC0">
      <w:pPr>
        <w:rPr>
          <w:b/>
          <w:color w:val="806000" w:themeColor="accent4" w:themeShade="80"/>
        </w:rPr>
      </w:pPr>
      <w:r w:rsidRPr="00866A36">
        <w:rPr>
          <w:b/>
          <w:color w:val="806000" w:themeColor="accent4" w:themeShade="80"/>
        </w:rPr>
        <w:t>III. User Profile:</w:t>
      </w:r>
    </w:p>
    <w:p w:rsidR="00105FC0" w:rsidRDefault="00105FC0" w:rsidP="00105FC0">
      <w:pPr>
        <w:rPr>
          <w:b/>
          <w:color w:val="806000" w:themeColor="accent4" w:themeShade="80"/>
        </w:rPr>
      </w:pPr>
    </w:p>
    <w:p w:rsidR="00105FC0" w:rsidRPr="00105FC0" w:rsidRDefault="00105FC0" w:rsidP="0006028B">
      <w:pPr>
        <w:pStyle w:val="ListParagraph"/>
        <w:numPr>
          <w:ilvl w:val="0"/>
          <w:numId w:val="14"/>
        </w:numPr>
        <w:jc w:val="both"/>
        <w:rPr>
          <w:rFonts w:ascii="Times New Roman" w:hAnsi="Times New Roman"/>
          <w:color w:val="806000" w:themeColor="accent4" w:themeShade="80"/>
          <w:sz w:val="24"/>
          <w:szCs w:val="24"/>
        </w:rPr>
      </w:pPr>
      <w:r w:rsidRPr="00105FC0">
        <w:rPr>
          <w:rFonts w:ascii="Times New Roman" w:hAnsi="Times New Roman"/>
          <w:b/>
          <w:color w:val="806000" w:themeColor="accent4" w:themeShade="80"/>
          <w:sz w:val="24"/>
          <w:szCs w:val="24"/>
        </w:rPr>
        <w:t>User Login:</w:t>
      </w:r>
      <w:r w:rsidRPr="00105FC0">
        <w:rPr>
          <w:rFonts w:ascii="Times New Roman" w:hAnsi="Times New Roman"/>
          <w:color w:val="806000" w:themeColor="accent4" w:themeShade="80"/>
          <w:sz w:val="24"/>
          <w:szCs w:val="24"/>
        </w:rPr>
        <w:t xml:space="preserve"> The user needs to sign in using the credentials that he has already registered with. If the user wishes to sign up he can use the “sign up” button at the button of the page. If the user has forgot his password he can use the “forgot password” button at the bottom of the page. </w:t>
      </w:r>
    </w:p>
    <w:p w:rsidR="00105FC0" w:rsidRPr="00105FC0" w:rsidRDefault="00105FC0" w:rsidP="00105FC0">
      <w:pPr>
        <w:pStyle w:val="ListParagraph"/>
        <w:rPr>
          <w:rFonts w:ascii="Times New Roman" w:hAnsi="Times New Roman"/>
          <w:b/>
          <w:color w:val="806000" w:themeColor="accent4" w:themeShade="80"/>
          <w:sz w:val="24"/>
          <w:szCs w:val="24"/>
        </w:rPr>
      </w:pPr>
    </w:p>
    <w:p w:rsidR="00105FC0" w:rsidRPr="00105FC0" w:rsidRDefault="00105FC0" w:rsidP="00105FC0">
      <w:pPr>
        <w:pStyle w:val="ListParagraph"/>
        <w:rPr>
          <w:b/>
          <w:color w:val="806000" w:themeColor="accent4" w:themeShade="80"/>
        </w:rPr>
      </w:pPr>
      <w:r>
        <w:rPr>
          <w:noProof/>
        </w:rPr>
        <w:drawing>
          <wp:inline distT="0" distB="0" distL="0" distR="0" wp14:anchorId="01035BB4" wp14:editId="1D6EF730">
            <wp:extent cx="5046345" cy="22479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1142" cy="2250037"/>
                    </a:xfrm>
                    <a:prstGeom prst="rect">
                      <a:avLst/>
                    </a:prstGeom>
                  </pic:spPr>
                </pic:pic>
              </a:graphicData>
            </a:graphic>
          </wp:inline>
        </w:drawing>
      </w:r>
    </w:p>
    <w:p w:rsidR="00105FC0" w:rsidRPr="0006028B" w:rsidRDefault="0006028B" w:rsidP="0006028B">
      <w:pPr>
        <w:jc w:val="center"/>
        <w:rPr>
          <w:noProof/>
          <w:color w:val="806000" w:themeColor="accent4" w:themeShade="80"/>
        </w:rPr>
      </w:pPr>
      <w:r w:rsidRPr="00893443">
        <w:rPr>
          <w:noProof/>
          <w:color w:val="806000" w:themeColor="accent4" w:themeShade="80"/>
        </w:rPr>
        <w:t>Fig 7.</w:t>
      </w:r>
      <w:r w:rsidR="00CA5499">
        <w:rPr>
          <w:noProof/>
          <w:color w:val="806000" w:themeColor="accent4" w:themeShade="80"/>
        </w:rPr>
        <w:t>9</w:t>
      </w:r>
      <w:r>
        <w:rPr>
          <w:noProof/>
          <w:color w:val="806000" w:themeColor="accent4" w:themeShade="80"/>
        </w:rPr>
        <w:t>: User Login</w:t>
      </w:r>
    </w:p>
    <w:p w:rsidR="00105FC0" w:rsidRDefault="00105FC0" w:rsidP="00105FC0">
      <w:pPr>
        <w:rPr>
          <w:b/>
          <w:color w:val="806000" w:themeColor="accent4" w:themeShade="80"/>
        </w:rPr>
      </w:pPr>
    </w:p>
    <w:p w:rsidR="00105FC0" w:rsidRPr="0006028B" w:rsidRDefault="00105FC0" w:rsidP="0006028B">
      <w:pPr>
        <w:jc w:val="both"/>
        <w:rPr>
          <w:color w:val="806000" w:themeColor="accent4" w:themeShade="80"/>
        </w:rPr>
      </w:pPr>
      <w:r>
        <w:rPr>
          <w:b/>
          <w:color w:val="806000" w:themeColor="accent4" w:themeShade="80"/>
        </w:rPr>
        <w:t xml:space="preserve">      2.  User Sign Up:  </w:t>
      </w:r>
      <w:r w:rsidRPr="0006028B">
        <w:rPr>
          <w:color w:val="806000" w:themeColor="accent4" w:themeShade="80"/>
        </w:rPr>
        <w:t>The user needs to provide his “First Name”, “Last Name”, “Email address”</w:t>
      </w:r>
      <w:r w:rsidR="0006028B" w:rsidRPr="0006028B">
        <w:rPr>
          <w:color w:val="806000" w:themeColor="accent4" w:themeShade="80"/>
        </w:rPr>
        <w:t xml:space="preserve"> and “Password”. The user can further use his registered email address and password to login into the application. Upon successful registration the credentials get registered in the firebase database.</w:t>
      </w:r>
    </w:p>
    <w:p w:rsidR="0006028B" w:rsidRDefault="0006028B" w:rsidP="00105FC0">
      <w:pPr>
        <w:rPr>
          <w:b/>
          <w:color w:val="806000" w:themeColor="accent4" w:themeShade="80"/>
        </w:rPr>
      </w:pPr>
    </w:p>
    <w:p w:rsidR="0006028B" w:rsidRDefault="0006028B" w:rsidP="00105FC0">
      <w:pPr>
        <w:rPr>
          <w:b/>
          <w:color w:val="806000" w:themeColor="accent4" w:themeShade="80"/>
        </w:rPr>
      </w:pPr>
      <w:r>
        <w:rPr>
          <w:b/>
          <w:color w:val="806000" w:themeColor="accent4" w:themeShade="80"/>
        </w:rPr>
        <w:t xml:space="preserve">                        </w:t>
      </w:r>
      <w:r>
        <w:rPr>
          <w:noProof/>
        </w:rPr>
        <w:drawing>
          <wp:inline distT="0" distB="0" distL="0" distR="0" wp14:anchorId="7D1B31F2" wp14:editId="7DDDFC45">
            <wp:extent cx="4362450" cy="25918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2658" cy="2597900"/>
                    </a:xfrm>
                    <a:prstGeom prst="rect">
                      <a:avLst/>
                    </a:prstGeom>
                  </pic:spPr>
                </pic:pic>
              </a:graphicData>
            </a:graphic>
          </wp:inline>
        </w:drawing>
      </w:r>
    </w:p>
    <w:p w:rsidR="0006028B" w:rsidRPr="00893443" w:rsidRDefault="0006028B" w:rsidP="0006028B">
      <w:pPr>
        <w:jc w:val="center"/>
        <w:rPr>
          <w:noProof/>
          <w:color w:val="806000" w:themeColor="accent4" w:themeShade="80"/>
        </w:rPr>
      </w:pPr>
      <w:r>
        <w:rPr>
          <w:b/>
          <w:color w:val="806000" w:themeColor="accent4" w:themeShade="80"/>
        </w:rPr>
        <w:tab/>
      </w:r>
      <w:r w:rsidRPr="00893443">
        <w:rPr>
          <w:noProof/>
          <w:color w:val="806000" w:themeColor="accent4" w:themeShade="80"/>
        </w:rPr>
        <w:t>Fig 7.</w:t>
      </w:r>
      <w:r w:rsidR="00CA5499">
        <w:rPr>
          <w:noProof/>
          <w:color w:val="806000" w:themeColor="accent4" w:themeShade="80"/>
        </w:rPr>
        <w:t>10</w:t>
      </w:r>
      <w:r>
        <w:rPr>
          <w:noProof/>
          <w:color w:val="806000" w:themeColor="accent4" w:themeShade="80"/>
        </w:rPr>
        <w:t>: User Sign Up</w:t>
      </w:r>
    </w:p>
    <w:p w:rsidR="00105FC0" w:rsidRDefault="00105FC0" w:rsidP="00105FC0">
      <w:pPr>
        <w:rPr>
          <w:b/>
          <w:color w:val="806000" w:themeColor="accent4" w:themeShade="80"/>
        </w:rPr>
      </w:pPr>
    </w:p>
    <w:p w:rsidR="00105FC0" w:rsidRDefault="00105FC0" w:rsidP="00105FC0">
      <w:pPr>
        <w:rPr>
          <w:b/>
          <w:color w:val="806000" w:themeColor="accent4" w:themeShade="80"/>
        </w:rPr>
      </w:pPr>
      <w:r>
        <w:rPr>
          <w:b/>
          <w:color w:val="806000" w:themeColor="accent4" w:themeShade="80"/>
        </w:rPr>
        <w:tab/>
      </w:r>
    </w:p>
    <w:p w:rsidR="00105FC0" w:rsidRDefault="0006028B" w:rsidP="00105FC0">
      <w:pPr>
        <w:rPr>
          <w:b/>
          <w:color w:val="806000" w:themeColor="accent4" w:themeShade="80"/>
        </w:rPr>
      </w:pPr>
      <w:r>
        <w:rPr>
          <w:b/>
          <w:color w:val="806000" w:themeColor="accent4" w:themeShade="80"/>
        </w:rPr>
        <w:t xml:space="preserve">4. Forgot Password: </w:t>
      </w:r>
    </w:p>
    <w:p w:rsidR="0006028B" w:rsidRDefault="0006028B" w:rsidP="00105FC0">
      <w:pPr>
        <w:rPr>
          <w:b/>
          <w:color w:val="806000" w:themeColor="accent4" w:themeShade="80"/>
        </w:rPr>
      </w:pPr>
    </w:p>
    <w:p w:rsidR="0006028B" w:rsidRPr="0006028B" w:rsidRDefault="0006028B" w:rsidP="00105FC0">
      <w:pPr>
        <w:rPr>
          <w:color w:val="806000" w:themeColor="accent4" w:themeShade="80"/>
        </w:rPr>
      </w:pPr>
      <w:r w:rsidRPr="0006028B">
        <w:rPr>
          <w:color w:val="806000" w:themeColor="accent4" w:themeShade="80"/>
        </w:rPr>
        <w:t xml:space="preserve">The user can use </w:t>
      </w:r>
      <w:proofErr w:type="gramStart"/>
      <w:r w:rsidRPr="0006028B">
        <w:rPr>
          <w:color w:val="806000" w:themeColor="accent4" w:themeShade="80"/>
        </w:rPr>
        <w:t>the forgot</w:t>
      </w:r>
      <w:proofErr w:type="gramEnd"/>
      <w:r w:rsidRPr="0006028B">
        <w:rPr>
          <w:color w:val="806000" w:themeColor="accent4" w:themeShade="80"/>
        </w:rPr>
        <w:t xml:space="preserve"> password page to receive a password reset email in their personal email inbox. </w:t>
      </w:r>
    </w:p>
    <w:p w:rsidR="0006028B" w:rsidRPr="0006028B" w:rsidRDefault="0006028B" w:rsidP="00105FC0">
      <w:pPr>
        <w:rPr>
          <w:color w:val="806000" w:themeColor="accent4" w:themeShade="80"/>
        </w:rPr>
      </w:pPr>
    </w:p>
    <w:p w:rsidR="0006028B" w:rsidRDefault="0006028B" w:rsidP="00105FC0">
      <w:pPr>
        <w:rPr>
          <w:b/>
          <w:color w:val="806000" w:themeColor="accent4" w:themeShade="80"/>
        </w:rPr>
      </w:pPr>
      <w:r>
        <w:rPr>
          <w:noProof/>
        </w:rPr>
        <w:drawing>
          <wp:inline distT="0" distB="0" distL="0" distR="0" wp14:anchorId="61218D67" wp14:editId="1EBB6187">
            <wp:extent cx="5247295" cy="1981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59950" cy="1985978"/>
                    </a:xfrm>
                    <a:prstGeom prst="rect">
                      <a:avLst/>
                    </a:prstGeom>
                  </pic:spPr>
                </pic:pic>
              </a:graphicData>
            </a:graphic>
          </wp:inline>
        </w:drawing>
      </w:r>
    </w:p>
    <w:p w:rsidR="0006028B" w:rsidRPr="00893443" w:rsidRDefault="0006028B" w:rsidP="0006028B">
      <w:pPr>
        <w:jc w:val="center"/>
        <w:rPr>
          <w:noProof/>
          <w:color w:val="806000" w:themeColor="accent4" w:themeShade="80"/>
        </w:rPr>
      </w:pPr>
      <w:r w:rsidRPr="00893443">
        <w:rPr>
          <w:noProof/>
          <w:color w:val="806000" w:themeColor="accent4" w:themeShade="80"/>
        </w:rPr>
        <w:t>Fig 7.</w:t>
      </w:r>
      <w:r w:rsidR="00CA5499">
        <w:rPr>
          <w:noProof/>
          <w:color w:val="806000" w:themeColor="accent4" w:themeShade="80"/>
        </w:rPr>
        <w:t>11</w:t>
      </w:r>
      <w:r>
        <w:rPr>
          <w:noProof/>
          <w:color w:val="806000" w:themeColor="accent4" w:themeShade="80"/>
        </w:rPr>
        <w:t>: Forgot Password</w:t>
      </w:r>
    </w:p>
    <w:p w:rsidR="0006028B" w:rsidRPr="00866A36" w:rsidRDefault="0006028B" w:rsidP="00105FC0">
      <w:pPr>
        <w:rPr>
          <w:b/>
          <w:color w:val="806000" w:themeColor="accent4" w:themeShade="80"/>
        </w:rPr>
      </w:pPr>
    </w:p>
    <w:p w:rsidR="00105FC0" w:rsidRPr="0006028B" w:rsidRDefault="0006028B" w:rsidP="00105FC0">
      <w:pPr>
        <w:rPr>
          <w:b/>
          <w:color w:val="806000" w:themeColor="accent4" w:themeShade="80"/>
        </w:rPr>
      </w:pPr>
      <w:r w:rsidRPr="0006028B">
        <w:rPr>
          <w:b/>
          <w:color w:val="806000" w:themeColor="accent4" w:themeShade="80"/>
        </w:rPr>
        <w:t xml:space="preserve">My Profile: </w:t>
      </w:r>
    </w:p>
    <w:p w:rsidR="0006028B" w:rsidRPr="00893443" w:rsidRDefault="0006028B" w:rsidP="00105FC0">
      <w:pPr>
        <w:rPr>
          <w:color w:val="806000" w:themeColor="accent4" w:themeShade="80"/>
        </w:rPr>
      </w:pPr>
    </w:p>
    <w:p w:rsidR="00105FC0" w:rsidRPr="00893443" w:rsidRDefault="00105FC0" w:rsidP="00105FC0">
      <w:pPr>
        <w:jc w:val="both"/>
        <w:rPr>
          <w:color w:val="806000" w:themeColor="accent4" w:themeShade="80"/>
        </w:rPr>
      </w:pPr>
      <w:r w:rsidRPr="00893443">
        <w:rPr>
          <w:color w:val="806000" w:themeColor="accent4" w:themeShade="80"/>
        </w:rPr>
        <w:t xml:space="preserve">The user when logs into the application is recognized and displayed in the right corner of the navigation bar. We can navigate to user profile by using the dropdown that appears when clicked on the username. </w:t>
      </w:r>
    </w:p>
    <w:p w:rsidR="00105FC0" w:rsidRPr="00893443" w:rsidRDefault="00105FC0" w:rsidP="00105FC0">
      <w:pPr>
        <w:rPr>
          <w:color w:val="806000" w:themeColor="accent4" w:themeShade="80"/>
        </w:rPr>
      </w:pPr>
    </w:p>
    <w:p w:rsidR="00105FC0" w:rsidRPr="00893443" w:rsidRDefault="00105FC0" w:rsidP="00105FC0">
      <w:pPr>
        <w:rPr>
          <w:noProof/>
          <w:color w:val="806000" w:themeColor="accent4" w:themeShade="80"/>
        </w:rPr>
      </w:pPr>
      <w:r w:rsidRPr="00893443">
        <w:rPr>
          <w:noProof/>
          <w:color w:val="806000" w:themeColor="accent4" w:themeShade="80"/>
        </w:rPr>
        <w:t xml:space="preserve">          </w:t>
      </w:r>
      <w:r w:rsidRPr="00893443">
        <w:rPr>
          <w:noProof/>
          <w:color w:val="806000" w:themeColor="accent4" w:themeShade="80"/>
        </w:rPr>
        <w:drawing>
          <wp:inline distT="0" distB="0" distL="0" distR="0">
            <wp:extent cx="5238750" cy="26384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38750" cy="2638425"/>
                    </a:xfrm>
                    <a:prstGeom prst="rect">
                      <a:avLst/>
                    </a:prstGeom>
                    <a:noFill/>
                    <a:ln>
                      <a:noFill/>
                    </a:ln>
                  </pic:spPr>
                </pic:pic>
              </a:graphicData>
            </a:graphic>
          </wp:inline>
        </w:drawing>
      </w:r>
    </w:p>
    <w:p w:rsidR="00105FC0" w:rsidRPr="00893443" w:rsidRDefault="00105FC0" w:rsidP="00105FC0">
      <w:pPr>
        <w:jc w:val="center"/>
        <w:rPr>
          <w:noProof/>
          <w:color w:val="806000" w:themeColor="accent4" w:themeShade="80"/>
        </w:rPr>
      </w:pPr>
      <w:r w:rsidRPr="00893443">
        <w:rPr>
          <w:noProof/>
          <w:color w:val="806000" w:themeColor="accent4" w:themeShade="80"/>
        </w:rPr>
        <w:t>Fig 7.</w:t>
      </w:r>
      <w:r w:rsidR="00CA5499">
        <w:rPr>
          <w:noProof/>
          <w:color w:val="806000" w:themeColor="accent4" w:themeShade="80"/>
        </w:rPr>
        <w:t>12</w:t>
      </w:r>
      <w:r w:rsidRPr="00893443">
        <w:rPr>
          <w:noProof/>
          <w:color w:val="806000" w:themeColor="accent4" w:themeShade="80"/>
        </w:rPr>
        <w:t>: User Profile</w:t>
      </w:r>
    </w:p>
    <w:p w:rsidR="00105FC0" w:rsidRPr="00893443" w:rsidRDefault="00105FC0" w:rsidP="00105FC0">
      <w:pPr>
        <w:rPr>
          <w:noProof/>
          <w:color w:val="806000" w:themeColor="accent4" w:themeShade="80"/>
        </w:rPr>
      </w:pPr>
    </w:p>
    <w:p w:rsidR="00105FC0" w:rsidRPr="00866A36" w:rsidRDefault="00105FC0" w:rsidP="00105FC0">
      <w:pPr>
        <w:rPr>
          <w:b/>
          <w:color w:val="806000" w:themeColor="accent4" w:themeShade="80"/>
        </w:rPr>
      </w:pPr>
      <w:r>
        <w:rPr>
          <w:b/>
          <w:noProof/>
          <w:color w:val="806000" w:themeColor="accent4" w:themeShade="80"/>
        </w:rPr>
        <w:t xml:space="preserve">     </w:t>
      </w:r>
      <w:r w:rsidRPr="00866A36">
        <w:rPr>
          <w:b/>
          <w:noProof/>
          <w:color w:val="806000" w:themeColor="accent4" w:themeShade="80"/>
        </w:rPr>
        <w:t xml:space="preserve">IV: Shipping </w:t>
      </w:r>
      <w:r w:rsidRPr="00866A36">
        <w:rPr>
          <w:b/>
          <w:color w:val="806000" w:themeColor="accent4" w:themeShade="80"/>
        </w:rPr>
        <w:t xml:space="preserve">page and Checkout: </w:t>
      </w:r>
    </w:p>
    <w:p w:rsidR="00105FC0" w:rsidRPr="00893443" w:rsidRDefault="00105FC0" w:rsidP="00105FC0">
      <w:pPr>
        <w:rPr>
          <w:color w:val="806000" w:themeColor="accent4" w:themeShade="80"/>
        </w:rPr>
      </w:pPr>
    </w:p>
    <w:p w:rsidR="00105FC0" w:rsidRPr="00893443" w:rsidRDefault="00105FC0" w:rsidP="00105FC0">
      <w:pPr>
        <w:jc w:val="both"/>
        <w:rPr>
          <w:noProof/>
          <w:color w:val="806000" w:themeColor="accent4" w:themeShade="80"/>
        </w:rPr>
      </w:pPr>
      <w:r w:rsidRPr="00893443">
        <w:rPr>
          <w:color w:val="806000" w:themeColor="accent4" w:themeShade="80"/>
        </w:rPr>
        <w:lastRenderedPageBreak/>
        <w:t>The checkout and shipping page of the application displays the items in the cart along with the order total. The user can supply the card information along with the shipping details. All the fields here are mandatory and the user can use the “Place order” button at the bottom of the page to place the order.</w:t>
      </w:r>
    </w:p>
    <w:p w:rsidR="00105FC0" w:rsidRPr="00893443" w:rsidRDefault="00105FC0" w:rsidP="00105FC0">
      <w:pPr>
        <w:rPr>
          <w:noProof/>
          <w:color w:val="806000" w:themeColor="accent4" w:themeShade="80"/>
        </w:rPr>
      </w:pPr>
    </w:p>
    <w:p w:rsidR="00105FC0" w:rsidRPr="00893443" w:rsidRDefault="00105FC0" w:rsidP="00105FC0">
      <w:pPr>
        <w:rPr>
          <w:noProof/>
          <w:color w:val="806000" w:themeColor="accent4" w:themeShade="80"/>
        </w:rPr>
      </w:pPr>
    </w:p>
    <w:p w:rsidR="00105FC0" w:rsidRPr="00893443" w:rsidRDefault="00105FC0" w:rsidP="00105FC0">
      <w:pPr>
        <w:rPr>
          <w:noProof/>
          <w:color w:val="806000" w:themeColor="accent4" w:themeShade="80"/>
        </w:rPr>
      </w:pPr>
    </w:p>
    <w:p w:rsidR="00105FC0" w:rsidRPr="00893443" w:rsidRDefault="00105FC0" w:rsidP="00105FC0">
      <w:pPr>
        <w:rPr>
          <w:noProof/>
          <w:color w:val="806000" w:themeColor="accent4" w:themeShade="80"/>
        </w:rPr>
      </w:pPr>
      <w:r w:rsidRPr="00893443">
        <w:rPr>
          <w:noProof/>
          <w:color w:val="806000" w:themeColor="accent4" w:themeShade="80"/>
        </w:rPr>
        <w:t xml:space="preserve">        </w:t>
      </w:r>
      <w:r w:rsidRPr="00893443">
        <w:rPr>
          <w:noProof/>
          <w:color w:val="806000" w:themeColor="accent4" w:themeShade="80"/>
        </w:rPr>
        <w:drawing>
          <wp:inline distT="0" distB="0" distL="0" distR="0">
            <wp:extent cx="5495925" cy="17621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95925" cy="1762125"/>
                    </a:xfrm>
                    <a:prstGeom prst="rect">
                      <a:avLst/>
                    </a:prstGeom>
                    <a:noFill/>
                    <a:ln>
                      <a:noFill/>
                    </a:ln>
                  </pic:spPr>
                </pic:pic>
              </a:graphicData>
            </a:graphic>
          </wp:inline>
        </w:drawing>
      </w:r>
    </w:p>
    <w:p w:rsidR="00105FC0" w:rsidRPr="00893443" w:rsidRDefault="00105FC0" w:rsidP="00105FC0">
      <w:pPr>
        <w:rPr>
          <w:noProof/>
          <w:color w:val="806000" w:themeColor="accent4" w:themeShade="80"/>
        </w:rPr>
      </w:pPr>
    </w:p>
    <w:p w:rsidR="00105FC0" w:rsidRPr="00893443" w:rsidRDefault="00105FC0" w:rsidP="00105FC0">
      <w:pPr>
        <w:rPr>
          <w:noProof/>
          <w:color w:val="806000" w:themeColor="accent4" w:themeShade="80"/>
        </w:rPr>
      </w:pPr>
      <w:r w:rsidRPr="00893443">
        <w:rPr>
          <w:noProof/>
          <w:color w:val="806000" w:themeColor="accent4" w:themeShade="80"/>
        </w:rPr>
        <w:t xml:space="preserve">      </w:t>
      </w:r>
      <w:r w:rsidRPr="00893443">
        <w:rPr>
          <w:noProof/>
          <w:color w:val="806000" w:themeColor="accent4" w:themeShade="80"/>
        </w:rPr>
        <w:drawing>
          <wp:inline distT="0" distB="0" distL="0" distR="0">
            <wp:extent cx="5334000" cy="1676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34000" cy="1676400"/>
                    </a:xfrm>
                    <a:prstGeom prst="rect">
                      <a:avLst/>
                    </a:prstGeom>
                    <a:noFill/>
                    <a:ln>
                      <a:noFill/>
                    </a:ln>
                  </pic:spPr>
                </pic:pic>
              </a:graphicData>
            </a:graphic>
          </wp:inline>
        </w:drawing>
      </w:r>
    </w:p>
    <w:p w:rsidR="00105FC0" w:rsidRPr="00893443" w:rsidRDefault="00105FC0" w:rsidP="00105FC0">
      <w:pPr>
        <w:rPr>
          <w:noProof/>
          <w:color w:val="806000" w:themeColor="accent4" w:themeShade="80"/>
        </w:rPr>
      </w:pPr>
    </w:p>
    <w:p w:rsidR="00105FC0" w:rsidRPr="00893443" w:rsidRDefault="00105FC0" w:rsidP="00105FC0">
      <w:pPr>
        <w:jc w:val="center"/>
        <w:rPr>
          <w:noProof/>
          <w:color w:val="806000" w:themeColor="accent4" w:themeShade="80"/>
        </w:rPr>
      </w:pPr>
      <w:r w:rsidRPr="00893443">
        <w:rPr>
          <w:noProof/>
          <w:color w:val="806000" w:themeColor="accent4" w:themeShade="80"/>
        </w:rPr>
        <w:t>Fig 7.</w:t>
      </w:r>
      <w:r w:rsidR="00CA5499">
        <w:rPr>
          <w:noProof/>
          <w:color w:val="806000" w:themeColor="accent4" w:themeShade="80"/>
        </w:rPr>
        <w:t>13</w:t>
      </w:r>
      <w:r w:rsidRPr="00893443">
        <w:rPr>
          <w:noProof/>
          <w:color w:val="806000" w:themeColor="accent4" w:themeShade="80"/>
        </w:rPr>
        <w:t>: Checkout and Shipping page</w:t>
      </w:r>
    </w:p>
    <w:p w:rsidR="001F3EC9" w:rsidRPr="00BA6986" w:rsidRDefault="001F3EC9" w:rsidP="00105FC0">
      <w:pPr>
        <w:pStyle w:val="Heading2"/>
        <w:jc w:val="center"/>
        <w:rPr>
          <w:rFonts w:ascii="Times New Roman" w:eastAsia="Microsoft YaHei Light" w:hAnsi="Times New Roman"/>
          <w:b w:val="0"/>
          <w:color w:val="7030A0"/>
          <w:sz w:val="24"/>
          <w:szCs w:val="24"/>
        </w:rPr>
      </w:pPr>
    </w:p>
    <w:p w:rsidR="0006028B" w:rsidRPr="00CA5499" w:rsidRDefault="009B1C74" w:rsidP="0006028B">
      <w:pPr>
        <w:rPr>
          <w:rFonts w:ascii="Arial" w:hAnsi="Arial" w:cs="Arial"/>
          <w:b/>
          <w:color w:val="C45911"/>
        </w:rPr>
      </w:pPr>
      <w:r w:rsidRPr="00CA5499">
        <w:rPr>
          <w:rFonts w:ascii="Arial" w:hAnsi="Arial" w:cs="Arial"/>
          <w:b/>
          <w:color w:val="C45911"/>
        </w:rPr>
        <w:t>(</w:t>
      </w:r>
      <w:r w:rsidR="0006028B" w:rsidRPr="00CA5499">
        <w:rPr>
          <w:rFonts w:ascii="Arial" w:hAnsi="Arial" w:cs="Arial"/>
          <w:b/>
          <w:color w:val="C45911"/>
        </w:rPr>
        <w:t>Team Member: Sushmita Rudra)</w:t>
      </w:r>
    </w:p>
    <w:p w:rsidR="0006028B" w:rsidRPr="00CA5499" w:rsidRDefault="0006028B" w:rsidP="0006028B">
      <w:pPr>
        <w:rPr>
          <w:rFonts w:ascii="Arial" w:hAnsi="Arial" w:cs="Arial"/>
          <w:b/>
          <w:color w:val="C45911"/>
        </w:rPr>
      </w:pPr>
    </w:p>
    <w:p w:rsidR="009B1C74" w:rsidRPr="00CA5499" w:rsidRDefault="009B1C74" w:rsidP="0006028B">
      <w:pPr>
        <w:rPr>
          <w:rFonts w:ascii="Arial" w:hAnsi="Arial" w:cs="Arial"/>
          <w:b/>
          <w:color w:val="C45911"/>
        </w:rPr>
      </w:pPr>
      <w:r w:rsidRPr="00CA5499">
        <w:rPr>
          <w:rFonts w:ascii="Arial" w:hAnsi="Arial" w:cs="Arial"/>
          <w:b/>
          <w:color w:val="C45911"/>
        </w:rPr>
        <w:t>I</w:t>
      </w:r>
      <w:r w:rsidR="0006028B" w:rsidRPr="00CA5499">
        <w:rPr>
          <w:rFonts w:ascii="Arial" w:hAnsi="Arial" w:cs="Arial"/>
          <w:b/>
          <w:color w:val="C45911"/>
        </w:rPr>
        <w:t>II</w:t>
      </w:r>
      <w:r w:rsidR="0006028B" w:rsidRPr="00CA5499">
        <w:rPr>
          <w:rFonts w:ascii="Arial" w:hAnsi="Arial" w:cs="Arial"/>
          <w:b/>
          <w:color w:val="C45911"/>
        </w:rPr>
        <w:tab/>
        <w:t xml:space="preserve"> </w:t>
      </w:r>
      <w:r w:rsidRPr="00CA5499">
        <w:rPr>
          <w:rFonts w:ascii="Arial" w:hAnsi="Arial" w:cs="Arial"/>
          <w:b/>
          <w:color w:val="C45911"/>
        </w:rPr>
        <w:t>Filters and categories functionality:</w:t>
      </w:r>
    </w:p>
    <w:p w:rsidR="0006028B" w:rsidRPr="00CA5499" w:rsidRDefault="0006028B" w:rsidP="009B1C74">
      <w:pPr>
        <w:pStyle w:val="NormalWeb"/>
        <w:spacing w:before="0" w:beforeAutospacing="0" w:after="0" w:afterAutospacing="0"/>
        <w:rPr>
          <w:rFonts w:ascii="Arial" w:hAnsi="Arial" w:cs="Arial"/>
          <w:color w:val="C45911"/>
        </w:rPr>
      </w:pPr>
    </w:p>
    <w:p w:rsidR="009B1C74" w:rsidRPr="00CA5499" w:rsidRDefault="009B1C74" w:rsidP="0006028B">
      <w:pPr>
        <w:pStyle w:val="NormalWeb"/>
        <w:spacing w:before="0" w:beforeAutospacing="0" w:after="0" w:afterAutospacing="0"/>
        <w:jc w:val="both"/>
        <w:rPr>
          <w:rFonts w:ascii="Arial" w:hAnsi="Arial" w:cs="Arial"/>
          <w:color w:val="C45911"/>
        </w:rPr>
      </w:pPr>
      <w:r w:rsidRPr="00CA5499">
        <w:rPr>
          <w:rFonts w:ascii="Arial" w:hAnsi="Arial" w:cs="Arial"/>
          <w:color w:val="C45911"/>
        </w:rPr>
        <w:t xml:space="preserve">Login to the application as a user, and click on the particular category which will filter out the products accordingly. On selection of category, only products that fall under that particular category are filtered out and displayed. </w:t>
      </w:r>
    </w:p>
    <w:p w:rsidR="001F3EC9" w:rsidRPr="00CA5499" w:rsidRDefault="001F3EC9" w:rsidP="001F3EC9">
      <w:pPr>
        <w:pStyle w:val="NormalWeb"/>
        <w:spacing w:before="0" w:beforeAutospacing="0" w:after="0" w:afterAutospacing="0"/>
        <w:rPr>
          <w:rFonts w:ascii="Arial" w:hAnsi="Arial" w:cs="Arial"/>
          <w:color w:val="C45911"/>
        </w:rPr>
      </w:pPr>
    </w:p>
    <w:p w:rsidR="001F3EC9" w:rsidRPr="00CA5499" w:rsidRDefault="001F3EC9" w:rsidP="001F3EC9">
      <w:pPr>
        <w:pStyle w:val="NormalWeb"/>
        <w:spacing w:before="0" w:beforeAutospacing="0" w:after="0" w:afterAutospacing="0"/>
        <w:ind w:left="1080"/>
        <w:rPr>
          <w:rFonts w:ascii="Arial" w:hAnsi="Arial" w:cs="Arial"/>
          <w:color w:val="C45911"/>
        </w:rPr>
      </w:pPr>
      <w:r w:rsidRPr="00CA5499">
        <w:rPr>
          <w:rFonts w:ascii="Arial" w:hAnsi="Arial" w:cs="Arial"/>
          <w:noProof/>
          <w:color w:val="C45911"/>
        </w:rPr>
        <w:lastRenderedPageBreak/>
        <w:drawing>
          <wp:inline distT="0" distB="0" distL="0" distR="0">
            <wp:extent cx="4857750" cy="2609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57750" cy="2609850"/>
                    </a:xfrm>
                    <a:prstGeom prst="rect">
                      <a:avLst/>
                    </a:prstGeom>
                    <a:noFill/>
                    <a:ln>
                      <a:noFill/>
                    </a:ln>
                  </pic:spPr>
                </pic:pic>
              </a:graphicData>
            </a:graphic>
          </wp:inline>
        </w:drawing>
      </w:r>
    </w:p>
    <w:p w:rsidR="001F3EC9" w:rsidRPr="00CA5499" w:rsidRDefault="001F3EC9" w:rsidP="001F3EC9">
      <w:pPr>
        <w:pStyle w:val="NormalWeb"/>
        <w:spacing w:before="0" w:beforeAutospacing="0" w:after="0" w:afterAutospacing="0"/>
        <w:ind w:left="720"/>
        <w:rPr>
          <w:rFonts w:ascii="Arial" w:hAnsi="Arial" w:cs="Arial"/>
          <w:color w:val="C45911"/>
        </w:rPr>
      </w:pPr>
    </w:p>
    <w:p w:rsidR="001F3EC9" w:rsidRPr="00CA5499" w:rsidRDefault="001F3EC9" w:rsidP="001F3EC9">
      <w:pPr>
        <w:pStyle w:val="NormalWeb"/>
        <w:spacing w:before="0" w:beforeAutospacing="0" w:after="0" w:afterAutospacing="0"/>
        <w:rPr>
          <w:rFonts w:ascii="Arial" w:hAnsi="Arial" w:cs="Arial"/>
          <w:color w:val="C45911"/>
        </w:rPr>
      </w:pPr>
    </w:p>
    <w:p w:rsidR="0006028B" w:rsidRPr="00CA5499" w:rsidRDefault="0006028B" w:rsidP="0006028B">
      <w:pPr>
        <w:pStyle w:val="NormalWeb"/>
        <w:spacing w:before="0" w:beforeAutospacing="0" w:after="0" w:afterAutospacing="0"/>
        <w:rPr>
          <w:rFonts w:ascii="Arial" w:hAnsi="Arial" w:cs="Arial"/>
          <w:color w:val="C45911"/>
        </w:rPr>
      </w:pP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t>Fig 7.</w:t>
      </w:r>
      <w:r w:rsidR="00CA5499" w:rsidRPr="00CA5499">
        <w:rPr>
          <w:rFonts w:ascii="Arial" w:hAnsi="Arial" w:cs="Arial"/>
          <w:color w:val="C45911"/>
        </w:rPr>
        <w:t>14</w:t>
      </w:r>
      <w:r w:rsidRPr="00CA5499">
        <w:rPr>
          <w:rFonts w:ascii="Arial" w:hAnsi="Arial" w:cs="Arial"/>
          <w:color w:val="C45911"/>
        </w:rPr>
        <w:t>: Filters and Categories</w:t>
      </w:r>
    </w:p>
    <w:p w:rsidR="001F3EC9" w:rsidRPr="00CA5499" w:rsidRDefault="001F3EC9" w:rsidP="0006028B">
      <w:pPr>
        <w:pStyle w:val="NormalWeb"/>
        <w:spacing w:before="0" w:beforeAutospacing="0" w:after="0" w:afterAutospacing="0"/>
        <w:jc w:val="both"/>
        <w:rPr>
          <w:rFonts w:ascii="Arial" w:hAnsi="Arial" w:cs="Arial"/>
          <w:color w:val="C45911"/>
        </w:rPr>
      </w:pPr>
    </w:p>
    <w:p w:rsidR="001F3EC9" w:rsidRPr="00CA5499" w:rsidRDefault="001F3EC9" w:rsidP="001F3EC9">
      <w:pPr>
        <w:pStyle w:val="NormalWeb"/>
        <w:spacing w:before="0" w:beforeAutospacing="0" w:after="0" w:afterAutospacing="0"/>
        <w:rPr>
          <w:rFonts w:ascii="Arial" w:hAnsi="Arial" w:cs="Arial"/>
          <w:color w:val="C45911"/>
        </w:rPr>
      </w:pPr>
    </w:p>
    <w:p w:rsidR="001F3EC9" w:rsidRPr="00CA5499" w:rsidRDefault="001F3EC9" w:rsidP="001F3EC9">
      <w:pPr>
        <w:pStyle w:val="NormalWeb"/>
        <w:spacing w:before="0" w:beforeAutospacing="0" w:after="0" w:afterAutospacing="0"/>
        <w:rPr>
          <w:rFonts w:ascii="Arial" w:hAnsi="Arial" w:cs="Arial"/>
          <w:b/>
          <w:color w:val="C45911"/>
        </w:rPr>
      </w:pPr>
      <w:r w:rsidRPr="00CA5499">
        <w:rPr>
          <w:rFonts w:ascii="Arial" w:hAnsi="Arial" w:cs="Arial"/>
          <w:b/>
          <w:color w:val="C45911"/>
        </w:rPr>
        <w:t>User order history functionality:</w:t>
      </w:r>
    </w:p>
    <w:p w:rsidR="00E653D4" w:rsidRPr="00CA5499" w:rsidRDefault="00E653D4" w:rsidP="001F3EC9">
      <w:pPr>
        <w:pStyle w:val="NormalWeb"/>
        <w:spacing w:before="0" w:beforeAutospacing="0" w:after="0" w:afterAutospacing="0"/>
        <w:rPr>
          <w:rFonts w:ascii="Arial" w:hAnsi="Arial" w:cs="Arial"/>
          <w:b/>
          <w:color w:val="C45911"/>
        </w:rPr>
      </w:pPr>
    </w:p>
    <w:p w:rsidR="001F3EC9" w:rsidRPr="00CA5499" w:rsidRDefault="001F3EC9" w:rsidP="001F3EC9">
      <w:pPr>
        <w:pStyle w:val="NormalWeb"/>
        <w:spacing w:before="0" w:beforeAutospacing="0" w:after="0" w:afterAutospacing="0"/>
        <w:rPr>
          <w:rFonts w:ascii="Arial" w:hAnsi="Arial" w:cs="Arial"/>
          <w:color w:val="C45911"/>
        </w:rPr>
      </w:pPr>
      <w:r w:rsidRPr="00CA5499">
        <w:rPr>
          <w:rFonts w:ascii="Arial" w:hAnsi="Arial" w:cs="Arial"/>
          <w:color w:val="C45911"/>
        </w:rPr>
        <w:t xml:space="preserve"> After placing an order, the user can view all his orders by navigating to ‘My Orders’ where the information about the date and items ordered resides.</w:t>
      </w:r>
    </w:p>
    <w:p w:rsidR="001F3EC9" w:rsidRPr="00CA5499" w:rsidRDefault="001F3EC9" w:rsidP="001F3EC9">
      <w:pPr>
        <w:pStyle w:val="NormalWeb"/>
        <w:spacing w:before="0" w:beforeAutospacing="0" w:after="0" w:afterAutospacing="0"/>
        <w:ind w:left="1080"/>
        <w:rPr>
          <w:rFonts w:ascii="Arial" w:hAnsi="Arial" w:cs="Arial"/>
          <w:color w:val="C45911"/>
        </w:rPr>
      </w:pPr>
    </w:p>
    <w:p w:rsidR="001F3EC9" w:rsidRPr="00CA5499" w:rsidRDefault="001F3EC9" w:rsidP="001F3EC9">
      <w:pPr>
        <w:pStyle w:val="NormalWeb"/>
        <w:spacing w:before="0" w:beforeAutospacing="0" w:after="0" w:afterAutospacing="0"/>
        <w:ind w:left="1080"/>
        <w:rPr>
          <w:rFonts w:ascii="Arial" w:hAnsi="Arial" w:cs="Arial"/>
          <w:color w:val="C45911"/>
        </w:rPr>
      </w:pPr>
      <w:r w:rsidRPr="00CA5499">
        <w:rPr>
          <w:rFonts w:ascii="Arial" w:hAnsi="Arial" w:cs="Arial"/>
          <w:noProof/>
          <w:color w:val="C45911"/>
        </w:rPr>
        <w:drawing>
          <wp:inline distT="0" distB="0" distL="0" distR="0">
            <wp:extent cx="5295900" cy="3028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95900" cy="3028950"/>
                    </a:xfrm>
                    <a:prstGeom prst="rect">
                      <a:avLst/>
                    </a:prstGeom>
                    <a:noFill/>
                    <a:ln>
                      <a:noFill/>
                    </a:ln>
                  </pic:spPr>
                </pic:pic>
              </a:graphicData>
            </a:graphic>
          </wp:inline>
        </w:drawing>
      </w:r>
    </w:p>
    <w:p w:rsidR="00E653D4" w:rsidRPr="00CA5499" w:rsidRDefault="00E653D4" w:rsidP="001F3EC9">
      <w:pPr>
        <w:pStyle w:val="NormalWeb"/>
        <w:spacing w:before="0" w:beforeAutospacing="0" w:after="0" w:afterAutospacing="0"/>
        <w:ind w:left="1080"/>
        <w:rPr>
          <w:rFonts w:ascii="Arial" w:hAnsi="Arial" w:cs="Arial"/>
          <w:color w:val="C45911"/>
        </w:rPr>
      </w:pPr>
    </w:p>
    <w:p w:rsidR="00E653D4" w:rsidRPr="00CA5499" w:rsidRDefault="00E653D4" w:rsidP="00E653D4">
      <w:pPr>
        <w:pStyle w:val="NormalWeb"/>
        <w:spacing w:before="0" w:beforeAutospacing="0" w:after="0" w:afterAutospacing="0"/>
        <w:rPr>
          <w:rFonts w:ascii="Arial" w:hAnsi="Arial" w:cs="Arial"/>
          <w:color w:val="C45911"/>
        </w:rPr>
      </w:pP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t xml:space="preserve">           Fig 7.</w:t>
      </w:r>
      <w:r w:rsidR="00CA5499" w:rsidRPr="00CA5499">
        <w:rPr>
          <w:rFonts w:ascii="Arial" w:hAnsi="Arial" w:cs="Arial"/>
          <w:color w:val="C45911"/>
        </w:rPr>
        <w:t>15</w:t>
      </w:r>
      <w:r w:rsidRPr="00CA5499">
        <w:rPr>
          <w:rFonts w:ascii="Arial" w:hAnsi="Arial" w:cs="Arial"/>
          <w:color w:val="C45911"/>
        </w:rPr>
        <w:t>: User Order History -1</w:t>
      </w:r>
    </w:p>
    <w:p w:rsidR="00E653D4" w:rsidRPr="00CA5499" w:rsidRDefault="00E653D4" w:rsidP="001F3EC9">
      <w:pPr>
        <w:pStyle w:val="NormalWeb"/>
        <w:spacing w:before="0" w:beforeAutospacing="0" w:after="0" w:afterAutospacing="0"/>
        <w:ind w:left="1080"/>
        <w:rPr>
          <w:rFonts w:ascii="Arial" w:hAnsi="Arial" w:cs="Arial"/>
          <w:color w:val="C45911"/>
        </w:rPr>
      </w:pPr>
    </w:p>
    <w:p w:rsidR="009B1C74" w:rsidRPr="00CA5499" w:rsidRDefault="009B1C74" w:rsidP="001F3EC9">
      <w:pPr>
        <w:pStyle w:val="NormalWeb"/>
        <w:spacing w:before="0" w:beforeAutospacing="0" w:after="0" w:afterAutospacing="0"/>
        <w:ind w:left="1080"/>
        <w:rPr>
          <w:rFonts w:ascii="Arial" w:hAnsi="Arial" w:cs="Arial"/>
          <w:color w:val="C45911"/>
        </w:rPr>
      </w:pPr>
    </w:p>
    <w:p w:rsidR="009B1C74" w:rsidRPr="00CA5499" w:rsidRDefault="009B1C74" w:rsidP="001F3EC9">
      <w:pPr>
        <w:pStyle w:val="NormalWeb"/>
        <w:spacing w:before="0" w:beforeAutospacing="0" w:after="0" w:afterAutospacing="0"/>
        <w:ind w:left="1080"/>
        <w:rPr>
          <w:rFonts w:ascii="Arial" w:hAnsi="Arial" w:cs="Arial"/>
          <w:color w:val="C45911"/>
        </w:rPr>
      </w:pPr>
      <w:r w:rsidRPr="00CA5499">
        <w:rPr>
          <w:rFonts w:ascii="Arial" w:hAnsi="Arial" w:cs="Arial"/>
          <w:color w:val="C45911"/>
        </w:rPr>
        <w:lastRenderedPageBreak/>
        <w:t>The items ordered and quantity of items is also displayed.</w:t>
      </w:r>
    </w:p>
    <w:p w:rsidR="001F3EC9" w:rsidRPr="00CA5499" w:rsidRDefault="001F3EC9" w:rsidP="001F3EC9">
      <w:pPr>
        <w:pStyle w:val="NormalWeb"/>
        <w:spacing w:before="0" w:beforeAutospacing="0" w:after="0" w:afterAutospacing="0"/>
        <w:ind w:left="1080"/>
        <w:rPr>
          <w:rFonts w:ascii="Arial" w:hAnsi="Arial" w:cs="Arial"/>
          <w:color w:val="C45911"/>
        </w:rPr>
      </w:pPr>
    </w:p>
    <w:p w:rsidR="001F3EC9" w:rsidRPr="00CA5499" w:rsidRDefault="001F3EC9" w:rsidP="001F3EC9">
      <w:pPr>
        <w:pStyle w:val="NormalWeb"/>
        <w:spacing w:before="0" w:beforeAutospacing="0" w:after="0" w:afterAutospacing="0"/>
        <w:ind w:left="1080"/>
        <w:rPr>
          <w:rFonts w:ascii="Arial" w:hAnsi="Arial" w:cs="Arial"/>
          <w:color w:val="C45911"/>
        </w:rPr>
      </w:pPr>
      <w:r w:rsidRPr="00CA5499">
        <w:rPr>
          <w:rFonts w:ascii="Arial" w:hAnsi="Arial" w:cs="Arial"/>
          <w:noProof/>
          <w:color w:val="C45911"/>
        </w:rPr>
        <w:drawing>
          <wp:inline distT="0" distB="0" distL="0" distR="0">
            <wp:extent cx="5353050" cy="2876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53050" cy="2876550"/>
                    </a:xfrm>
                    <a:prstGeom prst="rect">
                      <a:avLst/>
                    </a:prstGeom>
                    <a:noFill/>
                    <a:ln>
                      <a:noFill/>
                    </a:ln>
                  </pic:spPr>
                </pic:pic>
              </a:graphicData>
            </a:graphic>
          </wp:inline>
        </w:drawing>
      </w:r>
      <w:r w:rsidRPr="00CA5499">
        <w:rPr>
          <w:rFonts w:ascii="Arial" w:hAnsi="Arial" w:cs="Arial"/>
          <w:color w:val="C45911"/>
        </w:rPr>
        <w:t xml:space="preserve">  </w:t>
      </w:r>
    </w:p>
    <w:p w:rsidR="00E653D4" w:rsidRPr="00CA5499" w:rsidRDefault="00E653D4" w:rsidP="001F3EC9">
      <w:pPr>
        <w:pStyle w:val="NormalWeb"/>
        <w:spacing w:before="0" w:beforeAutospacing="0" w:after="0" w:afterAutospacing="0"/>
        <w:ind w:left="1080"/>
        <w:rPr>
          <w:rFonts w:ascii="Arial" w:hAnsi="Arial" w:cs="Arial"/>
          <w:color w:val="C45911"/>
        </w:rPr>
      </w:pPr>
      <w:r w:rsidRPr="00CA5499">
        <w:rPr>
          <w:rFonts w:ascii="Arial" w:hAnsi="Arial" w:cs="Arial"/>
          <w:color w:val="C45911"/>
        </w:rPr>
        <w:tab/>
      </w:r>
    </w:p>
    <w:p w:rsidR="00E653D4" w:rsidRPr="00CA5499" w:rsidRDefault="00E653D4" w:rsidP="00E653D4">
      <w:pPr>
        <w:pStyle w:val="NormalWeb"/>
        <w:spacing w:before="0" w:beforeAutospacing="0" w:after="0" w:afterAutospacing="0"/>
        <w:rPr>
          <w:rFonts w:ascii="Arial" w:hAnsi="Arial" w:cs="Arial"/>
          <w:color w:val="C45911"/>
        </w:rPr>
      </w:pP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r>
      <w:r w:rsidRPr="00CA5499">
        <w:rPr>
          <w:rFonts w:ascii="Arial" w:hAnsi="Arial" w:cs="Arial"/>
          <w:color w:val="C45911"/>
        </w:rPr>
        <w:tab/>
        <w:t xml:space="preserve">           Fig 7.</w:t>
      </w:r>
      <w:r w:rsidR="00CA5499" w:rsidRPr="00CA5499">
        <w:rPr>
          <w:rFonts w:ascii="Arial" w:hAnsi="Arial" w:cs="Arial"/>
          <w:color w:val="C45911"/>
        </w:rPr>
        <w:t>16</w:t>
      </w:r>
      <w:r w:rsidRPr="00CA5499">
        <w:rPr>
          <w:rFonts w:ascii="Arial" w:hAnsi="Arial" w:cs="Arial"/>
          <w:color w:val="C45911"/>
        </w:rPr>
        <w:t>: User Order History -2</w:t>
      </w:r>
    </w:p>
    <w:p w:rsidR="00E653D4" w:rsidRPr="00CA5499" w:rsidRDefault="00E653D4" w:rsidP="001F3EC9">
      <w:pPr>
        <w:pStyle w:val="NormalWeb"/>
        <w:spacing w:before="0" w:beforeAutospacing="0" w:after="0" w:afterAutospacing="0"/>
        <w:ind w:left="1080"/>
        <w:rPr>
          <w:rFonts w:ascii="Arial" w:hAnsi="Arial" w:cs="Arial"/>
          <w:color w:val="C45911"/>
        </w:rPr>
      </w:pPr>
    </w:p>
    <w:p w:rsidR="00E653D4" w:rsidRPr="00CA5499" w:rsidRDefault="00E653D4" w:rsidP="00E653D4">
      <w:pPr>
        <w:pStyle w:val="ListParagraph"/>
        <w:rPr>
          <w:rFonts w:ascii="Arial" w:eastAsia="Times New Roman" w:hAnsi="Arial" w:cs="Arial"/>
          <w:color w:val="C45911"/>
          <w:sz w:val="24"/>
          <w:szCs w:val="24"/>
        </w:rPr>
      </w:pPr>
    </w:p>
    <w:p w:rsidR="00E653D4" w:rsidRPr="00CA5499" w:rsidRDefault="00E653D4" w:rsidP="00E653D4">
      <w:pPr>
        <w:pStyle w:val="ListParagraph"/>
        <w:rPr>
          <w:rFonts w:ascii="Arial" w:eastAsia="Times New Roman" w:hAnsi="Arial" w:cs="Arial"/>
          <w:color w:val="C45911"/>
          <w:sz w:val="24"/>
          <w:szCs w:val="24"/>
        </w:rPr>
      </w:pPr>
    </w:p>
    <w:p w:rsidR="00DA1F70" w:rsidRPr="00BA6986" w:rsidRDefault="00DA1F70" w:rsidP="008D1696">
      <w:pPr>
        <w:rPr>
          <w:color w:val="538135" w:themeColor="accent6" w:themeShade="BF"/>
        </w:rPr>
      </w:pPr>
    </w:p>
    <w:p w:rsidR="001F3EC9" w:rsidRPr="00CA5499" w:rsidRDefault="008D1696" w:rsidP="008D1696">
      <w:pPr>
        <w:rPr>
          <w:rFonts w:ascii="Bahnschrift" w:hAnsi="Bahnschrift"/>
          <w:color w:val="538135" w:themeColor="accent6" w:themeShade="BF"/>
        </w:rPr>
      </w:pPr>
      <w:r w:rsidRPr="00CA5499">
        <w:rPr>
          <w:rFonts w:ascii="Bahnschrift" w:hAnsi="Bahnschrift"/>
          <w:color w:val="538135" w:themeColor="accent6" w:themeShade="BF"/>
        </w:rPr>
        <w:t xml:space="preserve">(Team Member: </w:t>
      </w:r>
      <w:proofErr w:type="spellStart"/>
      <w:r w:rsidRPr="00CA5499">
        <w:rPr>
          <w:rFonts w:ascii="Bahnschrift" w:hAnsi="Bahnschrift"/>
          <w:color w:val="538135" w:themeColor="accent6" w:themeShade="BF"/>
        </w:rPr>
        <w:t>Omkar</w:t>
      </w:r>
      <w:proofErr w:type="spellEnd"/>
      <w:r w:rsidRPr="00CA5499">
        <w:rPr>
          <w:rFonts w:ascii="Bahnschrift" w:hAnsi="Bahnschrift"/>
          <w:color w:val="538135" w:themeColor="accent6" w:themeShade="BF"/>
        </w:rPr>
        <w:t xml:space="preserve"> Abhiteja </w:t>
      </w:r>
      <w:proofErr w:type="spellStart"/>
      <w:r w:rsidRPr="00CA5499">
        <w:rPr>
          <w:rFonts w:ascii="Bahnschrift" w:hAnsi="Bahnschrift"/>
          <w:color w:val="538135" w:themeColor="accent6" w:themeShade="BF"/>
        </w:rPr>
        <w:t>Badda</w:t>
      </w:r>
      <w:proofErr w:type="spellEnd"/>
      <w:r w:rsidRPr="00CA5499">
        <w:rPr>
          <w:rFonts w:ascii="Bahnschrift" w:hAnsi="Bahnschrift"/>
          <w:color w:val="538135" w:themeColor="accent6" w:themeShade="BF"/>
        </w:rPr>
        <w:t>)</w:t>
      </w:r>
    </w:p>
    <w:p w:rsidR="008D1696" w:rsidRPr="00CA5499" w:rsidRDefault="008D1696" w:rsidP="008D1696">
      <w:pPr>
        <w:rPr>
          <w:rFonts w:ascii="Bahnschrift" w:eastAsia="Microsoft YaHei Light" w:hAnsi="Bahnschrift"/>
          <w:b/>
          <w:color w:val="7030A0"/>
        </w:rPr>
      </w:pPr>
    </w:p>
    <w:p w:rsidR="005D32E9" w:rsidRPr="00CA5499" w:rsidRDefault="005D32E9" w:rsidP="005D32E9">
      <w:pPr>
        <w:rPr>
          <w:rFonts w:ascii="Bahnschrift" w:hAnsi="Bahnschrift"/>
          <w:color w:val="538135" w:themeColor="accent6" w:themeShade="BF"/>
        </w:rPr>
      </w:pPr>
    </w:p>
    <w:p w:rsidR="005E5EE5" w:rsidRPr="00CA5499" w:rsidRDefault="005E5EE5" w:rsidP="005E5EE5">
      <w:pPr>
        <w:pStyle w:val="ListParagraph"/>
        <w:numPr>
          <w:ilvl w:val="0"/>
          <w:numId w:val="8"/>
        </w:numPr>
        <w:rPr>
          <w:rFonts w:ascii="Bahnschrift" w:eastAsia="Microsoft YaHei Light" w:hAnsi="Bahnschrift"/>
          <w:b/>
          <w:color w:val="538135" w:themeColor="accent6" w:themeShade="BF"/>
          <w:sz w:val="24"/>
          <w:szCs w:val="24"/>
        </w:rPr>
      </w:pPr>
      <w:r w:rsidRPr="00CA5499">
        <w:rPr>
          <w:rFonts w:ascii="Bahnschrift" w:eastAsia="Microsoft YaHei Light" w:hAnsi="Bahnschrift"/>
          <w:b/>
          <w:color w:val="538135" w:themeColor="accent6" w:themeShade="BF"/>
          <w:sz w:val="24"/>
          <w:szCs w:val="24"/>
        </w:rPr>
        <w:t xml:space="preserve">Product Display Component: </w:t>
      </w:r>
    </w:p>
    <w:p w:rsidR="00CA5499" w:rsidRPr="00CA5499" w:rsidRDefault="005E5EE5" w:rsidP="00BA6986">
      <w:pPr>
        <w:pStyle w:val="ListParagraph"/>
        <w:numPr>
          <w:ilvl w:val="0"/>
          <w:numId w:val="11"/>
        </w:numPr>
        <w:rPr>
          <w:rFonts w:ascii="Bahnschrift" w:eastAsia="Microsoft YaHei Light" w:hAnsi="Bahnschrift"/>
          <w:color w:val="538135" w:themeColor="accent6" w:themeShade="BF"/>
          <w:sz w:val="24"/>
          <w:szCs w:val="24"/>
        </w:rPr>
      </w:pPr>
      <w:r w:rsidRPr="00CA5499">
        <w:rPr>
          <w:rFonts w:ascii="Bahnschrift" w:eastAsia="Microsoft YaHei Light" w:hAnsi="Bahnschrift"/>
          <w:color w:val="538135" w:themeColor="accent6" w:themeShade="BF"/>
          <w:sz w:val="24"/>
          <w:szCs w:val="24"/>
        </w:rPr>
        <w:t xml:space="preserve">Login to the application with user credentials and home page will get displayed with a wide variety of products. Select the desired products by clicking on the Add to Cart button. </w:t>
      </w:r>
    </w:p>
    <w:p w:rsidR="00CA5499" w:rsidRPr="00CA5499" w:rsidRDefault="00CA5499" w:rsidP="00CA5499">
      <w:pPr>
        <w:pStyle w:val="ListParagraph"/>
        <w:rPr>
          <w:rFonts w:ascii="Bahnschrift" w:eastAsia="Microsoft YaHei Light" w:hAnsi="Bahnschrift"/>
          <w:color w:val="538135" w:themeColor="accent6" w:themeShade="BF"/>
          <w:sz w:val="24"/>
          <w:szCs w:val="24"/>
        </w:rPr>
      </w:pPr>
    </w:p>
    <w:p w:rsidR="005E5EE5" w:rsidRPr="00CA5499" w:rsidRDefault="005E5EE5" w:rsidP="00CA5499">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lastRenderedPageBreak/>
        <w:drawing>
          <wp:inline distT="0" distB="0" distL="0" distR="0" wp14:anchorId="1642AE89" wp14:editId="38DD9AE1">
            <wp:extent cx="5943600" cy="2366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66645"/>
                    </a:xfrm>
                    <a:prstGeom prst="rect">
                      <a:avLst/>
                    </a:prstGeom>
                  </pic:spPr>
                </pic:pic>
              </a:graphicData>
            </a:graphic>
          </wp:inline>
        </w:drawing>
      </w: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 xml:space="preserve">Fig 7.17: Product display </w:t>
      </w:r>
    </w:p>
    <w:p w:rsidR="00CA5499" w:rsidRPr="00CA5499" w:rsidRDefault="00CA5499" w:rsidP="00CA5499">
      <w:pPr>
        <w:rPr>
          <w:rFonts w:ascii="Bahnschrift" w:eastAsia="Microsoft YaHei Light" w:hAnsi="Bahnschrift"/>
          <w:b/>
          <w:color w:val="538135" w:themeColor="accent6" w:themeShade="BF"/>
        </w:rPr>
      </w:pPr>
    </w:p>
    <w:p w:rsidR="004107F2" w:rsidRPr="00CA5499" w:rsidRDefault="005E5EE5" w:rsidP="004107F2">
      <w:pPr>
        <w:pStyle w:val="ListParagraph"/>
        <w:numPr>
          <w:ilvl w:val="0"/>
          <w:numId w:val="11"/>
        </w:numPr>
        <w:rPr>
          <w:rFonts w:ascii="Bahnschrift" w:eastAsia="Microsoft YaHei Light" w:hAnsi="Bahnschrift"/>
          <w:color w:val="538135" w:themeColor="accent6" w:themeShade="BF"/>
          <w:sz w:val="24"/>
          <w:szCs w:val="24"/>
        </w:rPr>
      </w:pPr>
      <w:r w:rsidRPr="00CA5499">
        <w:rPr>
          <w:rFonts w:ascii="Bahnschrift" w:eastAsia="Microsoft YaHei Light" w:hAnsi="Bahnschrift"/>
          <w:color w:val="538135" w:themeColor="accent6" w:themeShade="BF"/>
          <w:sz w:val="24"/>
          <w:szCs w:val="24"/>
        </w:rPr>
        <w:t xml:space="preserve">Click on the cart button on the top and </w:t>
      </w:r>
      <w:r w:rsidR="004107F2" w:rsidRPr="00CA5499">
        <w:rPr>
          <w:rFonts w:ascii="Bahnschrift" w:eastAsia="Microsoft YaHei Light" w:hAnsi="Bahnschrift"/>
          <w:color w:val="538135" w:themeColor="accent6" w:themeShade="BF"/>
          <w:sz w:val="24"/>
          <w:szCs w:val="24"/>
        </w:rPr>
        <w:t>verify the items present in the cart. Increase or decrease the quantity as you require. The price will also get updated simultaneously.</w:t>
      </w:r>
    </w:p>
    <w:p w:rsidR="004107F2" w:rsidRPr="00CA5499" w:rsidRDefault="00D37AFE" w:rsidP="004107F2">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drawing>
          <wp:inline distT="0" distB="0" distL="0" distR="0" wp14:anchorId="6FC1438C" wp14:editId="09FD4353">
            <wp:extent cx="5943600" cy="27825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82570"/>
                    </a:xfrm>
                    <a:prstGeom prst="rect">
                      <a:avLst/>
                    </a:prstGeom>
                  </pic:spPr>
                </pic:pic>
              </a:graphicData>
            </a:graphic>
          </wp:inline>
        </w:drawing>
      </w:r>
    </w:p>
    <w:p w:rsidR="00D37AFE" w:rsidRPr="00CA5499" w:rsidRDefault="00D37AFE" w:rsidP="004107F2">
      <w:pPr>
        <w:pStyle w:val="ListParagraph"/>
        <w:rPr>
          <w:rFonts w:ascii="Bahnschrift" w:eastAsia="Microsoft YaHei Light" w:hAnsi="Bahnschrift"/>
          <w:b/>
          <w:color w:val="538135" w:themeColor="accent6" w:themeShade="BF"/>
          <w:sz w:val="24"/>
          <w:szCs w:val="24"/>
        </w:rPr>
      </w:pPr>
    </w:p>
    <w:p w:rsidR="00CA5499" w:rsidRPr="00CA5499" w:rsidRDefault="00CA5499" w:rsidP="004107F2">
      <w:pPr>
        <w:pStyle w:val="ListParagraph"/>
        <w:rPr>
          <w:rFonts w:ascii="Bahnschrift" w:eastAsia="Microsoft YaHei Light" w:hAnsi="Bahnschrift"/>
          <w:b/>
          <w:color w:val="538135" w:themeColor="accent6" w:themeShade="BF"/>
          <w:sz w:val="24"/>
          <w:szCs w:val="24"/>
        </w:rPr>
      </w:pP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18: Manage Shopping Cart</w:t>
      </w:r>
    </w:p>
    <w:p w:rsidR="00CA5499" w:rsidRPr="00CA5499" w:rsidRDefault="00CA5499" w:rsidP="004107F2">
      <w:pPr>
        <w:pStyle w:val="ListParagraph"/>
        <w:rPr>
          <w:rFonts w:ascii="Bahnschrift" w:eastAsia="Microsoft YaHei Light" w:hAnsi="Bahnschrift"/>
          <w:color w:val="538135" w:themeColor="accent6" w:themeShade="BF"/>
          <w:sz w:val="24"/>
          <w:szCs w:val="24"/>
        </w:rPr>
      </w:pPr>
    </w:p>
    <w:p w:rsidR="005E5EE5" w:rsidRPr="00CA5499" w:rsidRDefault="00D37AFE" w:rsidP="005E5EE5">
      <w:pPr>
        <w:pStyle w:val="ListParagraph"/>
        <w:numPr>
          <w:ilvl w:val="0"/>
          <w:numId w:val="11"/>
        </w:numPr>
        <w:rPr>
          <w:rFonts w:ascii="Bahnschrift" w:eastAsia="Microsoft YaHei Light" w:hAnsi="Bahnschrift"/>
          <w:color w:val="538135" w:themeColor="accent6" w:themeShade="BF"/>
          <w:sz w:val="24"/>
          <w:szCs w:val="24"/>
        </w:rPr>
      </w:pPr>
      <w:r w:rsidRPr="00CA5499">
        <w:rPr>
          <w:rFonts w:ascii="Bahnschrift" w:eastAsia="Microsoft YaHei Light" w:hAnsi="Bahnschrift"/>
          <w:color w:val="538135" w:themeColor="accent6" w:themeShade="BF"/>
          <w:sz w:val="24"/>
          <w:szCs w:val="24"/>
        </w:rPr>
        <w:t>Click on the clear shopping cart field so that all the products will get deleted and the homepage will again get displayed normal.</w:t>
      </w:r>
    </w:p>
    <w:p w:rsidR="00A45CAC" w:rsidRPr="00CA5499" w:rsidRDefault="00A45CAC" w:rsidP="00A45CAC">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lastRenderedPageBreak/>
        <w:drawing>
          <wp:inline distT="0" distB="0" distL="0" distR="0" wp14:anchorId="47DE228D" wp14:editId="393FE2F7">
            <wp:extent cx="5279084" cy="2895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81431" cy="2896887"/>
                    </a:xfrm>
                    <a:prstGeom prst="rect">
                      <a:avLst/>
                    </a:prstGeom>
                  </pic:spPr>
                </pic:pic>
              </a:graphicData>
            </a:graphic>
          </wp:inline>
        </w:drawing>
      </w: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19: Home Page after clearing cart</w:t>
      </w:r>
    </w:p>
    <w:p w:rsidR="00CA5499" w:rsidRPr="00CA5499" w:rsidRDefault="00CA5499" w:rsidP="00A45CAC">
      <w:pPr>
        <w:pStyle w:val="ListParagraph"/>
        <w:rPr>
          <w:rFonts w:ascii="Bahnschrift" w:eastAsia="Microsoft YaHei Light" w:hAnsi="Bahnschrift"/>
          <w:b/>
          <w:color w:val="538135" w:themeColor="accent6" w:themeShade="BF"/>
          <w:sz w:val="24"/>
          <w:szCs w:val="24"/>
        </w:rPr>
      </w:pPr>
    </w:p>
    <w:p w:rsidR="00390ED5" w:rsidRPr="00CA5499" w:rsidRDefault="00390ED5" w:rsidP="00390ED5">
      <w:pPr>
        <w:rPr>
          <w:rFonts w:ascii="Bahnschrift" w:hAnsi="Bahnschrift"/>
          <w:color w:val="538135" w:themeColor="accent6" w:themeShade="BF"/>
        </w:rPr>
      </w:pPr>
    </w:p>
    <w:p w:rsidR="00390ED5" w:rsidRPr="00CA5499" w:rsidRDefault="00390ED5" w:rsidP="00390ED5">
      <w:pPr>
        <w:pStyle w:val="ListParagraph"/>
        <w:numPr>
          <w:ilvl w:val="0"/>
          <w:numId w:val="8"/>
        </w:numPr>
        <w:rPr>
          <w:rFonts w:ascii="Bahnschrift" w:eastAsia="Microsoft YaHei Light" w:hAnsi="Bahnschrift"/>
          <w:b/>
          <w:color w:val="538135" w:themeColor="accent6" w:themeShade="BF"/>
          <w:sz w:val="24"/>
          <w:szCs w:val="24"/>
        </w:rPr>
      </w:pPr>
      <w:r w:rsidRPr="00CA5499">
        <w:rPr>
          <w:rFonts w:ascii="Bahnschrift" w:eastAsia="Microsoft YaHei Light" w:hAnsi="Bahnschrift"/>
          <w:b/>
          <w:color w:val="538135" w:themeColor="accent6" w:themeShade="BF"/>
          <w:sz w:val="24"/>
          <w:szCs w:val="24"/>
        </w:rPr>
        <w:t xml:space="preserve">Live Chat and Support page: </w:t>
      </w:r>
    </w:p>
    <w:p w:rsidR="00CA5499" w:rsidRPr="00CA5499" w:rsidRDefault="00CA5499" w:rsidP="00CA5499">
      <w:pPr>
        <w:pStyle w:val="ListParagraph"/>
        <w:rPr>
          <w:rFonts w:ascii="Bahnschrift" w:eastAsia="Microsoft YaHei Light" w:hAnsi="Bahnschrift"/>
          <w:b/>
          <w:color w:val="538135" w:themeColor="accent6" w:themeShade="BF"/>
          <w:sz w:val="24"/>
          <w:szCs w:val="24"/>
        </w:rPr>
      </w:pPr>
    </w:p>
    <w:p w:rsidR="00390ED5" w:rsidRPr="00CA5499" w:rsidRDefault="0032082D" w:rsidP="00CE601D">
      <w:pPr>
        <w:pStyle w:val="ListParagraph"/>
        <w:numPr>
          <w:ilvl w:val="0"/>
          <w:numId w:val="12"/>
        </w:numPr>
        <w:rPr>
          <w:rFonts w:ascii="Bahnschrift" w:eastAsia="Microsoft YaHei Light" w:hAnsi="Bahnschrift"/>
          <w:color w:val="538135" w:themeColor="accent6" w:themeShade="BF"/>
          <w:sz w:val="24"/>
          <w:szCs w:val="24"/>
        </w:rPr>
      </w:pPr>
      <w:r w:rsidRPr="00CA5499">
        <w:rPr>
          <w:rFonts w:ascii="Bahnschrift" w:eastAsia="Microsoft YaHei Light" w:hAnsi="Bahnschrift"/>
          <w:color w:val="538135" w:themeColor="accent6" w:themeShade="BF"/>
          <w:sz w:val="24"/>
          <w:szCs w:val="24"/>
        </w:rPr>
        <w:t>Every page of the application has an icon at the bottom right with a small message “We are here!” and by clicking on it user will be able to chat with the admin</w:t>
      </w:r>
    </w:p>
    <w:p w:rsidR="00CA5499" w:rsidRPr="00CA5499" w:rsidRDefault="00CA5499" w:rsidP="00CA5499">
      <w:pPr>
        <w:pStyle w:val="ListParagraph"/>
        <w:rPr>
          <w:rFonts w:ascii="Bahnschrift" w:eastAsia="Microsoft YaHei Light" w:hAnsi="Bahnschrift"/>
          <w:b/>
          <w:color w:val="538135" w:themeColor="accent6" w:themeShade="BF"/>
          <w:sz w:val="24"/>
          <w:szCs w:val="24"/>
        </w:rPr>
      </w:pPr>
    </w:p>
    <w:p w:rsidR="0032082D" w:rsidRPr="00CA5499" w:rsidRDefault="0032082D" w:rsidP="0032082D">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drawing>
          <wp:inline distT="0" distB="0" distL="0" distR="0" wp14:anchorId="141ED0F3" wp14:editId="41265003">
            <wp:extent cx="5221153"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4867" cy="2649834"/>
                    </a:xfrm>
                    <a:prstGeom prst="rect">
                      <a:avLst/>
                    </a:prstGeom>
                  </pic:spPr>
                </pic:pic>
              </a:graphicData>
            </a:graphic>
          </wp:inline>
        </w:drawing>
      </w:r>
    </w:p>
    <w:p w:rsidR="00CA5499" w:rsidRPr="00CA5499" w:rsidRDefault="00CA5499" w:rsidP="0032082D">
      <w:pPr>
        <w:pStyle w:val="ListParagraph"/>
        <w:rPr>
          <w:rFonts w:ascii="Bahnschrift" w:eastAsia="Microsoft YaHei Light" w:hAnsi="Bahnschrift"/>
          <w:b/>
          <w:color w:val="538135" w:themeColor="accent6" w:themeShade="BF"/>
          <w:sz w:val="24"/>
          <w:szCs w:val="24"/>
        </w:rPr>
      </w:pP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20: Live Chat – User End - 1</w:t>
      </w:r>
    </w:p>
    <w:p w:rsidR="00CA5499" w:rsidRPr="00CA5499" w:rsidRDefault="00CA5499" w:rsidP="0032082D">
      <w:pPr>
        <w:pStyle w:val="ListParagraph"/>
        <w:rPr>
          <w:rFonts w:ascii="Bahnschrift" w:eastAsia="Microsoft YaHei Light" w:hAnsi="Bahnschrift"/>
          <w:b/>
          <w:color w:val="538135" w:themeColor="accent6" w:themeShade="BF"/>
          <w:sz w:val="24"/>
          <w:szCs w:val="24"/>
        </w:rPr>
      </w:pPr>
    </w:p>
    <w:p w:rsidR="0032082D" w:rsidRPr="00CA5499" w:rsidRDefault="000E1439" w:rsidP="00CE601D">
      <w:pPr>
        <w:pStyle w:val="ListParagraph"/>
        <w:numPr>
          <w:ilvl w:val="0"/>
          <w:numId w:val="12"/>
        </w:numPr>
        <w:rPr>
          <w:rFonts w:ascii="Bahnschrift" w:eastAsia="Microsoft YaHei Light" w:hAnsi="Bahnschrift"/>
          <w:b/>
          <w:color w:val="538135" w:themeColor="accent6" w:themeShade="BF"/>
          <w:sz w:val="24"/>
          <w:szCs w:val="24"/>
        </w:rPr>
      </w:pPr>
      <w:r w:rsidRPr="00CA5499">
        <w:rPr>
          <w:rFonts w:ascii="Bahnschrift" w:eastAsia="Microsoft YaHei Light" w:hAnsi="Bahnschrift"/>
          <w:b/>
          <w:color w:val="538135" w:themeColor="accent6" w:themeShade="BF"/>
          <w:sz w:val="24"/>
          <w:szCs w:val="24"/>
        </w:rPr>
        <w:lastRenderedPageBreak/>
        <w:t>Users can post their questions and admin will be able to answer them.</w:t>
      </w:r>
      <w:r w:rsidRPr="00CA5499">
        <w:rPr>
          <w:rFonts w:ascii="Bahnschrift" w:hAnsi="Bahnschrift"/>
          <w:noProof/>
          <w:color w:val="538135" w:themeColor="accent6" w:themeShade="BF"/>
          <w:sz w:val="24"/>
          <w:szCs w:val="24"/>
        </w:rPr>
        <w:t xml:space="preserve"> </w:t>
      </w:r>
      <w:r w:rsidR="00CA5499" w:rsidRPr="00CA5499">
        <w:rPr>
          <w:rFonts w:ascii="Bahnschrift" w:hAnsi="Bahnschrift"/>
          <w:noProof/>
          <w:color w:val="538135" w:themeColor="accent6" w:themeShade="BF"/>
          <w:sz w:val="24"/>
          <w:szCs w:val="24"/>
        </w:rPr>
        <w:t xml:space="preserve"> </w:t>
      </w:r>
      <w:r w:rsidRPr="00CA5499">
        <w:rPr>
          <w:rFonts w:ascii="Bahnschrift" w:hAnsi="Bahnschrift"/>
          <w:noProof/>
          <w:color w:val="538135" w:themeColor="accent6" w:themeShade="BF"/>
          <w:sz w:val="24"/>
          <w:szCs w:val="24"/>
        </w:rPr>
        <w:drawing>
          <wp:inline distT="0" distB="0" distL="0" distR="0" wp14:anchorId="330B315E" wp14:editId="7CD96F30">
            <wp:extent cx="4562475" cy="383032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66269" cy="3833506"/>
                    </a:xfrm>
                    <a:prstGeom prst="rect">
                      <a:avLst/>
                    </a:prstGeom>
                  </pic:spPr>
                </pic:pic>
              </a:graphicData>
            </a:graphic>
          </wp:inline>
        </w:drawing>
      </w:r>
    </w:p>
    <w:p w:rsidR="00CA5499" w:rsidRPr="00CA5499" w:rsidRDefault="00CA5499" w:rsidP="00CA5499">
      <w:pPr>
        <w:rPr>
          <w:rFonts w:ascii="Bahnschrift" w:eastAsia="Microsoft YaHei Light" w:hAnsi="Bahnschrift"/>
          <w:b/>
          <w:color w:val="538135" w:themeColor="accent6" w:themeShade="BF"/>
        </w:rPr>
      </w:pP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20: Live Chat – User End - 2</w:t>
      </w:r>
    </w:p>
    <w:p w:rsidR="00CA5499" w:rsidRPr="00CA5499" w:rsidRDefault="00CA5499" w:rsidP="00CA5499">
      <w:pPr>
        <w:rPr>
          <w:rFonts w:ascii="Bahnschrift" w:eastAsia="Microsoft YaHei Light" w:hAnsi="Bahnschrift"/>
          <w:b/>
          <w:color w:val="538135" w:themeColor="accent6" w:themeShade="BF"/>
        </w:rPr>
      </w:pPr>
    </w:p>
    <w:p w:rsidR="001A6737" w:rsidRPr="00CA5499" w:rsidRDefault="000E1439" w:rsidP="00CE601D">
      <w:pPr>
        <w:pStyle w:val="ListParagraph"/>
        <w:numPr>
          <w:ilvl w:val="0"/>
          <w:numId w:val="12"/>
        </w:numPr>
        <w:rPr>
          <w:rFonts w:ascii="Bahnschrift" w:eastAsia="Microsoft YaHei Light" w:hAnsi="Bahnschrift"/>
          <w:b/>
          <w:color w:val="538135" w:themeColor="accent6" w:themeShade="BF"/>
          <w:sz w:val="24"/>
          <w:szCs w:val="24"/>
        </w:rPr>
      </w:pPr>
      <w:r w:rsidRPr="00CA5499">
        <w:rPr>
          <w:rFonts w:ascii="Bahnschrift" w:eastAsia="Microsoft YaHei Light" w:hAnsi="Bahnschrift"/>
          <w:b/>
          <w:color w:val="538135" w:themeColor="accent6" w:themeShade="BF"/>
          <w:sz w:val="24"/>
          <w:szCs w:val="24"/>
        </w:rPr>
        <w:t>Admin can chat with multiple users at the same time.</w:t>
      </w:r>
      <w:r w:rsidR="001A6737" w:rsidRPr="00CA5499">
        <w:rPr>
          <w:rFonts w:ascii="Bahnschrift" w:hAnsi="Bahnschrift"/>
          <w:noProof/>
          <w:color w:val="538135" w:themeColor="accent6" w:themeShade="BF"/>
          <w:sz w:val="24"/>
          <w:szCs w:val="24"/>
        </w:rPr>
        <w:t xml:space="preserve"> </w:t>
      </w:r>
    </w:p>
    <w:p w:rsidR="004A3F59" w:rsidRPr="00CA5499" w:rsidRDefault="004A3F59" w:rsidP="001A6737">
      <w:pPr>
        <w:pStyle w:val="ListParagraph"/>
        <w:rPr>
          <w:rFonts w:ascii="Bahnschrift" w:eastAsia="Microsoft YaHei Light" w:hAnsi="Bahnschrift"/>
          <w:b/>
          <w:color w:val="538135" w:themeColor="accent6" w:themeShade="BF"/>
          <w:sz w:val="24"/>
          <w:szCs w:val="24"/>
        </w:rPr>
      </w:pPr>
      <w:r w:rsidRPr="00CA5499">
        <w:rPr>
          <w:rFonts w:ascii="Bahnschrift" w:eastAsia="Microsoft YaHei Light" w:hAnsi="Bahnschrift"/>
          <w:b/>
          <w:noProof/>
          <w:color w:val="538135" w:themeColor="accent6" w:themeShade="BF"/>
          <w:sz w:val="24"/>
          <w:szCs w:val="24"/>
        </w:rPr>
        <w:lastRenderedPageBreak/>
        <w:drawing>
          <wp:inline distT="0" distB="0" distL="0" distR="0">
            <wp:extent cx="4739392" cy="3609975"/>
            <wp:effectExtent l="0" t="0" r="4445" b="0"/>
            <wp:docPr id="24" name="Picture 24" descr="C:\Users\S537489\Downloads\Ca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7489\Downloads\CaK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48543" cy="3616945"/>
                    </a:xfrm>
                    <a:prstGeom prst="rect">
                      <a:avLst/>
                    </a:prstGeom>
                    <a:noFill/>
                    <a:ln>
                      <a:noFill/>
                    </a:ln>
                  </pic:spPr>
                </pic:pic>
              </a:graphicData>
            </a:graphic>
          </wp:inline>
        </w:drawing>
      </w:r>
      <w:r w:rsidRPr="00CA5499">
        <w:rPr>
          <w:rFonts w:ascii="Bahnschrift" w:eastAsia="Microsoft YaHei Light" w:hAnsi="Bahnschrift"/>
          <w:b/>
          <w:color w:val="538135" w:themeColor="accent6" w:themeShade="BF"/>
          <w:sz w:val="24"/>
          <w:szCs w:val="24"/>
        </w:rPr>
        <w:t xml:space="preserve"> </w:t>
      </w:r>
    </w:p>
    <w:p w:rsidR="00CA5499" w:rsidRPr="00CA5499" w:rsidRDefault="00CA5499" w:rsidP="001A6737">
      <w:pPr>
        <w:pStyle w:val="ListParagraph"/>
        <w:rPr>
          <w:rFonts w:ascii="Bahnschrift" w:eastAsia="Microsoft YaHei Light" w:hAnsi="Bahnschrift"/>
          <w:b/>
          <w:color w:val="538135" w:themeColor="accent6" w:themeShade="BF"/>
          <w:sz w:val="24"/>
          <w:szCs w:val="24"/>
        </w:rPr>
      </w:pPr>
    </w:p>
    <w:p w:rsidR="00CA5499" w:rsidRPr="00CA5499" w:rsidRDefault="00CA5499" w:rsidP="001A6737">
      <w:pPr>
        <w:pStyle w:val="ListParagraph"/>
        <w:rPr>
          <w:rFonts w:ascii="Bahnschrift" w:eastAsia="Microsoft YaHei Light" w:hAnsi="Bahnschrift"/>
          <w:b/>
          <w:color w:val="538135" w:themeColor="accent6" w:themeShade="BF"/>
          <w:sz w:val="24"/>
          <w:szCs w:val="24"/>
        </w:rPr>
      </w:pP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21: Live Chat – User End - 3</w:t>
      </w:r>
    </w:p>
    <w:p w:rsidR="00CA5499" w:rsidRPr="00CA5499" w:rsidRDefault="00CA5499" w:rsidP="001A6737">
      <w:pPr>
        <w:pStyle w:val="ListParagraph"/>
        <w:rPr>
          <w:rFonts w:ascii="Bahnschrift" w:eastAsia="Microsoft YaHei Light" w:hAnsi="Bahnschrift"/>
          <w:b/>
          <w:color w:val="538135" w:themeColor="accent6" w:themeShade="BF"/>
          <w:sz w:val="24"/>
          <w:szCs w:val="24"/>
        </w:rPr>
      </w:pPr>
    </w:p>
    <w:p w:rsidR="004A3F59" w:rsidRPr="00CA5499" w:rsidRDefault="004A3F59" w:rsidP="001A6737">
      <w:pPr>
        <w:pStyle w:val="ListParagraph"/>
        <w:rPr>
          <w:rFonts w:ascii="Bahnschrift" w:eastAsia="Microsoft YaHei Light" w:hAnsi="Bahnschrift"/>
          <w:b/>
          <w:color w:val="538135" w:themeColor="accent6" w:themeShade="BF"/>
          <w:sz w:val="24"/>
          <w:szCs w:val="24"/>
        </w:rPr>
      </w:pPr>
    </w:p>
    <w:p w:rsidR="004A3F59" w:rsidRPr="00CA5499" w:rsidRDefault="004A3F59" w:rsidP="001A6737">
      <w:pPr>
        <w:pStyle w:val="ListParagraph"/>
        <w:rPr>
          <w:rFonts w:ascii="Bahnschrift" w:eastAsia="Microsoft YaHei Light" w:hAnsi="Bahnschrift"/>
          <w:b/>
          <w:color w:val="538135" w:themeColor="accent6" w:themeShade="BF"/>
          <w:sz w:val="24"/>
          <w:szCs w:val="24"/>
        </w:rPr>
      </w:pPr>
    </w:p>
    <w:p w:rsidR="000E1439" w:rsidRPr="00CA5499" w:rsidRDefault="001A6737" w:rsidP="001A6737">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drawing>
          <wp:inline distT="0" distB="0" distL="0" distR="0" wp14:anchorId="19EE135D" wp14:editId="15F42421">
            <wp:extent cx="5208789" cy="213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13821" cy="2135661"/>
                    </a:xfrm>
                    <a:prstGeom prst="rect">
                      <a:avLst/>
                    </a:prstGeom>
                  </pic:spPr>
                </pic:pic>
              </a:graphicData>
            </a:graphic>
          </wp:inline>
        </w:drawing>
      </w:r>
    </w:p>
    <w:p w:rsidR="0032082D" w:rsidRPr="00CA5499" w:rsidRDefault="0032082D" w:rsidP="0032082D">
      <w:pPr>
        <w:pStyle w:val="ListParagraph"/>
        <w:rPr>
          <w:rFonts w:ascii="Bahnschrift" w:eastAsia="Microsoft YaHei Light" w:hAnsi="Bahnschrift"/>
          <w:b/>
          <w:color w:val="538135" w:themeColor="accent6" w:themeShade="BF"/>
          <w:sz w:val="24"/>
          <w:szCs w:val="24"/>
        </w:rPr>
      </w:pPr>
    </w:p>
    <w:p w:rsidR="00CA5499" w:rsidRDefault="00CA5499" w:rsidP="00CA5499">
      <w:pPr>
        <w:pStyle w:val="NormalWeb"/>
        <w:spacing w:before="0" w:beforeAutospacing="0" w:after="0" w:afterAutospacing="0"/>
        <w:rPr>
          <w:rFonts w:ascii="Bahnschrift" w:hAnsi="Bahnschrift" w:cs="Arial"/>
          <w:color w:val="538135" w:themeColor="accent6" w:themeShade="BF"/>
        </w:rPr>
      </w:pP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eastAsia="Microsoft YaHei Light" w:hAnsi="Bahnschrift"/>
          <w:b/>
          <w:color w:val="538135" w:themeColor="accent6" w:themeShade="BF"/>
        </w:rPr>
        <w:tab/>
      </w:r>
      <w:r w:rsidRPr="00CA5499">
        <w:rPr>
          <w:rFonts w:ascii="Bahnschrift" w:hAnsi="Bahnschrift" w:cs="Arial"/>
          <w:color w:val="538135" w:themeColor="accent6" w:themeShade="BF"/>
        </w:rPr>
        <w:t>Fig 7.22: Live Chat – Admin Side</w:t>
      </w:r>
    </w:p>
    <w:p w:rsidR="00CA5499" w:rsidRDefault="00CA5499" w:rsidP="00CA5499">
      <w:pPr>
        <w:pStyle w:val="NormalWeb"/>
        <w:spacing w:before="0" w:beforeAutospacing="0" w:after="0" w:afterAutospacing="0"/>
        <w:rPr>
          <w:rFonts w:ascii="Bahnschrift" w:hAnsi="Bahnschrift" w:cs="Arial"/>
          <w:color w:val="538135" w:themeColor="accent6" w:themeShade="BF"/>
        </w:rPr>
      </w:pPr>
    </w:p>
    <w:p w:rsidR="00CA5499" w:rsidRDefault="00CA5499" w:rsidP="00CA5499">
      <w:pPr>
        <w:pStyle w:val="NormalWeb"/>
        <w:spacing w:before="0" w:beforeAutospacing="0" w:after="0" w:afterAutospacing="0"/>
        <w:rPr>
          <w:rFonts w:ascii="Bahnschrift" w:hAnsi="Bahnschrift" w:cs="Arial"/>
          <w:color w:val="538135" w:themeColor="accent6" w:themeShade="BF"/>
        </w:rPr>
      </w:pPr>
    </w:p>
    <w:p w:rsidR="00CA5499" w:rsidRPr="00CA5499" w:rsidRDefault="00CA5499" w:rsidP="00CA5499">
      <w:pPr>
        <w:pStyle w:val="NormalWeb"/>
        <w:spacing w:before="0" w:beforeAutospacing="0" w:after="0" w:afterAutospacing="0"/>
        <w:rPr>
          <w:rFonts w:ascii="Bahnschrift" w:hAnsi="Bahnschrift" w:cs="Arial"/>
          <w:color w:val="538135" w:themeColor="accent6" w:themeShade="BF"/>
        </w:rPr>
      </w:pPr>
    </w:p>
    <w:p w:rsidR="00CA5499" w:rsidRPr="00CA5499" w:rsidRDefault="00F82205" w:rsidP="00F82205">
      <w:pPr>
        <w:pStyle w:val="ListParagraph"/>
        <w:numPr>
          <w:ilvl w:val="0"/>
          <w:numId w:val="12"/>
        </w:numPr>
        <w:rPr>
          <w:rFonts w:ascii="Bahnschrift" w:eastAsia="Microsoft YaHei Light" w:hAnsi="Bahnschrift"/>
          <w:b/>
          <w:color w:val="538135" w:themeColor="accent6" w:themeShade="BF"/>
          <w:sz w:val="24"/>
          <w:szCs w:val="24"/>
        </w:rPr>
      </w:pPr>
      <w:r w:rsidRPr="00CA5499">
        <w:rPr>
          <w:rFonts w:ascii="Bahnschrift" w:eastAsia="Microsoft YaHei Light" w:hAnsi="Bahnschrift"/>
          <w:b/>
          <w:color w:val="538135" w:themeColor="accent6" w:themeShade="BF"/>
          <w:sz w:val="24"/>
          <w:szCs w:val="24"/>
        </w:rPr>
        <w:lastRenderedPageBreak/>
        <w:t>Contact page displays information related to the frequently asked questions.</w:t>
      </w:r>
      <w:r w:rsidRPr="00CA5499">
        <w:rPr>
          <w:rFonts w:ascii="Bahnschrift" w:hAnsi="Bahnschrift"/>
          <w:noProof/>
          <w:color w:val="538135" w:themeColor="accent6" w:themeShade="BF"/>
          <w:sz w:val="24"/>
          <w:szCs w:val="24"/>
        </w:rPr>
        <w:t xml:space="preserve"> </w:t>
      </w:r>
    </w:p>
    <w:p w:rsidR="00F82205" w:rsidRPr="00CA5499" w:rsidRDefault="00F82205" w:rsidP="00CA5499">
      <w:pPr>
        <w:pStyle w:val="ListParagraph"/>
        <w:rPr>
          <w:rFonts w:ascii="Bahnschrift" w:eastAsia="Microsoft YaHei Light" w:hAnsi="Bahnschrift"/>
          <w:b/>
          <w:color w:val="538135" w:themeColor="accent6" w:themeShade="BF"/>
          <w:sz w:val="24"/>
          <w:szCs w:val="24"/>
        </w:rPr>
      </w:pPr>
      <w:r w:rsidRPr="00CA5499">
        <w:rPr>
          <w:rFonts w:ascii="Bahnschrift" w:hAnsi="Bahnschrift"/>
          <w:noProof/>
          <w:color w:val="538135" w:themeColor="accent6" w:themeShade="BF"/>
          <w:sz w:val="24"/>
          <w:szCs w:val="24"/>
        </w:rPr>
        <w:drawing>
          <wp:inline distT="0" distB="0" distL="0" distR="0" wp14:anchorId="7FBF23CD" wp14:editId="70D3C1D0">
            <wp:extent cx="5943600" cy="22961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296160"/>
                    </a:xfrm>
                    <a:prstGeom prst="rect">
                      <a:avLst/>
                    </a:prstGeom>
                  </pic:spPr>
                </pic:pic>
              </a:graphicData>
            </a:graphic>
          </wp:inline>
        </w:drawing>
      </w:r>
    </w:p>
    <w:p w:rsidR="0032082D" w:rsidRPr="00CA5499" w:rsidRDefault="0032082D" w:rsidP="00F82205">
      <w:pPr>
        <w:pStyle w:val="ListParagraph"/>
        <w:rPr>
          <w:rFonts w:ascii="Bahnschrift" w:eastAsia="Microsoft YaHei Light" w:hAnsi="Bahnschrift"/>
          <w:b/>
          <w:color w:val="538135" w:themeColor="accent6" w:themeShade="BF"/>
          <w:sz w:val="24"/>
          <w:szCs w:val="24"/>
        </w:rPr>
      </w:pPr>
    </w:p>
    <w:p w:rsidR="00CA5499" w:rsidRDefault="00CA5499" w:rsidP="00CA5499">
      <w:pPr>
        <w:pStyle w:val="NormalWeb"/>
        <w:spacing w:before="0" w:beforeAutospacing="0" w:after="0" w:afterAutospacing="0"/>
        <w:jc w:val="both"/>
        <w:rPr>
          <w:rFonts w:ascii="Bahnschrift" w:hAnsi="Bahnschrift" w:cs="Arial"/>
          <w:color w:val="538135" w:themeColor="accent6" w:themeShade="BF"/>
        </w:rPr>
      </w:pPr>
      <w:r>
        <w:rPr>
          <w:rFonts w:ascii="Bahnschrift" w:hAnsi="Bahnschrift" w:cs="Arial"/>
          <w:color w:val="538135" w:themeColor="accent6" w:themeShade="BF"/>
        </w:rPr>
        <w:tab/>
      </w:r>
      <w:r>
        <w:rPr>
          <w:rFonts w:ascii="Bahnschrift" w:hAnsi="Bahnschrift" w:cs="Arial"/>
          <w:color w:val="538135" w:themeColor="accent6" w:themeShade="BF"/>
        </w:rPr>
        <w:tab/>
      </w:r>
      <w:r>
        <w:rPr>
          <w:rFonts w:ascii="Bahnschrift" w:hAnsi="Bahnschrift" w:cs="Arial"/>
          <w:color w:val="538135" w:themeColor="accent6" w:themeShade="BF"/>
        </w:rPr>
        <w:tab/>
      </w:r>
      <w:r>
        <w:rPr>
          <w:rFonts w:ascii="Bahnschrift" w:hAnsi="Bahnschrift" w:cs="Arial"/>
          <w:color w:val="538135" w:themeColor="accent6" w:themeShade="BF"/>
        </w:rPr>
        <w:tab/>
      </w:r>
      <w:r w:rsidRPr="00CA5499">
        <w:rPr>
          <w:rFonts w:ascii="Bahnschrift" w:hAnsi="Bahnschrift" w:cs="Arial"/>
          <w:color w:val="538135" w:themeColor="accent6" w:themeShade="BF"/>
        </w:rPr>
        <w:t>Fig 7.</w:t>
      </w:r>
      <w:r w:rsidR="00CA1B9B">
        <w:rPr>
          <w:rFonts w:ascii="Bahnschrift" w:hAnsi="Bahnschrift" w:cs="Arial"/>
          <w:color w:val="538135" w:themeColor="accent6" w:themeShade="BF"/>
        </w:rPr>
        <w:t>23</w:t>
      </w:r>
      <w:r w:rsidRPr="00CA5499">
        <w:rPr>
          <w:rFonts w:ascii="Bahnschrift" w:hAnsi="Bahnschrift" w:cs="Arial"/>
          <w:color w:val="538135" w:themeColor="accent6" w:themeShade="BF"/>
        </w:rPr>
        <w:t xml:space="preserve">: </w:t>
      </w:r>
      <w:r>
        <w:rPr>
          <w:rFonts w:ascii="Bahnschrift" w:hAnsi="Bahnschrift" w:cs="Arial"/>
          <w:color w:val="538135" w:themeColor="accent6" w:themeShade="BF"/>
        </w:rPr>
        <w:t xml:space="preserve"> Support and Help</w:t>
      </w:r>
    </w:p>
    <w:p w:rsidR="00CA5499" w:rsidRDefault="00CA5499" w:rsidP="00CA5499">
      <w:pPr>
        <w:pStyle w:val="NormalWeb"/>
        <w:spacing w:before="0" w:beforeAutospacing="0" w:after="0" w:afterAutospacing="0"/>
        <w:rPr>
          <w:rFonts w:ascii="Bahnschrift" w:hAnsi="Bahnschrift" w:cs="Arial"/>
          <w:color w:val="538135" w:themeColor="accent6" w:themeShade="BF"/>
        </w:rPr>
      </w:pPr>
    </w:p>
    <w:p w:rsidR="00CA5499" w:rsidRDefault="00CA5499" w:rsidP="00CA5499">
      <w:pPr>
        <w:pStyle w:val="NormalWeb"/>
        <w:spacing w:before="0" w:beforeAutospacing="0" w:after="0" w:afterAutospacing="0"/>
        <w:rPr>
          <w:rFonts w:ascii="Bahnschrift" w:hAnsi="Bahnschrift" w:cs="Arial"/>
          <w:color w:val="538135" w:themeColor="accent6" w:themeShade="BF"/>
        </w:rPr>
      </w:pPr>
    </w:p>
    <w:p w:rsidR="00A45CAC" w:rsidRPr="00CA5499" w:rsidRDefault="00A45CAC" w:rsidP="00A45CAC">
      <w:pPr>
        <w:pStyle w:val="ListParagraph"/>
        <w:rPr>
          <w:rFonts w:ascii="Bahnschrift" w:eastAsia="Microsoft YaHei Light" w:hAnsi="Bahnschrift"/>
          <w:b/>
          <w:color w:val="7030A0"/>
          <w:sz w:val="24"/>
          <w:szCs w:val="24"/>
        </w:rPr>
      </w:pPr>
    </w:p>
    <w:p w:rsidR="005E5EE5" w:rsidRPr="00CA5499" w:rsidRDefault="005E5EE5" w:rsidP="005D32E9">
      <w:pPr>
        <w:rPr>
          <w:rFonts w:ascii="Bahnschrift" w:hAnsi="Bahnschrift"/>
        </w:rPr>
      </w:pPr>
    </w:p>
    <w:p w:rsidR="005E5EE5" w:rsidRPr="00CA5499" w:rsidRDefault="005E5EE5" w:rsidP="005D32E9">
      <w:pPr>
        <w:rPr>
          <w:rFonts w:ascii="Bahnschrift" w:hAnsi="Bahnschrift"/>
        </w:rPr>
      </w:pPr>
    </w:p>
    <w:sectPr w:rsidR="005E5EE5" w:rsidRPr="00CA549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366" w:rsidRDefault="00585366">
      <w:r>
        <w:separator/>
      </w:r>
    </w:p>
  </w:endnote>
  <w:endnote w:type="continuationSeparator" w:id="0">
    <w:p w:rsidR="00585366" w:rsidRDefault="00585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icrosoft YaHei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86" w:rsidRDefault="00BA6986">
    <w:pPr>
      <w:pStyle w:val="Footer"/>
      <w:tabs>
        <w:tab w:val="clear" w:pos="4320"/>
        <w:tab w:val="clear" w:pos="8640"/>
        <w:tab w:val="center" w:pos="4680"/>
        <w:tab w:val="right" w:pos="9360"/>
      </w:tabs>
    </w:pPr>
    <w:r>
      <w:t>Software Requirements Specification</w:t>
    </w:r>
    <w:r>
      <w:tab/>
    </w:r>
    <w:r>
      <w:tab/>
      <w:t xml:space="preserve">Page </w:t>
    </w:r>
    <w:r>
      <w:rPr>
        <w:rStyle w:val="PageNumber"/>
      </w:rPr>
      <w:fldChar w:fldCharType="begin"/>
    </w:r>
    <w:r>
      <w:rPr>
        <w:rStyle w:val="PageNumber"/>
      </w:rPr>
      <w:instrText xml:space="preserve"> PAGE </w:instrText>
    </w:r>
    <w:r>
      <w:rPr>
        <w:rStyle w:val="PageNumber"/>
      </w:rPr>
      <w:fldChar w:fldCharType="separate"/>
    </w:r>
    <w:r w:rsidR="00EF2E77">
      <w:rPr>
        <w:rStyle w:val="PageNumber"/>
        <w:noProof/>
      </w:rPr>
      <w:t>18</w:t>
    </w:r>
    <w:r>
      <w:rPr>
        <w:rStyle w:val="PageNumber"/>
      </w:rPr>
      <w:fldChar w:fldCharType="end"/>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366" w:rsidRDefault="00585366">
      <w:r>
        <w:separator/>
      </w:r>
    </w:p>
  </w:footnote>
  <w:footnote w:type="continuationSeparator" w:id="0">
    <w:p w:rsidR="00585366" w:rsidRDefault="00585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86" w:rsidRDefault="00BA6986">
    <w:pPr>
      <w:pStyle w:val="Header"/>
      <w:tabs>
        <w:tab w:val="clear" w:pos="4320"/>
        <w:tab w:val="clear" w:pos="8640"/>
        <w:tab w:val="center" w:pos="4680"/>
        <w:tab w:val="right" w:pos="9360"/>
      </w:tabs>
    </w:pPr>
    <w:r>
      <w:tab/>
    </w:r>
    <w:r>
      <w:tab/>
      <w:t>Ecommerce web app for grocery shopping</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6986" w:rsidRDefault="00BA6986">
    <w:pPr>
      <w:pStyle w:val="Header"/>
    </w:pPr>
  </w:p>
  <w:p w:rsidR="00BA6986" w:rsidRDefault="00BA6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B2C9A"/>
    <w:multiLevelType w:val="hybridMultilevel"/>
    <w:tmpl w:val="1022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D53977"/>
    <w:multiLevelType w:val="hybridMultilevel"/>
    <w:tmpl w:val="893C4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221C3"/>
    <w:multiLevelType w:val="hybridMultilevel"/>
    <w:tmpl w:val="83A26466"/>
    <w:lvl w:ilvl="0" w:tplc="B16638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53124"/>
    <w:multiLevelType w:val="hybridMultilevel"/>
    <w:tmpl w:val="F6966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46233"/>
    <w:multiLevelType w:val="hybridMultilevel"/>
    <w:tmpl w:val="D1E61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13792B"/>
    <w:multiLevelType w:val="hybridMultilevel"/>
    <w:tmpl w:val="5C3CBD9E"/>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AB4EBC"/>
    <w:multiLevelType w:val="multilevel"/>
    <w:tmpl w:val="6A443DE4"/>
    <w:lvl w:ilvl="0">
      <w:start w:val="3"/>
      <w:numFmt w:val="decimal"/>
      <w:lvlText w:val="%1."/>
      <w:lvlJc w:val="left"/>
      <w:pPr>
        <w:ind w:left="540" w:hanging="540"/>
      </w:pPr>
      <w:rPr>
        <w:rFonts w:eastAsia="Arial Unicode MS" w:cs="Arial Unicode MS" w:hint="default"/>
      </w:rPr>
    </w:lvl>
    <w:lvl w:ilvl="1">
      <w:start w:val="5"/>
      <w:numFmt w:val="decimal"/>
      <w:lvlText w:val="%1.%2."/>
      <w:lvlJc w:val="left"/>
      <w:pPr>
        <w:ind w:left="930" w:hanging="540"/>
      </w:pPr>
      <w:rPr>
        <w:rFonts w:eastAsia="Arial Unicode MS" w:cs="Arial Unicode MS" w:hint="default"/>
      </w:rPr>
    </w:lvl>
    <w:lvl w:ilvl="2">
      <w:start w:val="3"/>
      <w:numFmt w:val="decimal"/>
      <w:lvlText w:val="%1.%2.%3."/>
      <w:lvlJc w:val="left"/>
      <w:pPr>
        <w:ind w:left="1500" w:hanging="720"/>
      </w:pPr>
      <w:rPr>
        <w:rFonts w:eastAsia="Arial Unicode MS" w:cs="Arial Unicode MS" w:hint="default"/>
      </w:rPr>
    </w:lvl>
    <w:lvl w:ilvl="3">
      <w:start w:val="1"/>
      <w:numFmt w:val="decimal"/>
      <w:lvlText w:val="%1.%2.%3.%4."/>
      <w:lvlJc w:val="left"/>
      <w:pPr>
        <w:ind w:left="1890" w:hanging="720"/>
      </w:pPr>
      <w:rPr>
        <w:rFonts w:eastAsia="Arial Unicode MS" w:cs="Arial Unicode MS" w:hint="default"/>
      </w:rPr>
    </w:lvl>
    <w:lvl w:ilvl="4">
      <w:start w:val="1"/>
      <w:numFmt w:val="decimal"/>
      <w:lvlText w:val="%1.%2.%3.%4.%5."/>
      <w:lvlJc w:val="left"/>
      <w:pPr>
        <w:ind w:left="2640" w:hanging="1080"/>
      </w:pPr>
      <w:rPr>
        <w:rFonts w:eastAsia="Arial Unicode MS" w:cs="Arial Unicode MS" w:hint="default"/>
      </w:rPr>
    </w:lvl>
    <w:lvl w:ilvl="5">
      <w:start w:val="1"/>
      <w:numFmt w:val="decimal"/>
      <w:lvlText w:val="%1.%2.%3.%4.%5.%6."/>
      <w:lvlJc w:val="left"/>
      <w:pPr>
        <w:ind w:left="3030" w:hanging="1080"/>
      </w:pPr>
      <w:rPr>
        <w:rFonts w:eastAsia="Arial Unicode MS" w:cs="Arial Unicode MS" w:hint="default"/>
      </w:rPr>
    </w:lvl>
    <w:lvl w:ilvl="6">
      <w:start w:val="1"/>
      <w:numFmt w:val="decimal"/>
      <w:lvlText w:val="%1.%2.%3.%4.%5.%6.%7."/>
      <w:lvlJc w:val="left"/>
      <w:pPr>
        <w:ind w:left="3780" w:hanging="1440"/>
      </w:pPr>
      <w:rPr>
        <w:rFonts w:eastAsia="Arial Unicode MS" w:cs="Arial Unicode MS" w:hint="default"/>
      </w:rPr>
    </w:lvl>
    <w:lvl w:ilvl="7">
      <w:start w:val="1"/>
      <w:numFmt w:val="decimal"/>
      <w:lvlText w:val="%1.%2.%3.%4.%5.%6.%7.%8."/>
      <w:lvlJc w:val="left"/>
      <w:pPr>
        <w:ind w:left="4170" w:hanging="1440"/>
      </w:pPr>
      <w:rPr>
        <w:rFonts w:eastAsia="Arial Unicode MS" w:cs="Arial Unicode MS" w:hint="default"/>
      </w:rPr>
    </w:lvl>
    <w:lvl w:ilvl="8">
      <w:start w:val="1"/>
      <w:numFmt w:val="decimal"/>
      <w:lvlText w:val="%1.%2.%3.%4.%5.%6.%7.%8.%9."/>
      <w:lvlJc w:val="left"/>
      <w:pPr>
        <w:ind w:left="4920" w:hanging="1800"/>
      </w:pPr>
      <w:rPr>
        <w:rFonts w:eastAsia="Arial Unicode MS" w:cs="Arial Unicode MS" w:hint="default"/>
      </w:rPr>
    </w:lvl>
  </w:abstractNum>
  <w:abstractNum w:abstractNumId="7" w15:restartNumberingAfterBreak="0">
    <w:nsid w:val="439C07BE"/>
    <w:multiLevelType w:val="hybridMultilevel"/>
    <w:tmpl w:val="C9B230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F3550E"/>
    <w:multiLevelType w:val="multilevel"/>
    <w:tmpl w:val="155EFBC6"/>
    <w:numStyleLink w:val="ImportedStyle1"/>
  </w:abstractNum>
  <w:abstractNum w:abstractNumId="9" w15:restartNumberingAfterBreak="0">
    <w:nsid w:val="56695505"/>
    <w:multiLevelType w:val="multilevel"/>
    <w:tmpl w:val="155EFBC6"/>
    <w:styleLink w:val="ImportedStyle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728" w:hanging="64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C6E1ED5"/>
    <w:multiLevelType w:val="hybridMultilevel"/>
    <w:tmpl w:val="F6966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8E7E6B"/>
    <w:multiLevelType w:val="hybridMultilevel"/>
    <w:tmpl w:val="4D74DBE2"/>
    <w:lvl w:ilvl="0" w:tplc="42AE9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DE44ED"/>
    <w:multiLevelType w:val="hybridMultilevel"/>
    <w:tmpl w:val="5A68C94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3" w15:restartNumberingAfterBreak="0">
    <w:nsid w:val="620D5FB6"/>
    <w:multiLevelType w:val="hybridMultilevel"/>
    <w:tmpl w:val="F69667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6615D7"/>
    <w:multiLevelType w:val="hybridMultilevel"/>
    <w:tmpl w:val="1826C9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9"/>
  </w:num>
  <w:num w:numId="3">
    <w:abstractNumId w:val="8"/>
  </w:num>
  <w:num w:numId="4">
    <w:abstractNumId w:val="6"/>
  </w:num>
  <w:num w:numId="5">
    <w:abstractNumId w:val="12"/>
  </w:num>
  <w:num w:numId="6">
    <w:abstractNumId w:val="0"/>
  </w:num>
  <w:num w:numId="7">
    <w:abstractNumId w:val="13"/>
  </w:num>
  <w:num w:numId="8">
    <w:abstractNumId w:val="7"/>
  </w:num>
  <w:num w:numId="9">
    <w:abstractNumId w:val="11"/>
  </w:num>
  <w:num w:numId="10">
    <w:abstractNumId w:val="3"/>
  </w:num>
  <w:num w:numId="11">
    <w:abstractNumId w:val="4"/>
  </w:num>
  <w:num w:numId="12">
    <w:abstractNumId w:val="2"/>
  </w:num>
  <w:num w:numId="13">
    <w:abstractNumId w:val="5"/>
  </w:num>
  <w:num w:numId="14">
    <w:abstractNumId w:val="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jK3MLU0MDYxNDZQ0lEKTi0uzszPAykwqwUAn5KnwywAAAA="/>
  </w:docVars>
  <w:rsids>
    <w:rsidRoot w:val="002071ED"/>
    <w:rsid w:val="00056E64"/>
    <w:rsid w:val="0006028B"/>
    <w:rsid w:val="0008529C"/>
    <w:rsid w:val="00096B9A"/>
    <w:rsid w:val="000B0E02"/>
    <w:rsid w:val="000B1CA1"/>
    <w:rsid w:val="000B40CF"/>
    <w:rsid w:val="000E1439"/>
    <w:rsid w:val="000F06B4"/>
    <w:rsid w:val="00105FC0"/>
    <w:rsid w:val="0015588C"/>
    <w:rsid w:val="001A6737"/>
    <w:rsid w:val="001F3EC9"/>
    <w:rsid w:val="002071ED"/>
    <w:rsid w:val="002343A3"/>
    <w:rsid w:val="002F0C4D"/>
    <w:rsid w:val="0032082D"/>
    <w:rsid w:val="00390ED5"/>
    <w:rsid w:val="004107F2"/>
    <w:rsid w:val="004544CC"/>
    <w:rsid w:val="004668A6"/>
    <w:rsid w:val="004A3F59"/>
    <w:rsid w:val="004A5775"/>
    <w:rsid w:val="00500522"/>
    <w:rsid w:val="00501625"/>
    <w:rsid w:val="005113DE"/>
    <w:rsid w:val="00585366"/>
    <w:rsid w:val="0058597F"/>
    <w:rsid w:val="005D32E9"/>
    <w:rsid w:val="005E15F8"/>
    <w:rsid w:val="005E5EE5"/>
    <w:rsid w:val="00620345"/>
    <w:rsid w:val="00656FF1"/>
    <w:rsid w:val="00677EBE"/>
    <w:rsid w:val="00743B05"/>
    <w:rsid w:val="007A3DC5"/>
    <w:rsid w:val="007B2EDA"/>
    <w:rsid w:val="007C6C7E"/>
    <w:rsid w:val="007C7E4F"/>
    <w:rsid w:val="007F66CF"/>
    <w:rsid w:val="007F7BB4"/>
    <w:rsid w:val="00820388"/>
    <w:rsid w:val="00854682"/>
    <w:rsid w:val="00866F51"/>
    <w:rsid w:val="0088379A"/>
    <w:rsid w:val="008D1696"/>
    <w:rsid w:val="00966293"/>
    <w:rsid w:val="00970DED"/>
    <w:rsid w:val="009875AB"/>
    <w:rsid w:val="009957F5"/>
    <w:rsid w:val="009B1C74"/>
    <w:rsid w:val="009D77B8"/>
    <w:rsid w:val="009F7E0D"/>
    <w:rsid w:val="00A06C17"/>
    <w:rsid w:val="00A45CAC"/>
    <w:rsid w:val="00A71AEA"/>
    <w:rsid w:val="00A82F0A"/>
    <w:rsid w:val="00A94196"/>
    <w:rsid w:val="00B36D92"/>
    <w:rsid w:val="00B404C5"/>
    <w:rsid w:val="00B85C4D"/>
    <w:rsid w:val="00BA6986"/>
    <w:rsid w:val="00C600CF"/>
    <w:rsid w:val="00CA1B9B"/>
    <w:rsid w:val="00CA5499"/>
    <w:rsid w:val="00CB31CD"/>
    <w:rsid w:val="00CC6875"/>
    <w:rsid w:val="00CE601D"/>
    <w:rsid w:val="00D37AFE"/>
    <w:rsid w:val="00D40F47"/>
    <w:rsid w:val="00D57A1E"/>
    <w:rsid w:val="00DA1F70"/>
    <w:rsid w:val="00E02999"/>
    <w:rsid w:val="00E12AA9"/>
    <w:rsid w:val="00E20102"/>
    <w:rsid w:val="00E653D4"/>
    <w:rsid w:val="00EF2E77"/>
    <w:rsid w:val="00F119CD"/>
    <w:rsid w:val="00F2796E"/>
    <w:rsid w:val="00F61337"/>
    <w:rsid w:val="00F82205"/>
    <w:rsid w:val="00F86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4421A"/>
  <w15:chartTrackingRefBased/>
  <w15:docId w15:val="{E94536F6-28A2-4CA9-947A-4E8B5B91E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7B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5D32E9"/>
    <w:pPr>
      <w:keepNext/>
      <w:tabs>
        <w:tab w:val="left" w:pos="180"/>
        <w:tab w:val="left" w:pos="360"/>
        <w:tab w:val="left" w:pos="720"/>
      </w:tabs>
      <w:spacing w:before="240" w:after="120"/>
      <w:outlineLvl w:val="0"/>
    </w:pPr>
    <w:rPr>
      <w:rFonts w:ascii="Times" w:eastAsia="Times" w:hAnsi="Times"/>
      <w:b/>
      <w:sz w:val="32"/>
      <w:szCs w:val="20"/>
    </w:rPr>
  </w:style>
  <w:style w:type="paragraph" w:styleId="Heading2">
    <w:name w:val="heading 2"/>
    <w:basedOn w:val="Normal"/>
    <w:next w:val="Normal"/>
    <w:link w:val="Heading2Char"/>
    <w:qFormat/>
    <w:rsid w:val="005D32E9"/>
    <w:pPr>
      <w:keepNext/>
      <w:tabs>
        <w:tab w:val="left" w:pos="180"/>
        <w:tab w:val="left" w:pos="360"/>
        <w:tab w:val="left" w:pos="720"/>
      </w:tabs>
      <w:spacing w:before="240" w:after="120"/>
      <w:outlineLvl w:val="1"/>
    </w:pPr>
    <w:rPr>
      <w:rFonts w:ascii="Times" w:eastAsia="Times" w:hAnsi="Times"/>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D32E9"/>
    <w:rPr>
      <w:rFonts w:ascii="Times" w:eastAsia="Times" w:hAnsi="Times" w:cs="Times New Roman"/>
      <w:b/>
      <w:sz w:val="32"/>
      <w:szCs w:val="20"/>
    </w:rPr>
  </w:style>
  <w:style w:type="character" w:customStyle="1" w:styleId="Heading2Char">
    <w:name w:val="Heading 2 Char"/>
    <w:basedOn w:val="DefaultParagraphFont"/>
    <w:link w:val="Heading2"/>
    <w:rsid w:val="005D32E9"/>
    <w:rPr>
      <w:rFonts w:ascii="Times" w:eastAsia="Times" w:hAnsi="Times" w:cs="Times New Roman"/>
      <w:b/>
      <w:sz w:val="28"/>
      <w:szCs w:val="20"/>
    </w:rPr>
  </w:style>
  <w:style w:type="paragraph" w:styleId="Header">
    <w:name w:val="header"/>
    <w:basedOn w:val="Normal"/>
    <w:link w:val="HeaderChar"/>
    <w:uiPriority w:val="99"/>
    <w:rsid w:val="005D32E9"/>
    <w:pPr>
      <w:tabs>
        <w:tab w:val="left" w:pos="180"/>
        <w:tab w:val="left" w:pos="360"/>
        <w:tab w:val="left" w:pos="720"/>
        <w:tab w:val="center" w:pos="4320"/>
        <w:tab w:val="right" w:pos="8640"/>
      </w:tabs>
    </w:pPr>
    <w:rPr>
      <w:rFonts w:ascii="Times" w:eastAsia="Times" w:hAnsi="Times"/>
      <w:szCs w:val="20"/>
    </w:rPr>
  </w:style>
  <w:style w:type="character" w:customStyle="1" w:styleId="HeaderChar">
    <w:name w:val="Header Char"/>
    <w:basedOn w:val="DefaultParagraphFont"/>
    <w:link w:val="Header"/>
    <w:uiPriority w:val="99"/>
    <w:rsid w:val="005D32E9"/>
    <w:rPr>
      <w:rFonts w:ascii="Times" w:eastAsia="Times" w:hAnsi="Times" w:cs="Times New Roman"/>
      <w:sz w:val="24"/>
      <w:szCs w:val="20"/>
    </w:rPr>
  </w:style>
  <w:style w:type="paragraph" w:styleId="Footer">
    <w:name w:val="footer"/>
    <w:basedOn w:val="Normal"/>
    <w:link w:val="FooterChar"/>
    <w:semiHidden/>
    <w:rsid w:val="005D32E9"/>
    <w:pPr>
      <w:tabs>
        <w:tab w:val="left" w:pos="180"/>
        <w:tab w:val="left" w:pos="360"/>
        <w:tab w:val="left" w:pos="720"/>
        <w:tab w:val="center" w:pos="4320"/>
        <w:tab w:val="right" w:pos="8640"/>
      </w:tabs>
    </w:pPr>
    <w:rPr>
      <w:rFonts w:ascii="Times" w:eastAsia="Times" w:hAnsi="Times"/>
      <w:szCs w:val="20"/>
    </w:rPr>
  </w:style>
  <w:style w:type="character" w:customStyle="1" w:styleId="FooterChar">
    <w:name w:val="Footer Char"/>
    <w:basedOn w:val="DefaultParagraphFont"/>
    <w:link w:val="Footer"/>
    <w:semiHidden/>
    <w:rsid w:val="005D32E9"/>
    <w:rPr>
      <w:rFonts w:ascii="Times" w:eastAsia="Times" w:hAnsi="Times" w:cs="Times New Roman"/>
      <w:sz w:val="24"/>
      <w:szCs w:val="20"/>
    </w:rPr>
  </w:style>
  <w:style w:type="character" w:styleId="PageNumber">
    <w:name w:val="page number"/>
    <w:basedOn w:val="DefaultParagraphFont"/>
    <w:semiHidden/>
    <w:rsid w:val="005D32E9"/>
  </w:style>
  <w:style w:type="paragraph" w:customStyle="1" w:styleId="Body">
    <w:name w:val="Body"/>
    <w:rsid w:val="005D32E9"/>
    <w:pPr>
      <w:pBdr>
        <w:top w:val="nil"/>
        <w:left w:val="nil"/>
        <w:bottom w:val="nil"/>
        <w:right w:val="nil"/>
        <w:between w:val="nil"/>
        <w:bar w:val="nil"/>
      </w:pBdr>
      <w:tabs>
        <w:tab w:val="left" w:pos="180"/>
        <w:tab w:val="left" w:pos="360"/>
        <w:tab w:val="left" w:pos="720"/>
      </w:tabs>
      <w:spacing w:after="0" w:line="240" w:lineRule="auto"/>
    </w:pPr>
    <w:rPr>
      <w:rFonts w:ascii="Times" w:eastAsia="Arial Unicode MS" w:hAnsi="Times" w:cs="Arial Unicode MS"/>
      <w:color w:val="000000"/>
      <w:sz w:val="24"/>
      <w:szCs w:val="24"/>
      <w:u w:color="000000"/>
      <w:bdr w:val="nil"/>
    </w:rPr>
  </w:style>
  <w:style w:type="numbering" w:customStyle="1" w:styleId="ImportedStyle1">
    <w:name w:val="Imported Style 1"/>
    <w:rsid w:val="005D32E9"/>
    <w:pPr>
      <w:numPr>
        <w:numId w:val="2"/>
      </w:numPr>
    </w:pPr>
  </w:style>
  <w:style w:type="paragraph" w:styleId="ListParagraph">
    <w:name w:val="List Paragraph"/>
    <w:basedOn w:val="Normal"/>
    <w:uiPriority w:val="34"/>
    <w:qFormat/>
    <w:rsid w:val="005D32E9"/>
    <w:pPr>
      <w:spacing w:after="160" w:line="259" w:lineRule="auto"/>
      <w:ind w:left="720"/>
      <w:contextualSpacing/>
    </w:pPr>
    <w:rPr>
      <w:rFonts w:ascii="Calibri" w:eastAsia="Calibri" w:hAnsi="Calibri"/>
      <w:sz w:val="22"/>
      <w:szCs w:val="22"/>
    </w:rPr>
  </w:style>
  <w:style w:type="paragraph" w:styleId="NormalWeb">
    <w:name w:val="Normal (Web)"/>
    <w:basedOn w:val="Normal"/>
    <w:uiPriority w:val="99"/>
    <w:unhideWhenUsed/>
    <w:rsid w:val="001F3EC9"/>
    <w:pPr>
      <w:spacing w:before="100" w:beforeAutospacing="1" w:after="100" w:afterAutospacing="1"/>
    </w:pPr>
  </w:style>
  <w:style w:type="table" w:styleId="TableGrid">
    <w:name w:val="Table Grid"/>
    <w:basedOn w:val="TableNormal"/>
    <w:uiPriority w:val="39"/>
    <w:rsid w:val="00BA6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859002">
      <w:bodyDiv w:val="1"/>
      <w:marLeft w:val="0"/>
      <w:marRight w:val="0"/>
      <w:marTop w:val="0"/>
      <w:marBottom w:val="0"/>
      <w:divBdr>
        <w:top w:val="none" w:sz="0" w:space="0" w:color="auto"/>
        <w:left w:val="none" w:sz="0" w:space="0" w:color="auto"/>
        <w:bottom w:val="none" w:sz="0" w:space="0" w:color="auto"/>
        <w:right w:val="none" w:sz="0" w:space="0" w:color="auto"/>
      </w:divBdr>
      <w:divsChild>
        <w:div w:id="699890797">
          <w:marLeft w:val="0"/>
          <w:marRight w:val="0"/>
          <w:marTop w:val="0"/>
          <w:marBottom w:val="0"/>
          <w:divBdr>
            <w:top w:val="none" w:sz="0" w:space="0" w:color="auto"/>
            <w:left w:val="none" w:sz="0" w:space="0" w:color="auto"/>
            <w:bottom w:val="none" w:sz="0" w:space="0" w:color="auto"/>
            <w:right w:val="none" w:sz="0" w:space="0" w:color="auto"/>
          </w:divBdr>
          <w:divsChild>
            <w:div w:id="409811189">
              <w:marLeft w:val="0"/>
              <w:marRight w:val="0"/>
              <w:marTop w:val="0"/>
              <w:marBottom w:val="0"/>
              <w:divBdr>
                <w:top w:val="none" w:sz="0" w:space="0" w:color="auto"/>
                <w:left w:val="none" w:sz="0" w:space="0" w:color="auto"/>
                <w:bottom w:val="none" w:sz="0" w:space="0" w:color="auto"/>
                <w:right w:val="none" w:sz="0" w:space="0" w:color="auto"/>
              </w:divBdr>
            </w:div>
            <w:div w:id="917640752">
              <w:marLeft w:val="0"/>
              <w:marRight w:val="0"/>
              <w:marTop w:val="0"/>
              <w:marBottom w:val="0"/>
              <w:divBdr>
                <w:top w:val="none" w:sz="0" w:space="0" w:color="auto"/>
                <w:left w:val="none" w:sz="0" w:space="0" w:color="auto"/>
                <w:bottom w:val="none" w:sz="0" w:space="0" w:color="auto"/>
                <w:right w:val="none" w:sz="0" w:space="0" w:color="auto"/>
              </w:divBdr>
            </w:div>
            <w:div w:id="1240822845">
              <w:marLeft w:val="0"/>
              <w:marRight w:val="0"/>
              <w:marTop w:val="0"/>
              <w:marBottom w:val="0"/>
              <w:divBdr>
                <w:top w:val="none" w:sz="0" w:space="0" w:color="auto"/>
                <w:left w:val="none" w:sz="0" w:space="0" w:color="auto"/>
                <w:bottom w:val="none" w:sz="0" w:space="0" w:color="auto"/>
                <w:right w:val="none" w:sz="0" w:space="0" w:color="auto"/>
              </w:divBdr>
            </w:div>
            <w:div w:id="2089302735">
              <w:marLeft w:val="0"/>
              <w:marRight w:val="0"/>
              <w:marTop w:val="0"/>
              <w:marBottom w:val="0"/>
              <w:divBdr>
                <w:top w:val="none" w:sz="0" w:space="0" w:color="auto"/>
                <w:left w:val="none" w:sz="0" w:space="0" w:color="auto"/>
                <w:bottom w:val="none" w:sz="0" w:space="0" w:color="auto"/>
                <w:right w:val="none" w:sz="0" w:space="0" w:color="auto"/>
              </w:divBdr>
            </w:div>
            <w:div w:id="727797871">
              <w:marLeft w:val="0"/>
              <w:marRight w:val="0"/>
              <w:marTop w:val="0"/>
              <w:marBottom w:val="0"/>
              <w:divBdr>
                <w:top w:val="none" w:sz="0" w:space="0" w:color="auto"/>
                <w:left w:val="none" w:sz="0" w:space="0" w:color="auto"/>
                <w:bottom w:val="none" w:sz="0" w:space="0" w:color="auto"/>
                <w:right w:val="none" w:sz="0" w:space="0" w:color="auto"/>
              </w:divBdr>
            </w:div>
            <w:div w:id="1328481914">
              <w:marLeft w:val="0"/>
              <w:marRight w:val="0"/>
              <w:marTop w:val="0"/>
              <w:marBottom w:val="0"/>
              <w:divBdr>
                <w:top w:val="none" w:sz="0" w:space="0" w:color="auto"/>
                <w:left w:val="none" w:sz="0" w:space="0" w:color="auto"/>
                <w:bottom w:val="none" w:sz="0" w:space="0" w:color="auto"/>
                <w:right w:val="none" w:sz="0" w:space="0" w:color="auto"/>
              </w:divBdr>
            </w:div>
            <w:div w:id="1915433859">
              <w:marLeft w:val="0"/>
              <w:marRight w:val="0"/>
              <w:marTop w:val="0"/>
              <w:marBottom w:val="0"/>
              <w:divBdr>
                <w:top w:val="none" w:sz="0" w:space="0" w:color="auto"/>
                <w:left w:val="none" w:sz="0" w:space="0" w:color="auto"/>
                <w:bottom w:val="none" w:sz="0" w:space="0" w:color="auto"/>
                <w:right w:val="none" w:sz="0" w:space="0" w:color="auto"/>
              </w:divBdr>
            </w:div>
            <w:div w:id="894241954">
              <w:marLeft w:val="0"/>
              <w:marRight w:val="0"/>
              <w:marTop w:val="0"/>
              <w:marBottom w:val="0"/>
              <w:divBdr>
                <w:top w:val="none" w:sz="0" w:space="0" w:color="auto"/>
                <w:left w:val="none" w:sz="0" w:space="0" w:color="auto"/>
                <w:bottom w:val="none" w:sz="0" w:space="0" w:color="auto"/>
                <w:right w:val="none" w:sz="0" w:space="0" w:color="auto"/>
              </w:divBdr>
            </w:div>
            <w:div w:id="1041511219">
              <w:marLeft w:val="0"/>
              <w:marRight w:val="0"/>
              <w:marTop w:val="0"/>
              <w:marBottom w:val="0"/>
              <w:divBdr>
                <w:top w:val="none" w:sz="0" w:space="0" w:color="auto"/>
                <w:left w:val="none" w:sz="0" w:space="0" w:color="auto"/>
                <w:bottom w:val="none" w:sz="0" w:space="0" w:color="auto"/>
                <w:right w:val="none" w:sz="0" w:space="0" w:color="auto"/>
              </w:divBdr>
            </w:div>
            <w:div w:id="1083375875">
              <w:marLeft w:val="0"/>
              <w:marRight w:val="0"/>
              <w:marTop w:val="0"/>
              <w:marBottom w:val="0"/>
              <w:divBdr>
                <w:top w:val="none" w:sz="0" w:space="0" w:color="auto"/>
                <w:left w:val="none" w:sz="0" w:space="0" w:color="auto"/>
                <w:bottom w:val="none" w:sz="0" w:space="0" w:color="auto"/>
                <w:right w:val="none" w:sz="0" w:space="0" w:color="auto"/>
              </w:divBdr>
            </w:div>
            <w:div w:id="1535458798">
              <w:marLeft w:val="0"/>
              <w:marRight w:val="0"/>
              <w:marTop w:val="0"/>
              <w:marBottom w:val="0"/>
              <w:divBdr>
                <w:top w:val="none" w:sz="0" w:space="0" w:color="auto"/>
                <w:left w:val="none" w:sz="0" w:space="0" w:color="auto"/>
                <w:bottom w:val="none" w:sz="0" w:space="0" w:color="auto"/>
                <w:right w:val="none" w:sz="0" w:space="0" w:color="auto"/>
              </w:divBdr>
            </w:div>
            <w:div w:id="2129545668">
              <w:marLeft w:val="0"/>
              <w:marRight w:val="0"/>
              <w:marTop w:val="0"/>
              <w:marBottom w:val="0"/>
              <w:divBdr>
                <w:top w:val="none" w:sz="0" w:space="0" w:color="auto"/>
                <w:left w:val="none" w:sz="0" w:space="0" w:color="auto"/>
                <w:bottom w:val="none" w:sz="0" w:space="0" w:color="auto"/>
                <w:right w:val="none" w:sz="0" w:space="0" w:color="auto"/>
              </w:divBdr>
            </w:div>
            <w:div w:id="19898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367643">
      <w:bodyDiv w:val="1"/>
      <w:marLeft w:val="0"/>
      <w:marRight w:val="0"/>
      <w:marTop w:val="0"/>
      <w:marBottom w:val="0"/>
      <w:divBdr>
        <w:top w:val="none" w:sz="0" w:space="0" w:color="auto"/>
        <w:left w:val="none" w:sz="0" w:space="0" w:color="auto"/>
        <w:bottom w:val="none" w:sz="0" w:space="0" w:color="auto"/>
        <w:right w:val="none" w:sz="0" w:space="0" w:color="auto"/>
      </w:divBdr>
      <w:divsChild>
        <w:div w:id="2116289968">
          <w:marLeft w:val="0"/>
          <w:marRight w:val="0"/>
          <w:marTop w:val="0"/>
          <w:marBottom w:val="0"/>
          <w:divBdr>
            <w:top w:val="none" w:sz="0" w:space="0" w:color="auto"/>
            <w:left w:val="none" w:sz="0" w:space="0" w:color="auto"/>
            <w:bottom w:val="none" w:sz="0" w:space="0" w:color="auto"/>
            <w:right w:val="none" w:sz="0" w:space="0" w:color="auto"/>
          </w:divBdr>
          <w:divsChild>
            <w:div w:id="1642077864">
              <w:marLeft w:val="0"/>
              <w:marRight w:val="0"/>
              <w:marTop w:val="0"/>
              <w:marBottom w:val="0"/>
              <w:divBdr>
                <w:top w:val="none" w:sz="0" w:space="0" w:color="auto"/>
                <w:left w:val="none" w:sz="0" w:space="0" w:color="auto"/>
                <w:bottom w:val="none" w:sz="0" w:space="0" w:color="auto"/>
                <w:right w:val="none" w:sz="0" w:space="0" w:color="auto"/>
              </w:divBdr>
            </w:div>
            <w:div w:id="396443932">
              <w:marLeft w:val="0"/>
              <w:marRight w:val="0"/>
              <w:marTop w:val="0"/>
              <w:marBottom w:val="0"/>
              <w:divBdr>
                <w:top w:val="none" w:sz="0" w:space="0" w:color="auto"/>
                <w:left w:val="none" w:sz="0" w:space="0" w:color="auto"/>
                <w:bottom w:val="none" w:sz="0" w:space="0" w:color="auto"/>
                <w:right w:val="none" w:sz="0" w:space="0" w:color="auto"/>
              </w:divBdr>
            </w:div>
            <w:div w:id="2083673702">
              <w:marLeft w:val="0"/>
              <w:marRight w:val="0"/>
              <w:marTop w:val="0"/>
              <w:marBottom w:val="0"/>
              <w:divBdr>
                <w:top w:val="none" w:sz="0" w:space="0" w:color="auto"/>
                <w:left w:val="none" w:sz="0" w:space="0" w:color="auto"/>
                <w:bottom w:val="none" w:sz="0" w:space="0" w:color="auto"/>
                <w:right w:val="none" w:sz="0" w:space="0" w:color="auto"/>
              </w:divBdr>
            </w:div>
            <w:div w:id="955480145">
              <w:marLeft w:val="0"/>
              <w:marRight w:val="0"/>
              <w:marTop w:val="0"/>
              <w:marBottom w:val="0"/>
              <w:divBdr>
                <w:top w:val="none" w:sz="0" w:space="0" w:color="auto"/>
                <w:left w:val="none" w:sz="0" w:space="0" w:color="auto"/>
                <w:bottom w:val="none" w:sz="0" w:space="0" w:color="auto"/>
                <w:right w:val="none" w:sz="0" w:space="0" w:color="auto"/>
              </w:divBdr>
            </w:div>
            <w:div w:id="1951467672">
              <w:marLeft w:val="0"/>
              <w:marRight w:val="0"/>
              <w:marTop w:val="0"/>
              <w:marBottom w:val="0"/>
              <w:divBdr>
                <w:top w:val="none" w:sz="0" w:space="0" w:color="auto"/>
                <w:left w:val="none" w:sz="0" w:space="0" w:color="auto"/>
                <w:bottom w:val="none" w:sz="0" w:space="0" w:color="auto"/>
                <w:right w:val="none" w:sz="0" w:space="0" w:color="auto"/>
              </w:divBdr>
            </w:div>
            <w:div w:id="1098019773">
              <w:marLeft w:val="0"/>
              <w:marRight w:val="0"/>
              <w:marTop w:val="0"/>
              <w:marBottom w:val="0"/>
              <w:divBdr>
                <w:top w:val="none" w:sz="0" w:space="0" w:color="auto"/>
                <w:left w:val="none" w:sz="0" w:space="0" w:color="auto"/>
                <w:bottom w:val="none" w:sz="0" w:space="0" w:color="auto"/>
                <w:right w:val="none" w:sz="0" w:space="0" w:color="auto"/>
              </w:divBdr>
            </w:div>
            <w:div w:id="1311792522">
              <w:marLeft w:val="0"/>
              <w:marRight w:val="0"/>
              <w:marTop w:val="0"/>
              <w:marBottom w:val="0"/>
              <w:divBdr>
                <w:top w:val="none" w:sz="0" w:space="0" w:color="auto"/>
                <w:left w:val="none" w:sz="0" w:space="0" w:color="auto"/>
                <w:bottom w:val="none" w:sz="0" w:space="0" w:color="auto"/>
                <w:right w:val="none" w:sz="0" w:space="0" w:color="auto"/>
              </w:divBdr>
            </w:div>
            <w:div w:id="636452249">
              <w:marLeft w:val="0"/>
              <w:marRight w:val="0"/>
              <w:marTop w:val="0"/>
              <w:marBottom w:val="0"/>
              <w:divBdr>
                <w:top w:val="none" w:sz="0" w:space="0" w:color="auto"/>
                <w:left w:val="none" w:sz="0" w:space="0" w:color="auto"/>
                <w:bottom w:val="none" w:sz="0" w:space="0" w:color="auto"/>
                <w:right w:val="none" w:sz="0" w:space="0" w:color="auto"/>
              </w:divBdr>
            </w:div>
            <w:div w:id="1992174200">
              <w:marLeft w:val="0"/>
              <w:marRight w:val="0"/>
              <w:marTop w:val="0"/>
              <w:marBottom w:val="0"/>
              <w:divBdr>
                <w:top w:val="none" w:sz="0" w:space="0" w:color="auto"/>
                <w:left w:val="none" w:sz="0" w:space="0" w:color="auto"/>
                <w:bottom w:val="none" w:sz="0" w:space="0" w:color="auto"/>
                <w:right w:val="none" w:sz="0" w:space="0" w:color="auto"/>
              </w:divBdr>
            </w:div>
            <w:div w:id="1389841002">
              <w:marLeft w:val="0"/>
              <w:marRight w:val="0"/>
              <w:marTop w:val="0"/>
              <w:marBottom w:val="0"/>
              <w:divBdr>
                <w:top w:val="none" w:sz="0" w:space="0" w:color="auto"/>
                <w:left w:val="none" w:sz="0" w:space="0" w:color="auto"/>
                <w:bottom w:val="none" w:sz="0" w:space="0" w:color="auto"/>
                <w:right w:val="none" w:sz="0" w:space="0" w:color="auto"/>
              </w:divBdr>
            </w:div>
            <w:div w:id="1864243532">
              <w:marLeft w:val="0"/>
              <w:marRight w:val="0"/>
              <w:marTop w:val="0"/>
              <w:marBottom w:val="0"/>
              <w:divBdr>
                <w:top w:val="none" w:sz="0" w:space="0" w:color="auto"/>
                <w:left w:val="none" w:sz="0" w:space="0" w:color="auto"/>
                <w:bottom w:val="none" w:sz="0" w:space="0" w:color="auto"/>
                <w:right w:val="none" w:sz="0" w:space="0" w:color="auto"/>
              </w:divBdr>
            </w:div>
            <w:div w:id="154995996">
              <w:marLeft w:val="0"/>
              <w:marRight w:val="0"/>
              <w:marTop w:val="0"/>
              <w:marBottom w:val="0"/>
              <w:divBdr>
                <w:top w:val="none" w:sz="0" w:space="0" w:color="auto"/>
                <w:left w:val="none" w:sz="0" w:space="0" w:color="auto"/>
                <w:bottom w:val="none" w:sz="0" w:space="0" w:color="auto"/>
                <w:right w:val="none" w:sz="0" w:space="0" w:color="auto"/>
              </w:divBdr>
            </w:div>
            <w:div w:id="2038193764">
              <w:marLeft w:val="0"/>
              <w:marRight w:val="0"/>
              <w:marTop w:val="0"/>
              <w:marBottom w:val="0"/>
              <w:divBdr>
                <w:top w:val="none" w:sz="0" w:space="0" w:color="auto"/>
                <w:left w:val="none" w:sz="0" w:space="0" w:color="auto"/>
                <w:bottom w:val="none" w:sz="0" w:space="0" w:color="auto"/>
                <w:right w:val="none" w:sz="0" w:space="0" w:color="auto"/>
              </w:divBdr>
            </w:div>
            <w:div w:id="872690875">
              <w:marLeft w:val="0"/>
              <w:marRight w:val="0"/>
              <w:marTop w:val="0"/>
              <w:marBottom w:val="0"/>
              <w:divBdr>
                <w:top w:val="none" w:sz="0" w:space="0" w:color="auto"/>
                <w:left w:val="none" w:sz="0" w:space="0" w:color="auto"/>
                <w:bottom w:val="none" w:sz="0" w:space="0" w:color="auto"/>
                <w:right w:val="none" w:sz="0" w:space="0" w:color="auto"/>
              </w:divBdr>
            </w:div>
            <w:div w:id="194387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3928">
      <w:bodyDiv w:val="1"/>
      <w:marLeft w:val="0"/>
      <w:marRight w:val="0"/>
      <w:marTop w:val="0"/>
      <w:marBottom w:val="0"/>
      <w:divBdr>
        <w:top w:val="none" w:sz="0" w:space="0" w:color="auto"/>
        <w:left w:val="none" w:sz="0" w:space="0" w:color="auto"/>
        <w:bottom w:val="none" w:sz="0" w:space="0" w:color="auto"/>
        <w:right w:val="none" w:sz="0" w:space="0" w:color="auto"/>
      </w:divBdr>
      <w:divsChild>
        <w:div w:id="2046056027">
          <w:marLeft w:val="0"/>
          <w:marRight w:val="0"/>
          <w:marTop w:val="0"/>
          <w:marBottom w:val="0"/>
          <w:divBdr>
            <w:top w:val="none" w:sz="0" w:space="0" w:color="auto"/>
            <w:left w:val="none" w:sz="0" w:space="0" w:color="auto"/>
            <w:bottom w:val="none" w:sz="0" w:space="0" w:color="auto"/>
            <w:right w:val="none" w:sz="0" w:space="0" w:color="auto"/>
          </w:divBdr>
          <w:divsChild>
            <w:div w:id="380440792">
              <w:marLeft w:val="0"/>
              <w:marRight w:val="0"/>
              <w:marTop w:val="0"/>
              <w:marBottom w:val="0"/>
              <w:divBdr>
                <w:top w:val="none" w:sz="0" w:space="0" w:color="auto"/>
                <w:left w:val="none" w:sz="0" w:space="0" w:color="auto"/>
                <w:bottom w:val="none" w:sz="0" w:space="0" w:color="auto"/>
                <w:right w:val="none" w:sz="0" w:space="0" w:color="auto"/>
              </w:divBdr>
            </w:div>
            <w:div w:id="723337786">
              <w:marLeft w:val="0"/>
              <w:marRight w:val="0"/>
              <w:marTop w:val="0"/>
              <w:marBottom w:val="0"/>
              <w:divBdr>
                <w:top w:val="none" w:sz="0" w:space="0" w:color="auto"/>
                <w:left w:val="none" w:sz="0" w:space="0" w:color="auto"/>
                <w:bottom w:val="none" w:sz="0" w:space="0" w:color="auto"/>
                <w:right w:val="none" w:sz="0" w:space="0" w:color="auto"/>
              </w:divBdr>
            </w:div>
            <w:div w:id="1010375367">
              <w:marLeft w:val="0"/>
              <w:marRight w:val="0"/>
              <w:marTop w:val="0"/>
              <w:marBottom w:val="0"/>
              <w:divBdr>
                <w:top w:val="none" w:sz="0" w:space="0" w:color="auto"/>
                <w:left w:val="none" w:sz="0" w:space="0" w:color="auto"/>
                <w:bottom w:val="none" w:sz="0" w:space="0" w:color="auto"/>
                <w:right w:val="none" w:sz="0" w:space="0" w:color="auto"/>
              </w:divBdr>
            </w:div>
            <w:div w:id="1158423383">
              <w:marLeft w:val="0"/>
              <w:marRight w:val="0"/>
              <w:marTop w:val="0"/>
              <w:marBottom w:val="0"/>
              <w:divBdr>
                <w:top w:val="none" w:sz="0" w:space="0" w:color="auto"/>
                <w:left w:val="none" w:sz="0" w:space="0" w:color="auto"/>
                <w:bottom w:val="none" w:sz="0" w:space="0" w:color="auto"/>
                <w:right w:val="none" w:sz="0" w:space="0" w:color="auto"/>
              </w:divBdr>
            </w:div>
            <w:div w:id="1349063800">
              <w:marLeft w:val="0"/>
              <w:marRight w:val="0"/>
              <w:marTop w:val="0"/>
              <w:marBottom w:val="0"/>
              <w:divBdr>
                <w:top w:val="none" w:sz="0" w:space="0" w:color="auto"/>
                <w:left w:val="none" w:sz="0" w:space="0" w:color="auto"/>
                <w:bottom w:val="none" w:sz="0" w:space="0" w:color="auto"/>
                <w:right w:val="none" w:sz="0" w:space="0" w:color="auto"/>
              </w:divBdr>
            </w:div>
            <w:div w:id="1579561701">
              <w:marLeft w:val="0"/>
              <w:marRight w:val="0"/>
              <w:marTop w:val="0"/>
              <w:marBottom w:val="0"/>
              <w:divBdr>
                <w:top w:val="none" w:sz="0" w:space="0" w:color="auto"/>
                <w:left w:val="none" w:sz="0" w:space="0" w:color="auto"/>
                <w:bottom w:val="none" w:sz="0" w:space="0" w:color="auto"/>
                <w:right w:val="none" w:sz="0" w:space="0" w:color="auto"/>
              </w:divBdr>
            </w:div>
            <w:div w:id="140776264">
              <w:marLeft w:val="0"/>
              <w:marRight w:val="0"/>
              <w:marTop w:val="0"/>
              <w:marBottom w:val="0"/>
              <w:divBdr>
                <w:top w:val="none" w:sz="0" w:space="0" w:color="auto"/>
                <w:left w:val="none" w:sz="0" w:space="0" w:color="auto"/>
                <w:bottom w:val="none" w:sz="0" w:space="0" w:color="auto"/>
                <w:right w:val="none" w:sz="0" w:space="0" w:color="auto"/>
              </w:divBdr>
            </w:div>
            <w:div w:id="1260405022">
              <w:marLeft w:val="0"/>
              <w:marRight w:val="0"/>
              <w:marTop w:val="0"/>
              <w:marBottom w:val="0"/>
              <w:divBdr>
                <w:top w:val="none" w:sz="0" w:space="0" w:color="auto"/>
                <w:left w:val="none" w:sz="0" w:space="0" w:color="auto"/>
                <w:bottom w:val="none" w:sz="0" w:space="0" w:color="auto"/>
                <w:right w:val="none" w:sz="0" w:space="0" w:color="auto"/>
              </w:divBdr>
            </w:div>
            <w:div w:id="98875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nwmissouri.instructure.com/groups/25657/users/29433"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nwmissouri.instructure.com/groups/25657/users/294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1FB6E-705A-4EB1-B635-C1BD54B0C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2</Pages>
  <Words>4953</Words>
  <Characters>2823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da,Omkar Abhiteja</dc:creator>
  <cp:keywords/>
  <dc:description/>
  <cp:lastModifiedBy>Malempati,Deepak</cp:lastModifiedBy>
  <cp:revision>12</cp:revision>
  <dcterms:created xsi:type="dcterms:W3CDTF">2020-10-26T04:51:00Z</dcterms:created>
  <dcterms:modified xsi:type="dcterms:W3CDTF">2020-11-09T05:08:00Z</dcterms:modified>
</cp:coreProperties>
</file>